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107E92F6" w:rsidR="00C52FE8" w:rsidRPr="0056692D" w:rsidRDefault="007426F1" w:rsidP="00C52FE8">
      <w:pPr>
        <w:ind w:left="-540"/>
        <w:jc w:val="center"/>
        <w:rPr>
          <w:rFonts w:eastAsia="Arial" w:cstheme="minorHAnsi"/>
          <w:b/>
          <w:color w:val="2F5496"/>
          <w:sz w:val="28"/>
          <w:szCs w:val="28"/>
        </w:rPr>
      </w:pPr>
      <w:r w:rsidRPr="0056692D">
        <w:rPr>
          <w:rFonts w:eastAsia="Arial" w:cstheme="minorHAnsi"/>
          <w:b/>
          <w:color w:val="2F5496"/>
          <w:sz w:val="28"/>
          <w:szCs w:val="28"/>
        </w:rPr>
        <w:t>Form 2</w:t>
      </w:r>
      <w:r w:rsidR="00C52FE8" w:rsidRPr="0056692D">
        <w:rPr>
          <w:rFonts w:eastAsia="Arial" w:cstheme="minorHAnsi"/>
          <w:b/>
          <w:color w:val="2F5496"/>
          <w:sz w:val="28"/>
          <w:szCs w:val="28"/>
        </w:rPr>
        <w:t>: RF</w:t>
      </w:r>
      <w:r w:rsidR="00590433" w:rsidRPr="0056692D">
        <w:rPr>
          <w:rFonts w:eastAsia="Arial" w:cstheme="minorHAnsi"/>
          <w:b/>
          <w:color w:val="2F5496"/>
          <w:sz w:val="28"/>
          <w:szCs w:val="28"/>
        </w:rPr>
        <w:t>A</w:t>
      </w:r>
      <w:r w:rsidR="00C52FE8" w:rsidRPr="0056692D">
        <w:rPr>
          <w:rFonts w:eastAsia="Arial" w:cstheme="minorHAnsi"/>
          <w:b/>
          <w:color w:val="2F5496"/>
          <w:sz w:val="28"/>
          <w:szCs w:val="28"/>
        </w:rPr>
        <w:t xml:space="preserve"> A</w:t>
      </w:r>
      <w:r w:rsidR="005C5726" w:rsidRPr="0056692D">
        <w:rPr>
          <w:rFonts w:eastAsia="Arial" w:cstheme="minorHAnsi"/>
          <w:b/>
          <w:color w:val="2F5496"/>
          <w:sz w:val="28"/>
          <w:szCs w:val="28"/>
        </w:rPr>
        <w:t>PPLICATION</w:t>
      </w:r>
    </w:p>
    <w:p w14:paraId="225C43EF" w14:textId="4262B791" w:rsidR="00C52FE8" w:rsidRPr="00981AB4" w:rsidRDefault="13AED74E" w:rsidP="409815C4">
      <w:pPr>
        <w:ind w:left="-540"/>
        <w:rPr>
          <w:b/>
          <w:bCs/>
          <w:color w:val="000000" w:themeColor="text1"/>
        </w:rPr>
      </w:pPr>
      <w:r w:rsidRPr="0CC5B713">
        <w:rPr>
          <w:b/>
          <w:bCs/>
          <w:color w:val="000000" w:themeColor="text1"/>
        </w:rPr>
        <w:t xml:space="preserve">APPLICATION </w:t>
      </w:r>
      <w:r w:rsidR="490921FF" w:rsidRPr="0CC5B713">
        <w:rPr>
          <w:b/>
          <w:bCs/>
          <w:color w:val="000000" w:themeColor="text1"/>
        </w:rPr>
        <w:t xml:space="preserve">INSTRUCTIONS: Fill out this document and upload the document into </w:t>
      </w:r>
      <w:proofErr w:type="spellStart"/>
      <w:r w:rsidR="490921FF" w:rsidRPr="0CC5B713">
        <w:rPr>
          <w:b/>
          <w:bCs/>
          <w:color w:val="000000" w:themeColor="text1"/>
        </w:rPr>
        <w:t>Partner</w:t>
      </w:r>
      <w:r w:rsidR="3DE53054" w:rsidRPr="0CC5B713">
        <w:rPr>
          <w:b/>
          <w:bCs/>
          <w:color w:val="000000" w:themeColor="text1"/>
        </w:rPr>
        <w:t>gr</w:t>
      </w:r>
      <w:r w:rsidR="490921FF" w:rsidRPr="0CC5B713">
        <w:rPr>
          <w:b/>
          <w:bCs/>
          <w:color w:val="000000" w:themeColor="text1"/>
        </w:rPr>
        <w:t>ants</w:t>
      </w:r>
      <w:proofErr w:type="spellEnd"/>
      <w:r w:rsidR="490921FF" w:rsidRPr="0CC5B713">
        <w:rPr>
          <w:b/>
          <w:bCs/>
          <w:color w:val="000000" w:themeColor="text1"/>
        </w:rPr>
        <w:t>.</w:t>
      </w:r>
      <w:r w:rsidR="5363ACBD" w:rsidRPr="0CC5B713">
        <w:rPr>
          <w:b/>
          <w:bCs/>
          <w:color w:val="000000" w:themeColor="text1"/>
        </w:rPr>
        <w:t xml:space="preserve">  All questions are highlighted in green.  Click or tap on the sections below the Questions and type in your answers.  </w:t>
      </w:r>
      <w:r w:rsidRPr="0CC5B713">
        <w:rPr>
          <w:b/>
          <w:bCs/>
          <w:color w:val="000000" w:themeColor="text1"/>
        </w:rPr>
        <w:t xml:space="preserve">Any required attachments are indicated by a </w:t>
      </w:r>
      <w:r w:rsidR="225B7D9C">
        <w:rPr>
          <w:noProof/>
        </w:rPr>
        <w:drawing>
          <wp:inline distT="0" distB="0" distL="0" distR="0" wp14:anchorId="4668886E" wp14:editId="18D90896">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CC5B713">
        <w:rPr>
          <w:b/>
          <w:bCs/>
          <w:color w:val="000000" w:themeColor="text1"/>
        </w:rPr>
        <w:t xml:space="preserve"> symbol, and drop-down menus are indicated by a </w:t>
      </w:r>
      <w:r w:rsidR="225B7D9C">
        <w:rPr>
          <w:noProof/>
        </w:rPr>
        <w:drawing>
          <wp:inline distT="0" distB="0" distL="0" distR="0" wp14:anchorId="3ACCC014" wp14:editId="1111739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CC5B713">
        <w:rPr>
          <w:b/>
          <w:bCs/>
          <w:color w:val="000000" w:themeColor="text1"/>
        </w:rPr>
        <w:t xml:space="preserve"> symbol.</w:t>
      </w:r>
    </w:p>
    <w:p w14:paraId="6DDD469F" w14:textId="77777777" w:rsidR="00673A4B" w:rsidRPr="00981AB4" w:rsidRDefault="00673A4B" w:rsidP="00673A4B">
      <w:pPr>
        <w:shd w:val="clear" w:color="auto" w:fill="FFFFFF" w:themeFill="background1"/>
        <w:rPr>
          <w:rFonts w:eastAsia="Arial" w:cstheme="minorHAnsi"/>
          <w:bCs/>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7D281EAB"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FB304C">
        <w:rPr>
          <w:rFonts w:cstheme="minorHAnsi"/>
          <w:b/>
          <w:color w:val="000000" w:themeColor="text1"/>
        </w:rPr>
        <w:t>15</w:t>
      </w:r>
      <w:r w:rsidRPr="00981AB4">
        <w:rPr>
          <w:rFonts w:cstheme="minorHAnsi"/>
          <w:b/>
          <w:color w:val="000000" w:themeColor="text1"/>
        </w:rPr>
        <w:t xml:space="preserve">,000 for the entire word document (including questions and your answers).  The word count is indicated below left on your screen </w:t>
      </w:r>
      <w:r w:rsidRPr="00981AB4">
        <w:rPr>
          <w:rFonts w:cstheme="minorHAnsi"/>
          <w:b/>
          <w:color w:val="000000" w:themeColor="text1"/>
          <w:u w:val="single"/>
        </w:rPr>
        <w:t>or</w:t>
      </w:r>
      <w:r w:rsidRPr="00981AB4">
        <w:rPr>
          <w:rFonts w:cstheme="minorHAnsi"/>
          <w:b/>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39990C3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w:t>
      </w:r>
      <w:proofErr w:type="spellStart"/>
      <w:r w:rsidRPr="00981AB4">
        <w:rPr>
          <w:rFonts w:eastAsia="Arial" w:cstheme="minorHAnsi"/>
          <w:b/>
          <w:color w:val="000000"/>
        </w:rPr>
        <w:t>Partnergrants</w:t>
      </w:r>
      <w:proofErr w:type="spellEnd"/>
      <w:r w:rsidRPr="00981AB4">
        <w:rPr>
          <w:rFonts w:eastAsia="Arial" w:cstheme="minorHAnsi"/>
          <w:b/>
          <w:color w:val="000000"/>
        </w:rPr>
        <w:t>.</w:t>
      </w:r>
    </w:p>
    <w:tbl>
      <w:tblPr>
        <w:tblW w:w="93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1337"/>
        <w:gridCol w:w="5698"/>
        <w:gridCol w:w="2325"/>
      </w:tblGrid>
      <w:tr w:rsidR="00962664" w:rsidRPr="00981AB4" w14:paraId="1FC62E37" w14:textId="77777777" w:rsidTr="00AC47A5">
        <w:trPr>
          <w:trHeight w:hRule="exact" w:val="638"/>
        </w:trPr>
        <w:tc>
          <w:tcPr>
            <w:tcW w:w="1337" w:type="dxa"/>
            <w:shd w:val="clear" w:color="auto" w:fill="FFFFFF" w:themeFill="background1"/>
          </w:tcPr>
          <w:p w14:paraId="03FC65B5" w14:textId="691770AB" w:rsidR="00962664" w:rsidRPr="00981AB4" w:rsidRDefault="00962664" w:rsidP="00962664">
            <w:pPr>
              <w:widowControl w:val="0"/>
              <w:spacing w:before="53" w:after="0" w:line="240" w:lineRule="auto"/>
              <w:ind w:left="91" w:right="79" w:hanging="18"/>
              <w:rPr>
                <w:rFonts w:eastAsia="Arial" w:cstheme="minorHAnsi"/>
              </w:rPr>
            </w:pPr>
            <w:r w:rsidRPr="00981AB4">
              <w:rPr>
                <w:rFonts w:cstheme="minorHAnsi"/>
                <w:b/>
                <w:spacing w:val="-1"/>
              </w:rPr>
              <w:t>FORM NUMBER</w:t>
            </w:r>
          </w:p>
        </w:tc>
        <w:tc>
          <w:tcPr>
            <w:tcW w:w="5698" w:type="dxa"/>
            <w:shd w:val="clear" w:color="auto" w:fill="FFFFFF" w:themeFill="background1"/>
          </w:tcPr>
          <w:p w14:paraId="04D6801D" w14:textId="77777777" w:rsidR="00962664" w:rsidRPr="00981AB4" w:rsidRDefault="00962664" w:rsidP="006776DF">
            <w:pPr>
              <w:widowControl w:val="0"/>
              <w:spacing w:before="53" w:after="0" w:line="240" w:lineRule="auto"/>
              <w:ind w:left="99"/>
              <w:jc w:val="center"/>
              <w:rPr>
                <w:rFonts w:eastAsia="Arial" w:cstheme="minorHAnsi"/>
              </w:rPr>
            </w:pPr>
            <w:r w:rsidRPr="00981AB4">
              <w:rPr>
                <w:rFonts w:cstheme="minorHAnsi"/>
                <w:b/>
              </w:rPr>
              <w:t>TITLE</w:t>
            </w:r>
          </w:p>
        </w:tc>
        <w:tc>
          <w:tcPr>
            <w:tcW w:w="2325" w:type="dxa"/>
            <w:tcBorders>
              <w:bottom w:val="single" w:sz="4" w:space="0" w:color="auto"/>
            </w:tcBorders>
            <w:shd w:val="clear" w:color="auto" w:fill="FFFFFF" w:themeFill="background1"/>
          </w:tcPr>
          <w:p w14:paraId="33FD8438" w14:textId="067022BF" w:rsidR="00962664" w:rsidRPr="00981AB4" w:rsidRDefault="00962664" w:rsidP="00CC2C14">
            <w:pPr>
              <w:widowControl w:val="0"/>
              <w:spacing w:before="53" w:after="0" w:line="240" w:lineRule="auto"/>
              <w:ind w:left="169"/>
              <w:jc w:val="center"/>
              <w:rPr>
                <w:rFonts w:cstheme="minorHAnsi"/>
                <w:b/>
                <w:spacing w:val="-1"/>
              </w:rPr>
            </w:pPr>
            <w:r w:rsidRPr="00981AB4">
              <w:rPr>
                <w:rFonts w:cstheme="minorHAnsi"/>
                <w:b/>
                <w:spacing w:val="-1"/>
              </w:rPr>
              <w:t>Requires Applicant Response DUE</w:t>
            </w:r>
          </w:p>
        </w:tc>
      </w:tr>
      <w:tr w:rsidR="00156D78" w:rsidRPr="00981AB4" w14:paraId="444C55B6" w14:textId="77777777" w:rsidTr="00AC47A5">
        <w:trPr>
          <w:trHeight w:hRule="exact" w:val="359"/>
        </w:trPr>
        <w:tc>
          <w:tcPr>
            <w:tcW w:w="1337" w:type="dxa"/>
            <w:shd w:val="clear" w:color="auto" w:fill="FFFFFF" w:themeFill="background1"/>
          </w:tcPr>
          <w:p w14:paraId="13094D5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1</w:t>
            </w:r>
          </w:p>
        </w:tc>
        <w:tc>
          <w:tcPr>
            <w:tcW w:w="5698" w:type="dxa"/>
            <w:tcBorders>
              <w:right w:val="single" w:sz="4" w:space="0" w:color="auto"/>
            </w:tcBorders>
            <w:shd w:val="clear" w:color="auto" w:fill="FFFFFF" w:themeFill="background1"/>
          </w:tcPr>
          <w:p w14:paraId="66E7C509"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OFFER SHEET</w:t>
            </w:r>
          </w:p>
        </w:tc>
        <w:tc>
          <w:tcPr>
            <w:tcW w:w="2325" w:type="dxa"/>
            <w:tcBorders>
              <w:top w:val="single" w:sz="4" w:space="0" w:color="auto"/>
              <w:left w:val="single" w:sz="4" w:space="0" w:color="auto"/>
              <w:bottom w:val="nil"/>
              <w:right w:val="single" w:sz="4" w:space="0" w:color="auto"/>
            </w:tcBorders>
            <w:shd w:val="clear" w:color="auto" w:fill="FFFFFF" w:themeFill="background1"/>
            <w:vAlign w:val="center"/>
          </w:tcPr>
          <w:p w14:paraId="70CB5A19" w14:textId="7218473B" w:rsidR="00156D78" w:rsidRPr="006C6B60" w:rsidRDefault="00156D78">
            <w:pPr>
              <w:widowControl w:val="0"/>
              <w:spacing w:before="53" w:after="0" w:line="240" w:lineRule="auto"/>
              <w:ind w:left="169"/>
              <w:jc w:val="center"/>
              <w:rPr>
                <w:rFonts w:cstheme="minorHAnsi"/>
                <w:b/>
                <w:spacing w:val="-1"/>
              </w:rPr>
            </w:pPr>
          </w:p>
        </w:tc>
      </w:tr>
      <w:tr w:rsidR="00156D78" w:rsidRPr="00981AB4" w14:paraId="37911B63" w14:textId="77777777" w:rsidTr="00AC47A5">
        <w:trPr>
          <w:trHeight w:hRule="exact" w:val="449"/>
        </w:trPr>
        <w:tc>
          <w:tcPr>
            <w:tcW w:w="1337" w:type="dxa"/>
            <w:shd w:val="clear" w:color="auto" w:fill="FFFFFF" w:themeFill="background1"/>
          </w:tcPr>
          <w:p w14:paraId="3F80FEDC"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2</w:t>
            </w:r>
          </w:p>
        </w:tc>
        <w:tc>
          <w:tcPr>
            <w:tcW w:w="5698" w:type="dxa"/>
            <w:tcBorders>
              <w:right w:val="single" w:sz="4" w:space="0" w:color="auto"/>
            </w:tcBorders>
            <w:shd w:val="clear" w:color="auto" w:fill="FFFFFF" w:themeFill="background1"/>
          </w:tcPr>
          <w:p w14:paraId="52BE0C4C"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RFA APPLICATION</w:t>
            </w:r>
          </w:p>
        </w:tc>
        <w:tc>
          <w:tcPr>
            <w:tcW w:w="2325" w:type="dxa"/>
            <w:tcBorders>
              <w:top w:val="nil"/>
              <w:left w:val="single" w:sz="4" w:space="0" w:color="auto"/>
              <w:bottom w:val="nil"/>
              <w:right w:val="single" w:sz="4" w:space="0" w:color="auto"/>
            </w:tcBorders>
          </w:tcPr>
          <w:p w14:paraId="4607E2B5" w14:textId="748A0633" w:rsidR="00156D78" w:rsidRPr="006C6B60" w:rsidRDefault="004B055D" w:rsidP="00AC47A5">
            <w:pPr>
              <w:widowControl w:val="0"/>
              <w:spacing w:before="53" w:after="0" w:line="240" w:lineRule="auto"/>
              <w:ind w:left="169" w:right="-9"/>
              <w:jc w:val="center"/>
              <w:rPr>
                <w:rFonts w:cstheme="minorHAnsi"/>
                <w:b/>
                <w:spacing w:val="-1"/>
              </w:rPr>
            </w:pPr>
            <w:r w:rsidRPr="006C6B60">
              <w:rPr>
                <w:rFonts w:cstheme="minorHAnsi"/>
                <w:b/>
                <w:spacing w:val="-1"/>
              </w:rPr>
              <w:t>February 9, 2022</w:t>
            </w:r>
          </w:p>
        </w:tc>
      </w:tr>
      <w:tr w:rsidR="004E27DD" w:rsidRPr="00981AB4" w14:paraId="1D9B1C06" w14:textId="77777777" w:rsidTr="00AC47A5">
        <w:trPr>
          <w:trHeight w:hRule="exact" w:val="449"/>
        </w:trPr>
        <w:tc>
          <w:tcPr>
            <w:tcW w:w="1337" w:type="dxa"/>
            <w:shd w:val="clear" w:color="auto" w:fill="FFFFFF" w:themeFill="background1"/>
          </w:tcPr>
          <w:p w14:paraId="652972A5" w14:textId="1B66C284" w:rsidR="004E27DD" w:rsidRPr="00981AB4" w:rsidRDefault="004E27DD" w:rsidP="006776DF">
            <w:pPr>
              <w:widowControl w:val="0"/>
              <w:spacing w:before="53" w:after="0" w:line="240" w:lineRule="auto"/>
              <w:ind w:left="91" w:right="79" w:hanging="18"/>
              <w:jc w:val="center"/>
              <w:rPr>
                <w:rFonts w:cstheme="minorHAnsi"/>
                <w:bCs/>
                <w:spacing w:val="-1"/>
              </w:rPr>
            </w:pPr>
            <w:r>
              <w:rPr>
                <w:rFonts w:cstheme="minorHAnsi"/>
                <w:bCs/>
                <w:spacing w:val="-1"/>
              </w:rPr>
              <w:t>2a</w:t>
            </w:r>
          </w:p>
        </w:tc>
        <w:tc>
          <w:tcPr>
            <w:tcW w:w="5698" w:type="dxa"/>
            <w:tcBorders>
              <w:right w:val="single" w:sz="4" w:space="0" w:color="auto"/>
            </w:tcBorders>
            <w:shd w:val="clear" w:color="auto" w:fill="FFFFFF" w:themeFill="background1"/>
          </w:tcPr>
          <w:p w14:paraId="02202366" w14:textId="2D95A97C" w:rsidR="004E27DD" w:rsidRPr="00981AB4" w:rsidRDefault="3D00AA82" w:rsidP="1B08EE06">
            <w:pPr>
              <w:spacing w:before="53" w:after="0" w:line="240" w:lineRule="auto"/>
              <w:ind w:left="99"/>
            </w:pPr>
            <w:r w:rsidRPr="004C4E30">
              <w:rPr>
                <w:rFonts w:ascii="Calibri" w:eastAsia="Calibri" w:hAnsi="Calibri" w:cs="Calibri"/>
              </w:rPr>
              <w:t>SUPPLEMENTAL WORK STATEMENT FOR NFIP APPLICATIONS</w:t>
            </w:r>
          </w:p>
        </w:tc>
        <w:tc>
          <w:tcPr>
            <w:tcW w:w="2325" w:type="dxa"/>
            <w:tcBorders>
              <w:top w:val="nil"/>
              <w:left w:val="single" w:sz="4" w:space="0" w:color="auto"/>
              <w:bottom w:val="nil"/>
              <w:right w:val="single" w:sz="4" w:space="0" w:color="auto"/>
            </w:tcBorders>
          </w:tcPr>
          <w:p w14:paraId="25FAB269" w14:textId="50FA5290" w:rsidR="004E27DD" w:rsidRPr="006C6B60" w:rsidRDefault="00AC47A5" w:rsidP="00CC2C14">
            <w:pPr>
              <w:widowControl w:val="0"/>
              <w:spacing w:before="53" w:after="0" w:line="240" w:lineRule="auto"/>
              <w:ind w:left="169"/>
              <w:jc w:val="center"/>
              <w:rPr>
                <w:rFonts w:cstheme="minorHAnsi"/>
                <w:b/>
                <w:spacing w:val="-1"/>
              </w:rPr>
            </w:pPr>
            <w:r w:rsidRPr="006C6B60">
              <w:rPr>
                <w:rFonts w:cstheme="minorHAnsi"/>
                <w:b/>
                <w:spacing w:val="-1"/>
              </w:rPr>
              <w:t>by 3</w:t>
            </w:r>
            <w:r>
              <w:rPr>
                <w:rFonts w:cstheme="minorHAnsi"/>
                <w:b/>
                <w:spacing w:val="-1"/>
              </w:rPr>
              <w:t xml:space="preserve"> PM CST</w:t>
            </w:r>
          </w:p>
        </w:tc>
      </w:tr>
      <w:tr w:rsidR="00156D78" w:rsidRPr="00981AB4" w14:paraId="474F8227" w14:textId="77777777" w:rsidTr="00AC47A5">
        <w:trPr>
          <w:trHeight w:hRule="exact" w:val="449"/>
        </w:trPr>
        <w:tc>
          <w:tcPr>
            <w:tcW w:w="1337" w:type="dxa"/>
            <w:shd w:val="clear" w:color="auto" w:fill="FFFFFF" w:themeFill="background1"/>
          </w:tcPr>
          <w:p w14:paraId="54D4727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3</w:t>
            </w:r>
          </w:p>
        </w:tc>
        <w:tc>
          <w:tcPr>
            <w:tcW w:w="5698" w:type="dxa"/>
            <w:tcBorders>
              <w:right w:val="single" w:sz="4" w:space="0" w:color="auto"/>
            </w:tcBorders>
            <w:shd w:val="clear" w:color="auto" w:fill="FFFFFF" w:themeFill="background1"/>
          </w:tcPr>
          <w:p w14:paraId="75372BD8"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PROGRAM BUDGET AND FUNDING SUMMARY</w:t>
            </w:r>
          </w:p>
        </w:tc>
        <w:tc>
          <w:tcPr>
            <w:tcW w:w="2325" w:type="dxa"/>
            <w:tcBorders>
              <w:top w:val="nil"/>
              <w:left w:val="single" w:sz="4" w:space="0" w:color="auto"/>
              <w:bottom w:val="nil"/>
              <w:right w:val="single" w:sz="4" w:space="0" w:color="auto"/>
            </w:tcBorders>
          </w:tcPr>
          <w:p w14:paraId="2BE9E6FF" w14:textId="745A1FB0" w:rsidR="00156D78" w:rsidRPr="006C6B60" w:rsidRDefault="004B055D" w:rsidP="00CC2C14">
            <w:pPr>
              <w:widowControl w:val="0"/>
              <w:spacing w:before="53" w:after="0" w:line="240" w:lineRule="auto"/>
              <w:ind w:left="169"/>
              <w:jc w:val="center"/>
              <w:rPr>
                <w:rFonts w:cstheme="minorHAnsi"/>
                <w:b/>
                <w:spacing w:val="-1"/>
              </w:rPr>
            </w:pPr>
            <w:r w:rsidRPr="006C6B60">
              <w:rPr>
                <w:rFonts w:cstheme="minorHAnsi"/>
                <w:b/>
                <w:spacing w:val="-1"/>
              </w:rPr>
              <w:t xml:space="preserve">In </w:t>
            </w:r>
            <w:proofErr w:type="spellStart"/>
            <w:r w:rsidRPr="006C6B60">
              <w:rPr>
                <w:rFonts w:cstheme="minorHAnsi"/>
                <w:b/>
                <w:spacing w:val="-1"/>
              </w:rPr>
              <w:t>Partnergrants</w:t>
            </w:r>
            <w:proofErr w:type="spellEnd"/>
          </w:p>
        </w:tc>
      </w:tr>
      <w:tr w:rsidR="00156D78" w:rsidRPr="00981AB4" w14:paraId="24607951" w14:textId="77777777" w:rsidTr="00AC47A5">
        <w:trPr>
          <w:trHeight w:hRule="exact" w:val="449"/>
        </w:trPr>
        <w:tc>
          <w:tcPr>
            <w:tcW w:w="1337" w:type="dxa"/>
            <w:shd w:val="clear" w:color="auto" w:fill="FFFFFF" w:themeFill="background1"/>
          </w:tcPr>
          <w:p w14:paraId="5040F0E0"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4</w:t>
            </w:r>
          </w:p>
        </w:tc>
        <w:tc>
          <w:tcPr>
            <w:tcW w:w="5698" w:type="dxa"/>
            <w:tcBorders>
              <w:right w:val="single" w:sz="4" w:space="0" w:color="auto"/>
            </w:tcBorders>
            <w:shd w:val="clear" w:color="auto" w:fill="FFFFFF" w:themeFill="background1"/>
          </w:tcPr>
          <w:p w14:paraId="6665B1FD"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COA CERTIFICATIONS AND DISCLOSURES</w:t>
            </w:r>
          </w:p>
        </w:tc>
        <w:tc>
          <w:tcPr>
            <w:tcW w:w="2325" w:type="dxa"/>
            <w:tcBorders>
              <w:top w:val="nil"/>
              <w:left w:val="single" w:sz="4" w:space="0" w:color="auto"/>
              <w:bottom w:val="single" w:sz="4" w:space="0" w:color="auto"/>
              <w:right w:val="single" w:sz="4" w:space="0" w:color="auto"/>
            </w:tcBorders>
          </w:tcPr>
          <w:p w14:paraId="13D9C4D2" w14:textId="4C977F21" w:rsidR="00156D78" w:rsidRPr="006C6B60" w:rsidRDefault="00156D78" w:rsidP="00CC2C14">
            <w:pPr>
              <w:widowControl w:val="0"/>
              <w:spacing w:before="53" w:after="0" w:line="240" w:lineRule="auto"/>
              <w:ind w:left="169"/>
              <w:jc w:val="center"/>
              <w:rPr>
                <w:rFonts w:cstheme="minorHAnsi"/>
                <w:b/>
                <w:spacing w:val="-1"/>
              </w:rPr>
            </w:pPr>
          </w:p>
        </w:tc>
      </w:tr>
      <w:tr w:rsidR="00087A75" w:rsidRPr="00981AB4" w14:paraId="28493A8B" w14:textId="77777777" w:rsidTr="00AC47A5">
        <w:trPr>
          <w:trHeight w:hRule="exact" w:val="638"/>
        </w:trPr>
        <w:tc>
          <w:tcPr>
            <w:tcW w:w="1337" w:type="dxa"/>
            <w:shd w:val="clear" w:color="auto" w:fill="FFFFFF" w:themeFill="background1"/>
          </w:tcPr>
          <w:p w14:paraId="241AE7C7" w14:textId="77777777" w:rsidR="00087A75" w:rsidRPr="00981AB4" w:rsidRDefault="00087A75" w:rsidP="00087A75">
            <w:pPr>
              <w:widowControl w:val="0"/>
              <w:spacing w:before="53" w:after="0" w:line="240" w:lineRule="auto"/>
              <w:ind w:left="91" w:right="79" w:hanging="18"/>
              <w:rPr>
                <w:rFonts w:cstheme="minorHAnsi"/>
                <w:b/>
                <w:spacing w:val="-1"/>
              </w:rPr>
            </w:pPr>
            <w:r w:rsidRPr="00981AB4">
              <w:rPr>
                <w:rFonts w:cstheme="minorHAnsi"/>
                <w:b/>
                <w:spacing w:val="-1"/>
              </w:rPr>
              <w:t>SECTION NO.</w:t>
            </w:r>
          </w:p>
        </w:tc>
        <w:tc>
          <w:tcPr>
            <w:tcW w:w="5698" w:type="dxa"/>
            <w:shd w:val="clear" w:color="auto" w:fill="FFFFFF" w:themeFill="background1"/>
          </w:tcPr>
          <w:p w14:paraId="373A7E7B" w14:textId="77777777" w:rsidR="00087A75" w:rsidRPr="00981AB4" w:rsidRDefault="00087A75" w:rsidP="006776DF">
            <w:pPr>
              <w:widowControl w:val="0"/>
              <w:spacing w:before="53" w:after="0" w:line="240" w:lineRule="auto"/>
              <w:ind w:left="99"/>
              <w:jc w:val="center"/>
              <w:rPr>
                <w:rFonts w:cstheme="minorHAnsi"/>
                <w:b/>
              </w:rPr>
            </w:pPr>
            <w:r w:rsidRPr="00981AB4">
              <w:rPr>
                <w:rFonts w:cstheme="minorHAnsi"/>
                <w:b/>
              </w:rPr>
              <w:t>TITLE</w:t>
            </w:r>
          </w:p>
        </w:tc>
        <w:tc>
          <w:tcPr>
            <w:tcW w:w="2325" w:type="dxa"/>
            <w:tcBorders>
              <w:top w:val="single" w:sz="4" w:space="0" w:color="auto"/>
            </w:tcBorders>
            <w:shd w:val="clear" w:color="auto" w:fill="FFFFFF" w:themeFill="background1"/>
          </w:tcPr>
          <w:p w14:paraId="5A130F92" w14:textId="27459C0A" w:rsidR="00087A75" w:rsidRPr="00981AB4" w:rsidRDefault="00AE5AA8" w:rsidP="00CC2C14">
            <w:pPr>
              <w:widowControl w:val="0"/>
              <w:spacing w:before="53" w:after="0" w:line="240" w:lineRule="auto"/>
              <w:ind w:left="169"/>
              <w:jc w:val="center"/>
              <w:rPr>
                <w:rFonts w:cstheme="minorHAnsi"/>
                <w:b/>
                <w:spacing w:val="-1"/>
              </w:rPr>
            </w:pPr>
            <w:r w:rsidRPr="00981AB4">
              <w:rPr>
                <w:rFonts w:cstheme="minorHAnsi"/>
                <w:b/>
                <w:spacing w:val="-1"/>
              </w:rPr>
              <w:t xml:space="preserve">Form input in </w:t>
            </w:r>
            <w:proofErr w:type="spellStart"/>
            <w:r w:rsidRPr="00981AB4">
              <w:rPr>
                <w:rFonts w:cstheme="minorHAnsi"/>
                <w:b/>
                <w:spacing w:val="-1"/>
              </w:rPr>
              <w:t>Partnergrants</w:t>
            </w:r>
            <w:proofErr w:type="spellEnd"/>
            <w:r w:rsidRPr="00981AB4">
              <w:rPr>
                <w:rFonts w:cstheme="minorHAnsi"/>
                <w:b/>
                <w:spacing w:val="-1"/>
              </w:rPr>
              <w:t xml:space="preserve"> D</w:t>
            </w:r>
            <w:r w:rsidR="000E09E4" w:rsidRPr="00981AB4">
              <w:rPr>
                <w:rFonts w:cstheme="minorHAnsi"/>
                <w:b/>
                <w:spacing w:val="-1"/>
              </w:rPr>
              <w:t>UE</w:t>
            </w:r>
          </w:p>
        </w:tc>
      </w:tr>
      <w:tr w:rsidR="00087A75" w:rsidRPr="00981AB4" w14:paraId="1A5677C1" w14:textId="77777777" w:rsidTr="00AC47A5">
        <w:trPr>
          <w:trHeight w:hRule="exact" w:val="809"/>
        </w:trPr>
        <w:tc>
          <w:tcPr>
            <w:tcW w:w="1337" w:type="dxa"/>
            <w:shd w:val="clear" w:color="auto" w:fill="FFFFFF" w:themeFill="background1"/>
          </w:tcPr>
          <w:p w14:paraId="1C57AC8E" w14:textId="77777777" w:rsidR="00087A75" w:rsidRPr="00981AB4" w:rsidRDefault="00087A75"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A</w:t>
            </w:r>
          </w:p>
        </w:tc>
        <w:tc>
          <w:tcPr>
            <w:tcW w:w="5698" w:type="dxa"/>
            <w:shd w:val="clear" w:color="auto" w:fill="FFFFFF" w:themeFill="background1"/>
          </w:tcPr>
          <w:p w14:paraId="6A83970E" w14:textId="77777777" w:rsidR="00087A75" w:rsidRPr="00981AB4" w:rsidRDefault="00087A75" w:rsidP="00087A75">
            <w:pPr>
              <w:widowControl w:val="0"/>
              <w:spacing w:before="53" w:after="0" w:line="240" w:lineRule="auto"/>
              <w:ind w:left="99"/>
              <w:rPr>
                <w:rFonts w:cstheme="minorHAnsi"/>
                <w:bCs/>
              </w:rPr>
            </w:pPr>
            <w:r w:rsidRPr="00981AB4">
              <w:rPr>
                <w:rFonts w:cstheme="minorHAnsi"/>
                <w:bCs/>
              </w:rPr>
              <w:t>THRESHOLD REVIEW FORM</w:t>
            </w:r>
          </w:p>
        </w:tc>
        <w:tc>
          <w:tcPr>
            <w:tcW w:w="2325" w:type="dxa"/>
            <w:shd w:val="clear" w:color="auto" w:fill="FFFFFF" w:themeFill="background1"/>
          </w:tcPr>
          <w:p w14:paraId="44285F12" w14:textId="2979FA86" w:rsidR="00F85A59" w:rsidRDefault="00FB67DF" w:rsidP="00B0372E">
            <w:pPr>
              <w:widowControl w:val="0"/>
              <w:spacing w:before="53" w:after="0" w:line="240" w:lineRule="auto"/>
              <w:ind w:left="169"/>
              <w:jc w:val="center"/>
              <w:rPr>
                <w:spacing w:val="-1"/>
              </w:rPr>
            </w:pPr>
            <w:r>
              <w:rPr>
                <w:spacing w:val="-1"/>
              </w:rPr>
              <w:t>January 12</w:t>
            </w:r>
            <w:r w:rsidR="00F85A59" w:rsidRPr="00C62AD5">
              <w:rPr>
                <w:spacing w:val="-1"/>
              </w:rPr>
              <w:t>, 202</w:t>
            </w:r>
            <w:r>
              <w:rPr>
                <w:spacing w:val="-1"/>
              </w:rPr>
              <w:t>2</w:t>
            </w:r>
          </w:p>
          <w:p w14:paraId="5546DB43" w14:textId="6B90CBF9" w:rsidR="00087A75" w:rsidRPr="00981AB4" w:rsidRDefault="000316A3" w:rsidP="00CC2C14">
            <w:pPr>
              <w:widowControl w:val="0"/>
              <w:spacing w:before="53" w:after="0" w:line="240" w:lineRule="auto"/>
              <w:ind w:left="169"/>
              <w:jc w:val="center"/>
              <w:rPr>
                <w:rFonts w:cstheme="minorHAnsi"/>
                <w:i/>
                <w:iCs/>
                <w:spacing w:val="-1"/>
                <w:sz w:val="18"/>
                <w:szCs w:val="18"/>
              </w:rPr>
            </w:pPr>
            <w:r>
              <w:rPr>
                <w:spacing w:val="-1"/>
              </w:rPr>
              <w:t>by</w:t>
            </w:r>
            <w:r w:rsidRPr="007C09D2">
              <w:rPr>
                <w:spacing w:val="-1"/>
              </w:rPr>
              <w:t xml:space="preserve"> </w:t>
            </w:r>
            <w:r w:rsidR="00F85A59" w:rsidRPr="007C09D2">
              <w:rPr>
                <w:spacing w:val="-1"/>
              </w:rPr>
              <w:t>3 PM CST</w:t>
            </w:r>
          </w:p>
        </w:tc>
      </w:tr>
    </w:tbl>
    <w:p w14:paraId="4071B471" w14:textId="77777777" w:rsidR="00962664" w:rsidRPr="00981AB4" w:rsidRDefault="00962664" w:rsidP="00A072F9">
      <w:pPr>
        <w:ind w:left="-540"/>
        <w:rPr>
          <w:rFonts w:cstheme="minorHAnsi"/>
          <w:b/>
          <w:color w:val="000000" w:themeColor="text1"/>
        </w:rPr>
      </w:pPr>
    </w:p>
    <w:p w14:paraId="1F91B878"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2777F337" w:rsidR="00673A4B" w:rsidRPr="00981AB4" w:rsidRDefault="00673A4B" w:rsidP="59CAC51F">
      <w:pPr>
        <w:shd w:val="clear" w:color="auto" w:fill="FFFFFF" w:themeFill="background1"/>
        <w:rPr>
          <w:rFonts w:eastAsia="Arial"/>
        </w:rPr>
      </w:pPr>
      <w:r w:rsidRPr="759C0FB2">
        <w:rPr>
          <w:rFonts w:eastAsia="Arial"/>
        </w:rPr>
        <w:t xml:space="preserve">The </w:t>
      </w:r>
      <w:r w:rsidR="00EC2D7F" w:rsidRPr="759C0FB2">
        <w:rPr>
          <w:rFonts w:eastAsia="Arial"/>
          <w:b/>
          <w:bCs/>
        </w:rPr>
        <w:t>Form 1:</w:t>
      </w:r>
      <w:r w:rsidR="00EC2D7F" w:rsidRPr="759C0FB2">
        <w:rPr>
          <w:rFonts w:eastAsia="Arial"/>
        </w:rPr>
        <w:t xml:space="preserve"> </w:t>
      </w:r>
      <w:r w:rsidRPr="759C0FB2">
        <w:rPr>
          <w:rFonts w:eastAsia="Arial"/>
          <w:b/>
          <w:bCs/>
          <w:u w:val="single"/>
        </w:rPr>
        <w:t>Threshold Review Form</w:t>
      </w:r>
      <w:r w:rsidRPr="759C0FB2">
        <w:rPr>
          <w:rFonts w:eastAsia="Arial"/>
          <w:b/>
          <w:bCs/>
        </w:rPr>
        <w:t xml:space="preserve"> </w:t>
      </w:r>
      <w:r w:rsidRPr="759C0FB2">
        <w:rPr>
          <w:rFonts w:eastAsia="Arial"/>
        </w:rPr>
        <w:t xml:space="preserve">must be completed in </w:t>
      </w:r>
      <w:proofErr w:type="spellStart"/>
      <w:r w:rsidRPr="759C0FB2">
        <w:rPr>
          <w:rFonts w:eastAsia="Arial"/>
        </w:rPr>
        <w:t>Partnergrants</w:t>
      </w:r>
      <w:proofErr w:type="spellEnd"/>
      <w:r w:rsidRPr="759C0FB2">
        <w:rPr>
          <w:rFonts w:eastAsia="Arial"/>
        </w:rPr>
        <w:t xml:space="preserve"> by</w:t>
      </w:r>
      <w:r w:rsidR="00B0372E">
        <w:rPr>
          <w:rFonts w:eastAsia="Arial"/>
        </w:rPr>
        <w:t xml:space="preserve"> </w:t>
      </w:r>
      <w:r w:rsidR="5BAD9099" w:rsidRPr="3FF0DECF">
        <w:rPr>
          <w:rFonts w:eastAsia="Arial"/>
        </w:rPr>
        <w:t>January 12</w:t>
      </w:r>
      <w:r w:rsidR="00E324CB" w:rsidRPr="759C0FB2">
        <w:rPr>
          <w:rFonts w:eastAsia="Arial"/>
        </w:rPr>
        <w:t xml:space="preserve">, </w:t>
      </w:r>
      <w:proofErr w:type="gramStart"/>
      <w:r w:rsidR="00E324CB" w:rsidRPr="759C0FB2">
        <w:rPr>
          <w:rFonts w:eastAsia="Arial"/>
        </w:rPr>
        <w:t>202</w:t>
      </w:r>
      <w:r w:rsidR="003875E4">
        <w:rPr>
          <w:rFonts w:eastAsia="Arial"/>
        </w:rPr>
        <w:t>2</w:t>
      </w:r>
      <w:proofErr w:type="gramEnd"/>
      <w:r w:rsidR="784A017B" w:rsidRPr="759C0FB2">
        <w:rPr>
          <w:rFonts w:eastAsia="Arial"/>
        </w:rPr>
        <w:t xml:space="preserve"> by 3:00 PM CST</w:t>
      </w:r>
      <w:r w:rsidRPr="759C0FB2">
        <w:rPr>
          <w:rFonts w:eastAsia="Arial"/>
        </w:rPr>
        <w:t>. This threshold will be reviewed by APH staff and then, if the agency’s threshold is approved, the agency will move forward to submit this final application.</w:t>
      </w:r>
    </w:p>
    <w:p w14:paraId="2C2030AA" w14:textId="6E9746D1" w:rsidR="00DF3CE8" w:rsidRPr="00DF3CE8" w:rsidRDefault="00223606" w:rsidP="00962C0C">
      <w:pPr>
        <w:shd w:val="clear" w:color="auto" w:fill="FFF2CC" w:themeFill="accent4" w:themeFillTint="33"/>
        <w:rPr>
          <w:rFonts w:ascii="Segoe UI" w:eastAsia="Times New Roman" w:hAnsi="Segoe UI" w:cs="Segoe UI"/>
          <w:sz w:val="21"/>
          <w:szCs w:val="21"/>
        </w:rPr>
      </w:pPr>
      <w:bookmarkStart w:id="1" w:name="_Hlk64015327"/>
      <w:r w:rsidRPr="759C0FB2">
        <w:rPr>
          <w:rFonts w:eastAsia="Arial"/>
          <w:b/>
          <w:bCs/>
        </w:rPr>
        <w:t>Please note:</w:t>
      </w:r>
      <w:r w:rsidRPr="759C0FB2">
        <w:rPr>
          <w:rFonts w:eastAsia="Arial"/>
        </w:rPr>
        <w:t xml:space="preserve"> Only name uploaded documents with letters and numbers. </w:t>
      </w:r>
      <w:r w:rsidR="00DF3CE8"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1F9C2FDF" w14:textId="77777777" w:rsidR="00673A4B" w:rsidRPr="00981AB4" w:rsidRDefault="00673A4B" w:rsidP="00673A4B">
      <w:pPr>
        <w:rPr>
          <w:rFonts w:eastAsia="Arial" w:cstheme="minorHAnsi"/>
          <w:iCs/>
          <w:color w:val="2F5496"/>
        </w:rPr>
      </w:pPr>
      <w:r w:rsidRPr="00981AB4">
        <w:rPr>
          <w:rFonts w:eastAsia="Arial" w:cstheme="minorHAnsi"/>
          <w:iCs/>
          <w:color w:val="2F5496"/>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00981AB4">
        <w:rPr>
          <w:rFonts w:eastAsia="Arial" w:cstheme="minorHAnsi"/>
          <w:iCs/>
          <w:color w:val="2F5496"/>
        </w:rPr>
        <w:t>in order to</w:t>
      </w:r>
      <w:proofErr w:type="gramEnd"/>
      <w:r w:rsidRPr="00981AB4">
        <w:rPr>
          <w:rFonts w:eastAsia="Arial" w:cstheme="minorHAnsi"/>
          <w:iCs/>
          <w:color w:val="2F5496"/>
        </w:rPr>
        <w:t xml:space="preserve"> be evaluated for potential award. If this question was referenced in the Scope of Work (Section 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Name of your Organization:  </w:t>
      </w:r>
      <w:sdt>
        <w:sdtPr>
          <w:rPr>
            <w:rFonts w:eastAsia="Arial" w:cstheme="minorHAnsi"/>
            <w:b/>
            <w:bCs/>
            <w:iCs/>
            <w:color w:val="2F5496"/>
          </w:rPr>
          <w:id w:val="1971939655"/>
          <w:placeholder>
            <w:docPart w:val="3AF78A4407F5473CAA2A2077125A18A2"/>
          </w:placeholder>
          <w:showingPlcHdr/>
        </w:sdtPr>
        <w:sdtEndPr/>
        <w:sdtContent>
          <w:r w:rsidRPr="00981AB4">
            <w:rPr>
              <w:rStyle w:val="PlaceholderText"/>
              <w:rFonts w:cstheme="minorHAnsi"/>
              <w:color w:val="000000" w:themeColor="text1"/>
            </w:rPr>
            <w:t>Click or tap here to enter text.</w:t>
          </w:r>
        </w:sdtContent>
      </w:sdt>
    </w:p>
    <w:p w14:paraId="3D4F53EF" w14:textId="43848158" w:rsidR="00C52FE8"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r w:rsidR="0085705C" w:rsidRPr="0085705C">
        <w:t>ARPA -</w:t>
      </w:r>
      <w:r w:rsidR="0085705C" w:rsidRPr="1B08EE06">
        <w:rPr>
          <w:rFonts w:eastAsia="Arial"/>
          <w:b/>
          <w:color w:val="2F5496" w:themeColor="accent1" w:themeShade="BF"/>
        </w:rPr>
        <w:t xml:space="preserv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16C03891" w14:textId="3FEE9C6F" w:rsidR="4DFA98A4" w:rsidRDefault="4DFA98A4" w:rsidP="1B08EE06">
      <w:pPr>
        <w:shd w:val="clear" w:color="auto" w:fill="DEEAF6" w:themeFill="accent5" w:themeFillTint="33"/>
        <w:rPr>
          <w:rFonts w:eastAsia="Arial"/>
          <w:b/>
          <w:bCs/>
          <w:color w:val="2F5496" w:themeColor="accent1" w:themeShade="BF"/>
        </w:rPr>
      </w:pPr>
      <w:r w:rsidRPr="00A93E55">
        <w:rPr>
          <w:rFonts w:eastAsia="Arial"/>
          <w:b/>
          <w:color w:val="2F5496" w:themeColor="accent1" w:themeShade="BF"/>
        </w:rPr>
        <w:t>NFIP Program Name</w:t>
      </w:r>
      <w:r w:rsidR="00A93E55">
        <w:rPr>
          <w:rFonts w:eastAsia="Arial"/>
          <w:b/>
          <w:color w:val="2F5496" w:themeColor="accent1" w:themeShade="BF"/>
        </w:rPr>
        <w:t xml:space="preserve"> (if applicable)</w:t>
      </w:r>
      <w:r w:rsidRPr="00A93E55">
        <w:rPr>
          <w:rFonts w:eastAsia="Arial"/>
          <w:b/>
          <w:color w:val="2F5496" w:themeColor="accent1" w:themeShade="BF"/>
        </w:rPr>
        <w:t>:</w:t>
      </w:r>
      <w:r w:rsidRPr="1B08EE06">
        <w:rPr>
          <w:rStyle w:val="PlaceholderText"/>
          <w:color w:val="000000" w:themeColor="text1"/>
        </w:rPr>
        <w:t xml:space="preserve"> </w:t>
      </w:r>
      <w:sdt>
        <w:sdtPr>
          <w:rPr>
            <w:rFonts w:eastAsia="Arial"/>
            <w:b/>
            <w:color w:val="2F5496" w:themeColor="accent1" w:themeShade="BF"/>
          </w:rPr>
          <w:id w:val="-1829585216"/>
          <w:placeholder>
            <w:docPart w:val="729BEA154E3F4291BFDD56D1105DD8D3"/>
          </w:placeholder>
          <w:showingPlcHdr/>
        </w:sdtPr>
        <w:sdtEndPr/>
        <w:sdtContent>
          <w:r w:rsidR="00A93E55" w:rsidRPr="1B08EE06">
            <w:rPr>
              <w:rStyle w:val="PlaceholderText"/>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5A36ACA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87784E" w:rsidRPr="00981AB4">
        <w:rPr>
          <w:rFonts w:eastAsia="Arial" w:cstheme="minorHAnsi"/>
          <w:b/>
          <w:color w:val="000000" w:themeColor="text1"/>
        </w:rPr>
        <w:t>1</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00CF0F75" w:rsidRPr="00981AB4">
        <w:rPr>
          <w:rFonts w:eastAsia="Arial" w:cstheme="minorHAnsi"/>
          <w:bCs/>
          <w:color w:val="000000" w:themeColor="text1"/>
        </w:rPr>
        <w:t xml:space="preserve"> prior to entering into a contract</w:t>
      </w:r>
      <w:r w:rsidRPr="00981AB4">
        <w:rPr>
          <w:rFonts w:eastAsia="Arial" w:cstheme="minorHAnsi"/>
          <w:bCs/>
          <w:color w:val="000000" w:themeColor="text1"/>
        </w:rPr>
        <w:t xml:space="preserve">? </w:t>
      </w:r>
      <w:r w:rsidR="002B5126" w:rsidRPr="00981AB4">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6B3EE4D0"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Will your organization be able to meet all the Terms and Conditions listed in the F-Standard Boilerplate</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5C98F567"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 xml:space="preserve">Question </w:t>
      </w:r>
      <w:r w:rsidR="003618EA" w:rsidRPr="00981AB4">
        <w:rPr>
          <w:rFonts w:eastAsia="Arial" w:cstheme="minorHAnsi"/>
          <w:b/>
          <w:bCs/>
          <w:color w:val="000000" w:themeColor="text1"/>
        </w:rPr>
        <w:t>3</w:t>
      </w:r>
      <w:r w:rsidRPr="00981AB4">
        <w:rPr>
          <w:rFonts w:eastAsia="Arial" w:cstheme="minorHAnsi"/>
          <w:b/>
          <w:bCs/>
          <w:color w:val="000000" w:themeColor="text1"/>
        </w:rPr>
        <w:t>:</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0CCC272A"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5DF80428" w14:textId="77777777" w:rsidR="00C52FE8" w:rsidRPr="00981AB4" w:rsidRDefault="00C423B9" w:rsidP="00C52FE8">
      <w:pPr>
        <w:rPr>
          <w:rFonts w:cstheme="minorHAnsi"/>
        </w:rPr>
      </w:pPr>
      <w:sdt>
        <w:sdtPr>
          <w:rPr>
            <w:rFonts w:cstheme="minorHAnsi"/>
            <w:color w:val="808080"/>
          </w:rPr>
          <w:id w:val="-1663617615"/>
          <w:placeholder>
            <w:docPart w:val="C1739BD518CC48018C7128C4064FCDA3"/>
          </w:placeholder>
        </w:sdtPr>
        <w:sdtEndPr/>
        <w:sdtContent>
          <w:r w:rsidR="00C52FE8" w:rsidRPr="00981AB4">
            <w:rPr>
              <w:rFonts w:cstheme="minorHAnsi"/>
            </w:rPr>
            <w:t xml:space="preserve">Click or tap here to enter text. </w:t>
          </w:r>
        </w:sdtContent>
      </w:sdt>
      <w:r w:rsidR="00C52FE8" w:rsidRPr="00981AB4">
        <w:rPr>
          <w:rFonts w:cstheme="minorHAnsi"/>
        </w:rPr>
        <w:t xml:space="preserve"> </w:t>
      </w:r>
    </w:p>
    <w:p w14:paraId="37B742C7" w14:textId="6E9746D1" w:rsidR="00F86851" w:rsidRPr="00F86851" w:rsidRDefault="00F86851" w:rsidP="759C0FB2">
      <w:pPr>
        <w:ind w:left="-540"/>
        <w:rPr>
          <w:b/>
          <w:bCs/>
          <w:color w:val="2F5496" w:themeColor="accent1" w:themeShade="BF"/>
        </w:rPr>
      </w:pPr>
    </w:p>
    <w:p w14:paraId="37F4A6E6" w14:textId="6E9746D1" w:rsidR="00924DA2" w:rsidRPr="00981AB4" w:rsidRDefault="00924DA2" w:rsidP="759C0FB2">
      <w:pPr>
        <w:ind w:left="-540"/>
        <w:rPr>
          <w:b/>
          <w:bCs/>
          <w:color w:val="2F5496" w:themeColor="accent1" w:themeShade="BF"/>
        </w:rPr>
      </w:pPr>
    </w:p>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APPLICATION SECTIONS - Total Points Available: 100</w:t>
      </w:r>
    </w:p>
    <w:p w14:paraId="0451EAF7" w14:textId="6E9746D1" w:rsidR="00C52FE8" w:rsidRPr="00981AB4" w:rsidRDefault="72069F18" w:rsidP="7B0752D9">
      <w:pPr>
        <w:ind w:left="-540"/>
        <w:rPr>
          <w:rFonts w:eastAsia="Arial"/>
          <w:b/>
          <w:bCs/>
          <w:color w:val="000000" w:themeColor="text1"/>
        </w:rPr>
      </w:pPr>
      <w:r w:rsidRPr="0CC5B713">
        <w:rPr>
          <w:rFonts w:eastAsia="Arial"/>
          <w:b/>
          <w:bCs/>
          <w:color w:val="000000" w:themeColor="text1"/>
        </w:rPr>
        <w:t xml:space="preserve">Applicants must answer every question and every part of each question. Any required attachments are indicated by a </w:t>
      </w:r>
      <w:r w:rsidR="0A86014B">
        <w:rPr>
          <w:noProof/>
        </w:rPr>
        <w:drawing>
          <wp:inline distT="0" distB="0" distL="0" distR="0" wp14:anchorId="55AFB888" wp14:editId="799E9CB0">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CC5B713">
        <w:rPr>
          <w:rFonts w:eastAsia="Arial"/>
          <w:b/>
          <w:bCs/>
          <w:color w:val="000000" w:themeColor="text1"/>
        </w:rPr>
        <w:t xml:space="preserve"> symbol, and drop-down menus are indicated by a </w:t>
      </w:r>
      <w:r w:rsidR="0A86014B">
        <w:rPr>
          <w:noProof/>
        </w:rPr>
        <w:drawing>
          <wp:inline distT="0" distB="0" distL="0" distR="0" wp14:anchorId="2F9A5F79" wp14:editId="4B8DEE17">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CC5B713">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05A03304" w:rsidR="00C12814" w:rsidRPr="00AA0FE8" w:rsidRDefault="0037416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Times New Roman" w:cstheme="minorHAnsi"/>
          <w:sz w:val="20"/>
          <w:szCs w:val="20"/>
        </w:rPr>
      </w:pPr>
      <w:r w:rsidRPr="00981AB4">
        <w:rPr>
          <w:rFonts w:eastAsia="Times New Roman" w:cstheme="minorHAnsi"/>
          <w:sz w:val="20"/>
          <w:szCs w:val="20"/>
        </w:rPr>
        <w:t xml:space="preserve">Applicants must demonstrate that they have </w:t>
      </w:r>
      <w:r w:rsidR="00AA0FE8">
        <w:rPr>
          <w:rFonts w:eastAsia="Times New Roman" w:cstheme="minorHAnsi"/>
          <w:sz w:val="20"/>
          <w:szCs w:val="20"/>
        </w:rPr>
        <w:t>experience</w:t>
      </w:r>
      <w:r w:rsidRPr="00981AB4">
        <w:rPr>
          <w:rFonts w:eastAsia="Times New Roman" w:cstheme="minorHAnsi"/>
          <w:sz w:val="20"/>
          <w:szCs w:val="20"/>
        </w:rPr>
        <w:t xml:space="preserve"> delivering </w:t>
      </w:r>
      <w:r w:rsidR="000640FB" w:rsidRPr="00AA0FE8">
        <w:rPr>
          <w:rFonts w:eastAsia="Times New Roman" w:cstheme="minorHAnsi"/>
          <w:sz w:val="20"/>
          <w:szCs w:val="20"/>
        </w:rPr>
        <w:t>high quality</w:t>
      </w:r>
      <w:r w:rsidR="000640FB" w:rsidRPr="00AA0FE8">
        <w:rPr>
          <w:rFonts w:eastAsia="Times New Roman"/>
        </w:rPr>
        <w:t xml:space="preserve"> </w:t>
      </w:r>
      <w:r w:rsidRPr="00981AB4">
        <w:rPr>
          <w:rFonts w:eastAsia="Times New Roman" w:cstheme="minorHAnsi"/>
          <w:sz w:val="20"/>
          <w:szCs w:val="20"/>
        </w:rPr>
        <w:t xml:space="preserve">services </w:t>
      </w:r>
      <w:r w:rsidR="00A802DD" w:rsidRPr="00981AB4">
        <w:rPr>
          <w:rFonts w:eastAsia="Times New Roman" w:cstheme="minorHAnsi"/>
          <w:sz w:val="20"/>
          <w:szCs w:val="20"/>
        </w:rPr>
        <w:t xml:space="preserve">in Austin/Travis County </w:t>
      </w:r>
      <w:r w:rsidRPr="00981AB4">
        <w:rPr>
          <w:rFonts w:eastAsia="Times New Roman" w:cstheme="minorHAnsi"/>
          <w:sz w:val="20"/>
          <w:szCs w:val="20"/>
        </w:rPr>
        <w:t xml:space="preserve">for a minimum of 2 years.   </w:t>
      </w:r>
    </w:p>
    <w:p w14:paraId="766DDC80" w14:textId="6C50783B" w:rsidR="001B2761" w:rsidRPr="00981AB4" w:rsidRDefault="00590433" w:rsidP="2C53359D">
      <w:pP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66A9612D" w14:textId="2F71391D" w:rsidR="00F27C30" w:rsidRPr="00962C0C" w:rsidRDefault="00F27C30" w:rsidP="00F27C30">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eastAsia="Arial" w:cstheme="minorHAnsi"/>
          <w:b/>
          <w:bCs/>
          <w:color w:val="000000" w:themeColor="text1"/>
        </w:rPr>
        <w:t xml:space="preserve">Question </w:t>
      </w:r>
      <w:r w:rsidR="003618EA" w:rsidRPr="00981AB4">
        <w:rPr>
          <w:rFonts w:eastAsia="Arial" w:cstheme="minorHAnsi"/>
          <w:b/>
          <w:bCs/>
          <w:color w:val="000000" w:themeColor="text1"/>
        </w:rPr>
        <w:t>7</w:t>
      </w:r>
      <w:r w:rsidRPr="00981AB4">
        <w:rPr>
          <w:rFonts w:eastAsia="Arial" w:cstheme="minorHAnsi"/>
          <w:b/>
          <w:bCs/>
          <w:color w:val="000000" w:themeColor="text1"/>
        </w:rPr>
        <w:t xml:space="preserve">: </w:t>
      </w:r>
      <w:r w:rsidRPr="00962C0C">
        <w:rPr>
          <w:rFonts w:cstheme="minorHAnsi"/>
          <w:color w:val="000000" w:themeColor="text1"/>
        </w:rPr>
        <w:t xml:space="preserve"> Describe your experience providing the same or similar services to what is being proposed. If this is a new program describe how your previous experience and expertise will inform your ability to implement the new services successfully.</w:t>
      </w:r>
    </w:p>
    <w:p w14:paraId="0B01F1AA" w14:textId="77777777" w:rsidR="00F27C30" w:rsidRPr="00981AB4" w:rsidRDefault="00C423B9" w:rsidP="00F27C30">
      <w:pPr>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7BDD6099"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3618EA" w:rsidRPr="2C53359D">
        <w:rPr>
          <w:b/>
          <w:bCs/>
          <w:color w:val="000000" w:themeColor="text1"/>
        </w:rPr>
        <w:t>8</w:t>
      </w:r>
      <w:r w:rsidRPr="2C53359D">
        <w:rPr>
          <w:b/>
          <w:bCs/>
          <w:color w:val="000000" w:themeColor="text1"/>
        </w:rPr>
        <w:t xml:space="preserve">: </w:t>
      </w:r>
      <w:r w:rsidRPr="2C53359D">
        <w:rPr>
          <w:rFonts w:eastAsia="Times New Roman"/>
          <w:color w:val="000000" w:themeColor="text1"/>
        </w:rPr>
        <w:t>Describe how past performance demonstrates your agency's/program's ability to meet targets and make a positive impact on the community.</w:t>
      </w:r>
    </w:p>
    <w:p w14:paraId="03FE8E04" w14:textId="7C613762" w:rsidR="00F27C30" w:rsidRPr="00981AB4" w:rsidRDefault="00F27C30" w:rsidP="00F27C3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5B9D3C09" wp14:editId="7EA5B8E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69065E13"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r w:rsidR="00A90743">
        <w:rPr>
          <w:rFonts w:eastAsia="Arial" w:cstheme="minorHAnsi"/>
          <w:color w:val="000000"/>
        </w:rPr>
        <w:t>.</w:t>
      </w:r>
    </w:p>
    <w:p w14:paraId="6E595B1A" w14:textId="3453E195"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70F514C6" w14:textId="126AD207" w:rsidR="00F27C30" w:rsidRPr="00981AB4" w:rsidRDefault="00F27C30" w:rsidP="59CAC51F">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t>Please explain if you are not able to provide these reports,</w:t>
      </w:r>
      <w:r w:rsidR="00EA57B4" w:rsidRPr="59CAC51F">
        <w:rPr>
          <w:rFonts w:eastAsia="Arial"/>
          <w:color w:val="000000" w:themeColor="text1"/>
        </w:rPr>
        <w:t xml:space="preserve"> or you are</w:t>
      </w:r>
      <w:r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Pr="59CAC51F">
        <w:rPr>
          <w:rFonts w:eastAsia="Arial"/>
          <w:color w:val="000000" w:themeColor="text1"/>
        </w:rPr>
        <w:t xml:space="preserve"> </w:t>
      </w:r>
      <w:r w:rsidR="4A501891" w:rsidRPr="00864D3A">
        <w:rPr>
          <w:rFonts w:eastAsia="Arial"/>
          <w:color w:val="000000" w:themeColor="text1"/>
        </w:rPr>
        <w:t>any clarification that is being provided to respond to this question.</w:t>
      </w:r>
    </w:p>
    <w:p w14:paraId="052AE8F1" w14:textId="77777777" w:rsidR="00F27C30" w:rsidRPr="00981AB4" w:rsidRDefault="00C423B9"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981AB4">
            <w:rPr>
              <w:rStyle w:val="PlaceholderText"/>
              <w:rFonts w:cstheme="minorHAnsi"/>
            </w:rPr>
            <w:t xml:space="preserve">Click or tap here to enter text. </w:t>
          </w:r>
        </w:sdtContent>
      </w:sdt>
    </w:p>
    <w:p w14:paraId="266AEB9E" w14:textId="751AD66C" w:rsidR="00B405F2" w:rsidRPr="00981AB4" w:rsidRDefault="00C423B9" w:rsidP="003F553E">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00981AB4">
        <w:rPr>
          <w:rFonts w:cstheme="minorHAnsi"/>
          <w:b/>
          <w:bCs/>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F27C30" w:rsidRPr="00981AB4">
        <w:rPr>
          <w:rFonts w:eastAsia="Times New Roman" w:cstheme="minorHAnsi"/>
        </w:rPr>
        <w:t xml:space="preserve">Past performance reports are attached to the application in </w:t>
      </w:r>
      <w:proofErr w:type="spellStart"/>
      <w:r w:rsidR="00F27C30" w:rsidRPr="00981AB4">
        <w:rPr>
          <w:rFonts w:eastAsia="Times New Roman" w:cstheme="minorHAnsi"/>
        </w:rPr>
        <w:t>Partnergrants</w:t>
      </w:r>
      <w:proofErr w:type="spellEnd"/>
      <w:r w:rsidR="00F27C30" w:rsidRPr="00981AB4">
        <w:rPr>
          <w:rFonts w:eastAsia="Times New Roman" w:cstheme="minorHAnsi"/>
        </w:rPr>
        <w:t>.</w:t>
      </w:r>
    </w:p>
    <w:p w14:paraId="4F740546" w14:textId="48880057" w:rsidR="000D55FA" w:rsidRPr="00962C0C" w:rsidRDefault="008913A1" w:rsidP="000D55F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stheme="minorHAnsi"/>
          <w:color w:val="000000" w:themeColor="text1"/>
        </w:rPr>
      </w:pPr>
      <w:r w:rsidRPr="00962C0C">
        <w:rPr>
          <w:rFonts w:eastAsia="Arial" w:cstheme="minorHAnsi"/>
          <w:b/>
          <w:color w:val="000000" w:themeColor="text1"/>
        </w:rPr>
        <w:t xml:space="preserve">Question </w:t>
      </w:r>
      <w:r w:rsidR="003618EA" w:rsidRPr="00962C0C">
        <w:rPr>
          <w:rFonts w:eastAsia="Arial" w:cstheme="minorHAnsi"/>
          <w:b/>
          <w:color w:val="000000" w:themeColor="text1"/>
        </w:rPr>
        <w:t>9</w:t>
      </w:r>
      <w:r w:rsidRPr="00962C0C">
        <w:rPr>
          <w:rFonts w:eastAsia="Arial" w:cstheme="minorHAnsi"/>
          <w:b/>
          <w:color w:val="000000" w:themeColor="text1"/>
        </w:rPr>
        <w:t xml:space="preserve">: </w:t>
      </w:r>
      <w:r w:rsidR="000D55FA" w:rsidRPr="00962C0C">
        <w:rPr>
          <w:rFonts w:eastAsia="Arial" w:cstheme="minorHAnsi"/>
          <w:color w:val="000000" w:themeColor="text1"/>
        </w:rPr>
        <w:t xml:space="preserve">Describe your experience and success working with the </w:t>
      </w:r>
      <w:r w:rsidR="00E12ED6" w:rsidRPr="00962C0C">
        <w:rPr>
          <w:rFonts w:eastAsia="Arial" w:cstheme="minorHAnsi"/>
          <w:color w:val="000000" w:themeColor="text1"/>
        </w:rPr>
        <w:t xml:space="preserve">identified </w:t>
      </w:r>
      <w:r w:rsidR="005C2941" w:rsidRPr="00962C0C">
        <w:rPr>
          <w:rFonts w:eastAsia="Arial" w:cstheme="minorHAnsi"/>
          <w:color w:val="000000" w:themeColor="text1"/>
        </w:rPr>
        <w:t xml:space="preserve">service </w:t>
      </w:r>
      <w:r w:rsidR="000D55FA" w:rsidRPr="00962C0C">
        <w:rPr>
          <w:rFonts w:eastAsia="Arial" w:cstheme="minorHAnsi"/>
          <w:color w:val="000000" w:themeColor="text1"/>
        </w:rPr>
        <w:t>population</w:t>
      </w:r>
      <w:r w:rsidR="00E049A0" w:rsidRPr="00962C0C">
        <w:rPr>
          <w:rFonts w:eastAsia="Arial" w:cstheme="minorHAnsi"/>
          <w:color w:val="000000" w:themeColor="text1"/>
        </w:rPr>
        <w:t>(</w:t>
      </w:r>
      <w:r w:rsidR="00E12ED6" w:rsidRPr="00962C0C">
        <w:rPr>
          <w:rFonts w:eastAsia="Arial" w:cstheme="minorHAnsi"/>
          <w:color w:val="000000" w:themeColor="text1"/>
        </w:rPr>
        <w:t>s</w:t>
      </w:r>
      <w:r w:rsidR="00E049A0" w:rsidRPr="00962C0C">
        <w:rPr>
          <w:rFonts w:eastAsia="Arial" w:cstheme="minorHAnsi"/>
          <w:color w:val="000000" w:themeColor="text1"/>
        </w:rPr>
        <w:t>)</w:t>
      </w:r>
      <w:r w:rsidR="00386CCC" w:rsidRPr="00962C0C">
        <w:rPr>
          <w:rFonts w:eastAsia="Arial" w:cstheme="minorHAnsi"/>
          <w:color w:val="000000" w:themeColor="text1"/>
        </w:rPr>
        <w:t xml:space="preserve"> </w:t>
      </w:r>
      <w:r w:rsidR="005272BF">
        <w:rPr>
          <w:rFonts w:eastAsia="Arial" w:cstheme="minorHAnsi"/>
          <w:color w:val="000000" w:themeColor="text1"/>
        </w:rPr>
        <w:t xml:space="preserve">and </w:t>
      </w:r>
      <w:r w:rsidR="00A55A6B">
        <w:rPr>
          <w:rFonts w:eastAsia="Arial" w:cstheme="minorHAnsi"/>
          <w:color w:val="000000" w:themeColor="text1"/>
        </w:rPr>
        <w:t xml:space="preserve">service area(s) </w:t>
      </w:r>
      <w:r w:rsidR="00386CCC" w:rsidRPr="00962C0C">
        <w:rPr>
          <w:rFonts w:eastAsia="Arial" w:cstheme="minorHAnsi"/>
          <w:color w:val="000000" w:themeColor="text1"/>
        </w:rPr>
        <w:t>from the Scope of Work</w:t>
      </w:r>
      <w:r w:rsidR="000D55FA" w:rsidRPr="00962C0C">
        <w:rPr>
          <w:rFonts w:eastAsia="Arial" w:cstheme="minorHAnsi"/>
          <w:color w:val="000000" w:themeColor="text1"/>
        </w:rPr>
        <w:t xml:space="preserve">.  If the </w:t>
      </w:r>
      <w:r w:rsidR="004E45F5" w:rsidRPr="00962C0C">
        <w:rPr>
          <w:rFonts w:eastAsia="Arial" w:cstheme="minorHAnsi"/>
          <w:color w:val="000000" w:themeColor="text1"/>
        </w:rPr>
        <w:t>identified</w:t>
      </w:r>
      <w:r w:rsidR="000D55FA" w:rsidRPr="00962C0C">
        <w:rPr>
          <w:rFonts w:eastAsia="Arial" w:cstheme="minorHAnsi"/>
          <w:color w:val="000000" w:themeColor="text1"/>
        </w:rPr>
        <w:t xml:space="preserve"> population(s) is different from your current service population, describe the modifications and new strategies you will implement</w:t>
      </w:r>
      <w:r w:rsidR="0084412E">
        <w:rPr>
          <w:rFonts w:eastAsia="Arial" w:cstheme="minorHAnsi"/>
          <w:color w:val="000000" w:themeColor="text1"/>
        </w:rPr>
        <w:t xml:space="preserve"> </w:t>
      </w:r>
      <w:r w:rsidR="00DC3653">
        <w:rPr>
          <w:rFonts w:eastAsia="Arial" w:cstheme="minorHAnsi"/>
          <w:color w:val="000000" w:themeColor="text1"/>
        </w:rPr>
        <w:t>to engage the new population(s)</w:t>
      </w:r>
      <w:r w:rsidR="00F1268E" w:rsidRPr="00962C0C">
        <w:rPr>
          <w:rFonts w:eastAsia="Arial" w:cstheme="minorHAnsi"/>
          <w:color w:val="000000" w:themeColor="text1"/>
        </w:rPr>
        <w:t>.</w:t>
      </w:r>
      <w:r w:rsidR="000D55FA" w:rsidRPr="00962C0C">
        <w:rPr>
          <w:rFonts w:eastAsia="Arial" w:cstheme="minorHAnsi"/>
          <w:color w:val="000000" w:themeColor="text1"/>
        </w:rPr>
        <w:t xml:space="preserve"> </w:t>
      </w:r>
    </w:p>
    <w:p w14:paraId="0B079028" w14:textId="30FB2F2A" w:rsidR="008913A1" w:rsidRPr="00981AB4" w:rsidRDefault="00C423B9" w:rsidP="00590D92">
      <w:pPr>
        <w:rPr>
          <w:rStyle w:val="Style1"/>
          <w:rFonts w:asciiTheme="minorHAnsi" w:hAnsiTheme="minorHAnsi" w:cstheme="minorHAnsi"/>
        </w:rPr>
      </w:pPr>
      <w:sdt>
        <w:sdtPr>
          <w:rPr>
            <w:rStyle w:val="Style1"/>
            <w:rFonts w:asciiTheme="minorHAnsi" w:hAnsiTheme="minorHAnsi" w:cstheme="minorHAnsi"/>
          </w:rPr>
          <w:id w:val="-1714802692"/>
          <w:placeholder>
            <w:docPart w:val="FCCCCBE463B34CD0841A7DDB4F3113D0"/>
          </w:placeholder>
          <w:showingPlcHdr/>
          <w15:color w:val="3366FF"/>
        </w:sdtPr>
        <w:sdtEndPr>
          <w:rPr>
            <w:rStyle w:val="Style1"/>
            <w:rFonts w:cstheme="minorBidi"/>
          </w:rPr>
        </w:sdtEndPr>
        <w:sdtContent>
          <w:r w:rsidR="008913A1" w:rsidRPr="00962C0C">
            <w:rPr>
              <w:rStyle w:val="Style1"/>
              <w:rFonts w:asciiTheme="minorHAnsi" w:hAnsiTheme="minorHAnsi"/>
            </w:rPr>
            <w:t xml:space="preserve">Click or tap here to enter text. </w:t>
          </w:r>
        </w:sdtContent>
      </w:sdt>
    </w:p>
    <w:p w14:paraId="17D53290" w14:textId="6371236F" w:rsidR="005B2B8F" w:rsidRPr="00981AB4" w:rsidRDefault="005B2B8F" w:rsidP="000D55FA">
      <w:pPr>
        <w:rPr>
          <w:rFonts w:cstheme="minorHAnsi"/>
          <w:b/>
          <w:color w:val="2F5496" w:themeColor="accent1" w:themeShade="BF"/>
        </w:rPr>
      </w:pPr>
    </w:p>
    <w:p w14:paraId="7B9C0579" w14:textId="211B1FA8" w:rsidR="00BD7DEF" w:rsidRPr="00981AB4" w:rsidRDefault="12926D2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stheme="minorHAnsi"/>
          <w:color w:val="000000" w:themeColor="text1"/>
        </w:rPr>
      </w:pPr>
      <w:r w:rsidRPr="00981AB4">
        <w:rPr>
          <w:rFonts w:cstheme="minorHAnsi"/>
          <w:b/>
          <w:bCs/>
          <w:color w:val="000000" w:themeColor="text1"/>
        </w:rPr>
        <w:lastRenderedPageBreak/>
        <w:t xml:space="preserve">Question </w:t>
      </w:r>
      <w:r w:rsidR="00491FCF" w:rsidRPr="00981AB4">
        <w:rPr>
          <w:rFonts w:cstheme="minorHAnsi"/>
          <w:b/>
          <w:bCs/>
          <w:color w:val="000000" w:themeColor="text1"/>
        </w:rPr>
        <w:t>1</w:t>
      </w:r>
      <w:r w:rsidR="009D1BFF" w:rsidRPr="00981AB4">
        <w:rPr>
          <w:rFonts w:cstheme="minorHAnsi"/>
          <w:b/>
          <w:bCs/>
          <w:color w:val="000000" w:themeColor="text1"/>
        </w:rPr>
        <w:t>0</w:t>
      </w:r>
      <w:r w:rsidRPr="00981AB4">
        <w:rPr>
          <w:rFonts w:cstheme="minorHAnsi"/>
          <w:b/>
          <w:bCs/>
          <w:color w:val="000000" w:themeColor="text1"/>
        </w:rPr>
        <w:t>:</w:t>
      </w:r>
      <w:r w:rsidRPr="00981AB4">
        <w:rPr>
          <w:rFonts w:cstheme="minorHAnsi"/>
          <w:color w:val="000000" w:themeColor="text1"/>
        </w:rPr>
        <w:t xml:space="preserve"> </w:t>
      </w:r>
      <w:r w:rsidRPr="00981AB4">
        <w:rPr>
          <w:rFonts w:eastAsia="Calibri" w:cstheme="minorHAnsi"/>
          <w:color w:val="000000" w:themeColor="text1"/>
        </w:rPr>
        <w:t>Describe your experience reaching</w:t>
      </w:r>
      <w:r w:rsidR="58B6DBD8" w:rsidRPr="00981AB4">
        <w:rPr>
          <w:rFonts w:eastAsia="Calibri" w:cstheme="minorHAnsi"/>
          <w:color w:val="000000" w:themeColor="text1"/>
        </w:rPr>
        <w:t xml:space="preserve"> and </w:t>
      </w:r>
      <w:r w:rsidR="001A0EC3">
        <w:rPr>
          <w:rFonts w:eastAsia="Calibri" w:cstheme="minorHAnsi"/>
          <w:color w:val="000000" w:themeColor="text1"/>
        </w:rPr>
        <w:t xml:space="preserve">successfully </w:t>
      </w:r>
      <w:r w:rsidR="58B6DBD8" w:rsidRPr="00981AB4">
        <w:rPr>
          <w:rFonts w:eastAsia="Calibri" w:cstheme="minorHAnsi"/>
          <w:color w:val="000000" w:themeColor="text1"/>
        </w:rPr>
        <w:t xml:space="preserve">serving </w:t>
      </w:r>
      <w:r w:rsidRPr="00981AB4">
        <w:rPr>
          <w:rFonts w:eastAsia="Calibri" w:cstheme="minorHAnsi"/>
          <w:color w:val="000000" w:themeColor="text1"/>
        </w:rPr>
        <w:t xml:space="preserve">diverse communities. </w:t>
      </w:r>
      <w:r w:rsidRPr="00981AB4">
        <w:rPr>
          <w:rFonts w:eastAsia="Calibri" w:cstheme="minorHAnsi"/>
          <w:color w:val="000000" w:themeColor="text1"/>
          <w:u w:val="single"/>
        </w:rPr>
        <w:t>Demonstrate with data</w:t>
      </w:r>
      <w:r w:rsidRPr="00981AB4">
        <w:rPr>
          <w:rFonts w:eastAsia="Calibri" w:cstheme="minorHAnsi"/>
          <w:color w:val="000000" w:themeColor="text1"/>
        </w:rPr>
        <w:t xml:space="preserve"> how your organization positively impacts </w:t>
      </w:r>
      <w:r w:rsidR="53772708" w:rsidRPr="00981AB4">
        <w:rPr>
          <w:rFonts w:eastAsia="Calibri" w:cstheme="minorHAnsi"/>
          <w:color w:val="000000" w:themeColor="text1"/>
        </w:rPr>
        <w:t>people</w:t>
      </w:r>
      <w:r w:rsidRPr="00981AB4">
        <w:rPr>
          <w:rFonts w:eastAsia="Calibri" w:cstheme="minorHAnsi"/>
          <w:color w:val="000000" w:themeColor="text1"/>
        </w:rPr>
        <w:t xml:space="preserve"> of color</w:t>
      </w:r>
      <w:r w:rsidR="53772708" w:rsidRPr="00981AB4">
        <w:rPr>
          <w:rFonts w:eastAsia="Calibri" w:cstheme="minorHAnsi"/>
          <w:color w:val="000000" w:themeColor="text1"/>
        </w:rPr>
        <w:t>, people with disabilities, the LGBTQIA</w:t>
      </w:r>
      <w:r w:rsidR="00FE75F4">
        <w:rPr>
          <w:rFonts w:eastAsia="Calibri" w:cstheme="minorHAnsi"/>
          <w:color w:val="000000" w:themeColor="text1"/>
        </w:rPr>
        <w:t>2S</w:t>
      </w:r>
      <w:r w:rsidR="53772708" w:rsidRPr="00981AB4">
        <w:rPr>
          <w:rFonts w:eastAsia="Calibri" w:cstheme="minorHAnsi"/>
          <w:color w:val="000000" w:themeColor="text1"/>
        </w:rPr>
        <w:t>+ population, documented and undocumented immigrants, people with limited English proficiency,</w:t>
      </w:r>
      <w:r w:rsidRPr="00981AB4">
        <w:rPr>
          <w:rFonts w:eastAsia="Calibri" w:cstheme="minorHAnsi"/>
          <w:color w:val="000000" w:themeColor="text1"/>
        </w:rPr>
        <w:t xml:space="preserve"> and other historically marginalized communities.</w:t>
      </w:r>
      <w:r w:rsidR="00083CE3" w:rsidRPr="00981AB4">
        <w:rPr>
          <w:rFonts w:eastAsia="Calibri" w:cstheme="minorHAnsi"/>
          <w:color w:val="000000" w:themeColor="text1"/>
        </w:rPr>
        <w:t xml:space="preserve"> If your agency is not yet</w:t>
      </w:r>
      <w:r w:rsidR="00ED0575" w:rsidRPr="00981AB4">
        <w:rPr>
          <w:rFonts w:eastAsia="Calibri" w:cstheme="minorHAnsi"/>
          <w:color w:val="000000" w:themeColor="text1"/>
        </w:rPr>
        <w:t xml:space="preserve"> working with data at this level, describe how you plan to collect and analyze this data</w:t>
      </w:r>
      <w:r w:rsidR="00F1268E" w:rsidRPr="00981AB4">
        <w:rPr>
          <w:rFonts w:eastAsia="Calibri" w:cstheme="minorHAnsi"/>
          <w:color w:val="000000" w:themeColor="text1"/>
        </w:rPr>
        <w:t xml:space="preserve">. </w:t>
      </w:r>
      <w:r w:rsidR="61903355" w:rsidRPr="00981AB4">
        <w:rPr>
          <w:rFonts w:eastAsia="Times New Roman" w:cstheme="minorHAnsi"/>
          <w:color w:val="000000" w:themeColor="text1"/>
        </w:rPr>
        <w:t>Please provide information about specifically what communities of color you have had served including Hispanic/Latino, Black/African American, Multiracial, Asian, Native American, etc.</w:t>
      </w:r>
      <w:r w:rsidR="2849EB32" w:rsidRPr="00981AB4">
        <w:rPr>
          <w:rFonts w:eastAsia="Times New Roman" w:cstheme="minorHAnsi"/>
          <w:color w:val="000000" w:themeColor="text1"/>
        </w:rPr>
        <w:t xml:space="preserve">  </w:t>
      </w:r>
      <w:r w:rsidR="61903355" w:rsidRPr="00981AB4">
        <w:rPr>
          <w:rFonts w:eastAsia="Times New Roman" w:cstheme="minorHAnsi"/>
          <w:color w:val="000000" w:themeColor="text1"/>
        </w:rPr>
        <w:t xml:space="preserve"> </w:t>
      </w:r>
    </w:p>
    <w:p w14:paraId="457BB890" w14:textId="492B1581" w:rsidR="00DA3B89"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noProof/>
        </w:rPr>
        <w:drawing>
          <wp:inline distT="0" distB="0" distL="0" distR="0" wp14:anchorId="63B3178B" wp14:editId="020F004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EAC9086" w:rsidRPr="00981AB4">
        <w:rPr>
          <w:rFonts w:eastAsia="Times New Roman" w:cstheme="minorHAnsi"/>
          <w:color w:val="000000" w:themeColor="text1"/>
        </w:rPr>
        <w:t>D</w:t>
      </w:r>
      <w:r w:rsidRPr="00981AB4">
        <w:rPr>
          <w:rFonts w:eastAsia="Times New Roman" w:cstheme="minorHAnsi"/>
          <w:color w:val="000000" w:themeColor="text1"/>
        </w:rPr>
        <w:t>ocuments to</w:t>
      </w:r>
      <w:r w:rsidR="3EAC9086" w:rsidRPr="00981AB4">
        <w:rPr>
          <w:rFonts w:eastAsia="Times New Roman" w:cstheme="minorHAnsi"/>
          <w:color w:val="000000" w:themeColor="text1"/>
        </w:rPr>
        <w:t xml:space="preserve"> support this may be attached to </w:t>
      </w:r>
      <w:r w:rsidRPr="00981AB4">
        <w:rPr>
          <w:rFonts w:eastAsia="Times New Roman" w:cstheme="minorHAnsi"/>
          <w:color w:val="000000" w:themeColor="text1"/>
        </w:rPr>
        <w:t>this application.</w:t>
      </w:r>
    </w:p>
    <w:p w14:paraId="20F5C448" w14:textId="257F5B3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68E448" w14:textId="6229FCFF" w:rsidR="00A531BD" w:rsidRPr="00962C0C" w:rsidRDefault="00C423B9" w:rsidP="00A531BD">
      <w:pPr>
        <w:rPr>
          <w:rFonts w:eastAsia="Times New Roman" w:cstheme="minorHAnsi"/>
          <w:color w:val="2F5496" w:themeColor="accent1" w:themeShade="BF"/>
        </w:rPr>
      </w:pPr>
      <w:sdt>
        <w:sdtPr>
          <w:rPr>
            <w:rFonts w:cstheme="minorHAnsi"/>
            <w:b/>
            <w:bCs/>
            <w:color w:val="2F5496" w:themeColor="accent1" w:themeShade="BF"/>
          </w:rPr>
          <w:id w:val="-722296864"/>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61903355" w:rsidRPr="00981AB4">
        <w:rPr>
          <w:rFonts w:cstheme="minorHAnsi"/>
          <w:b/>
          <w:bCs/>
          <w:color w:val="2F5496" w:themeColor="accent1" w:themeShade="BF"/>
        </w:rPr>
        <w:t xml:space="preserve"> </w:t>
      </w:r>
      <w:r w:rsidR="40884956" w:rsidRPr="00981AB4">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61903355" w:rsidRPr="00981AB4">
        <w:rPr>
          <w:rFonts w:cstheme="minorHAnsi"/>
          <w:color w:val="2F5496" w:themeColor="accent1" w:themeShade="BF"/>
        </w:rPr>
        <w:t>If applicable</w:t>
      </w:r>
      <w:r w:rsidR="00746377" w:rsidRPr="00981AB4">
        <w:rPr>
          <w:rFonts w:cstheme="minorHAnsi"/>
          <w:color w:val="2F5496" w:themeColor="accent1" w:themeShade="BF"/>
        </w:rPr>
        <w:t>,</w:t>
      </w:r>
      <w:r w:rsidR="61903355" w:rsidRPr="00981AB4">
        <w:rPr>
          <w:rFonts w:cstheme="minorHAnsi"/>
          <w:color w:val="2F5496" w:themeColor="accent1" w:themeShade="BF"/>
        </w:rPr>
        <w:t xml:space="preserve"> </w:t>
      </w:r>
      <w:r w:rsidR="00746377" w:rsidRPr="00981AB4">
        <w:rPr>
          <w:rFonts w:cstheme="minorHAnsi"/>
          <w:color w:val="2F5496" w:themeColor="accent1" w:themeShade="BF"/>
        </w:rPr>
        <w:t>i</w:t>
      </w:r>
      <w:r w:rsidR="61903355" w:rsidRPr="00981AB4">
        <w:rPr>
          <w:rFonts w:cstheme="minorHAnsi"/>
          <w:color w:val="2F5496" w:themeColor="accent1" w:themeShade="BF"/>
        </w:rPr>
        <w:t>ndicate whether d</w:t>
      </w:r>
      <w:r w:rsidR="61903355" w:rsidRPr="00962C0C">
        <w:rPr>
          <w:rFonts w:eastAsia="Times New Roman" w:cstheme="minorHAnsi"/>
          <w:color w:val="2F5496" w:themeColor="accent1" w:themeShade="BF"/>
        </w:rPr>
        <w:t xml:space="preserve">ocuments demonstrating experience are attached to the application in </w:t>
      </w:r>
      <w:proofErr w:type="spellStart"/>
      <w:r w:rsidR="61903355" w:rsidRPr="00962C0C">
        <w:rPr>
          <w:rFonts w:eastAsia="Times New Roman" w:cstheme="minorHAnsi"/>
          <w:color w:val="2F5496" w:themeColor="accent1" w:themeShade="BF"/>
        </w:rPr>
        <w:t>Partnergrants</w:t>
      </w:r>
      <w:proofErr w:type="spellEnd"/>
      <w:r w:rsidR="61903355" w:rsidRPr="00962C0C">
        <w:rPr>
          <w:rFonts w:eastAsia="Times New Roman" w:cstheme="minorHAnsi"/>
          <w:color w:val="2F5496" w:themeColor="accent1" w:themeShade="BF"/>
        </w:rPr>
        <w:t>.</w:t>
      </w:r>
    </w:p>
    <w:p w14:paraId="7F882FAF" w14:textId="5A2E1478" w:rsidR="0043286D" w:rsidRPr="00981AB4" w:rsidRDefault="0043286D" w:rsidP="00A531BD">
      <w:pPr>
        <w:rPr>
          <w:rFonts w:eastAsia="Times New Roman" w:cstheme="minorHAnsi"/>
        </w:rPr>
      </w:pP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3" w:name="_3znysh7" w:colFirst="0" w:colLast="0"/>
      <w:bookmarkStart w:id="4" w:name="_2et92p0" w:colFirst="0" w:colLast="0"/>
      <w:bookmarkEnd w:id="3"/>
      <w:bookmarkEnd w:id="4"/>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04ED2C6F"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981AB4">
        <w:rPr>
          <w:rFonts w:cstheme="minorHAnsi"/>
          <w:b/>
          <w:color w:val="000000" w:themeColor="text1"/>
        </w:rPr>
        <w:t xml:space="preserve">Question </w:t>
      </w:r>
      <w:r w:rsidR="54953248" w:rsidRPr="00981AB4">
        <w:rPr>
          <w:rFonts w:cstheme="minorHAnsi"/>
          <w:b/>
          <w:bCs/>
          <w:color w:val="000000" w:themeColor="text1"/>
        </w:rPr>
        <w:t>1</w:t>
      </w:r>
      <w:r w:rsidR="009D1BFF" w:rsidRPr="00981AB4">
        <w:rPr>
          <w:rFonts w:cstheme="minorHAnsi"/>
          <w:b/>
          <w:bCs/>
          <w:color w:val="000000" w:themeColor="text1"/>
        </w:rPr>
        <w:t>1</w:t>
      </w:r>
      <w:r w:rsidRPr="00981AB4">
        <w:rPr>
          <w:rFonts w:cstheme="minorHAnsi"/>
          <w:b/>
          <w:color w:val="000000" w:themeColor="text1"/>
        </w:rPr>
        <w:t xml:space="preserve">: </w:t>
      </w:r>
      <w:r w:rsidRPr="00981AB4">
        <w:rPr>
          <w:rFonts w:cstheme="minorHAnsi"/>
          <w:color w:val="000000" w:themeColor="text1"/>
        </w:rPr>
        <w:t xml:space="preserve">Describe how </w:t>
      </w:r>
      <w:r w:rsidRPr="00981AB4">
        <w:rPr>
          <w:rFonts w:cstheme="minorHAnsi"/>
        </w:rPr>
        <w:t xml:space="preserve">your agency and </w:t>
      </w:r>
      <w:r w:rsidRPr="00981AB4">
        <w:rPr>
          <w:rFonts w:cstheme="minorHAnsi"/>
          <w:color w:val="000000" w:themeColor="text1"/>
        </w:rPr>
        <w:t xml:space="preserve">the proposed program </w:t>
      </w:r>
      <w:r w:rsidR="00B365EB" w:rsidRPr="00981AB4">
        <w:rPr>
          <w:rFonts w:cstheme="minorHAnsi"/>
          <w:color w:val="000000" w:themeColor="text1"/>
        </w:rPr>
        <w:t>includes an</w:t>
      </w:r>
      <w:r w:rsidRPr="00981AB4">
        <w:rPr>
          <w:rFonts w:cstheme="minorHAnsi"/>
          <w:color w:val="000000" w:themeColor="text1"/>
        </w:rPr>
        <w:t xml:space="preserve"> implementation strategy </w:t>
      </w:r>
      <w:r w:rsidR="00B365EB" w:rsidRPr="00981AB4">
        <w:rPr>
          <w:rFonts w:cstheme="minorHAnsi"/>
          <w:color w:val="000000" w:themeColor="text1"/>
        </w:rPr>
        <w:t xml:space="preserve">that </w:t>
      </w:r>
      <w:r w:rsidRPr="00981AB4">
        <w:rPr>
          <w:rFonts w:cstheme="minorHAnsi"/>
          <w:color w:val="000000" w:themeColor="text1"/>
        </w:rPr>
        <w:t xml:space="preserve">advances racial equity in the </w:t>
      </w:r>
      <w:r w:rsidRPr="00981AB4">
        <w:rPr>
          <w:rFonts w:cstheme="minorHAnsi"/>
          <w:b/>
          <w:bCs/>
          <w:color w:val="000000" w:themeColor="text1"/>
        </w:rPr>
        <w:t>community</w:t>
      </w:r>
      <w:r w:rsidRPr="00981AB4">
        <w:rPr>
          <w:rFonts w:cstheme="minorHAnsi"/>
          <w:color w:val="000000" w:themeColor="text1"/>
        </w:rPr>
        <w:t>.</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981AB4">
            <w:rPr>
              <w:rStyle w:val="PlaceholderText"/>
              <w:rFonts w:cstheme="minorHAnsi"/>
            </w:rPr>
            <w:t>Click or tap here to enter text.</w:t>
          </w:r>
        </w:p>
      </w:sdtContent>
    </w:sdt>
    <w:p w14:paraId="076789FE" w14:textId="1AA9D0A1" w:rsidR="00D3247B" w:rsidRPr="00981AB4" w:rsidRDefault="7FD5A60B" w:rsidP="0536AEF4">
      <w:pPr>
        <w:pBdr>
          <w:top w:val="single" w:sz="4" w:space="1" w:color="000000"/>
          <w:left w:val="single" w:sz="4" w:space="4" w:color="000000"/>
          <w:bottom w:val="single" w:sz="4" w:space="1" w:color="000000"/>
          <w:right w:val="single" w:sz="4" w:space="4" w:color="000000"/>
        </w:pBdr>
        <w:shd w:val="clear" w:color="auto" w:fill="E2EFD9" w:themeFill="accent6" w:themeFillTint="33"/>
      </w:pPr>
      <w:r w:rsidRPr="0536AEF4">
        <w:rPr>
          <w:b/>
          <w:bCs/>
        </w:rPr>
        <w:t xml:space="preserve">Question </w:t>
      </w:r>
      <w:r w:rsidR="137A0013" w:rsidRPr="0536AEF4">
        <w:rPr>
          <w:b/>
          <w:bCs/>
        </w:rPr>
        <w:t>1</w:t>
      </w:r>
      <w:r w:rsidR="75FD7B1C" w:rsidRPr="0536AEF4">
        <w:rPr>
          <w:b/>
          <w:bCs/>
        </w:rPr>
        <w:t>2</w:t>
      </w:r>
      <w:r w:rsidRPr="0536AEF4">
        <w:rPr>
          <w:b/>
          <w:bCs/>
        </w:rPr>
        <w:t>:</w:t>
      </w:r>
      <w:r w:rsidRPr="0536AEF4">
        <w:t xml:space="preserve">  Describe how your agency advances racial and ethnic equity within </w:t>
      </w:r>
      <w:r w:rsidR="0A4442B9" w:rsidRPr="0536AEF4">
        <w:t>your</w:t>
      </w:r>
      <w:r w:rsidRPr="0536AEF4">
        <w:t xml:space="preserve"> </w:t>
      </w:r>
      <w:r w:rsidRPr="0536AEF4">
        <w:rPr>
          <w:b/>
          <w:bCs/>
        </w:rPr>
        <w:t>agency</w:t>
      </w:r>
      <w:r w:rsidR="0A4442B9" w:rsidRPr="0536AEF4">
        <w:rPr>
          <w:b/>
          <w:bCs/>
        </w:rPr>
        <w:t>’s</w:t>
      </w:r>
      <w:r w:rsidRPr="0536AEF4">
        <w:rPr>
          <w:b/>
          <w:bCs/>
        </w:rPr>
        <w:t xml:space="preserve"> culture</w:t>
      </w:r>
      <w:r w:rsidRPr="0536AEF4">
        <w:t>.</w:t>
      </w:r>
      <w:r w:rsidR="2733E57D" w:rsidRPr="0536AEF4">
        <w:t xml:space="preserve"> Include staff development plans to increase racial equity, ensure staff practice trauma-informed principles, and follow anti-racist policies.</w:t>
      </w:r>
    </w:p>
    <w:sdt>
      <w:sdtPr>
        <w:rPr>
          <w:rFonts w:cstheme="minorHAnsi"/>
          <w:color w:val="808080"/>
        </w:rPr>
        <w:id w:val="1148869661"/>
        <w:placeholder>
          <w:docPart w:val="088C0C78ED7640C18CFBA1A4EB518512"/>
        </w:placeholder>
        <w:showingPlcHdr/>
      </w:sdtPr>
      <w:sdtEndPr/>
      <w:sdtContent>
        <w:p w14:paraId="2A257F29" w14:textId="77777777" w:rsidR="00D3247B" w:rsidRPr="00981AB4" w:rsidRDefault="00D3247B" w:rsidP="00BA142A">
          <w:pPr>
            <w:spacing w:line="257" w:lineRule="auto"/>
            <w:rPr>
              <w:rFonts w:cstheme="minorHAnsi"/>
              <w:color w:val="808080"/>
            </w:rPr>
          </w:pPr>
          <w:r w:rsidRPr="00981AB4">
            <w:rPr>
              <w:rStyle w:val="PlaceholderText"/>
              <w:rFonts w:cstheme="minorHAnsi"/>
            </w:rPr>
            <w:t>Click or tap here to enter text.</w:t>
          </w:r>
        </w:p>
      </w:sdtContent>
    </w:sdt>
    <w:p w14:paraId="0BD6CD79" w14:textId="3E6EA8AC" w:rsidR="00D3247B" w:rsidRPr="00981AB4" w:rsidRDefault="68D1291E"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t xml:space="preserve">Question </w:t>
      </w:r>
      <w:r w:rsidR="08B88DB1" w:rsidRPr="7B0752D9">
        <w:rPr>
          <w:b/>
          <w:bCs/>
          <w:shd w:val="clear" w:color="auto" w:fill="E2EFD9"/>
        </w:rPr>
        <w:t>1</w:t>
      </w:r>
      <w:r w:rsidR="009D1BFF" w:rsidRPr="7B0752D9">
        <w:rPr>
          <w:b/>
          <w:bCs/>
        </w:rPr>
        <w:t>3</w:t>
      </w:r>
      <w:r w:rsidRPr="7B0752D9">
        <w:rPr>
          <w:b/>
          <w:bCs/>
          <w:shd w:val="clear" w:color="auto" w:fill="E2EFD9"/>
        </w:rPr>
        <w:t xml:space="preserve">: </w:t>
      </w:r>
      <w:r w:rsidRPr="7B0752D9">
        <w:rPr>
          <w:shd w:val="clear" w:color="auto" w:fill="E2EFD9"/>
        </w:rPr>
        <w:t>Rate your organization for each of the</w:t>
      </w:r>
      <w:r w:rsidR="37117879" w:rsidRPr="7B0752D9">
        <w:rPr>
          <w:shd w:val="clear" w:color="auto" w:fill="E2EFD9"/>
        </w:rPr>
        <w:t xml:space="preserve"> </w:t>
      </w:r>
      <w:r w:rsidRPr="7B0752D9">
        <w:rPr>
          <w:shd w:val="clear" w:color="auto" w:fill="E2EFD9"/>
        </w:rPr>
        <w:t>following questions</w:t>
      </w:r>
      <w:r w:rsidR="37117879" w:rsidRPr="7B0752D9">
        <w:rPr>
          <w:shd w:val="clear" w:color="auto" w:fill="E2EFD9"/>
        </w:rPr>
        <w:t xml:space="preserve"> </w:t>
      </w:r>
      <w:r w:rsidRPr="7B0752D9">
        <w:rPr>
          <w:shd w:val="clear" w:color="auto" w:fill="E2EFD9"/>
        </w:rPr>
        <w:t>with “</w:t>
      </w:r>
      <w:r w:rsidR="00AE6C57">
        <w:rPr>
          <w:shd w:val="clear" w:color="auto" w:fill="E2EFD9"/>
        </w:rPr>
        <w:t>Planning Stage,</w:t>
      </w:r>
      <w:r w:rsidRPr="7B0752D9">
        <w:rPr>
          <w:shd w:val="clear" w:color="auto" w:fill="E2EFD9"/>
        </w:rPr>
        <w:t>”</w:t>
      </w:r>
      <w:r w:rsidR="00AE6C57">
        <w:rPr>
          <w:shd w:val="clear" w:color="auto" w:fill="E2EFD9"/>
        </w:rPr>
        <w:t xml:space="preserve"> “</w:t>
      </w:r>
      <w:r w:rsidR="00001E8C">
        <w:rPr>
          <w:shd w:val="clear" w:color="auto" w:fill="E2EFD9"/>
        </w:rPr>
        <w:t>Imp</w:t>
      </w:r>
      <w:r w:rsidR="00BC03D2">
        <w:rPr>
          <w:shd w:val="clear" w:color="auto" w:fill="E2EFD9"/>
        </w:rPr>
        <w:t>l</w:t>
      </w:r>
      <w:r w:rsidR="00001E8C">
        <w:rPr>
          <w:shd w:val="clear" w:color="auto" w:fill="E2EFD9"/>
        </w:rPr>
        <w:t>ementation Stage,”</w:t>
      </w:r>
      <w:r w:rsidRPr="7B0752D9">
        <w:rPr>
          <w:shd w:val="clear" w:color="auto" w:fill="E2EFD9"/>
        </w:rPr>
        <w:t xml:space="preserve"> or “</w:t>
      </w:r>
      <w:r w:rsidR="00CD50B3">
        <w:rPr>
          <w:shd w:val="clear" w:color="auto" w:fill="E2EFD9"/>
        </w:rPr>
        <w:t>Fully Integrated Implementation</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BE5437" w:rsidRPr="00981AB4" w14:paraId="7FBB21F5" w14:textId="77777777" w:rsidTr="76AAFCB3">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Racial Equity Self</w:t>
            </w:r>
            <w:r w:rsidR="00E06B1A" w:rsidRPr="00981AB4">
              <w:rPr>
                <w:rFonts w:asciiTheme="minorHAnsi" w:hAnsiTheme="minorHAnsi" w:cstheme="minorHAnsi"/>
                <w:b/>
                <w:sz w:val="16"/>
                <w:szCs w:val="16"/>
              </w:rPr>
              <w:t>-</w:t>
            </w:r>
            <w:r w:rsidRPr="00981AB4">
              <w:rPr>
                <w:rFonts w:asciiTheme="minorHAnsi" w:hAnsiTheme="minorHAnsi" w:cs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981AB4" w:rsidRDefault="68D1291E" w:rsidP="0CC5B713">
            <w:pPr>
              <w:rPr>
                <w:rFonts w:asciiTheme="minorHAnsi" w:hAnsiTheme="minorHAnsi" w:cstheme="minorBidi"/>
                <w:b/>
                <w:bCs/>
                <w:sz w:val="16"/>
                <w:szCs w:val="16"/>
              </w:rPr>
            </w:pPr>
            <w:r w:rsidRPr="0CC5B713">
              <w:rPr>
                <w:rFonts w:asciiTheme="minorHAnsi" w:hAnsiTheme="minorHAnsi" w:cstheme="minorBidi"/>
                <w:b/>
                <w:bCs/>
                <w:sz w:val="16"/>
                <w:szCs w:val="16"/>
              </w:rPr>
              <w:t xml:space="preserve">Choose from the </w:t>
            </w:r>
            <w:r w:rsidR="27B2A0D6">
              <w:rPr>
                <w:noProof/>
              </w:rPr>
              <w:drawing>
                <wp:inline distT="0" distB="0" distL="0" distR="0" wp14:anchorId="234D877A" wp14:editId="6B3DE09B">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CC5B713">
              <w:rPr>
                <w:rFonts w:asciiTheme="minorHAnsi" w:hAnsiTheme="minorHAnsi" w:cstheme="minorBidi"/>
                <w:b/>
                <w:bCs/>
                <w:sz w:val="16"/>
                <w:szCs w:val="16"/>
              </w:rPr>
              <w:t xml:space="preserve"> drop down menu that describes your stage of implementation: Planning; </w:t>
            </w:r>
            <w:r w:rsidRPr="0CC5B713">
              <w:rPr>
                <w:rFonts w:asciiTheme="minorHAnsi" w:hAnsiTheme="minorHAnsi" w:cstheme="minorBidi"/>
                <w:b/>
                <w:bCs/>
                <w:sz w:val="16"/>
                <w:szCs w:val="16"/>
              </w:rPr>
              <w:lastRenderedPageBreak/>
              <w:t xml:space="preserve">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lastRenderedPageBreak/>
              <w:t>Describe what the agency’s board, staff and programs are doing to implement these items. </w:t>
            </w:r>
          </w:p>
        </w:tc>
      </w:tr>
      <w:tr w:rsidR="00CB7138" w:rsidRPr="00981AB4" w14:paraId="4506283D" w14:textId="77777777" w:rsidTr="76AAFCB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981AB4" w:rsidRDefault="00C423B9" w:rsidP="0CC5B713">
            <w:pPr>
              <w:rPr>
                <w:rFonts w:asciiTheme="minorHAnsi" w:hAnsiTheme="minorHAnsi" w:cstheme="minorBidi"/>
                <w:color w:val="808080"/>
                <w:sz w:val="16"/>
                <w:szCs w:val="16"/>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74F166D6" w:rsidRPr="0CC5B713">
                  <w:rPr>
                    <w:rFonts w:asciiTheme="minorHAnsi" w:hAnsiTheme="minorHAnsi" w:cstheme="minorBidi"/>
                    <w:sz w:val="16"/>
                    <w:szCs w:val="16"/>
                  </w:rPr>
                  <w:t xml:space="preserve">Click here for </w:t>
                </w:r>
                <w:r w:rsidR="74F166D6" w:rsidRPr="0CC5B713">
                  <w:rPr>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CB7138" w:rsidRPr="00981AB4" w14:paraId="59191B3D" w14:textId="77777777" w:rsidTr="76AAFCB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C423B9" w:rsidP="0CC5B713">
            <w:pPr>
              <w:rPr>
                <w:rFonts w:asciiTheme="minorHAnsi" w:hAnsiTheme="minorHAnsi" w:cstheme="minorBid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4F166D6" w:rsidRPr="0CC5B713">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CB7138" w:rsidRPr="00981AB4" w14:paraId="645F3FEB" w14:textId="77777777" w:rsidTr="76AAFCB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C423B9" w:rsidP="0CC5B713">
            <w:pPr>
              <w:rPr>
                <w:rFonts w:asciiTheme="minorHAnsi" w:hAnsiTheme="minorHAnsi" w:cstheme="minorBid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4F166D6" w:rsidRPr="0CC5B713">
                  <w:rPr>
                    <w:rFonts w:asciiTheme="minorHAnsi" w:hAnsiTheme="minorHAnsi" w:cstheme="minorBidi"/>
                    <w:sz w:val="16"/>
                    <w:szCs w:val="16"/>
                  </w:rPr>
                  <w:t xml:space="preserve">Click here for </w:t>
                </w:r>
                <w:r w:rsidR="74F166D6" w:rsidRPr="0CC5B713">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981AB4">
                  <w:rPr>
                    <w:rStyle w:val="PlaceholderText"/>
                    <w:rFonts w:asciiTheme="minorHAnsi" w:hAnsiTheme="minorHAnsi" w:cstheme="minorHAnsi"/>
                    <w:sz w:val="16"/>
                    <w:szCs w:val="16"/>
                  </w:rPr>
                  <w:t>Click or tap here to enter text.</w:t>
                </w:r>
              </w:p>
            </w:tc>
          </w:sdtContent>
        </w:sdt>
      </w:tr>
      <w:tr w:rsidR="00CB7138" w:rsidRPr="00981AB4" w14:paraId="4F0640E0" w14:textId="77777777" w:rsidTr="76AAFCB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C423B9" w:rsidP="0CC5B713">
            <w:pPr>
              <w:rPr>
                <w:rFonts w:asciiTheme="minorHAnsi" w:hAnsiTheme="minorHAnsi" w:cstheme="minorBid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4F166D6" w:rsidRPr="0CC5B713">
                  <w:rPr>
                    <w:rFonts w:asciiTheme="minorHAnsi" w:hAnsiTheme="minorHAnsi" w:cstheme="minorBidi"/>
                    <w:sz w:val="16"/>
                    <w:szCs w:val="16"/>
                  </w:rPr>
                  <w:t xml:space="preserve">Click here for </w:t>
                </w:r>
                <w:r w:rsidR="74F166D6" w:rsidRPr="0CC5B713">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CB7138" w:rsidRPr="00981AB4" w14:paraId="0425E9B0" w14:textId="77777777" w:rsidTr="76AAFCB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981AB4" w:rsidRDefault="00D3247B" w:rsidP="00FF4A66">
            <w:pPr>
              <w:pBdr>
                <w:top w:val="nil"/>
                <w:left w:val="nil"/>
                <w:bottom w:val="nil"/>
                <w:right w:val="nil"/>
                <w:between w:val="nil"/>
              </w:pBdr>
              <w:rPr>
                <w:rFonts w:asciiTheme="minorHAnsi" w:hAnsiTheme="minorHAnsi" w:cstheme="minorHAnsi"/>
                <w:color w:val="000000"/>
                <w:sz w:val="16"/>
                <w:szCs w:val="16"/>
              </w:rPr>
            </w:pPr>
            <w:r w:rsidRPr="00981AB4">
              <w:rPr>
                <w:rFonts w:asciiTheme="minorHAnsi" w:hAnsiTheme="minorHAnsi" w:cs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C423B9" w:rsidP="0CC5B713">
            <w:pPr>
              <w:rPr>
                <w:rFonts w:asciiTheme="minorHAnsi" w:hAnsiTheme="minorHAnsi" w:cstheme="minorBid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4F166D6" w:rsidRPr="0CC5B713">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0370CA2A" w14:textId="6A28B0A9" w:rsidR="00D3247B" w:rsidRPr="00981AB4" w:rsidRDefault="00D3247B" w:rsidP="0043286D">
      <w:pPr>
        <w:rPr>
          <w:rFonts w:cstheme="minorHAnsi"/>
        </w:rPr>
      </w:pPr>
      <w:r w:rsidRPr="00981AB4">
        <w:rPr>
          <w:rFonts w:eastAsiaTheme="majorEastAsia" w:cstheme="minorHAnsi"/>
          <w:b/>
          <w:color w:val="2F5496" w:themeColor="accent1" w:themeShade="BF"/>
        </w:rPr>
        <w:t>Alignment with CLAS Standards</w:t>
      </w:r>
    </w:p>
    <w:p w14:paraId="19086E86"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Applicant’s policies and practices are required to align with the following </w:t>
      </w:r>
      <w:hyperlink r:id="rId16">
        <w:r w:rsidRPr="00981AB4">
          <w:rPr>
            <w:rStyle w:val="Hyperlink"/>
            <w:rFonts w:eastAsia="Times New Roman" w:cstheme="minorHAnsi"/>
          </w:rPr>
          <w:t xml:space="preserve">National Culturally and Linguistically Appropriate Services (CLAS) Standards in Health </w:t>
        </w:r>
      </w:hyperlink>
      <w:r w:rsidRPr="00981AB4">
        <w:rPr>
          <w:rStyle w:val="Hyperlink"/>
          <w:rFonts w:eastAsia="Times New Roman" w:cstheme="minorHAnsi"/>
        </w:rPr>
        <w:t>and Health Care</w:t>
      </w:r>
      <w:r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6"/>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 xml:space="preserve">Offer language assistance to individuals who have limited English proficiency and/or other </w:t>
      </w:r>
      <w:r w:rsidRPr="00981AB4">
        <w:rPr>
          <w:rFonts w:eastAsia="Times New Roman" w:cstheme="minorHAnsi"/>
        </w:rPr>
        <w:lastRenderedPageBreak/>
        <w:t>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17" w:history="1">
        <w:r w:rsidRPr="00981AB4">
          <w:rPr>
            <w:rStyle w:val="Hyperlink"/>
            <w:rFonts w:eastAsia="Times New Roman" w:cstheme="minorHAnsi"/>
            <w:i/>
            <w:iCs/>
          </w:rPr>
          <w:t>here</w:t>
        </w:r>
      </w:hyperlink>
      <w:r w:rsidRPr="00981AB4">
        <w:rPr>
          <w:rFonts w:eastAsia="Times New Roman" w:cstheme="minorHAnsi"/>
          <w:i/>
          <w:iCs/>
        </w:rPr>
        <w:t>.</w:t>
      </w:r>
    </w:p>
    <w:p w14:paraId="7EBD5F43" w14:textId="4473AA54" w:rsidR="00D3247B" w:rsidRPr="00981AB4"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2722FE57" w:rsidRPr="00981AB4">
        <w:rPr>
          <w:rFonts w:eastAsia="Times New Roman" w:cstheme="minorHAnsi"/>
          <w:b/>
          <w:bCs/>
          <w:snapToGrid w:val="0"/>
          <w:color w:val="000000" w:themeColor="text1"/>
        </w:rPr>
        <w:t>1</w:t>
      </w:r>
      <w:r w:rsidR="009D1BFF" w:rsidRPr="00981AB4">
        <w:rPr>
          <w:rFonts w:eastAsia="Times New Roman" w:cstheme="minorHAnsi"/>
          <w:b/>
          <w:bCs/>
          <w:snapToGrid w:val="0"/>
          <w:color w:val="000000" w:themeColor="text1"/>
        </w:rPr>
        <w:t>4</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7CCFA9E7" w14:textId="7202E6B9" w:rsidR="00D3247B" w:rsidRPr="00981AB4" w:rsidRDefault="00C423B9"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981AB4">
        <w:rPr>
          <w:rFonts w:eastAsia="Times New Roman" w:cstheme="minorHAnsi"/>
        </w:rPr>
        <w:t>A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w:t>
      </w:r>
      <w:proofErr w:type="spellStart"/>
      <w:r w:rsidR="2849EB32" w:rsidRPr="00981AB4">
        <w:rPr>
          <w:rFonts w:eastAsia="Times New Roman" w:cstheme="minorHAnsi"/>
        </w:rPr>
        <w:t>Partnergrants</w:t>
      </w:r>
      <w:proofErr w:type="spellEnd"/>
      <w:r w:rsidR="2849EB32" w:rsidRPr="00981AB4">
        <w:rPr>
          <w:rFonts w:eastAsia="Times New Roman" w:cstheme="minorHAnsi"/>
        </w:rPr>
        <w:t>.</w:t>
      </w:r>
    </w:p>
    <w:p w14:paraId="226C943A" w14:textId="77777777" w:rsidR="0043286D" w:rsidRPr="00981AB4" w:rsidRDefault="0043286D" w:rsidP="00FD3A06">
      <w:pPr>
        <w:rPr>
          <w:rFonts w:cstheme="minorHAnsi"/>
          <w:color w:val="000000" w:themeColor="text1"/>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02F4852A" w14:textId="55176B7A" w:rsidR="00E2286F" w:rsidRDefault="00E2286F" w:rsidP="00E2286F">
      <w:pPr>
        <w:rPr>
          <w:sz w:val="20"/>
          <w:szCs w:val="20"/>
        </w:rPr>
      </w:pPr>
      <w:r w:rsidRPr="00E2286F">
        <w:rPr>
          <w:sz w:val="20"/>
          <w:szCs w:val="20"/>
        </w:rPr>
        <w:t xml:space="preserve">Applicants proposing General Food Access Services must propose services including or </w:t>
      </w:r>
      <w:proofErr w:type="gramStart"/>
      <w:r w:rsidRPr="00E2286F">
        <w:rPr>
          <w:sz w:val="20"/>
          <w:szCs w:val="20"/>
        </w:rPr>
        <w:t>similar to</w:t>
      </w:r>
      <w:proofErr w:type="gramEnd"/>
      <w:r w:rsidRPr="00E2286F">
        <w:rPr>
          <w:sz w:val="20"/>
          <w:szCs w:val="20"/>
        </w:rPr>
        <w:t xml:space="preserve"> those listed below. Other programs that will be considered may address explicit barriers to food access within the community</w:t>
      </w:r>
      <w:r w:rsidR="00774E01">
        <w:rPr>
          <w:sz w:val="20"/>
          <w:szCs w:val="20"/>
        </w:rPr>
        <w:t>.</w:t>
      </w:r>
    </w:p>
    <w:p w14:paraId="06038EB6" w14:textId="2EE1C014" w:rsidR="00774E01" w:rsidRDefault="00774E01" w:rsidP="00E2286F">
      <w:pPr>
        <w:rPr>
          <w:sz w:val="20"/>
          <w:szCs w:val="20"/>
        </w:rPr>
      </w:pPr>
      <w:r>
        <w:rPr>
          <w:sz w:val="20"/>
          <w:szCs w:val="20"/>
        </w:rPr>
        <w:t>Proposed Services may include, but are not limited to:</w:t>
      </w:r>
    </w:p>
    <w:p w14:paraId="1B21C13B" w14:textId="6189EA75" w:rsidR="00443B2F" w:rsidRPr="00774E01" w:rsidRDefault="2F08F8E6" w:rsidP="00774E01">
      <w:pPr>
        <w:pStyle w:val="ListParagraph"/>
        <w:numPr>
          <w:ilvl w:val="0"/>
          <w:numId w:val="46"/>
        </w:numPr>
        <w:rPr>
          <w:sz w:val="20"/>
          <w:szCs w:val="20"/>
        </w:rPr>
      </w:pPr>
      <w:r w:rsidRPr="00774E01">
        <w:rPr>
          <w:sz w:val="20"/>
          <w:szCs w:val="20"/>
        </w:rPr>
        <w:t>Provision of free emergency food</w:t>
      </w:r>
    </w:p>
    <w:p w14:paraId="78FEB086" w14:textId="77777777" w:rsidR="00443B2F" w:rsidRDefault="2F08F8E6">
      <w:pPr>
        <w:pStyle w:val="ListParagraph"/>
        <w:numPr>
          <w:ilvl w:val="0"/>
          <w:numId w:val="43"/>
        </w:numPr>
        <w:ind w:left="720"/>
        <w:rPr>
          <w:sz w:val="20"/>
          <w:szCs w:val="20"/>
        </w:rPr>
      </w:pPr>
      <w:r w:rsidRPr="0536AEF4">
        <w:rPr>
          <w:sz w:val="20"/>
          <w:szCs w:val="20"/>
        </w:rPr>
        <w:t>SNAP application assistance</w:t>
      </w:r>
    </w:p>
    <w:p w14:paraId="3C34D3D3" w14:textId="71542342" w:rsidR="004770D4" w:rsidRDefault="6F1BACFC" w:rsidP="00CC2C14">
      <w:pPr>
        <w:pStyle w:val="ListParagraph"/>
        <w:numPr>
          <w:ilvl w:val="0"/>
          <w:numId w:val="43"/>
        </w:numPr>
        <w:ind w:left="720"/>
        <w:rPr>
          <w:sz w:val="20"/>
          <w:szCs w:val="20"/>
        </w:rPr>
      </w:pPr>
      <w:r w:rsidRPr="0536AEF4">
        <w:rPr>
          <w:sz w:val="20"/>
          <w:szCs w:val="20"/>
        </w:rPr>
        <w:t>Referrals to other relevant public benefits (WIC, APH Neighborhood Services Unit, etc.)</w:t>
      </w:r>
    </w:p>
    <w:p w14:paraId="5DC6F871" w14:textId="77777777" w:rsidR="00443B2F" w:rsidRDefault="2F08F8E6" w:rsidP="00CC2C14">
      <w:pPr>
        <w:pStyle w:val="ListParagraph"/>
        <w:numPr>
          <w:ilvl w:val="0"/>
          <w:numId w:val="43"/>
        </w:numPr>
        <w:ind w:left="720"/>
        <w:rPr>
          <w:sz w:val="20"/>
          <w:szCs w:val="20"/>
        </w:rPr>
      </w:pPr>
      <w:r w:rsidRPr="0536AEF4">
        <w:rPr>
          <w:sz w:val="20"/>
          <w:szCs w:val="20"/>
        </w:rPr>
        <w:t>Low- or no-cost groceries for underserved areas or priority population</w:t>
      </w:r>
    </w:p>
    <w:p w14:paraId="3535F951" w14:textId="77777777" w:rsidR="00443B2F" w:rsidRDefault="2F08F8E6" w:rsidP="00CC2C14">
      <w:pPr>
        <w:pStyle w:val="ListParagraph"/>
        <w:numPr>
          <w:ilvl w:val="0"/>
          <w:numId w:val="43"/>
        </w:numPr>
        <w:ind w:left="720"/>
        <w:rPr>
          <w:sz w:val="20"/>
          <w:szCs w:val="20"/>
        </w:rPr>
      </w:pPr>
      <w:r w:rsidRPr="0536AEF4">
        <w:rPr>
          <w:sz w:val="20"/>
          <w:szCs w:val="20"/>
        </w:rPr>
        <w:t>Urban agriculture support, resources, and/or education</w:t>
      </w:r>
    </w:p>
    <w:p w14:paraId="72AA7256" w14:textId="77777777" w:rsidR="00443B2F" w:rsidRDefault="2F08F8E6" w:rsidP="00CC2C14">
      <w:pPr>
        <w:pStyle w:val="ListParagraph"/>
        <w:numPr>
          <w:ilvl w:val="0"/>
          <w:numId w:val="43"/>
        </w:numPr>
        <w:ind w:left="720"/>
        <w:rPr>
          <w:sz w:val="20"/>
          <w:szCs w:val="20"/>
        </w:rPr>
      </w:pPr>
      <w:r w:rsidRPr="0536AEF4">
        <w:rPr>
          <w:sz w:val="20"/>
          <w:szCs w:val="20"/>
        </w:rPr>
        <w:t>Home food delivery for priority populations</w:t>
      </w:r>
    </w:p>
    <w:p w14:paraId="0FF14C40" w14:textId="77777777" w:rsidR="00443B2F" w:rsidRDefault="2F08F8E6" w:rsidP="00CC2C14">
      <w:pPr>
        <w:pStyle w:val="ListParagraph"/>
        <w:numPr>
          <w:ilvl w:val="0"/>
          <w:numId w:val="43"/>
        </w:numPr>
        <w:ind w:left="720"/>
        <w:rPr>
          <w:sz w:val="20"/>
          <w:szCs w:val="20"/>
        </w:rPr>
      </w:pPr>
      <w:r w:rsidRPr="0536AEF4">
        <w:rPr>
          <w:sz w:val="20"/>
          <w:szCs w:val="20"/>
        </w:rPr>
        <w:t>Establishment of local food hubs</w:t>
      </w:r>
    </w:p>
    <w:p w14:paraId="3706E23B" w14:textId="77777777" w:rsidR="00443B2F" w:rsidRDefault="2F08F8E6" w:rsidP="00CC2C14">
      <w:pPr>
        <w:pStyle w:val="ListParagraph"/>
        <w:numPr>
          <w:ilvl w:val="0"/>
          <w:numId w:val="43"/>
        </w:numPr>
        <w:ind w:left="720"/>
        <w:rPr>
          <w:sz w:val="20"/>
          <w:szCs w:val="20"/>
        </w:rPr>
      </w:pPr>
      <w:r w:rsidRPr="0536AEF4">
        <w:rPr>
          <w:sz w:val="20"/>
          <w:szCs w:val="20"/>
        </w:rPr>
        <w:t>Mobile grocery or emergency food access</w:t>
      </w:r>
    </w:p>
    <w:p w14:paraId="1E21C701" w14:textId="77777777" w:rsidR="00443B2F" w:rsidRPr="00504714" w:rsidRDefault="2F08F8E6" w:rsidP="00CC2C14">
      <w:pPr>
        <w:pStyle w:val="ListParagraph"/>
        <w:numPr>
          <w:ilvl w:val="0"/>
          <w:numId w:val="43"/>
        </w:numPr>
        <w:ind w:left="720"/>
        <w:rPr>
          <w:sz w:val="20"/>
          <w:szCs w:val="20"/>
        </w:rPr>
      </w:pPr>
      <w:r w:rsidRPr="0536AEF4">
        <w:rPr>
          <w:sz w:val="20"/>
          <w:szCs w:val="20"/>
        </w:rPr>
        <w:t>Food system employer support to promote stability of food service and agricultural jobs</w:t>
      </w:r>
    </w:p>
    <w:p w14:paraId="10DC357A" w14:textId="6809EE24" w:rsidR="00443B2F" w:rsidRPr="00504714" w:rsidRDefault="2F08F8E6" w:rsidP="00CC2C14">
      <w:pPr>
        <w:pStyle w:val="ListParagraph"/>
        <w:numPr>
          <w:ilvl w:val="0"/>
          <w:numId w:val="43"/>
        </w:numPr>
        <w:ind w:left="720"/>
        <w:rPr>
          <w:sz w:val="20"/>
          <w:szCs w:val="20"/>
        </w:rPr>
      </w:pPr>
      <w:r w:rsidRPr="0536AEF4">
        <w:rPr>
          <w:sz w:val="20"/>
          <w:szCs w:val="20"/>
        </w:rPr>
        <w:t xml:space="preserve">Nutritious Food Incentive Program (see definition in </w:t>
      </w:r>
      <w:r w:rsidR="00AA555B">
        <w:rPr>
          <w:sz w:val="20"/>
          <w:szCs w:val="20"/>
        </w:rPr>
        <w:t xml:space="preserve">Form </w:t>
      </w:r>
      <w:r w:rsidR="001E3830">
        <w:rPr>
          <w:sz w:val="20"/>
          <w:szCs w:val="20"/>
        </w:rPr>
        <w:t>C</w:t>
      </w:r>
      <w:r w:rsidR="00AA555B">
        <w:rPr>
          <w:sz w:val="20"/>
          <w:szCs w:val="20"/>
        </w:rPr>
        <w:t xml:space="preserve"> – </w:t>
      </w:r>
      <w:r w:rsidR="00506350">
        <w:rPr>
          <w:sz w:val="20"/>
          <w:szCs w:val="20"/>
        </w:rPr>
        <w:t>Scope</w:t>
      </w:r>
      <w:r w:rsidR="00AA555B">
        <w:rPr>
          <w:sz w:val="20"/>
          <w:szCs w:val="20"/>
        </w:rPr>
        <w:t xml:space="preserve"> of Work</w:t>
      </w:r>
      <w:r w:rsidRPr="0536AEF4">
        <w:rPr>
          <w:sz w:val="20"/>
          <w:szCs w:val="20"/>
        </w:rPr>
        <w:t>)</w:t>
      </w:r>
    </w:p>
    <w:p w14:paraId="0AC6BD66" w14:textId="18BA4ED1" w:rsidR="00FA10F6" w:rsidRPr="00981AB4" w:rsidRDefault="00FA10F6" w:rsidP="00443B2F">
      <w:pPr>
        <w:rPr>
          <w:rStyle w:val="eop"/>
          <w:rFonts w:cstheme="minorHAnsi"/>
        </w:rPr>
      </w:pPr>
    </w:p>
    <w:p w14:paraId="698A7F9B" w14:textId="6CB4BF7A" w:rsidR="00D162C6"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3AF9F0D2">
        <w:rPr>
          <w:b/>
          <w:color w:val="000000" w:themeColor="text1"/>
        </w:rPr>
        <w:t xml:space="preserve">Question </w:t>
      </w:r>
      <w:r w:rsidR="00B426DA" w:rsidRPr="3AF9F0D2">
        <w:rPr>
          <w:b/>
          <w:color w:val="000000" w:themeColor="text1"/>
        </w:rPr>
        <w:t>1</w:t>
      </w:r>
      <w:r w:rsidR="009D1BFF" w:rsidRPr="3AF9F0D2">
        <w:rPr>
          <w:b/>
          <w:color w:val="000000" w:themeColor="text1"/>
        </w:rPr>
        <w:t>5</w:t>
      </w:r>
      <w:r w:rsidR="008160C4" w:rsidRPr="3AF9F0D2">
        <w:rPr>
          <w:b/>
          <w:color w:val="000000" w:themeColor="text1"/>
        </w:rPr>
        <w:t>A</w:t>
      </w:r>
      <w:r w:rsidRPr="3AF9F0D2">
        <w:rPr>
          <w:b/>
          <w:color w:val="000000" w:themeColor="text1"/>
        </w:rPr>
        <w:t>:</w:t>
      </w:r>
      <w:r w:rsidRPr="3AF9F0D2">
        <w:rPr>
          <w:color w:val="000000" w:themeColor="text1"/>
        </w:rPr>
        <w:t xml:space="preserve"> </w:t>
      </w:r>
      <w:r w:rsidR="00484A1A" w:rsidRPr="3AF9F0D2">
        <w:t xml:space="preserve">For all </w:t>
      </w:r>
      <w:r w:rsidR="00B14EC7">
        <w:t>General Food Access</w:t>
      </w:r>
      <w:r w:rsidR="008160C4" w:rsidRPr="3AF9F0D2">
        <w:t xml:space="preserve"> program activities,</w:t>
      </w:r>
      <w:r w:rsidRPr="3AF9F0D2">
        <w:t xml:space="preserve"> complete the following questions using the </w:t>
      </w:r>
      <w:hyperlink r:id="rId18">
        <w:r w:rsidRPr="3AF9F0D2">
          <w:rPr>
            <w:rStyle w:val="Hyperlink"/>
          </w:rPr>
          <w:t xml:space="preserve">Program Work Statement Form in </w:t>
        </w:r>
        <w:proofErr w:type="spellStart"/>
        <w:r w:rsidRPr="3AF9F0D2">
          <w:rPr>
            <w:rStyle w:val="Hyperlink"/>
          </w:rPr>
          <w:t>Partnergrants</w:t>
        </w:r>
        <w:proofErr w:type="spellEnd"/>
      </w:hyperlink>
      <w:r w:rsidRPr="3AF9F0D2">
        <w:t>.</w:t>
      </w:r>
      <w:r w:rsidR="001504E5" w:rsidRPr="3AF9F0D2">
        <w:t xml:space="preserve">  In this section, please keep your answers concise</w:t>
      </w:r>
      <w:r w:rsidR="00027FCD" w:rsidRPr="3AF9F0D2">
        <w:t xml:space="preserve"> and only describe </w:t>
      </w:r>
      <w:r w:rsidR="00AF2077" w:rsidRPr="3AF9F0D2">
        <w:t>concrete services and actions</w:t>
      </w:r>
      <w:r w:rsidR="0085583A" w:rsidRPr="3AF9F0D2">
        <w:t xml:space="preserve">. </w:t>
      </w:r>
    </w:p>
    <w:p w14:paraId="779EF473" w14:textId="77777777" w:rsidR="00764B08" w:rsidRDefault="00764B0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rPr>
      </w:pPr>
    </w:p>
    <w:p w14:paraId="62FA7C1B" w14:textId="19A0F2F5" w:rsidR="00DC2725" w:rsidRPr="00EE3912" w:rsidRDefault="00764B0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b/>
          <w:u w:val="single"/>
        </w:rPr>
      </w:pPr>
      <w:r w:rsidRPr="00EE3912">
        <w:rPr>
          <w:rFonts w:cstheme="minorHAnsi"/>
          <w:b/>
          <w:u w:val="single"/>
        </w:rPr>
        <w:t>If</w:t>
      </w:r>
      <w:r w:rsidR="00D162C6" w:rsidRPr="00EE3912">
        <w:rPr>
          <w:rFonts w:cstheme="minorHAnsi"/>
          <w:b/>
          <w:u w:val="single"/>
        </w:rPr>
        <w:t xml:space="preserve"> only</w:t>
      </w:r>
      <w:r w:rsidRPr="00EE3912">
        <w:rPr>
          <w:rFonts w:cstheme="minorHAnsi"/>
          <w:b/>
          <w:u w:val="single"/>
        </w:rPr>
        <w:t xml:space="preserve"> </w:t>
      </w:r>
      <w:r w:rsidR="004D0474" w:rsidRPr="00EE3912">
        <w:rPr>
          <w:rFonts w:cstheme="minorHAnsi"/>
          <w:b/>
          <w:u w:val="single"/>
        </w:rPr>
        <w:t xml:space="preserve">proposing NFIP services, enter </w:t>
      </w:r>
      <w:r w:rsidR="00360F9A" w:rsidRPr="00EE3912">
        <w:rPr>
          <w:rFonts w:cstheme="minorHAnsi"/>
          <w:b/>
          <w:u w:val="single"/>
        </w:rPr>
        <w:t xml:space="preserve">N/A for the form </w:t>
      </w:r>
      <w:r w:rsidR="000C4ABF" w:rsidRPr="00EE3912">
        <w:rPr>
          <w:rFonts w:cstheme="minorHAnsi"/>
          <w:b/>
          <w:u w:val="single"/>
        </w:rPr>
        <w:t xml:space="preserve">in </w:t>
      </w:r>
      <w:proofErr w:type="spellStart"/>
      <w:r w:rsidR="000C4ABF" w:rsidRPr="00EE3912">
        <w:rPr>
          <w:rFonts w:cstheme="minorHAnsi"/>
          <w:b/>
          <w:u w:val="single"/>
        </w:rPr>
        <w:t>Partnergrants</w:t>
      </w:r>
      <w:proofErr w:type="spellEnd"/>
      <w:r w:rsidR="000C4ABF" w:rsidRPr="00EE3912">
        <w:rPr>
          <w:rFonts w:cstheme="minorHAnsi"/>
          <w:b/>
          <w:u w:val="single"/>
        </w:rPr>
        <w:t xml:space="preserve"> and instead respond to Question 15B below.</w:t>
      </w:r>
    </w:p>
    <w:p w14:paraId="5299C4A7" w14:textId="77777777" w:rsidR="00FB7838" w:rsidRDefault="00FB7838"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rPr>
      </w:pPr>
    </w:p>
    <w:p w14:paraId="32B9FA99" w14:textId="333665AA" w:rsidR="00FB7838" w:rsidRPr="00CC2C14" w:rsidRDefault="00FB7838" w:rsidP="0CC5B71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00EE3912">
        <w:rPr>
          <w:b/>
        </w:rPr>
        <w:t>If proposing both types of activities, please complete both 15A</w:t>
      </w:r>
      <w:r w:rsidRPr="0CC5B713">
        <w:t xml:space="preserve"> in </w:t>
      </w:r>
      <w:proofErr w:type="spellStart"/>
      <w:r w:rsidRPr="0CC5B713">
        <w:t>Partnergrants</w:t>
      </w:r>
      <w:proofErr w:type="spellEnd"/>
      <w:r w:rsidR="5C679089" w:rsidRPr="0CC5B713">
        <w:t xml:space="preserve"> for </w:t>
      </w:r>
      <w:r w:rsidR="00B14EC7">
        <w:t>General Food Access</w:t>
      </w:r>
      <w:r w:rsidR="5C679089" w:rsidRPr="0CC5B713">
        <w:t xml:space="preserve"> program activities</w:t>
      </w:r>
      <w:r w:rsidRPr="0CC5B713">
        <w:t xml:space="preserve"> </w:t>
      </w:r>
      <w:r w:rsidRPr="00EE3912">
        <w:rPr>
          <w:b/>
        </w:rPr>
        <w:t>and 15B</w:t>
      </w:r>
      <w:r w:rsidR="00FD6C72">
        <w:t xml:space="preserve">, including Form </w:t>
      </w:r>
      <w:r w:rsidR="00942690">
        <w:t>2a</w:t>
      </w:r>
      <w:r w:rsidR="00FD6C72">
        <w:t xml:space="preserve"> – </w:t>
      </w:r>
      <w:r w:rsidR="0008466F">
        <w:t>Supplemental Work Statement for NFIP Applications</w:t>
      </w:r>
      <w:r w:rsidR="7B3658B6" w:rsidRPr="0CC5B713">
        <w:t xml:space="preserve"> for NFIP program activities</w:t>
      </w:r>
      <w:r w:rsidR="00153DFB" w:rsidRPr="0CC5B713">
        <w:t>.</w:t>
      </w:r>
    </w:p>
    <w:p w14:paraId="24FB5E1C" w14:textId="430FD8A0" w:rsidR="006E718B" w:rsidRPr="00981AB4" w:rsidRDefault="003E3940" w:rsidP="00BA142A">
      <w:pPr>
        <w:pStyle w:val="ListParagraph"/>
        <w:spacing w:line="256" w:lineRule="auto"/>
        <w:ind w:left="270"/>
        <w:rPr>
          <w:rStyle w:val="Hyperlink"/>
          <w:rFonts w:cstheme="minorHAnsi"/>
        </w:rPr>
      </w:pPr>
      <w:r w:rsidRPr="00981AB4">
        <w:rPr>
          <w:rFonts w:cstheme="minorHAnsi"/>
          <w:color w:val="000000" w:themeColor="text1"/>
          <w:shd w:val="clear" w:color="auto" w:fill="FAFBEB"/>
        </w:rPr>
        <w:lastRenderedPageBreak/>
        <w:fldChar w:fldCharType="begin"/>
      </w:r>
      <w:r w:rsidRPr="00981AB4">
        <w:rPr>
          <w:rFonts w:cstheme="minorHAnsi"/>
          <w:color w:val="000000" w:themeColor="text1"/>
          <w:shd w:val="clear" w:color="auto" w:fill="FAFBEB"/>
        </w:rPr>
        <w:instrText xml:space="preserve"> HYPERLINK "https://partnergrants.austintexas.gov" </w:instrText>
      </w:r>
      <w:r w:rsidRPr="00981AB4">
        <w:rPr>
          <w:rFonts w:cstheme="minorHAnsi"/>
          <w:color w:val="000000" w:themeColor="text1"/>
          <w:shd w:val="clear" w:color="auto" w:fill="FAFBEB"/>
        </w:rPr>
        <w:fldChar w:fldCharType="separate"/>
      </w:r>
    </w:p>
    <w:p w14:paraId="2E1E516E" w14:textId="56577FD3"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Program Goals and Objectiv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What are the goals and objectives of the program?</w:t>
      </w:r>
      <w:r w:rsidR="00776FEF" w:rsidRPr="00981AB4">
        <w:rPr>
          <w:rStyle w:val="Hyperlink"/>
          <w:rFonts w:cstheme="minorHAnsi"/>
          <w:shd w:val="clear" w:color="auto" w:fill="FAFBEB"/>
        </w:rPr>
        <w:t xml:space="preserve"> Describe how your program defines success.</w:t>
      </w:r>
    </w:p>
    <w:p w14:paraId="5D339A02" w14:textId="212B2385"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Clients Served: </w:t>
      </w:r>
      <w:r w:rsidR="00106EA6" w:rsidRPr="00981AB4">
        <w:rPr>
          <w:rStyle w:val="Hyperlink"/>
          <w:rFonts w:cstheme="minorHAnsi"/>
          <w:shd w:val="clear" w:color="auto" w:fill="FAFBEB"/>
        </w:rPr>
        <w:t>Who does the program serve? Describe your target client population and how the Client Eligibility Requirements will be documented for the target client population.</w:t>
      </w:r>
    </w:p>
    <w:p w14:paraId="16EF5A88" w14:textId="0D9A4561"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 xml:space="preserve">Program Services and Delivery: </w:t>
      </w:r>
      <w:r w:rsidR="00106EA6" w:rsidRPr="00981AB4" w:rsidDel="00532F7D">
        <w:rPr>
          <w:rStyle w:val="Hyperlink"/>
          <w:rFonts w:cstheme="minorHAnsi"/>
          <w:shd w:val="clear" w:color="auto" w:fill="FAFBEB"/>
        </w:rPr>
        <w:t xml:space="preserve">Describe the program strategy/strategies. </w:t>
      </w:r>
      <w:r w:rsidR="00106EA6" w:rsidRPr="00981AB4">
        <w:rPr>
          <w:rStyle w:val="Hyperlink"/>
          <w:rFonts w:cstheme="minorHAnsi"/>
          <w:shd w:val="clear" w:color="auto" w:fill="FAFBEB"/>
        </w:rPr>
        <w:t xml:space="preserve">Include description of program </w:t>
      </w:r>
      <w:r w:rsidR="00704598" w:rsidRPr="00981AB4">
        <w:rPr>
          <w:rStyle w:val="Hyperlink"/>
          <w:rFonts w:cstheme="minorHAnsi"/>
          <w:shd w:val="clear" w:color="auto" w:fill="FAFBEB"/>
        </w:rPr>
        <w:t>methods and activities</w:t>
      </w:r>
      <w:r w:rsidR="00106EA6" w:rsidRPr="00981AB4">
        <w:rPr>
          <w:rStyle w:val="Hyperlink"/>
          <w:rFonts w:cstheme="minorHAnsi"/>
          <w:shd w:val="clear" w:color="auto" w:fill="FAFBEB"/>
        </w:rPr>
        <w:t xml:space="preserve">. Provide enough detail so that the contract reviewer </w:t>
      </w:r>
      <w:proofErr w:type="gramStart"/>
      <w:r w:rsidR="00106EA6" w:rsidRPr="00981AB4">
        <w:rPr>
          <w:rStyle w:val="Hyperlink"/>
          <w:rFonts w:cstheme="minorHAnsi"/>
          <w:shd w:val="clear" w:color="auto" w:fill="FAFBEB"/>
        </w:rPr>
        <w:t>is able to</w:t>
      </w:r>
      <w:proofErr w:type="gramEnd"/>
      <w:r w:rsidR="00106EA6" w:rsidRPr="00981AB4">
        <w:rPr>
          <w:rStyle w:val="Hyperlink"/>
          <w:rFonts w:cstheme="minorHAnsi"/>
          <w:shd w:val="clear" w:color="auto" w:fill="FAFBEB"/>
        </w:rPr>
        <w:t xml:space="preserve"> have a comprehensive understanding of your services and how they are delivered to clients.</w:t>
      </w:r>
    </w:p>
    <w:p w14:paraId="13D8A077" w14:textId="52A0E6AA" w:rsidR="00106EA6" w:rsidRPr="00981AB4" w:rsidRDefault="00E43102" w:rsidP="00EC0C7F">
      <w:pPr>
        <w:pStyle w:val="ListParagraph"/>
        <w:numPr>
          <w:ilvl w:val="0"/>
          <w:numId w:val="7"/>
        </w:numPr>
        <w:spacing w:line="256" w:lineRule="auto"/>
        <w:ind w:left="270"/>
        <w:rPr>
          <w:rStyle w:val="Hyperlink"/>
          <w:rFonts w:cstheme="minorHAnsi"/>
          <w:shd w:val="clear" w:color="auto" w:fill="FAFBEB"/>
        </w:rPr>
      </w:pPr>
      <w:r w:rsidRPr="00981AB4">
        <w:rPr>
          <w:rStyle w:val="Hyperlink"/>
          <w:rFonts w:cstheme="minorHAnsi"/>
          <w:b/>
          <w:bCs/>
          <w:shd w:val="clear" w:color="auto" w:fill="FAFBEB"/>
        </w:rPr>
        <w:t>System for Collecting and Reporting Program Data:</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the system that the agency has in place to collect and report program data.</w:t>
      </w:r>
    </w:p>
    <w:p w14:paraId="4FE16BD4" w14:textId="6D662D8E"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Performance Evaluation</w:t>
      </w:r>
      <w:r w:rsidR="00314637" w:rsidRPr="00981AB4">
        <w:rPr>
          <w:rStyle w:val="Hyperlink"/>
          <w:rFonts w:cstheme="minorHAnsi"/>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how the agency will evaluate the program’s performance in achieving program goals</w:t>
      </w:r>
      <w:r w:rsidR="00314637" w:rsidRPr="00981AB4">
        <w:rPr>
          <w:rStyle w:val="Hyperlink"/>
          <w:rFonts w:cstheme="minorHAnsi"/>
          <w:shd w:val="clear" w:color="auto" w:fill="FAFBEB"/>
        </w:rPr>
        <w:t>.</w:t>
      </w:r>
    </w:p>
    <w:p w14:paraId="037A2B96" w14:textId="03EE85E5"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Quality Improvement</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w:t>
      </w:r>
      <w:r w:rsidR="00314637" w:rsidRPr="00981AB4">
        <w:rPr>
          <w:rStyle w:val="Hyperlink"/>
          <w:rFonts w:cstheme="minorHAnsi"/>
          <w:shd w:val="clear" w:color="auto" w:fill="FAFBEB"/>
        </w:rPr>
        <w:t>D</w:t>
      </w:r>
      <w:r w:rsidRPr="00981AB4">
        <w:rPr>
          <w:rStyle w:val="Hyperlink"/>
          <w:rFonts w:cstheme="minorHAnsi"/>
          <w:shd w:val="clear" w:color="auto" w:fill="FAFBEB"/>
        </w:rPr>
        <w:t>escribe the process for identifying problems or other issues in service delivery, designing activities to overcome these problems, and following up to ensure corrective actions have been effective.</w:t>
      </w:r>
    </w:p>
    <w:p w14:paraId="334A5C7F" w14:textId="7359B353"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ordin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How does the agency coordinate with other agencies to refer and receive clients, to provide comprehensive services</w:t>
      </w:r>
      <w:r w:rsidR="00314637" w:rsidRPr="00981AB4">
        <w:rPr>
          <w:rStyle w:val="Hyperlink"/>
          <w:rFonts w:cstheme="minorHAnsi"/>
          <w:shd w:val="clear" w:color="auto" w:fill="FAFBEB"/>
        </w:rPr>
        <w:t>?</w:t>
      </w:r>
    </w:p>
    <w:p w14:paraId="64BD4329" w14:textId="7F45AA1D" w:rsidR="00106EA6" w:rsidRPr="00981AB4" w:rsidRDefault="00106EA6"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Service Collaboration with Other Agencies</w:t>
      </w:r>
      <w:r w:rsidR="00314637" w:rsidRPr="00981AB4">
        <w:rPr>
          <w:rStyle w:val="Hyperlink"/>
          <w:rFonts w:cstheme="minorHAnsi"/>
          <w:b/>
          <w:bCs/>
          <w:shd w:val="clear" w:color="auto" w:fill="FAFBEB"/>
        </w:rPr>
        <w:t>:</w:t>
      </w:r>
      <w:r w:rsidRPr="00981AB4">
        <w:rPr>
          <w:rStyle w:val="Hyperlink"/>
          <w:rFonts w:cstheme="minorHAnsi"/>
          <w:shd w:val="clear" w:color="auto" w:fill="FAFBEB"/>
        </w:rPr>
        <w:t xml:space="preserve"> If the funded program is a collaborative, describe how the collaborative is structured and how clients will be receiving services from different members of the collaborative.</w:t>
      </w:r>
      <w:r w:rsidR="00BE2152" w:rsidRPr="00981AB4">
        <w:rPr>
          <w:rStyle w:val="Hyperlink"/>
          <w:rFonts w:cstheme="minorHAnsi"/>
          <w:shd w:val="clear" w:color="auto" w:fill="FAFBEB"/>
        </w:rPr>
        <w:t xml:space="preserve"> Collaboration is defined here as a subgrantee relationship with another agency or agencies w</w:t>
      </w:r>
      <w:r w:rsidR="00E40854" w:rsidRPr="00981AB4">
        <w:rPr>
          <w:rStyle w:val="Hyperlink"/>
          <w:rFonts w:cstheme="minorHAnsi"/>
          <w:shd w:val="clear" w:color="auto" w:fill="FAFBEB"/>
        </w:rPr>
        <w:t>ith the Applicant serving as the primary fiscal agent. If none, put N/A.</w:t>
      </w:r>
    </w:p>
    <w:p w14:paraId="400EF62F" w14:textId="4B942B30" w:rsidR="00106EA6" w:rsidRPr="00981AB4" w:rsidRDefault="00E43102" w:rsidP="00EC0C7F">
      <w:pPr>
        <w:pStyle w:val="ListParagraph"/>
        <w:numPr>
          <w:ilvl w:val="0"/>
          <w:numId w:val="7"/>
        </w:numPr>
        <w:spacing w:line="256" w:lineRule="auto"/>
        <w:ind w:left="270"/>
        <w:rPr>
          <w:rStyle w:val="Hyperlink"/>
          <w:rFonts w:cstheme="minorHAnsi"/>
        </w:rPr>
      </w:pPr>
      <w:r w:rsidRPr="00981AB4">
        <w:rPr>
          <w:rStyle w:val="Hyperlink"/>
          <w:rFonts w:cstheme="minorHAnsi"/>
          <w:b/>
          <w:bCs/>
          <w:shd w:val="clear" w:color="auto" w:fill="FAFBEB"/>
        </w:rPr>
        <w:t>Community Planning Activities:</w:t>
      </w:r>
      <w:r w:rsidRPr="00981AB4">
        <w:rPr>
          <w:rStyle w:val="Hyperlink"/>
          <w:rFonts w:cstheme="minorHAnsi"/>
          <w:shd w:val="clear" w:color="auto" w:fill="FAFBEB"/>
        </w:rPr>
        <w:t xml:space="preserve"> </w:t>
      </w:r>
      <w:r w:rsidR="00106EA6" w:rsidRPr="00981AB4">
        <w:rPr>
          <w:rStyle w:val="Hyperlink"/>
          <w:rFonts w:cstheme="minorHAnsi"/>
          <w:shd w:val="clear" w:color="auto" w:fill="FAFBEB"/>
        </w:rPr>
        <w:t>Describe your agency's involvement in community planning activities that are specific to the services provided under this program.</w:t>
      </w:r>
    </w:p>
    <w:p w14:paraId="6B90A29E" w14:textId="6E561D3B" w:rsidR="004E1895" w:rsidRPr="00CC2C14" w:rsidRDefault="003E3940" w:rsidP="004E1895">
      <w:pPr>
        <w:pStyle w:val="ListParagraph"/>
        <w:spacing w:line="256" w:lineRule="auto"/>
        <w:ind w:left="270"/>
        <w:rPr>
          <w:rFonts w:cstheme="minorHAnsi"/>
          <w:color w:val="000000" w:themeColor="text1"/>
          <w:shd w:val="clear" w:color="auto" w:fill="FAFBEB"/>
        </w:rPr>
      </w:pPr>
      <w:r w:rsidRPr="00981AB4">
        <w:rPr>
          <w:rFonts w:cstheme="minorHAnsi"/>
          <w:color w:val="000000" w:themeColor="text1"/>
          <w:shd w:val="clear" w:color="auto" w:fill="FAFBEB"/>
        </w:rPr>
        <w:fldChar w:fldCharType="end"/>
      </w:r>
    </w:p>
    <w:p w14:paraId="38462798" w14:textId="77777777" w:rsidR="004E1895" w:rsidRDefault="004E1895" w:rsidP="0CC5B713">
      <w:pPr>
        <w:pStyle w:val="ListParagraph"/>
        <w:spacing w:line="256" w:lineRule="auto"/>
        <w:ind w:left="270"/>
        <w:rPr>
          <w:color w:val="000000" w:themeColor="text1"/>
          <w:shd w:val="clear" w:color="auto" w:fill="FAFBEB"/>
        </w:rPr>
      </w:pPr>
    </w:p>
    <w:p w14:paraId="0A4F0D99" w14:textId="332DA25D" w:rsidR="008D5A89" w:rsidRPr="007F297D" w:rsidRDefault="008160C4" w:rsidP="008D5A89">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r w:rsidRPr="0E43344D">
        <w:rPr>
          <w:b/>
          <w:color w:val="000000" w:themeColor="text1"/>
        </w:rPr>
        <w:t>Question 15B:</w:t>
      </w:r>
      <w:r w:rsidRPr="0E43344D">
        <w:rPr>
          <w:color w:val="000000" w:themeColor="text1"/>
        </w:rPr>
        <w:t xml:space="preserve"> </w:t>
      </w:r>
      <w:r w:rsidRPr="0E43344D">
        <w:t xml:space="preserve">Only complete this </w:t>
      </w:r>
      <w:r w:rsidR="007C68B7" w:rsidRPr="0E43344D">
        <w:t>item</w:t>
      </w:r>
      <w:r w:rsidRPr="0E43344D">
        <w:t xml:space="preserve"> if </w:t>
      </w:r>
      <w:r w:rsidR="0010568A" w:rsidRPr="0E43344D">
        <w:t xml:space="preserve">proposing to provide </w:t>
      </w:r>
      <w:r w:rsidR="0010568A" w:rsidRPr="0E43344D">
        <w:rPr>
          <w:b/>
          <w:u w:val="single"/>
        </w:rPr>
        <w:t>NFIP program services</w:t>
      </w:r>
      <w:r w:rsidR="0010568A" w:rsidRPr="0E43344D">
        <w:t xml:space="preserve"> as outlined in the Scope of Work.</w:t>
      </w:r>
      <w:r w:rsidR="008D5A89" w:rsidRPr="0E43344D">
        <w:t xml:space="preserve"> </w:t>
      </w:r>
      <w:r w:rsidR="00AA1AD6">
        <w:t xml:space="preserve">Complete </w:t>
      </w:r>
      <w:r w:rsidR="00AA1AD6" w:rsidRPr="0E43344D">
        <w:rPr>
          <w:color w:val="2F5496" w:themeColor="accent1" w:themeShade="BF"/>
          <w:spacing w:val="-1"/>
        </w:rPr>
        <w:t>Form</w:t>
      </w:r>
      <w:r w:rsidR="00ED6CA9" w:rsidRPr="0E43344D">
        <w:rPr>
          <w:color w:val="2F5496" w:themeColor="accent1" w:themeShade="BF"/>
          <w:spacing w:val="-1"/>
        </w:rPr>
        <w:t xml:space="preserve"> </w:t>
      </w:r>
      <w:r w:rsidR="007D5C8D" w:rsidRPr="0E43344D">
        <w:rPr>
          <w:color w:val="2F5496" w:themeColor="accent1" w:themeShade="BF"/>
          <w:spacing w:val="-1"/>
        </w:rPr>
        <w:t>2a</w:t>
      </w:r>
      <w:r w:rsidR="00AA1AD6" w:rsidRPr="0E43344D">
        <w:rPr>
          <w:color w:val="2F5496" w:themeColor="accent1" w:themeShade="BF"/>
          <w:spacing w:val="-1"/>
        </w:rPr>
        <w:t xml:space="preserve"> </w:t>
      </w:r>
      <w:r w:rsidR="00ED6CA9" w:rsidRPr="0E43344D">
        <w:rPr>
          <w:color w:val="2F5496" w:themeColor="accent1" w:themeShade="BF"/>
          <w:spacing w:val="-1"/>
        </w:rPr>
        <w:t>–</w:t>
      </w:r>
      <w:r w:rsidR="00ED6CA9">
        <w:t xml:space="preserve"> </w:t>
      </w:r>
      <w:r w:rsidR="45255C8D" w:rsidRPr="0E43344D">
        <w:rPr>
          <w:color w:val="2F5496" w:themeColor="accent1" w:themeShade="BF"/>
        </w:rPr>
        <w:t>Supplemental</w:t>
      </w:r>
      <w:r w:rsidR="003C2617" w:rsidRPr="0E43344D">
        <w:rPr>
          <w:color w:val="2F5496" w:themeColor="accent1" w:themeShade="BF"/>
        </w:rPr>
        <w:t xml:space="preserve"> </w:t>
      </w:r>
      <w:r w:rsidR="004C4E30" w:rsidRPr="0E43344D">
        <w:rPr>
          <w:color w:val="2F5496" w:themeColor="accent1" w:themeShade="BF"/>
        </w:rPr>
        <w:t>Work Statement</w:t>
      </w:r>
      <w:r w:rsidR="45255C8D" w:rsidRPr="0E43344D">
        <w:rPr>
          <w:color w:val="2F5496" w:themeColor="accent1" w:themeShade="BF"/>
        </w:rPr>
        <w:t xml:space="preserve"> for NFIP Applications</w:t>
      </w:r>
      <w:r w:rsidR="008D5A89">
        <w:t>.</w:t>
      </w:r>
      <w:r w:rsidR="008D5A89" w:rsidRPr="008D5A89">
        <w:t xml:space="preserve"> </w:t>
      </w:r>
      <w:r w:rsidR="008D5A89" w:rsidRPr="3AF9F0D2">
        <w:t xml:space="preserve">In this section, please keep your answers concise and only describe concrete services and actions. </w:t>
      </w:r>
    </w:p>
    <w:p w14:paraId="5AD41B21" w14:textId="15C954BE" w:rsidR="00137131" w:rsidRDefault="00137131" w:rsidP="0CC5B71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pPr>
    </w:p>
    <w:p w14:paraId="21B0AF07" w14:textId="41465832" w:rsidR="00137131" w:rsidRPr="007339EF" w:rsidRDefault="00137131" w:rsidP="0E43344D">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70EB87CD" wp14:editId="16C5C8B3">
            <wp:extent cx="150495" cy="150495"/>
            <wp:effectExtent l="0" t="0" r="190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E43344D">
        <w:rPr>
          <w:rFonts w:asciiTheme="minorHAnsi" w:hAnsiTheme="minorHAnsi" w:cstheme="minorBidi"/>
          <w:b/>
          <w:color w:val="2F5496" w:themeColor="accent1" w:themeShade="BF"/>
        </w:rPr>
        <w:t xml:space="preserve"> </w:t>
      </w:r>
      <w:r w:rsidRPr="0E43344D">
        <w:rPr>
          <w:rStyle w:val="normaltextrun"/>
          <w:rFonts w:asciiTheme="minorHAnsi" w:hAnsiTheme="minorHAnsi" w:cstheme="minorBidi"/>
          <w:color w:val="000000" w:themeColor="text1"/>
          <w:sz w:val="22"/>
          <w:szCs w:val="22"/>
        </w:rPr>
        <w:t xml:space="preserve">Upload </w:t>
      </w:r>
      <w:r w:rsidR="00A14C8A" w:rsidRPr="007339EF">
        <w:rPr>
          <w:rFonts w:asciiTheme="minorHAnsi" w:eastAsiaTheme="minorEastAsia" w:hAnsiTheme="minorHAnsi" w:cstheme="minorHAnsi"/>
          <w:color w:val="2F5496" w:themeColor="accent1" w:themeShade="BF"/>
          <w:spacing w:val="-1"/>
          <w:sz w:val="22"/>
          <w:szCs w:val="22"/>
        </w:rPr>
        <w:t>Form</w:t>
      </w:r>
      <w:r w:rsidR="00A14C8A" w:rsidRPr="002642BF">
        <w:rPr>
          <w:rFonts w:eastAsiaTheme="minorHAnsi" w:cstheme="minorBidi"/>
          <w:color w:val="2F5496" w:themeColor="accent1" w:themeShade="BF"/>
          <w:sz w:val="22"/>
          <w:szCs w:val="22"/>
        </w:rPr>
        <w:t xml:space="preserve"> </w:t>
      </w:r>
      <w:r w:rsidR="00A14C8A" w:rsidRPr="002642BF">
        <w:rPr>
          <w:rFonts w:asciiTheme="minorHAnsi" w:eastAsiaTheme="minorHAnsi" w:hAnsiTheme="minorHAnsi" w:cstheme="minorHAnsi"/>
          <w:color w:val="2F5496" w:themeColor="accent1" w:themeShade="BF"/>
          <w:sz w:val="22"/>
          <w:szCs w:val="22"/>
        </w:rPr>
        <w:t xml:space="preserve">2a – </w:t>
      </w:r>
      <w:r w:rsidR="3EBF23A9" w:rsidRPr="002642BF">
        <w:rPr>
          <w:rFonts w:asciiTheme="minorHAnsi" w:hAnsiTheme="minorHAnsi" w:cstheme="minorHAnsi"/>
          <w:color w:val="2F5496" w:themeColor="accent1" w:themeShade="BF"/>
          <w:sz w:val="22"/>
          <w:szCs w:val="22"/>
        </w:rPr>
        <w:t>Supplemental</w:t>
      </w:r>
      <w:r w:rsidR="003C2617" w:rsidRPr="002642BF">
        <w:rPr>
          <w:rFonts w:asciiTheme="minorHAnsi" w:eastAsiaTheme="minorHAnsi" w:hAnsiTheme="minorHAnsi" w:cstheme="minorHAnsi"/>
          <w:color w:val="2F5496" w:themeColor="accent1" w:themeShade="BF"/>
          <w:sz w:val="22"/>
          <w:szCs w:val="22"/>
        </w:rPr>
        <w:t xml:space="preserve"> Work Statement</w:t>
      </w:r>
      <w:r w:rsidR="3EBF23A9" w:rsidRPr="002642BF">
        <w:rPr>
          <w:rFonts w:asciiTheme="minorHAnsi" w:hAnsiTheme="minorHAnsi" w:cstheme="minorHAnsi"/>
          <w:color w:val="2F5496" w:themeColor="accent1" w:themeShade="BF"/>
          <w:sz w:val="22"/>
          <w:szCs w:val="22"/>
        </w:rPr>
        <w:t xml:space="preserve"> for NFIP Applications</w:t>
      </w:r>
      <w:r w:rsidRPr="007339EF">
        <w:rPr>
          <w:rStyle w:val="normaltextrun"/>
          <w:rFonts w:asciiTheme="minorHAnsi" w:hAnsiTheme="minorHAnsi" w:cstheme="minorHAnsi"/>
          <w:color w:val="000000" w:themeColor="text1"/>
          <w:sz w:val="22"/>
          <w:szCs w:val="22"/>
        </w:rPr>
        <w:t>.</w:t>
      </w:r>
    </w:p>
    <w:p w14:paraId="035F4A9D" w14:textId="77777777" w:rsidR="00B14EC7" w:rsidRDefault="00B14EC7" w:rsidP="00137131">
      <w:pPr>
        <w:rPr>
          <w:rFonts w:cstheme="minorHAnsi"/>
          <w:b/>
          <w:bCs/>
          <w:color w:val="2F5496" w:themeColor="accent1" w:themeShade="BF"/>
        </w:rPr>
      </w:pPr>
    </w:p>
    <w:p w14:paraId="6AF8E2D2" w14:textId="33BAB22D" w:rsidR="00D14418" w:rsidRDefault="00C423B9" w:rsidP="00137131">
      <w:pPr>
        <w:rPr>
          <w:rStyle w:val="eop"/>
          <w:rFonts w:cstheme="minorHAnsi"/>
        </w:rPr>
      </w:pPr>
      <w:sdt>
        <w:sdtPr>
          <w:rPr>
            <w:rFonts w:cstheme="minorHAnsi"/>
            <w:b/>
            <w:bCs/>
            <w:color w:val="2F5496" w:themeColor="accent1" w:themeShade="BF"/>
          </w:rPr>
          <w:id w:val="-1988851921"/>
          <w14:checkbox>
            <w14:checked w14:val="0"/>
            <w14:checkedState w14:val="2612" w14:font="MS Gothic"/>
            <w14:uncheckedState w14:val="2610" w14:font="MS Gothic"/>
          </w14:checkbox>
        </w:sdtPr>
        <w:sdtEndPr/>
        <w:sdtContent>
          <w:r w:rsidR="00137131" w:rsidRPr="00981AB4">
            <w:rPr>
              <w:rFonts w:ascii="Segoe UI Symbol" w:eastAsia="MS Gothic" w:hAnsi="Segoe UI Symbol" w:cs="Segoe UI Symbol"/>
              <w:b/>
              <w:bCs/>
              <w:color w:val="2F5496" w:themeColor="accent1" w:themeShade="BF"/>
            </w:rPr>
            <w:t>☐</w:t>
          </w:r>
        </w:sdtContent>
      </w:sdt>
      <w:r w:rsidR="00137131" w:rsidRPr="00981AB4">
        <w:rPr>
          <w:rFonts w:cstheme="minorHAnsi"/>
          <w:b/>
          <w:bCs/>
          <w:color w:val="2F5496" w:themeColor="accent1" w:themeShade="BF"/>
        </w:rPr>
        <w:t xml:space="preserve"> </w:t>
      </w:r>
      <w:r w:rsidR="00137131" w:rsidRPr="00981AB4">
        <w:rPr>
          <w:rFonts w:cstheme="minorHAnsi"/>
          <w:noProof/>
        </w:rPr>
        <w:drawing>
          <wp:inline distT="0" distB="0" distL="0" distR="0" wp14:anchorId="208C173C" wp14:editId="39640C6C">
            <wp:extent cx="150495" cy="150495"/>
            <wp:effectExtent l="0" t="0" r="190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A14C8A" w:rsidRPr="00A14C8A">
        <w:rPr>
          <w:rFonts w:cstheme="minorHAnsi"/>
          <w:color w:val="2F5496" w:themeColor="accent1" w:themeShade="BF"/>
          <w:spacing w:val="-1"/>
        </w:rPr>
        <w:t xml:space="preserve"> </w:t>
      </w:r>
      <w:r w:rsidR="00B14EC7" w:rsidRPr="00A14C8A">
        <w:rPr>
          <w:rFonts w:cstheme="minorHAnsi"/>
          <w:color w:val="2F5496" w:themeColor="accent1" w:themeShade="BF"/>
          <w:spacing w:val="-1"/>
        </w:rPr>
        <w:t xml:space="preserve">Form </w:t>
      </w:r>
      <w:r w:rsidR="00A14C8A" w:rsidRPr="00A14C8A">
        <w:rPr>
          <w:rFonts w:cstheme="minorHAnsi"/>
          <w:color w:val="2F5496" w:themeColor="accent1" w:themeShade="BF"/>
          <w:spacing w:val="-1"/>
        </w:rPr>
        <w:t xml:space="preserve">2a </w:t>
      </w:r>
      <w:proofErr w:type="gramStart"/>
      <w:r w:rsidR="00A14C8A" w:rsidRPr="00A14C8A">
        <w:rPr>
          <w:rFonts w:cstheme="minorHAnsi"/>
          <w:color w:val="2F5496" w:themeColor="accent1" w:themeShade="BF"/>
          <w:spacing w:val="-1"/>
        </w:rPr>
        <w:t xml:space="preserve">– </w:t>
      </w:r>
      <w:r w:rsidR="002642BF">
        <w:rPr>
          <w:rFonts w:cstheme="minorHAnsi"/>
          <w:color w:val="2F5496" w:themeColor="accent1" w:themeShade="BF"/>
          <w:spacing w:val="-1"/>
        </w:rPr>
        <w:t xml:space="preserve"> Supplemental</w:t>
      </w:r>
      <w:proofErr w:type="gramEnd"/>
      <w:r w:rsidR="002642BF">
        <w:rPr>
          <w:rFonts w:cstheme="minorHAnsi"/>
          <w:color w:val="2F5496" w:themeColor="accent1" w:themeShade="BF"/>
          <w:spacing w:val="-1"/>
        </w:rPr>
        <w:t xml:space="preserve"> Work for NFIP Applications</w:t>
      </w:r>
      <w:r w:rsidR="00B14EC7">
        <w:rPr>
          <w:rFonts w:eastAsia="Times New Roman" w:cstheme="minorHAnsi"/>
        </w:rPr>
        <w:t xml:space="preserve"> is</w:t>
      </w:r>
      <w:r w:rsidR="00137131" w:rsidRPr="00981AB4">
        <w:rPr>
          <w:rFonts w:eastAsia="Times New Roman" w:cstheme="minorHAnsi"/>
        </w:rPr>
        <w:t xml:space="preserve"> attached to the application in Partnergrants.</w:t>
      </w:r>
    </w:p>
    <w:p w14:paraId="0D165958" w14:textId="3FD301EA" w:rsidR="00C777C2" w:rsidRPr="00137131" w:rsidRDefault="00C777C2" w:rsidP="00137131">
      <w:pPr>
        <w:rPr>
          <w:rStyle w:val="eop"/>
          <w:rFonts w:eastAsia="Times New Roman" w:cstheme="minorHAnsi"/>
        </w:rPr>
      </w:pPr>
    </w:p>
    <w:bookmarkStart w:id="5" w:name="_Hlk63089678"/>
    <w:p w14:paraId="7B887720" w14:textId="4FFE9886" w:rsidR="00CD3208" w:rsidRPr="00981AB4" w:rsidRDefault="00C423B9" w:rsidP="00DE5663">
      <w:pPr>
        <w:pBdr>
          <w:top w:val="single" w:sz="4" w:space="0" w:color="auto"/>
        </w:pBdr>
        <w:shd w:val="clear" w:color="auto" w:fill="FFFFFF" w:themeFill="background1"/>
        <w:rPr>
          <w:rFonts w:cstheme="minorHAnsi"/>
          <w:b/>
          <w:color w:val="2F5496" w:themeColor="accent1" w:themeShade="BF"/>
        </w:rPr>
      </w:pPr>
      <w:sdt>
        <w:sdtPr>
          <w:rPr>
            <w:rFonts w:cstheme="minorHAnsi"/>
          </w:rPr>
          <w:id w:val="-144977342"/>
          <w:placeholder>
            <w:docPart w:val="C677FD41051E4C889CDC0EFC884DA0FB"/>
          </w:placeholder>
        </w:sdtPr>
        <w:sdtEndPr/>
        <w:sdtContent/>
      </w:sdt>
      <w:bookmarkEnd w:id="5"/>
      <w:r w:rsidR="00CD3208" w:rsidRPr="00981AB4">
        <w:rPr>
          <w:rFonts w:cstheme="minorHAnsi"/>
          <w:b/>
          <w:color w:val="2F5496" w:themeColor="accent1" w:themeShade="BF"/>
        </w:rPr>
        <w:t>Principles of Service Delivery</w:t>
      </w:r>
    </w:p>
    <w:p w14:paraId="41B8A277" w14:textId="31D4D453" w:rsidR="001B24E4" w:rsidRPr="00981AB4" w:rsidRDefault="00263E16" w:rsidP="001B24E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eastAsia="Calibri" w:cstheme="minorHAnsi"/>
          <w:b/>
          <w:bCs/>
        </w:rPr>
        <w:t>Question 1</w:t>
      </w:r>
      <w:r w:rsidR="009D1BFF" w:rsidRPr="00981AB4">
        <w:rPr>
          <w:rFonts w:eastAsia="Calibri" w:cstheme="minorHAnsi"/>
          <w:b/>
          <w:bCs/>
        </w:rPr>
        <w:t>6</w:t>
      </w:r>
      <w:r w:rsidRPr="00981AB4">
        <w:rPr>
          <w:rFonts w:eastAsia="Calibri" w:cstheme="minorHAnsi"/>
          <w:b/>
          <w:bCs/>
        </w:rPr>
        <w:t>:</w:t>
      </w:r>
      <w:r w:rsidRPr="00981AB4">
        <w:rPr>
          <w:rFonts w:eastAsia="Calibri" w:cstheme="minorHAnsi"/>
        </w:rPr>
        <w:t xml:space="preserve"> </w:t>
      </w:r>
      <w:r w:rsidR="001B24E4" w:rsidRPr="00981AB4">
        <w:rPr>
          <w:rFonts w:cstheme="minorHAnsi"/>
          <w:color w:val="000000" w:themeColor="text1"/>
        </w:rPr>
        <w:t>Describe existing and planned engagement strategies that will be used to serve</w:t>
      </w:r>
      <w:r w:rsidR="001B24E4">
        <w:rPr>
          <w:rFonts w:cstheme="minorHAnsi"/>
          <w:color w:val="000000" w:themeColor="text1"/>
        </w:rPr>
        <w:t xml:space="preserve"> identified priority populations</w:t>
      </w:r>
      <w:r w:rsidR="002B2FBF">
        <w:rPr>
          <w:rFonts w:cstheme="minorHAnsi"/>
          <w:color w:val="000000" w:themeColor="text1"/>
        </w:rPr>
        <w:t xml:space="preserve"> and</w:t>
      </w:r>
      <w:r w:rsidR="007C619F">
        <w:rPr>
          <w:rFonts w:cstheme="minorHAnsi"/>
          <w:color w:val="000000" w:themeColor="text1"/>
        </w:rPr>
        <w:t xml:space="preserve"> </w:t>
      </w:r>
      <w:r w:rsidR="002B2FBF">
        <w:rPr>
          <w:rFonts w:cstheme="minorHAnsi"/>
          <w:color w:val="000000" w:themeColor="text1"/>
        </w:rPr>
        <w:t>reduce barriers to accessing services, especially for those who are not eligible or often overlooked by traditional services</w:t>
      </w:r>
      <w:r w:rsidR="001B24E4">
        <w:rPr>
          <w:rFonts w:cstheme="minorHAnsi"/>
          <w:color w:val="000000" w:themeColor="text1"/>
        </w:rPr>
        <w:t>.</w:t>
      </w:r>
      <w:r w:rsidR="001B24E4" w:rsidRPr="00981AB4">
        <w:rPr>
          <w:rFonts w:cstheme="minorHAnsi"/>
          <w:color w:val="000000" w:themeColor="text1"/>
        </w:rPr>
        <w:t xml:space="preserve"> </w:t>
      </w:r>
    </w:p>
    <w:p w14:paraId="633D8805" w14:textId="77777777" w:rsidR="001B24E4" w:rsidRPr="00981AB4" w:rsidRDefault="001B24E4" w:rsidP="001B24E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color w:val="000000" w:themeColor="text1"/>
        </w:rPr>
        <w:t xml:space="preserve">How will you ensure equitable supportive services are </w:t>
      </w:r>
      <w:proofErr w:type="gramStart"/>
      <w:r w:rsidRPr="00981AB4">
        <w:rPr>
          <w:rFonts w:cstheme="minorHAnsi"/>
          <w:color w:val="000000" w:themeColor="text1"/>
        </w:rPr>
        <w:t>provided:</w:t>
      </w:r>
      <w:proofErr w:type="gramEnd"/>
      <w:r w:rsidRPr="00981AB4">
        <w:rPr>
          <w:rFonts w:cstheme="minorHAnsi"/>
          <w:color w:val="000000" w:themeColor="text1"/>
        </w:rPr>
        <w:t xml:space="preserve"> </w:t>
      </w:r>
    </w:p>
    <w:p w14:paraId="4A980B05" w14:textId="77777777" w:rsidR="001B24E4" w:rsidRPr="00981AB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ith disabilities?  </w:t>
      </w:r>
    </w:p>
    <w:p w14:paraId="45EBAB8A" w14:textId="77777777" w:rsidR="001B24E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lastRenderedPageBreak/>
        <w:t xml:space="preserve">to promote racial </w:t>
      </w:r>
      <w:proofErr w:type="gramStart"/>
      <w:r w:rsidRPr="00981AB4">
        <w:rPr>
          <w:rFonts w:cstheme="minorHAnsi"/>
          <w:color w:val="000000" w:themeColor="text1"/>
        </w:rPr>
        <w:t>equity?</w:t>
      </w:r>
      <w:proofErr w:type="gramEnd"/>
      <w:r w:rsidRPr="00981AB4">
        <w:rPr>
          <w:rFonts w:cstheme="minorHAnsi"/>
          <w:color w:val="000000" w:themeColor="text1"/>
        </w:rPr>
        <w:t xml:space="preserve"> </w:t>
      </w:r>
    </w:p>
    <w:p w14:paraId="23D2A686" w14:textId="122E73B2" w:rsidR="000B030D" w:rsidRPr="006B15C1" w:rsidRDefault="00791131"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6B15C1">
        <w:rPr>
          <w:rFonts w:cstheme="minorHAnsi"/>
          <w:color w:val="000000" w:themeColor="text1"/>
        </w:rPr>
        <w:t xml:space="preserve">to clients </w:t>
      </w:r>
      <w:r w:rsidR="006B15C1" w:rsidRPr="006B15C1">
        <w:rPr>
          <w:rFonts w:cstheme="minorHAnsi"/>
          <w:color w:val="000000" w:themeColor="text1"/>
        </w:rPr>
        <w:t>with limited English proficiency</w:t>
      </w:r>
      <w:r w:rsidR="00857A76" w:rsidRPr="006B15C1">
        <w:rPr>
          <w:rFonts w:cstheme="minorHAnsi"/>
          <w:color w:val="000000" w:themeColor="text1"/>
        </w:rPr>
        <w:t>?</w:t>
      </w:r>
    </w:p>
    <w:p w14:paraId="7D20961C" w14:textId="77777777" w:rsidR="001B24E4" w:rsidRDefault="001B24E4" w:rsidP="001B24E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bCs/>
          <w:color w:val="000000" w:themeColor="text1"/>
        </w:rPr>
      </w:pPr>
      <w:r w:rsidRPr="00981AB4">
        <w:rPr>
          <w:rFonts w:cstheme="minorHAnsi"/>
          <w:color w:val="000000" w:themeColor="text1"/>
        </w:rPr>
        <w:t xml:space="preserve">to clients who are immigrants (documented or undocumented), and </w:t>
      </w:r>
    </w:p>
    <w:p w14:paraId="32CB77C2" w14:textId="4F9857E9" w:rsidR="00B234C6" w:rsidRPr="00CC2C14" w:rsidRDefault="001B24E4" w:rsidP="00CC2C14">
      <w:pPr>
        <w:pStyle w:val="ListParagraph"/>
        <w:numPr>
          <w:ilvl w:val="0"/>
          <w:numId w:val="40"/>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Style w:val="normaltextrun"/>
          <w:rFonts w:cstheme="minorHAnsi"/>
          <w:bCs/>
          <w:color w:val="000000" w:themeColor="text1"/>
        </w:rPr>
      </w:pPr>
      <w:r w:rsidRPr="00B31FA3">
        <w:rPr>
          <w:rFonts w:cstheme="minorHAnsi"/>
          <w:bCs/>
          <w:color w:val="000000" w:themeColor="text1"/>
        </w:rPr>
        <w:t>in a gender-inclusive and affirming manner?</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0C7F0942" w:rsidR="00175DB6" w:rsidRDefault="2D6860E8" w:rsidP="00175DB6">
          <w:pPr>
            <w:rPr>
              <w:rStyle w:val="normaltextrun"/>
              <w:rFonts w:cstheme="minorHAnsi"/>
            </w:rPr>
          </w:pPr>
          <w:r w:rsidRPr="00981AB4">
            <w:rPr>
              <w:rStyle w:val="PlaceholderText"/>
              <w:rFonts w:cstheme="minorHAnsi"/>
              <w:color w:val="auto"/>
            </w:rPr>
            <w:t>Click or tap here to enter text.</w:t>
          </w:r>
        </w:p>
      </w:sdtContent>
    </w:sdt>
    <w:p w14:paraId="5356719D" w14:textId="77777777" w:rsidR="00437A25" w:rsidRPr="00EE3912" w:rsidRDefault="00437A25" w:rsidP="00CC2C14">
      <w:pPr>
        <w:pStyle w:val="paragraph"/>
        <w:spacing w:before="0" w:beforeAutospacing="0" w:after="0" w:afterAutospacing="0"/>
        <w:textAlignment w:val="baseline"/>
        <w:rPr>
          <w:rStyle w:val="normaltextrun"/>
          <w:rFonts w:asciiTheme="minorHAnsi" w:eastAsiaTheme="minorHAnsi" w:hAnsiTheme="minorHAnsi" w:cstheme="minorHAnsi"/>
          <w:sz w:val="22"/>
          <w:szCs w:val="22"/>
        </w:rPr>
      </w:pPr>
      <w:r w:rsidRPr="00EE3912">
        <w:rPr>
          <w:rStyle w:val="normaltextrun"/>
          <w:rFonts w:asciiTheme="minorHAnsi" w:hAnsiTheme="minorHAnsi" w:cstheme="minorHAnsi"/>
          <w:sz w:val="22"/>
          <w:szCs w:val="22"/>
        </w:rPr>
        <w:t>Trauma-Informed Practices:</w:t>
      </w:r>
    </w:p>
    <w:p w14:paraId="36516D33" w14:textId="77777777" w:rsidR="00437A25" w:rsidRPr="00EE3912" w:rsidRDefault="00437A25" w:rsidP="00CC2C14">
      <w:pPr>
        <w:pStyle w:val="paragraph"/>
        <w:spacing w:before="0" w:beforeAutospacing="0" w:after="0" w:afterAutospacing="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 xml:space="preserve">Successful public services integrate </w:t>
      </w:r>
      <w:hyperlink r:id="rId19" w:history="1">
        <w:r w:rsidRPr="00EE3912">
          <w:rPr>
            <w:rStyle w:val="Hyperlink"/>
            <w:rFonts w:asciiTheme="minorHAnsi" w:hAnsiTheme="minorHAnsi" w:cstheme="minorHAnsi"/>
            <w:sz w:val="22"/>
            <w:szCs w:val="22"/>
          </w:rPr>
          <w:t>the principles of trauma-informed practice</w:t>
        </w:r>
      </w:hyperlink>
      <w:r w:rsidRPr="00EE3912">
        <w:rPr>
          <w:rStyle w:val="normaltextrun"/>
          <w:rFonts w:asciiTheme="minorHAnsi" w:hAnsiTheme="minorHAnsi" w:cstheme="minorHAnsi"/>
          <w:sz w:val="22"/>
          <w:szCs w:val="22"/>
        </w:rPr>
        <w:t xml:space="preserve"> into service environments and processes, creating services that incorporate:</w:t>
      </w:r>
    </w:p>
    <w:p w14:paraId="6CD71D35"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Safety</w:t>
      </w:r>
    </w:p>
    <w:p w14:paraId="138878BC"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Trustworthiness and transparency</w:t>
      </w:r>
    </w:p>
    <w:p w14:paraId="758C8F26"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Peer support</w:t>
      </w:r>
    </w:p>
    <w:p w14:paraId="2C5C9041"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ollaboration and mutuality</w:t>
      </w:r>
    </w:p>
    <w:p w14:paraId="7616D35E"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Empowerment</w:t>
      </w:r>
    </w:p>
    <w:p w14:paraId="64B7C178" w14:textId="77777777" w:rsidR="00437A25" w:rsidRPr="00EE3912" w:rsidRDefault="00437A25" w:rsidP="00CC2C14">
      <w:pPr>
        <w:pStyle w:val="paragraph"/>
        <w:numPr>
          <w:ilvl w:val="0"/>
          <w:numId w:val="45"/>
        </w:numPr>
        <w:spacing w:before="0" w:beforeAutospacing="0" w:after="0" w:afterAutospacing="0"/>
        <w:ind w:left="720"/>
        <w:textAlignment w:val="baseline"/>
        <w:rPr>
          <w:rStyle w:val="normaltextrun"/>
          <w:rFonts w:asciiTheme="minorHAnsi" w:hAnsiTheme="minorHAnsi" w:cstheme="minorHAnsi"/>
          <w:sz w:val="22"/>
          <w:szCs w:val="22"/>
        </w:rPr>
      </w:pPr>
      <w:r w:rsidRPr="00EE3912">
        <w:rPr>
          <w:rStyle w:val="normaltextrun"/>
          <w:rFonts w:asciiTheme="minorHAnsi" w:hAnsiTheme="minorHAnsi" w:cstheme="minorHAnsi"/>
          <w:sz w:val="22"/>
          <w:szCs w:val="22"/>
        </w:rPr>
        <w:t>Cultural, historical, and gender issues</w:t>
      </w:r>
    </w:p>
    <w:p w14:paraId="50BBAF37" w14:textId="77777777" w:rsidR="00952C3C" w:rsidRPr="00981AB4" w:rsidRDefault="00952C3C" w:rsidP="00175DB6">
      <w:pPr>
        <w:rPr>
          <w:rStyle w:val="normaltextrun"/>
          <w:rFonts w:cstheme="minorHAnsi"/>
        </w:rPr>
      </w:pPr>
    </w:p>
    <w:p w14:paraId="13AFE31B" w14:textId="64758631" w:rsidR="00E309DF" w:rsidRPr="00B31FA3" w:rsidRDefault="6A3AE188" w:rsidP="0536AEF4">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r w:rsidRPr="0536AEF4">
        <w:rPr>
          <w:b/>
          <w:bCs/>
          <w:color w:val="000000" w:themeColor="text1"/>
        </w:rPr>
        <w:t>Q</w:t>
      </w:r>
      <w:r w:rsidR="7BC4719E" w:rsidRPr="0536AEF4">
        <w:rPr>
          <w:b/>
          <w:bCs/>
          <w:color w:val="000000" w:themeColor="text1"/>
        </w:rPr>
        <w:t xml:space="preserve">uestion </w:t>
      </w:r>
      <w:r w:rsidR="75FD7B1C" w:rsidRPr="0536AEF4">
        <w:rPr>
          <w:b/>
          <w:bCs/>
          <w:color w:val="000000" w:themeColor="text1"/>
        </w:rPr>
        <w:t>17</w:t>
      </w:r>
      <w:r w:rsidRPr="0536AEF4">
        <w:rPr>
          <w:b/>
          <w:bCs/>
          <w:color w:val="000000" w:themeColor="text1"/>
        </w:rPr>
        <w:t xml:space="preserve">: </w:t>
      </w:r>
      <w:r w:rsidR="209060EE" w:rsidRPr="00CC2C14">
        <w:rPr>
          <w:rFonts w:eastAsia="Calibri"/>
        </w:rPr>
        <w:t>Describ</w:t>
      </w:r>
      <w:r w:rsidR="3909EB8B" w:rsidRPr="00CC2C14">
        <w:rPr>
          <w:rFonts w:eastAsia="Calibri"/>
        </w:rPr>
        <w:t xml:space="preserve">e existing and planned strategies for providing </w:t>
      </w:r>
      <w:r w:rsidR="7A1AFCBB" w:rsidRPr="00CC2C14">
        <w:rPr>
          <w:rFonts w:eastAsia="Calibri"/>
        </w:rPr>
        <w:t xml:space="preserve">programming and services that </w:t>
      </w:r>
      <w:r w:rsidR="6264DA1A" w:rsidRPr="00CC2C14">
        <w:rPr>
          <w:rFonts w:eastAsia="Calibri"/>
        </w:rPr>
        <w:t>integrate trauma-informed practices</w:t>
      </w:r>
      <w:r w:rsidR="5A2DB2AD" w:rsidRPr="0536AEF4">
        <w:rPr>
          <w:rFonts w:eastAsia="Calibri"/>
        </w:rPr>
        <w:t xml:space="preserve"> into </w:t>
      </w:r>
      <w:r w:rsidR="67CB45EF" w:rsidRPr="0536AEF4">
        <w:rPr>
          <w:rFonts w:eastAsia="Calibri"/>
        </w:rPr>
        <w:t>services environments and processes.</w:t>
      </w:r>
      <w:r w:rsidRPr="0536AEF4">
        <w:rPr>
          <w:b/>
          <w:bCs/>
          <w:color w:val="000000" w:themeColor="text1"/>
        </w:rPr>
        <w:t xml:space="preserve"> </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081AF9A9" w:rsidR="00175DB6" w:rsidRPr="00981AB4" w:rsidRDefault="00175DB6" w:rsidP="002D4514">
          <w:pPr>
            <w:pStyle w:val="paragraph"/>
            <w:spacing w:before="0" w:beforeAutospacing="0" w:after="0" w:afterAutospacing="0"/>
            <w:textAlignment w:val="baseline"/>
            <w:rPr>
              <w:rStyle w:val="eop"/>
              <w:rFonts w:asciiTheme="minorHAnsi" w:hAnsiTheme="minorHAnsi" w:cstheme="minorHAnsi"/>
              <w:sz w:val="22"/>
              <w:szCs w:val="22"/>
            </w:rPr>
          </w:pPr>
          <w:r w:rsidRPr="00981AB4">
            <w:rPr>
              <w:rStyle w:val="PlaceholderText"/>
              <w:rFonts w:asciiTheme="minorHAnsi" w:hAnsiTheme="minorHAnsi" w:cstheme="minorHAnsi"/>
              <w:sz w:val="22"/>
              <w:szCs w:val="22"/>
            </w:rPr>
            <w:t>Click or tap here to enter text.</w:t>
          </w:r>
        </w:p>
      </w:sdtContent>
    </w:sdt>
    <w:p w14:paraId="6F15B766" w14:textId="77777777" w:rsidR="00505ECF" w:rsidRPr="00981AB4" w:rsidRDefault="00505ECF" w:rsidP="00505ECF">
      <w:pPr>
        <w:pStyle w:val="paragraph"/>
        <w:spacing w:before="0" w:beforeAutospacing="0" w:after="0" w:afterAutospacing="0"/>
        <w:textAlignment w:val="baseline"/>
        <w:rPr>
          <w:rFonts w:asciiTheme="minorHAnsi" w:hAnsiTheme="minorHAnsi" w:cstheme="minorHAnsi"/>
          <w:sz w:val="22"/>
          <w:szCs w:val="22"/>
        </w:rPr>
      </w:pPr>
    </w:p>
    <w:p w14:paraId="20B3C710" w14:textId="78A4A90C" w:rsidR="000A6F1A" w:rsidRPr="00981AB4" w:rsidRDefault="00FF4A66" w:rsidP="0043286D">
      <w:pPr>
        <w:pBdr>
          <w:top w:val="single" w:sz="4" w:space="1" w:color="auto"/>
        </w:pBdr>
        <w:rPr>
          <w:rFonts w:cstheme="minorHAnsi"/>
          <w:b/>
          <w:color w:val="2F5496" w:themeColor="accent1" w:themeShade="BF"/>
        </w:rPr>
      </w:pPr>
      <w:r w:rsidRPr="00981AB4">
        <w:rPr>
          <w:rFonts w:cstheme="minorHAnsi"/>
          <w:b/>
          <w:color w:val="2F5496" w:themeColor="accent1" w:themeShade="BF"/>
        </w:rPr>
        <w:t>Performance Metrics</w:t>
      </w:r>
    </w:p>
    <w:p w14:paraId="529F6556" w14:textId="43E3DCD8"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color w:val="000000" w:themeColor="text1"/>
        </w:rPr>
        <w:t xml:space="preserve">Question </w:t>
      </w:r>
      <w:r w:rsidR="009D1BFF" w:rsidRPr="00981AB4">
        <w:rPr>
          <w:rFonts w:cstheme="minorHAnsi"/>
          <w:b/>
          <w:bCs/>
          <w:color w:val="000000" w:themeColor="text1"/>
        </w:rPr>
        <w:t>1</w:t>
      </w:r>
      <w:r w:rsidR="00573446">
        <w:rPr>
          <w:rFonts w:cstheme="minorHAnsi"/>
          <w:b/>
          <w:bCs/>
          <w:color w:val="000000" w:themeColor="text1"/>
        </w:rPr>
        <w:t>8</w:t>
      </w:r>
      <w:r w:rsidRPr="00981AB4">
        <w:rPr>
          <w:rFonts w:cstheme="minorHAnsi"/>
          <w:b/>
          <w:color w:val="000000" w:themeColor="text1"/>
        </w:rPr>
        <w:t>:</w:t>
      </w:r>
      <w:r w:rsidRPr="00981AB4">
        <w:rPr>
          <w:rFonts w:cstheme="minorHAnsi"/>
          <w:color w:val="000000" w:themeColor="text1"/>
        </w:rPr>
        <w:t xml:space="preserve"> </w:t>
      </w:r>
      <w:r w:rsidRPr="00981AB4">
        <w:rPr>
          <w:rFonts w:cstheme="minorHAnsi"/>
        </w:rPr>
        <w:t>Please provide a) Output; b) Outcome Measure; c) Key Performance Metric in forms below:</w:t>
      </w:r>
    </w:p>
    <w:p w14:paraId="42B53455" w14:textId="10C1B882" w:rsidR="005410C4" w:rsidRPr="00981AB4" w:rsidRDefault="008E7F8F" w:rsidP="00EC0C7F">
      <w:pPr>
        <w:pStyle w:val="ListParagraph"/>
        <w:numPr>
          <w:ilvl w:val="0"/>
          <w:numId w:val="8"/>
        </w:numPr>
        <w:spacing w:after="0" w:line="240" w:lineRule="auto"/>
        <w:textAlignment w:val="baseline"/>
        <w:rPr>
          <w:rFonts w:eastAsia="Times New Roman" w:cstheme="minorHAnsi"/>
          <w:b/>
          <w:bCs/>
        </w:rPr>
      </w:pPr>
      <w:r w:rsidRPr="00981AB4">
        <w:rPr>
          <w:rFonts w:eastAsia="Times New Roman" w:cstheme="minorHAnsi"/>
          <w:b/>
          <w:bCs/>
          <w:color w:val="000000"/>
        </w:rPr>
        <w:t>OUTPUT MEASURES</w:t>
      </w:r>
    </w:p>
    <w:p w14:paraId="3CA56E35" w14:textId="4D5F3F6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77777777"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Applications must include the following output:</w:t>
      </w:r>
    </w:p>
    <w:p w14:paraId="6C280F54" w14:textId="77777777" w:rsidR="008B7A01" w:rsidRPr="008B7A01" w:rsidRDefault="008B7A01" w:rsidP="008B7A01">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981AB4" w14:paraId="3F0C09A6" w14:textId="77777777" w:rsidTr="0CC5B713">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1DC1280A" w:rsidR="005410C4" w:rsidRPr="0000717B" w:rsidRDefault="1B21504C" w:rsidP="0CC5B713">
            <w:pPr>
              <w:spacing w:after="0" w:line="240" w:lineRule="auto"/>
              <w:textAlignment w:val="baseline"/>
              <w:rPr>
                <w:rFonts w:eastAsia="Times New Roman"/>
                <w:b/>
              </w:rPr>
            </w:pPr>
            <w:r w:rsidRPr="0000717B">
              <w:rPr>
                <w:rFonts w:eastAsia="Times New Roman"/>
                <w:b/>
                <w:color w:val="000000" w:themeColor="text1"/>
              </w:rPr>
              <w:t>May</w:t>
            </w:r>
            <w:r w:rsidR="30D02F5F" w:rsidRPr="0000717B">
              <w:rPr>
                <w:rFonts w:eastAsia="Times New Roman"/>
                <w:b/>
                <w:color w:val="000000" w:themeColor="text1"/>
              </w:rPr>
              <w:t xml:space="preserve"> 1, 2022 – </w:t>
            </w:r>
            <w:r w:rsidR="6F72DB58" w:rsidRPr="0000717B">
              <w:rPr>
                <w:rFonts w:eastAsia="Times New Roman"/>
                <w:b/>
                <w:color w:val="000000" w:themeColor="text1"/>
              </w:rPr>
              <w:t>April</w:t>
            </w:r>
            <w:r w:rsidR="30D02F5F" w:rsidRPr="0000717B">
              <w:rPr>
                <w:rFonts w:eastAsia="Times New Roman"/>
                <w:b/>
                <w:color w:val="000000" w:themeColor="text1"/>
              </w:rPr>
              <w:t xml:space="preserve"> 30, 2023</w:t>
            </w:r>
          </w:p>
        </w:tc>
      </w:tr>
      <w:tr w:rsidR="005410C4" w:rsidRPr="00981AB4" w14:paraId="2E86A6CC"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4BDAF0E8" w14:textId="3AEB2AD1" w:rsidR="005410C4" w:rsidRPr="00981AB4" w:rsidRDefault="00B14EC7" w:rsidP="0CC5B713">
            <w:pPr>
              <w:spacing w:after="0" w:line="240" w:lineRule="auto"/>
              <w:textAlignment w:val="baseline"/>
              <w:rPr>
                <w:rFonts w:eastAsia="Times New Roman"/>
                <w:b/>
                <w:bCs/>
              </w:rPr>
            </w:pPr>
            <w:r>
              <w:rPr>
                <w:rFonts w:eastAsia="Times New Roman"/>
                <w:color w:val="000000" w:themeColor="text1"/>
              </w:rPr>
              <w:t>General Food Access</w:t>
            </w:r>
            <w:r w:rsidR="4C0A212E" w:rsidRPr="0CC5B713">
              <w:rPr>
                <w:rFonts w:eastAsia="Times New Roman"/>
                <w:color w:val="000000" w:themeColor="text1"/>
              </w:rPr>
              <w:t xml:space="preserve"> ONLY - </w:t>
            </w:r>
            <w:r w:rsidR="005410C4" w:rsidRPr="0CC5B713">
              <w:rPr>
                <w:rFonts w:eastAsia="Times New Roman"/>
                <w:color w:val="000000" w:themeColor="text1"/>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r w:rsidR="0CC5B713" w14:paraId="678BB890" w14:textId="77777777" w:rsidTr="0CC5B713">
        <w:tblPrEx>
          <w:tblCellMar>
            <w:left w:w="108" w:type="dxa"/>
            <w:right w:w="108" w:type="dxa"/>
          </w:tblCellMar>
        </w:tblPrEx>
        <w:tc>
          <w:tcPr>
            <w:tcW w:w="1695" w:type="dxa"/>
            <w:tcBorders>
              <w:top w:val="nil"/>
              <w:left w:val="single" w:sz="6" w:space="0" w:color="auto"/>
              <w:bottom w:val="single" w:sz="6" w:space="0" w:color="auto"/>
              <w:right w:val="single" w:sz="6" w:space="0" w:color="auto"/>
            </w:tcBorders>
            <w:shd w:val="clear" w:color="auto" w:fill="auto"/>
          </w:tcPr>
          <w:p w14:paraId="0F99567C" w14:textId="5A3F2365" w:rsidR="0CC5B713" w:rsidRDefault="3350F41D" w:rsidP="005D0A67">
            <w:pPr>
              <w:spacing w:after="0" w:line="240" w:lineRule="auto"/>
              <w:rPr>
                <w:rFonts w:eastAsia="Times New Roman"/>
                <w:b/>
                <w:bCs/>
              </w:rPr>
            </w:pPr>
            <w:r w:rsidRPr="0CC5B713">
              <w:rPr>
                <w:rFonts w:eastAsia="Times New Roman"/>
                <w:color w:val="000000" w:themeColor="text1"/>
              </w:rPr>
              <w:t xml:space="preserve">NFIP ONLY - </w:t>
            </w:r>
            <w:r w:rsidR="0CC5B713" w:rsidRPr="0CC5B713">
              <w:rPr>
                <w:rFonts w:eastAsia="Times New Roman"/>
                <w:color w:val="000000" w:themeColor="text1"/>
              </w:rPr>
              <w:t>Required Output</w:t>
            </w:r>
          </w:p>
        </w:tc>
        <w:tc>
          <w:tcPr>
            <w:tcW w:w="4507" w:type="dxa"/>
            <w:tcBorders>
              <w:top w:val="nil"/>
              <w:left w:val="nil"/>
              <w:bottom w:val="single" w:sz="6" w:space="0" w:color="auto"/>
              <w:right w:val="single" w:sz="6" w:space="0" w:color="auto"/>
            </w:tcBorders>
            <w:shd w:val="clear" w:color="auto" w:fill="auto"/>
          </w:tcPr>
          <w:p w14:paraId="0E81B932" w14:textId="77777777" w:rsidR="0CC5B713" w:rsidRDefault="0CC5B713" w:rsidP="0CC5B713">
            <w:pPr>
              <w:spacing w:after="0" w:line="240" w:lineRule="auto"/>
              <w:rPr>
                <w:rFonts w:eastAsia="Times New Roman"/>
              </w:rPr>
            </w:pPr>
            <w:r w:rsidRPr="0CC5B713">
              <w:rPr>
                <w:rFonts w:eastAsia="Times New Roman"/>
                <w:color w:val="000000" w:themeColor="text1"/>
              </w:rPr>
              <w:t>Total Number of Unduplicated Clients Served</w:t>
            </w:r>
            <w:r w:rsidRPr="0CC5B713">
              <w:rPr>
                <w:rFonts w:eastAsia="Times New Roman"/>
              </w:rPr>
              <w:t xml:space="preserve"> per 12-month period</w:t>
            </w:r>
          </w:p>
        </w:tc>
        <w:sdt>
          <w:sdtPr>
            <w:rPr>
              <w:rFonts w:eastAsia="Times New Roman" w:cstheme="minorHAnsi"/>
              <w:b/>
              <w:bCs/>
            </w:rPr>
            <w:id w:val="-971211179"/>
            <w:placeholder>
              <w:docPart w:val="871C19B9DC604FE68A538B4C877D3519"/>
            </w:placeholder>
            <w:showingPlcHdr/>
          </w:sdtPr>
          <w:sdtContent>
            <w:tc>
              <w:tcPr>
                <w:tcW w:w="3128" w:type="dxa"/>
                <w:tcBorders>
                  <w:top w:val="nil"/>
                  <w:left w:val="nil"/>
                  <w:bottom w:val="single" w:sz="6" w:space="0" w:color="auto"/>
                  <w:right w:val="single" w:sz="6" w:space="0" w:color="auto"/>
                </w:tcBorders>
                <w:shd w:val="clear" w:color="auto" w:fill="auto"/>
              </w:tcPr>
              <w:p w14:paraId="0BA3F28D" w14:textId="668B3E9E" w:rsidR="0CC5B713" w:rsidRDefault="005D0A67" w:rsidP="0CC5B713">
                <w:pPr>
                  <w:spacing w:after="0" w:line="240" w:lineRule="auto"/>
                  <w:rPr>
                    <w:rFonts w:eastAsia="Times New Roman"/>
                    <w:b/>
                    <w:bCs/>
                  </w:rPr>
                </w:pPr>
                <w:r w:rsidRPr="00981AB4">
                  <w:rPr>
                    <w:rStyle w:val="PlaceholderText"/>
                    <w:rFonts w:cstheme="minorHAnsi"/>
                  </w:rPr>
                  <w:t>Click or tap here to enter goal #.</w:t>
                </w:r>
              </w:p>
            </w:tc>
          </w:sdtContent>
        </w:sdt>
      </w:tr>
    </w:tbl>
    <w:p w14:paraId="7EB9AE1B" w14:textId="6CDC4594" w:rsidR="005410C4" w:rsidRPr="00981AB4" w:rsidRDefault="005410C4" w:rsidP="0CC5B713">
      <w:pPr>
        <w:spacing w:after="0" w:line="240" w:lineRule="auto"/>
        <w:textAlignment w:val="baseline"/>
        <w:rPr>
          <w:rFonts w:eastAsia="Times New Roman"/>
          <w:b/>
          <w:bCs/>
        </w:rPr>
      </w:pPr>
    </w:p>
    <w:p w14:paraId="4CEC319F" w14:textId="77777777" w:rsidR="00EA584E" w:rsidRPr="00981AB4" w:rsidRDefault="00EA584E" w:rsidP="005410C4">
      <w:pPr>
        <w:spacing w:after="0" w:line="240" w:lineRule="auto"/>
        <w:textAlignment w:val="baseline"/>
        <w:rPr>
          <w:rFonts w:eastAsia="Times New Roman" w:cstheme="minorHAnsi"/>
          <w:b/>
          <w:bCs/>
        </w:rPr>
      </w:pPr>
    </w:p>
    <w:p w14:paraId="34594562"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lastRenderedPageBreak/>
        <w:t>Explain how the data for the proposed output measures will be collected and tracked.  </w:t>
      </w:r>
    </w:p>
    <w:p w14:paraId="432F393B"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1662349102"/>
          <w:placeholder>
            <w:docPart w:val="7AFD4EA1E257409AA38AE3D7C6F951A2"/>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860F6C9" w14:textId="1F332FD9" w:rsidR="005410C4" w:rsidRPr="00981AB4" w:rsidRDefault="00E06B1A"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Describe how the data will be calculated for the output. </w:t>
      </w:r>
    </w:p>
    <w:p w14:paraId="06BFF547"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B7C0893" w14:textId="332A4D42" w:rsidR="005410C4" w:rsidRPr="00981AB4"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Using the above data, how will success be evaluated in your program?</w:t>
      </w:r>
    </w:p>
    <w:p w14:paraId="28D436E9"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1401954880"/>
          <w:placeholder>
            <w:docPart w:val="34F10D0008DC439DA5007335C3D0488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E5CA10" w14:textId="6395CA37" w:rsidR="005410C4" w:rsidRPr="00981AB4" w:rsidRDefault="005410C4" w:rsidP="005410C4">
      <w:pPr>
        <w:rPr>
          <w:rStyle w:val="Style1"/>
          <w:rFonts w:asciiTheme="minorHAnsi" w:hAnsiTheme="minorHAnsi" w:cstheme="minorHAnsi"/>
        </w:rPr>
      </w:pPr>
    </w:p>
    <w:p w14:paraId="30859F1B" w14:textId="77777777" w:rsidR="005410C4" w:rsidRPr="00981AB4" w:rsidRDefault="005410C4" w:rsidP="005410C4">
      <w:pPr>
        <w:rPr>
          <w:rStyle w:val="Style1"/>
          <w:rFonts w:asciiTheme="minorHAnsi" w:hAnsiTheme="minorHAnsi" w:cstheme="minorHAnsi"/>
        </w:rPr>
      </w:pPr>
      <w:r w:rsidRPr="00981AB4">
        <w:rPr>
          <w:rStyle w:val="Style1"/>
          <w:rFonts w:asciiTheme="minorHAnsi" w:hAnsiTheme="minorHAnsi" w:cstheme="minorHAnsi"/>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12756F" w:rsidRPr="00981AB4" w14:paraId="14B65DCB" w14:textId="77777777" w:rsidTr="0CC5B713">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r w:rsidRPr="00981AB4">
              <w:rPr>
                <w:rFonts w:eastAsia="Times New Roman" w:cstheme="minorHAnsi"/>
                <w:b/>
                <w:bCs/>
              </w:rPr>
              <w:t> </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r w:rsidRPr="00981AB4">
              <w:rPr>
                <w:rFonts w:eastAsia="Times New Roman" w:cstheme="minorHAnsi"/>
              </w:rPr>
              <w:t> </w:t>
            </w:r>
          </w:p>
        </w:tc>
        <w:tc>
          <w:tcPr>
            <w:tcW w:w="339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6960BF86" w:rsidR="0012756F" w:rsidRPr="00CC2C14" w:rsidRDefault="3BEB2BC9" w:rsidP="0CC5B713">
            <w:pPr>
              <w:spacing w:after="0" w:line="240" w:lineRule="auto"/>
              <w:textAlignment w:val="baseline"/>
              <w:rPr>
                <w:rFonts w:eastAsia="Times New Roman"/>
                <w:highlight w:val="yellow"/>
              </w:rPr>
            </w:pPr>
            <w:r w:rsidRPr="0000717B">
              <w:rPr>
                <w:rFonts w:eastAsia="Times New Roman"/>
                <w:b/>
                <w:color w:val="000000" w:themeColor="text1"/>
              </w:rPr>
              <w:t>May</w:t>
            </w:r>
            <w:r w:rsidR="53E2A859" w:rsidRPr="0000717B">
              <w:rPr>
                <w:rFonts w:eastAsia="Times New Roman"/>
                <w:b/>
                <w:color w:val="000000" w:themeColor="text1"/>
              </w:rPr>
              <w:t xml:space="preserve"> 1, 2022 – </w:t>
            </w:r>
            <w:r w:rsidR="1C7F57AE" w:rsidRPr="0000717B">
              <w:rPr>
                <w:rFonts w:eastAsia="Times New Roman"/>
                <w:b/>
                <w:color w:val="000000" w:themeColor="text1"/>
              </w:rPr>
              <w:t>April</w:t>
            </w:r>
            <w:r w:rsidR="53E2A859" w:rsidRPr="0000717B">
              <w:rPr>
                <w:rFonts w:eastAsia="Times New Roman"/>
                <w:b/>
                <w:color w:val="000000" w:themeColor="text1"/>
              </w:rPr>
              <w:t xml:space="preserve"> 30, 2023</w:t>
            </w:r>
          </w:p>
        </w:tc>
      </w:tr>
      <w:tr w:rsidR="0012756F" w:rsidRPr="00981AB4" w14:paraId="54662F35"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3338FC4E" w14:textId="3DA59C3D" w:rsidR="0012756F" w:rsidRPr="00981AB4" w:rsidRDefault="00B14EC7" w:rsidP="0CC5B713">
            <w:pPr>
              <w:spacing w:after="0" w:line="240" w:lineRule="auto"/>
              <w:textAlignment w:val="baseline"/>
              <w:rPr>
                <w:rFonts w:eastAsia="Times New Roman"/>
                <w:b/>
                <w:bCs/>
              </w:rPr>
            </w:pPr>
            <w:r>
              <w:rPr>
                <w:rFonts w:eastAsia="Times New Roman"/>
                <w:color w:val="000000" w:themeColor="text1"/>
              </w:rPr>
              <w:t>General Food Access</w:t>
            </w:r>
            <w:r w:rsidR="66511831" w:rsidRPr="0CC5B713">
              <w:rPr>
                <w:rFonts w:eastAsia="Times New Roman"/>
                <w:color w:val="000000" w:themeColor="text1"/>
              </w:rPr>
              <w:t xml:space="preserve"> ONLY - </w:t>
            </w:r>
            <w:r w:rsidR="53E2A859" w:rsidRPr="0CC5B713">
              <w:rPr>
                <w:rFonts w:eastAsia="Times New Roman"/>
                <w:color w:val="000000" w:themeColor="text1"/>
              </w:rPr>
              <w:t>Optional Output</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981AB4" w:rsidRDefault="0012756F" w:rsidP="0012756F">
                <w:pPr>
                  <w:rPr>
                    <w:rStyle w:val="Style1"/>
                    <w:rFonts w:asciiTheme="minorHAnsi" w:hAnsiTheme="minorHAnsi" w:cstheme="minorHAnsi"/>
                  </w:rPr>
                </w:pPr>
                <w:r w:rsidRPr="00981AB4">
                  <w:rPr>
                    <w:rStyle w:val="PlaceholderText"/>
                    <w:rFonts w:cstheme="minorHAnsi"/>
                  </w:rPr>
                  <w:t>Click or tap here to enter text.</w:t>
                </w:r>
              </w:p>
            </w:sdtContent>
          </w:sdt>
          <w:p w14:paraId="5295430E" w14:textId="77777777" w:rsidR="0012756F" w:rsidRPr="00981AB4" w:rsidRDefault="0012756F" w:rsidP="0012756F">
            <w:pPr>
              <w:spacing w:after="0" w:line="240" w:lineRule="auto"/>
              <w:ind w:left="720"/>
              <w:textAlignment w:val="baseline"/>
              <w:rPr>
                <w:rFonts w:eastAsia="Times New Roman" w:cstheme="minorHAnsi"/>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433A4B20" w14:textId="77777777" w:rsidR="0012756F" w:rsidRPr="00981AB4" w:rsidRDefault="0012756F" w:rsidP="0012756F">
                <w:pPr>
                  <w:rPr>
                    <w:rStyle w:val="Style1"/>
                    <w:rFonts w:asciiTheme="minorHAnsi" w:hAnsiTheme="minorHAnsi" w:cstheme="minorHAnsi"/>
                  </w:rPr>
                </w:pPr>
                <w:r w:rsidRPr="00981AB4">
                  <w:rPr>
                    <w:rStyle w:val="PlaceholderText"/>
                    <w:rFonts w:cstheme="minorHAnsi"/>
                  </w:rPr>
                  <w:t>Click or tap here to enter annual goal #.</w:t>
                </w:r>
              </w:p>
            </w:sdtContent>
          </w:sdt>
          <w:p w14:paraId="2E60D8B4"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r>
      <w:tr w:rsidR="0CC5B713" w14:paraId="7A5D7C49" w14:textId="77777777" w:rsidTr="0CC5B713">
        <w:tc>
          <w:tcPr>
            <w:tcW w:w="1695" w:type="dxa"/>
            <w:tcBorders>
              <w:top w:val="nil"/>
              <w:left w:val="single" w:sz="6" w:space="0" w:color="auto"/>
              <w:bottom w:val="single" w:sz="6" w:space="0" w:color="auto"/>
              <w:right w:val="single" w:sz="6" w:space="0" w:color="auto"/>
            </w:tcBorders>
            <w:shd w:val="clear" w:color="auto" w:fill="auto"/>
            <w:hideMark/>
          </w:tcPr>
          <w:p w14:paraId="2413F457" w14:textId="6192B8FF" w:rsidR="0CC5B713" w:rsidRDefault="0CC5B713" w:rsidP="0CC5B713">
            <w:pPr>
              <w:spacing w:after="0" w:line="240" w:lineRule="auto"/>
              <w:rPr>
                <w:rFonts w:eastAsia="Times New Roman"/>
                <w:b/>
                <w:bCs/>
              </w:rPr>
            </w:pPr>
            <w:r w:rsidRPr="0CC5B713">
              <w:rPr>
                <w:rFonts w:eastAsia="Times New Roman"/>
                <w:color w:val="000000" w:themeColor="text1"/>
              </w:rPr>
              <w:t>NFIP ONLY - Optional Output</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316477951"/>
              <w:placeholder>
                <w:docPart w:val="D5782409E8B8426FA589D5256BC6EF44"/>
              </w:placeholder>
              <w:showingPlcHdr/>
            </w:sdtPr>
            <w:sdtContent>
              <w:p w14:paraId="44C465A4" w14:textId="77777777" w:rsidR="005D0A67" w:rsidRPr="00981AB4" w:rsidRDefault="005D0A67" w:rsidP="005D0A67">
                <w:pPr>
                  <w:rPr>
                    <w:rStyle w:val="Style1"/>
                    <w:rFonts w:asciiTheme="minorHAnsi" w:hAnsiTheme="minorHAnsi" w:cstheme="minorHAnsi"/>
                  </w:rPr>
                </w:pPr>
                <w:r w:rsidRPr="00981AB4">
                  <w:rPr>
                    <w:rStyle w:val="PlaceholderText"/>
                    <w:rFonts w:cstheme="minorHAnsi"/>
                  </w:rPr>
                  <w:t>Click or tap here to enter text.</w:t>
                </w:r>
              </w:p>
            </w:sdtContent>
          </w:sdt>
          <w:p w14:paraId="6EF8BA26" w14:textId="77777777" w:rsidR="0CC5B713" w:rsidRDefault="0CC5B713" w:rsidP="0CC5B713">
            <w:pPr>
              <w:spacing w:after="0" w:line="240" w:lineRule="auto"/>
              <w:ind w:left="720"/>
              <w:rPr>
                <w:rFonts w:eastAsia="Times New Roman"/>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130083704"/>
              <w:placeholder>
                <w:docPart w:val="58E32CD6361744C3B1EA405609EBF2D8"/>
              </w:placeholder>
              <w:showingPlcHdr/>
            </w:sdtPr>
            <w:sdtContent>
              <w:p w14:paraId="48107EE8" w14:textId="77777777" w:rsidR="005D0A67" w:rsidRDefault="005D0A67" w:rsidP="005D0A67">
                <w:pPr>
                  <w:rPr>
                    <w:rStyle w:val="Style1"/>
                    <w:rFonts w:asciiTheme="minorHAnsi" w:hAnsiTheme="minorHAnsi" w:cstheme="minorHAnsi"/>
                  </w:rPr>
                </w:pPr>
                <w:r w:rsidRPr="00981AB4">
                  <w:rPr>
                    <w:rStyle w:val="PlaceholderText"/>
                    <w:rFonts w:cstheme="minorHAnsi"/>
                  </w:rPr>
                  <w:t>Click or tap here to enter annual goal #.</w:t>
                </w:r>
              </w:p>
            </w:sdtContent>
          </w:sdt>
          <w:p w14:paraId="4CD0D792" w14:textId="77777777" w:rsidR="0CC5B713" w:rsidRDefault="0CC5B713" w:rsidP="0CC5B713">
            <w:pPr>
              <w:spacing w:after="0" w:line="240" w:lineRule="auto"/>
              <w:rPr>
                <w:rFonts w:eastAsia="Times New Roman"/>
                <w:b/>
                <w:bCs/>
              </w:rPr>
            </w:pPr>
            <w:r w:rsidRPr="0CC5B713">
              <w:rPr>
                <w:rFonts w:eastAsia="Times New Roman"/>
                <w:b/>
                <w:bCs/>
              </w:rPr>
              <w:t> </w:t>
            </w:r>
          </w:p>
        </w:tc>
      </w:tr>
    </w:tbl>
    <w:p w14:paraId="6F2DD879" w14:textId="77777777" w:rsidR="005410C4" w:rsidRPr="00981AB4" w:rsidRDefault="005410C4" w:rsidP="005410C4">
      <w:pPr>
        <w:spacing w:after="0" w:line="240" w:lineRule="auto"/>
        <w:textAlignment w:val="baseline"/>
        <w:rPr>
          <w:rFonts w:eastAsia="Times New Roman" w:cstheme="minorHAnsi"/>
          <w:b/>
          <w:bCs/>
        </w:rPr>
      </w:pPr>
    </w:p>
    <w:p w14:paraId="4CD67A17"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s will be collected and tracked.</w:t>
      </w:r>
    </w:p>
    <w:p w14:paraId="01EBB384"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283396246"/>
          <w:placeholder>
            <w:docPart w:val="656274BD05DD47F1BA2D9CAEC32B8B74"/>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0E04B2BC" w14:textId="6210F450"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rPr>
      </w:pPr>
      <w:r w:rsidRPr="00981AB4">
        <w:rPr>
          <w:rFonts w:eastAsia="Times New Roman" w:cstheme="minorHAnsi"/>
        </w:rPr>
        <w:t>Describe how the data will be calculated for the output.</w:t>
      </w:r>
    </w:p>
    <w:p w14:paraId="0310569A" w14:textId="77777777" w:rsidR="00E06B1A" w:rsidRPr="00981AB4" w:rsidRDefault="00C423B9" w:rsidP="00E06B1A">
      <w:pPr>
        <w:rPr>
          <w:rStyle w:val="Style1"/>
          <w:rFonts w:asciiTheme="minorHAnsi" w:hAnsiTheme="minorHAnsi" w:cstheme="minorHAnsi"/>
        </w:rPr>
      </w:pPr>
      <w:sdt>
        <w:sdtPr>
          <w:rPr>
            <w:rStyle w:val="Style1"/>
            <w:rFonts w:asciiTheme="minorHAnsi" w:hAnsiTheme="minorHAnsi" w:cstheme="minorHAnsi"/>
          </w:rPr>
          <w:id w:val="-2100635006"/>
          <w:placeholder>
            <w:docPart w:val="367C08F3A6324507BCF49A1C17FB14C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392E771" w14:textId="24580457"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above data, how will success be evaluated in your program?</w:t>
      </w:r>
    </w:p>
    <w:p w14:paraId="45C5C460" w14:textId="52C824EC" w:rsidR="005410C4" w:rsidRPr="00981AB4" w:rsidRDefault="00C423B9" w:rsidP="005410C4">
      <w:pPr>
        <w:rPr>
          <w:rStyle w:val="Style1"/>
          <w:rFonts w:asciiTheme="minorHAnsi" w:hAnsiTheme="minorHAnsi" w:cstheme="minorHAnsi"/>
        </w:rPr>
      </w:pPr>
      <w:sdt>
        <w:sdtPr>
          <w:rPr>
            <w:rStyle w:val="Style1"/>
            <w:rFonts w:asciiTheme="minorHAnsi" w:hAnsiTheme="minorHAnsi" w:cstheme="minorHAnsi"/>
          </w:rPr>
          <w:id w:val="-2055228986"/>
          <w:placeholder>
            <w:docPart w:val="3130CCA7D0C0491E905351BBF420AF1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4F0B670C" w14:textId="6E9746D1" w:rsidR="004A67B6" w:rsidRPr="004A67B6" w:rsidRDefault="004A67B6" w:rsidP="759C0FB2">
      <w:pPr>
        <w:spacing w:after="0" w:line="240" w:lineRule="auto"/>
        <w:textAlignment w:val="baseline"/>
        <w:rPr>
          <w:rFonts w:eastAsia="Times New Roman"/>
          <w:b/>
          <w:bCs/>
        </w:rPr>
      </w:pPr>
    </w:p>
    <w:p w14:paraId="7214CBA9" w14:textId="077CD3CD" w:rsidR="005410C4" w:rsidRPr="00981AB4" w:rsidRDefault="005410C4" w:rsidP="00EC0C7F">
      <w:pPr>
        <w:pStyle w:val="ListParagraph"/>
        <w:numPr>
          <w:ilvl w:val="0"/>
          <w:numId w:val="8"/>
        </w:numPr>
        <w:rPr>
          <w:rFonts w:eastAsia="Times New Roman" w:cstheme="minorHAnsi"/>
          <w:b/>
          <w:bCs/>
        </w:rPr>
      </w:pPr>
      <w:r w:rsidRPr="00981AB4">
        <w:rPr>
          <w:rFonts w:eastAsia="Times New Roman" w:cstheme="minorHAnsi"/>
          <w:b/>
        </w:rPr>
        <w:t>OUTCOME (RESULTS) MEASURES</w:t>
      </w:r>
    </w:p>
    <w:p w14:paraId="22D5FD05" w14:textId="372A36E4"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b/>
          <w:bCs/>
          <w:color w:val="000000"/>
        </w:rPr>
        <w:t>Proposed Outcome:</w:t>
      </w:r>
      <w:r w:rsidRPr="00981AB4">
        <w:rPr>
          <w:rFonts w:eastAsia="Times New Roman" w:cstheme="minorHAnsi"/>
          <w:color w:val="000000"/>
        </w:rPr>
        <w:t xml:space="preserve"> </w:t>
      </w:r>
      <w:r w:rsidR="00152EFC">
        <w:rPr>
          <w:rFonts w:eastAsia="Times New Roman" w:cstheme="minorHAnsi"/>
          <w:color w:val="000000"/>
          <w:sz w:val="20"/>
          <w:szCs w:val="20"/>
        </w:rPr>
        <w:t>If proposing services other than emergency food access, you may p</w:t>
      </w:r>
      <w:r w:rsidRPr="00981AB4">
        <w:rPr>
          <w:rFonts w:eastAsia="Times New Roman" w:cstheme="minorHAnsi"/>
          <w:color w:val="000000"/>
        </w:rPr>
        <w:t>rovide an outcome measure that will allow the program to evaluate the intention of the services offered and include proposed numeric goals.</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981AB4" w14:paraId="68623F9C" w14:textId="77777777" w:rsidTr="228095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77777777" w:rsidR="005410C4" w:rsidRPr="00981AB4" w:rsidRDefault="005410C4" w:rsidP="00BA142A">
            <w:pPr>
              <w:spacing w:after="0" w:line="240" w:lineRule="auto"/>
              <w:ind w:left="90"/>
              <w:textAlignment w:val="baseline"/>
              <w:rPr>
                <w:rFonts w:eastAsia="Times New Roman" w:cstheme="minorHAnsi"/>
              </w:rPr>
            </w:pPr>
            <w:r w:rsidRPr="00981AB4">
              <w:rPr>
                <w:rFonts w:eastAsia="Times New Roman" w:cstheme="minorHAnsi"/>
                <w:b/>
                <w:bCs/>
              </w:rPr>
              <w:t>Proposed OUTCOME Text</w:t>
            </w:r>
          </w:p>
          <w:p w14:paraId="7B6A5014"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981AB4"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Default="00075FFD" w:rsidP="00BA413D">
            <w:pPr>
              <w:spacing w:after="0" w:line="240" w:lineRule="auto"/>
              <w:textAlignment w:val="baseline"/>
              <w:rPr>
                <w:rFonts w:eastAsia="Times New Roman"/>
              </w:rPr>
            </w:pPr>
            <w:r w:rsidRPr="228095EF">
              <w:rPr>
                <w:rFonts w:eastAsia="Times New Roman"/>
                <w:b/>
              </w:rPr>
              <w:t xml:space="preserve">12-month </w:t>
            </w:r>
            <w:r w:rsidR="005410C4" w:rsidRPr="228095EF">
              <w:rPr>
                <w:rFonts w:eastAsia="Times New Roman"/>
                <w:b/>
              </w:rPr>
              <w:t>Goal</w:t>
            </w:r>
            <w:r w:rsidR="005410C4" w:rsidRPr="228095EF">
              <w:rPr>
                <w:rFonts w:eastAsia="Times New Roman"/>
              </w:rPr>
              <w:t xml:space="preserve"> #</w:t>
            </w:r>
          </w:p>
          <w:p w14:paraId="63C71AF6" w14:textId="0E3CA515" w:rsidR="0012756F" w:rsidRPr="00981AB4" w:rsidRDefault="7E0E031C" w:rsidP="00BA413D">
            <w:pPr>
              <w:spacing w:after="0" w:line="240" w:lineRule="auto"/>
              <w:textAlignment w:val="baseline"/>
              <w:rPr>
                <w:rFonts w:eastAsia="Times New Roman"/>
              </w:rPr>
            </w:pPr>
            <w:r w:rsidRPr="3FF0DECF">
              <w:rPr>
                <w:rFonts w:eastAsia="Times New Roman"/>
                <w:b/>
                <w:bCs/>
                <w:color w:val="000000" w:themeColor="text1"/>
              </w:rPr>
              <w:t>May</w:t>
            </w:r>
            <w:r w:rsidR="0012756F" w:rsidRPr="228095EF">
              <w:rPr>
                <w:rFonts w:eastAsia="Times New Roman"/>
                <w:b/>
                <w:color w:val="000000" w:themeColor="text1"/>
              </w:rPr>
              <w:t xml:space="preserve"> 1, 2022 – </w:t>
            </w:r>
            <w:r w:rsidR="30663E2F" w:rsidRPr="3FF0DECF">
              <w:rPr>
                <w:rFonts w:eastAsia="Times New Roman"/>
                <w:b/>
                <w:bCs/>
                <w:color w:val="000000" w:themeColor="text1"/>
              </w:rPr>
              <w:t>April</w:t>
            </w:r>
            <w:r w:rsidR="0012756F" w:rsidRPr="228095EF">
              <w:rPr>
                <w:rFonts w:eastAsia="Times New Roman"/>
                <w:b/>
                <w:color w:val="000000" w:themeColor="text1"/>
              </w:rPr>
              <w:t xml:space="preserve"> 30, 2023</w:t>
            </w:r>
          </w:p>
        </w:tc>
      </w:tr>
      <w:tr w:rsidR="005410C4" w:rsidRPr="00981AB4"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numerator text.</w:t>
                </w:r>
              </w:p>
            </w:sdtContent>
          </w:sdt>
          <w:p w14:paraId="571BB5CB"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numerator #.</w:t>
                </w:r>
              </w:p>
            </w:tc>
          </w:sdtContent>
        </w:sdt>
      </w:tr>
      <w:tr w:rsidR="005410C4" w:rsidRPr="00981AB4" w14:paraId="4A42BDDA" w14:textId="77777777" w:rsidTr="00BA142A">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981AB4" w:rsidRDefault="005410C4" w:rsidP="00BA413D">
                <w:pPr>
                  <w:rPr>
                    <w:rFonts w:eastAsia="Times New Roman" w:cstheme="minorHAnsi"/>
                  </w:rPr>
                </w:pPr>
                <w:r w:rsidRPr="00981AB4">
                  <w:rPr>
                    <w:rStyle w:val="PlaceholderText"/>
                    <w:rFonts w:cstheme="minorHAnsi"/>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denominator #.</w:t>
                </w:r>
              </w:p>
            </w:tc>
          </w:sdtContent>
        </w:sdt>
      </w:tr>
      <w:tr w:rsidR="005410C4" w:rsidRPr="00981AB4"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percentage text.</w:t>
                </w:r>
              </w:p>
            </w:sdtContent>
          </w:sdt>
          <w:p w14:paraId="5455F4A8"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981AB4"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outcome percentage %age (num/denom).</w:t>
                </w:r>
              </w:p>
            </w:tc>
          </w:sdtContent>
        </w:sdt>
      </w:tr>
    </w:tbl>
    <w:p w14:paraId="35A45F1E" w14:textId="77777777" w:rsidR="005410C4" w:rsidRPr="00981AB4" w:rsidRDefault="005410C4" w:rsidP="005410C4">
      <w:pPr>
        <w:spacing w:after="0" w:line="240" w:lineRule="auto"/>
        <w:ind w:left="720"/>
        <w:textAlignment w:val="baseline"/>
        <w:rPr>
          <w:rFonts w:eastAsia="Times New Roman" w:cstheme="minorHAnsi"/>
        </w:rPr>
      </w:pPr>
    </w:p>
    <w:p w14:paraId="59F77304" w14:textId="3995158F"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05044622" w14:textId="16E318B2" w:rsidR="005410C4" w:rsidRPr="00981AB4" w:rsidRDefault="00C423B9" w:rsidP="005410C4">
      <w:pPr>
        <w:rPr>
          <w:rStyle w:val="Style1"/>
          <w:rFonts w:asciiTheme="minorHAnsi" w:hAnsiTheme="minorHAnsi" w:cstheme="minorHAnsi"/>
        </w:rPr>
      </w:pPr>
      <w:sdt>
        <w:sdtPr>
          <w:rPr>
            <w:rStyle w:val="Style1"/>
            <w:rFonts w:asciiTheme="minorHAnsi" w:hAnsiTheme="minorHAnsi" w:cstheme="minorHAnsi"/>
          </w:rPr>
          <w:id w:val="1027224608"/>
          <w:placeholder>
            <w:docPart w:val="DC75F48687284C068431E48978F9CF2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699A0B7C" w14:textId="69932659"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Describe how the data will be calculated for the outcome measure.</w:t>
      </w:r>
    </w:p>
    <w:p w14:paraId="55B7771A" w14:textId="205F3082" w:rsidR="005410C4" w:rsidRPr="00981AB4" w:rsidRDefault="00C423B9" w:rsidP="00BA142A">
      <w:pPr>
        <w:rPr>
          <w:rStyle w:val="Style1"/>
          <w:rFonts w:asciiTheme="minorHAnsi" w:hAnsiTheme="minorHAnsi" w:cstheme="minorHAnsi"/>
        </w:rPr>
      </w:pPr>
      <w:sdt>
        <w:sdtPr>
          <w:rPr>
            <w:rStyle w:val="Style1"/>
            <w:rFonts w:asciiTheme="minorHAnsi" w:hAnsiTheme="minorHAnsi" w:cstheme="minorHAnsi"/>
          </w:rPr>
          <w:id w:val="1098145328"/>
          <w:placeholder>
            <w:docPart w:val="97E88CFAE15240CAACAAC8B597E823B9"/>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7A60FF3A" w14:textId="77777777"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proposed outcome measures, how will you use this data to improve the program and program delivery.</w:t>
      </w:r>
    </w:p>
    <w:p w14:paraId="762C4BA7" w14:textId="7533B16D" w:rsidR="005410C4" w:rsidRPr="00981AB4" w:rsidRDefault="00C423B9" w:rsidP="00BA142A">
      <w:pPr>
        <w:spacing w:line="257" w:lineRule="auto"/>
        <w:rPr>
          <w:rFonts w:eastAsia="Calibri" w:cstheme="minorHAnsi"/>
          <w:color w:val="808080" w:themeColor="background1" w:themeShade="80"/>
        </w:rPr>
      </w:pPr>
      <w:sdt>
        <w:sdtPr>
          <w:rPr>
            <w:rStyle w:val="Style1"/>
            <w:rFonts w:asciiTheme="minorHAnsi" w:hAnsiTheme="minorHAnsi" w:cstheme="minorHAnsi"/>
          </w:rPr>
          <w:id w:val="-511219096"/>
          <w:placeholder>
            <w:docPart w:val="656181AB36F44B639DF4ED7B60313902"/>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1C5F41FA" w14:textId="77777777" w:rsidR="005410C4" w:rsidRPr="00981AB4" w:rsidRDefault="005410C4" w:rsidP="00FF4A66">
      <w:pPr>
        <w:rPr>
          <w:rStyle w:val="Style1"/>
          <w:rFonts w:asciiTheme="minorHAnsi" w:hAnsiTheme="minorHAnsi" w:cstheme="minorHAnsi"/>
        </w:rPr>
      </w:pPr>
    </w:p>
    <w:p w14:paraId="0D72D47D" w14:textId="33901F19" w:rsidR="005410C4" w:rsidRPr="00981AB4" w:rsidRDefault="008E7F8F" w:rsidP="00EC0C7F">
      <w:pPr>
        <w:pStyle w:val="ListParagraph"/>
        <w:numPr>
          <w:ilvl w:val="0"/>
          <w:numId w:val="8"/>
        </w:numPr>
        <w:rPr>
          <w:rFonts w:eastAsia="Times New Roman" w:cstheme="minorHAnsi"/>
          <w:b/>
        </w:rPr>
      </w:pPr>
      <w:r w:rsidRPr="00981AB4">
        <w:rPr>
          <w:rFonts w:eastAsia="Times New Roman" w:cstheme="minorHAnsi"/>
          <w:b/>
        </w:rPr>
        <w:t xml:space="preserve">KEY PERFORMANCE METRIC (SOCIAL SERVICES) </w:t>
      </w:r>
    </w:p>
    <w:p w14:paraId="5D39A3C5" w14:textId="41CAAC79"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 xml:space="preserve">Applications </w:t>
      </w:r>
      <w:r w:rsidR="003D1908">
        <w:rPr>
          <w:rFonts w:eastAsia="Times New Roman" w:cstheme="minorHAnsi"/>
        </w:rPr>
        <w:t>may</w:t>
      </w:r>
      <w:r w:rsidR="003D1908" w:rsidRPr="00981AB4">
        <w:rPr>
          <w:rFonts w:eastAsia="Times New Roman" w:cstheme="minorHAnsi"/>
        </w:rPr>
        <w:t xml:space="preserve"> </w:t>
      </w:r>
      <w:r w:rsidRPr="00981AB4">
        <w:rPr>
          <w:rFonts w:eastAsia="Times New Roman" w:cstheme="minorHAnsi"/>
        </w:rPr>
        <w:t xml:space="preserve">include </w:t>
      </w:r>
      <w:r w:rsidR="00647E4E" w:rsidRPr="00981AB4">
        <w:rPr>
          <w:rFonts w:eastAsia="Times New Roman" w:cstheme="minorHAnsi"/>
        </w:rPr>
        <w:t>one of</w:t>
      </w:r>
      <w:r w:rsidRPr="00981AB4">
        <w:rPr>
          <w:rFonts w:eastAsia="Times New Roman" w:cstheme="minorHAnsi"/>
        </w:rPr>
        <w:t xml:space="preserve"> the following standard Social Services outcome measure</w:t>
      </w:r>
      <w:r w:rsidR="00647E4E" w:rsidRPr="00981AB4">
        <w:rPr>
          <w:rFonts w:eastAsia="Times New Roman" w:cstheme="minorHAnsi"/>
        </w:rPr>
        <w:t>s</w:t>
      </w:r>
      <w:r w:rsidR="00626BBA" w:rsidRPr="00981AB4">
        <w:rPr>
          <w:rFonts w:eastAsia="Times New Roman" w:cstheme="minorHAnsi"/>
        </w:rPr>
        <w:t xml:space="preserve">. Please enter a program goal for the numerator, </w:t>
      </w:r>
      <w:proofErr w:type="gramStart"/>
      <w:r w:rsidR="00626BBA" w:rsidRPr="00981AB4">
        <w:rPr>
          <w:rFonts w:eastAsia="Times New Roman" w:cstheme="minorHAnsi"/>
        </w:rPr>
        <w:t>denominator</w:t>
      </w:r>
      <w:proofErr w:type="gramEnd"/>
      <w:r w:rsidR="00626BBA" w:rsidRPr="00981AB4">
        <w:rPr>
          <w:rFonts w:eastAsia="Times New Roman" w:cstheme="minorHAnsi"/>
        </w:rPr>
        <w:t xml:space="preserve"> and percentage</w:t>
      </w:r>
      <w:r w:rsidRPr="00981AB4">
        <w:rPr>
          <w:rFonts w:eastAsia="Times New Roman" w:cstheme="minorHAnsi"/>
        </w:rPr>
        <w:t>: </w:t>
      </w:r>
    </w:p>
    <w:p w14:paraId="78AC37A3" w14:textId="77777777" w:rsidR="005410C4" w:rsidRPr="00981AB4" w:rsidRDefault="005410C4" w:rsidP="005410C4">
      <w:pPr>
        <w:spacing w:after="0" w:line="240" w:lineRule="auto"/>
        <w:textAlignment w:val="baseline"/>
        <w:rPr>
          <w:rFonts w:eastAsia="Times New Roman" w:cstheme="minorHAnsi"/>
          <w:color w:val="000000"/>
        </w:rPr>
      </w:pPr>
    </w:p>
    <w:p w14:paraId="01DF5876" w14:textId="7E535FBA"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color w:val="000000"/>
        </w:rPr>
        <w:t xml:space="preserve">Note: </w:t>
      </w:r>
      <w:r w:rsidR="00FF4A66" w:rsidRPr="00981AB4">
        <w:rPr>
          <w:rFonts w:eastAsia="Times New Roman" w:cstheme="minorHAnsi"/>
          <w:color w:val="000000"/>
        </w:rPr>
        <w:t>In the</w:t>
      </w:r>
      <w:r w:rsidR="003D1908" w:rsidRPr="00981AB4">
        <w:rPr>
          <w:rFonts w:eastAsia="Times New Roman" w:cstheme="minorHAnsi"/>
          <w:color w:val="000000"/>
        </w:rPr>
        <w:t xml:space="preserve"> </w:t>
      </w:r>
      <w:r w:rsidR="00FF4A66" w:rsidRPr="00981AB4">
        <w:rPr>
          <w:rFonts w:eastAsia="Times New Roman" w:cstheme="minorHAnsi"/>
          <w:color w:val="000000"/>
        </w:rPr>
        <w:t xml:space="preserve">Outcome </w:t>
      </w:r>
      <w:r w:rsidR="00ED1440" w:rsidRPr="00981AB4">
        <w:rPr>
          <w:rFonts w:eastAsia="Times New Roman" w:cstheme="minorHAnsi"/>
          <w:color w:val="000000"/>
        </w:rPr>
        <w:t>table</w:t>
      </w:r>
      <w:r w:rsidR="00FF4A66" w:rsidRPr="00981AB4">
        <w:rPr>
          <w:rFonts w:eastAsia="Times New Roman" w:cstheme="minorHAnsi"/>
          <w:color w:val="000000"/>
        </w:rPr>
        <w:t xml:space="preserve">, </w:t>
      </w:r>
      <w:r w:rsidRPr="00981AB4">
        <w:rPr>
          <w:rFonts w:eastAsia="Times New Roman" w:cstheme="minorHAnsi"/>
          <w:color w:val="000000"/>
        </w:rPr>
        <w:t xml:space="preserve">choose an item </w:t>
      </w:r>
      <w:r w:rsidR="00984AD7">
        <w:rPr>
          <w:rFonts w:eastAsia="Times New Roman" w:cstheme="minorHAnsi"/>
          <w:color w:val="000000"/>
        </w:rPr>
        <w:t xml:space="preserve">from the </w:t>
      </w:r>
      <w:proofErr w:type="gramStart"/>
      <w:r w:rsidR="00984AD7">
        <w:rPr>
          <w:rFonts w:eastAsia="Times New Roman" w:cstheme="minorHAnsi"/>
          <w:color w:val="000000"/>
        </w:rPr>
        <w:t>drop</w:t>
      </w:r>
      <w:r w:rsidR="00F75F93">
        <w:rPr>
          <w:rFonts w:eastAsia="Times New Roman" w:cstheme="minorHAnsi"/>
          <w:color w:val="000000"/>
        </w:rPr>
        <w:t xml:space="preserve"> down</w:t>
      </w:r>
      <w:proofErr w:type="gramEnd"/>
      <w:r w:rsidR="00F75F93">
        <w:rPr>
          <w:rFonts w:eastAsia="Times New Roman" w:cstheme="minorHAnsi"/>
          <w:color w:val="000000"/>
        </w:rPr>
        <w:t xml:space="preserve"> list next to State Outcome</w:t>
      </w:r>
      <w:r w:rsidR="00FF4A66" w:rsidRPr="00981AB4">
        <w:rPr>
          <w:rFonts w:eastAsia="Times New Roman" w:cstheme="minorHAnsi"/>
          <w:color w:val="000000"/>
        </w:rPr>
        <w:t>.</w:t>
      </w:r>
      <w:r w:rsidRPr="00981AB4">
        <w:rPr>
          <w:rFonts w:eastAsia="Times New Roman" w:cstheme="minorHAnsi"/>
          <w:color w:val="000000"/>
        </w:rPr>
        <w:t xml:space="preserve"> </w:t>
      </w:r>
    </w:p>
    <w:p w14:paraId="358D145F" w14:textId="00533E68" w:rsidR="00890E4E" w:rsidRPr="00981AB4" w:rsidRDefault="00890E4E" w:rsidP="005410C4">
      <w:pPr>
        <w:spacing w:after="0" w:line="240" w:lineRule="auto"/>
        <w:textAlignment w:val="baseline"/>
        <w:rPr>
          <w:rFonts w:eastAsia="Times New Roman" w:cstheme="minorHAnsi"/>
          <w:color w:val="000000"/>
        </w:rPr>
      </w:pPr>
    </w:p>
    <w:p w14:paraId="1F88A653" w14:textId="122B2441" w:rsidR="00890E4E" w:rsidRPr="00981AB4" w:rsidRDefault="00890E4E" w:rsidP="00890E4E">
      <w:pPr>
        <w:spacing w:after="0" w:line="240" w:lineRule="auto"/>
        <w:textAlignment w:val="baseline"/>
        <w:rPr>
          <w:rFonts w:eastAsia="Times New Roman" w:cstheme="minorHAnsi"/>
          <w:color w:val="000000"/>
          <w:sz w:val="20"/>
          <w:szCs w:val="20"/>
        </w:rPr>
      </w:pPr>
      <w:r w:rsidRPr="00981AB4">
        <w:rPr>
          <w:rFonts w:eastAsia="Times New Roman" w:cstheme="minorHAnsi"/>
          <w:b/>
          <w:bCs/>
          <w:color w:val="000000"/>
          <w:sz w:val="20"/>
          <w:szCs w:val="20"/>
        </w:rPr>
        <w:t>Key Performance Metric (Social Services): </w:t>
      </w:r>
      <w:r w:rsidR="006A0397">
        <w:rPr>
          <w:rFonts w:eastAsia="Times New Roman" w:cstheme="minorHAnsi"/>
          <w:color w:val="000000"/>
          <w:sz w:val="20"/>
          <w:szCs w:val="20"/>
        </w:rPr>
        <w:t xml:space="preserve">If proposing </w:t>
      </w:r>
      <w:r w:rsidR="00D46ADF">
        <w:rPr>
          <w:rFonts w:eastAsia="Times New Roman" w:cstheme="minorHAnsi"/>
          <w:color w:val="000000"/>
          <w:sz w:val="20"/>
          <w:szCs w:val="20"/>
        </w:rPr>
        <w:t>services other than emergency food access, you may s</w:t>
      </w:r>
      <w:r w:rsidRPr="00981AB4">
        <w:rPr>
          <w:rFonts w:eastAsia="Times New Roman" w:cstheme="minorHAnsi"/>
          <w:color w:val="000000"/>
          <w:sz w:val="20"/>
          <w:szCs w:val="20"/>
        </w:rPr>
        <w:t xml:space="preserve">elect one of the Standard Social </w:t>
      </w:r>
      <w:proofErr w:type="gramStart"/>
      <w:r w:rsidRPr="00981AB4">
        <w:rPr>
          <w:rFonts w:eastAsia="Times New Roman" w:cstheme="minorHAnsi"/>
          <w:color w:val="000000"/>
          <w:sz w:val="20"/>
          <w:szCs w:val="20"/>
        </w:rPr>
        <w:t>services outcome</w:t>
      </w:r>
      <w:proofErr w:type="gramEnd"/>
      <w:r w:rsidRPr="00981AB4">
        <w:rPr>
          <w:rFonts w:eastAsia="Times New Roman" w:cstheme="minorHAnsi"/>
          <w:color w:val="000000"/>
          <w:sz w:val="20"/>
          <w:szCs w:val="20"/>
        </w:rPr>
        <w:t>(s) listed below. Provide a goal. </w:t>
      </w:r>
    </w:p>
    <w:p w14:paraId="58618218" w14:textId="77777777" w:rsidR="00890E4E" w:rsidRPr="00981AB4" w:rsidRDefault="00890E4E" w:rsidP="00890E4E">
      <w:pPr>
        <w:spacing w:after="0" w:line="240" w:lineRule="auto"/>
        <w:textAlignment w:val="baseline"/>
        <w:rPr>
          <w:rFonts w:eastAsia="Times New Roman" w:cstheme="minorHAnsi"/>
          <w:sz w:val="18"/>
          <w:szCs w:val="18"/>
        </w:rPr>
      </w:pPr>
      <w:r w:rsidRPr="00981AB4">
        <w:rPr>
          <w:rFonts w:eastAsia="Times New Roman" w:cstheme="minorHAnsi"/>
          <w:sz w:val="20"/>
          <w:szCs w:val="20"/>
        </w:rPr>
        <w:t> </w:t>
      </w:r>
    </w:p>
    <w:p w14:paraId="2FC8AAC3" w14:textId="1C1A8D55" w:rsidR="00890E4E" w:rsidRPr="00981AB4" w:rsidRDefault="30FB5ED5" w:rsidP="0536AEF4">
      <w:pPr>
        <w:spacing w:after="0" w:line="240" w:lineRule="auto"/>
        <w:textAlignment w:val="baseline"/>
        <w:rPr>
          <w:rFonts w:eastAsia="Times New Roman"/>
          <w:sz w:val="20"/>
          <w:szCs w:val="20"/>
        </w:rPr>
      </w:pPr>
      <w:r w:rsidRPr="0CC5B713">
        <w:rPr>
          <w:rFonts w:eastAsia="Times New Roman"/>
          <w:sz w:val="20"/>
          <w:szCs w:val="20"/>
        </w:rPr>
        <w:t xml:space="preserve">Applications </w:t>
      </w:r>
      <w:r w:rsidR="00D46ADF">
        <w:rPr>
          <w:rFonts w:eastAsia="Times New Roman"/>
          <w:sz w:val="20"/>
          <w:szCs w:val="20"/>
        </w:rPr>
        <w:t>may</w:t>
      </w:r>
      <w:r w:rsidR="00D46ADF" w:rsidRPr="0CC5B713">
        <w:rPr>
          <w:rFonts w:eastAsia="Times New Roman"/>
          <w:sz w:val="20"/>
          <w:szCs w:val="20"/>
        </w:rPr>
        <w:t xml:space="preserve"> </w:t>
      </w:r>
      <w:r w:rsidR="131C2329" w:rsidRPr="0CC5B713">
        <w:rPr>
          <w:rFonts w:eastAsia="Times New Roman"/>
          <w:sz w:val="20"/>
          <w:szCs w:val="20"/>
        </w:rPr>
        <w:t xml:space="preserve">propose to </w:t>
      </w:r>
      <w:r w:rsidR="33E9628F" w:rsidRPr="0CC5B713">
        <w:rPr>
          <w:rFonts w:eastAsia="Times New Roman"/>
          <w:sz w:val="20"/>
          <w:szCs w:val="20"/>
        </w:rPr>
        <w:t>report</w:t>
      </w:r>
      <w:r w:rsidRPr="0CC5B713">
        <w:rPr>
          <w:rFonts w:eastAsia="Times New Roman"/>
          <w:sz w:val="20"/>
          <w:szCs w:val="20"/>
        </w:rPr>
        <w:t xml:space="preserve"> </w:t>
      </w:r>
      <w:r w:rsidR="05EE3D27" w:rsidRPr="0CC5B713">
        <w:rPr>
          <w:rFonts w:eastAsia="Times New Roman"/>
          <w:sz w:val="20"/>
          <w:szCs w:val="20"/>
        </w:rPr>
        <w:t xml:space="preserve">one of </w:t>
      </w:r>
      <w:r w:rsidRPr="0CC5B713">
        <w:rPr>
          <w:rFonts w:eastAsia="Times New Roman"/>
          <w:sz w:val="20"/>
          <w:szCs w:val="20"/>
        </w:rPr>
        <w:t>the following standard Social Services outcome measures: </w:t>
      </w:r>
    </w:p>
    <w:p w14:paraId="404BBEBA" w14:textId="77777777" w:rsidR="00890E4E" w:rsidRPr="00981AB4" w:rsidRDefault="00890E4E" w:rsidP="00890E4E">
      <w:pPr>
        <w:spacing w:after="0" w:line="240" w:lineRule="auto"/>
        <w:textAlignment w:val="baseline"/>
        <w:rPr>
          <w:rFonts w:eastAsia="Times New Roman" w:cstheme="minorHAnsi"/>
          <w:sz w:val="18"/>
          <w:szCs w:val="18"/>
        </w:rPr>
      </w:pPr>
    </w:p>
    <w:p w14:paraId="10F129E5" w14:textId="77777777" w:rsidR="009A7D1D" w:rsidRDefault="009A7D1D" w:rsidP="00890E4E">
      <w:pPr>
        <w:spacing w:after="0" w:line="240" w:lineRule="auto"/>
        <w:ind w:left="720"/>
        <w:textAlignment w:val="baseline"/>
        <w:rPr>
          <w:rFonts w:eastAsia="Times New Roman"/>
          <w:sz w:val="20"/>
          <w:szCs w:val="20"/>
        </w:rPr>
      </w:pPr>
    </w:p>
    <w:p w14:paraId="02908A1A" w14:textId="254A8849" w:rsidR="009A7D1D" w:rsidRDefault="3FEC55FE" w:rsidP="00890E4E">
      <w:pPr>
        <w:spacing w:after="0" w:line="240" w:lineRule="auto"/>
        <w:ind w:left="720"/>
        <w:textAlignment w:val="baseline"/>
        <w:rPr>
          <w:rFonts w:eastAsia="Times New Roman"/>
          <w:sz w:val="20"/>
          <w:szCs w:val="20"/>
        </w:rPr>
      </w:pPr>
      <w:r w:rsidRPr="0CC5B713">
        <w:rPr>
          <w:rFonts w:eastAsia="Times New Roman"/>
          <w:b/>
          <w:bCs/>
          <w:sz w:val="20"/>
          <w:szCs w:val="20"/>
        </w:rPr>
        <w:t xml:space="preserve">Outcome 2B </w:t>
      </w:r>
      <w:r w:rsidR="1CF4D730" w:rsidRPr="0CC5B713">
        <w:rPr>
          <w:rFonts w:eastAsia="Times New Roman"/>
          <w:b/>
          <w:bCs/>
          <w:sz w:val="20"/>
          <w:szCs w:val="20"/>
        </w:rPr>
        <w:t>–</w:t>
      </w:r>
      <w:r w:rsidRPr="0CC5B713">
        <w:rPr>
          <w:rFonts w:eastAsia="Times New Roman"/>
          <w:b/>
          <w:bCs/>
          <w:sz w:val="20"/>
          <w:szCs w:val="20"/>
        </w:rPr>
        <w:t xml:space="preserve"> </w:t>
      </w:r>
      <w:r w:rsidR="1CF4D730" w:rsidRPr="0CC5B713">
        <w:rPr>
          <w:rFonts w:eastAsia="Times New Roman"/>
          <w:sz w:val="20"/>
          <w:szCs w:val="20"/>
        </w:rPr>
        <w:t>Percent of individuals who obtain or maintain public benefits</w:t>
      </w:r>
    </w:p>
    <w:p w14:paraId="1020677E" w14:textId="63CBBBBA" w:rsidR="00056F19" w:rsidRDefault="00CB7138" w:rsidP="00056F19">
      <w:pPr>
        <w:spacing w:after="0" w:line="240" w:lineRule="auto"/>
        <w:ind w:left="720"/>
        <w:rPr>
          <w:rFonts w:eastAsia="Times New Roman"/>
          <w:sz w:val="20"/>
          <w:szCs w:val="20"/>
        </w:rPr>
      </w:pPr>
      <w:r>
        <w:rPr>
          <w:rFonts w:eastAsia="Times New Roman"/>
          <w:sz w:val="20"/>
          <w:szCs w:val="20"/>
        </w:rPr>
        <w:tab/>
      </w:r>
      <w:r w:rsidRPr="00AF42E4">
        <w:rPr>
          <w:rFonts w:eastAsia="Times New Roman"/>
          <w:b/>
          <w:bCs/>
          <w:sz w:val="20"/>
          <w:szCs w:val="20"/>
        </w:rPr>
        <w:t>Numerator</w:t>
      </w:r>
      <w:r>
        <w:rPr>
          <w:rFonts w:eastAsia="Times New Roman"/>
          <w:sz w:val="20"/>
          <w:szCs w:val="20"/>
        </w:rPr>
        <w:t xml:space="preserve">: </w:t>
      </w:r>
      <w:r w:rsidR="00960B54" w:rsidRPr="00960B54">
        <w:rPr>
          <w:rFonts w:eastAsia="Times New Roman"/>
          <w:sz w:val="20"/>
          <w:szCs w:val="20"/>
        </w:rPr>
        <w:t>Number of individuals obtaining or maintaining public benefits</w:t>
      </w:r>
    </w:p>
    <w:p w14:paraId="4E1A8D8A" w14:textId="5B98F2A7" w:rsidR="00960B54" w:rsidRPr="00056F19" w:rsidRDefault="00960B54" w:rsidP="00056F19">
      <w:pPr>
        <w:spacing w:after="0" w:line="240" w:lineRule="auto"/>
        <w:ind w:left="720"/>
        <w:rPr>
          <w:rFonts w:eastAsia="Times New Roman"/>
          <w:sz w:val="20"/>
          <w:szCs w:val="20"/>
        </w:rPr>
      </w:pPr>
      <w:r>
        <w:rPr>
          <w:rFonts w:eastAsia="Times New Roman"/>
          <w:sz w:val="20"/>
          <w:szCs w:val="20"/>
        </w:rPr>
        <w:tab/>
      </w:r>
      <w:r w:rsidRPr="00AF42E4">
        <w:rPr>
          <w:rFonts w:eastAsia="Times New Roman"/>
          <w:b/>
          <w:bCs/>
          <w:sz w:val="20"/>
          <w:szCs w:val="20"/>
        </w:rPr>
        <w:t>Denominator</w:t>
      </w:r>
      <w:r>
        <w:rPr>
          <w:rFonts w:eastAsia="Times New Roman"/>
          <w:sz w:val="20"/>
          <w:szCs w:val="20"/>
        </w:rPr>
        <w:t xml:space="preserve">: </w:t>
      </w:r>
      <w:r w:rsidR="00CE4791" w:rsidRPr="00CE4791">
        <w:rPr>
          <w:rFonts w:eastAsia="Times New Roman"/>
          <w:sz w:val="20"/>
          <w:szCs w:val="20"/>
        </w:rPr>
        <w:t>Number of individuals in program</w:t>
      </w:r>
    </w:p>
    <w:p w14:paraId="3798297F" w14:textId="77777777" w:rsidR="00183E93" w:rsidRDefault="00183E93" w:rsidP="0CC5B713">
      <w:pPr>
        <w:spacing w:after="0" w:line="240" w:lineRule="auto"/>
        <w:ind w:left="720"/>
        <w:rPr>
          <w:rFonts w:eastAsia="Times New Roman"/>
          <w:sz w:val="20"/>
          <w:szCs w:val="20"/>
        </w:rPr>
      </w:pPr>
    </w:p>
    <w:p w14:paraId="56B36FCA" w14:textId="72233972" w:rsidR="4F11B1CF" w:rsidRDefault="4F11B1CF" w:rsidP="0CC5B713">
      <w:pPr>
        <w:spacing w:after="0" w:line="240" w:lineRule="auto"/>
        <w:ind w:left="720"/>
        <w:rPr>
          <w:rFonts w:eastAsia="Times New Roman"/>
          <w:sz w:val="20"/>
          <w:szCs w:val="20"/>
        </w:rPr>
      </w:pPr>
      <w:r w:rsidRPr="0CC5B713">
        <w:rPr>
          <w:rFonts w:eastAsia="Times New Roman"/>
          <w:b/>
          <w:bCs/>
          <w:sz w:val="20"/>
          <w:szCs w:val="20"/>
        </w:rPr>
        <w:t xml:space="preserve">Outcome 3B – </w:t>
      </w:r>
      <w:r w:rsidRPr="0CC5B713">
        <w:rPr>
          <w:rFonts w:eastAsia="Times New Roman"/>
          <w:sz w:val="20"/>
          <w:szCs w:val="20"/>
        </w:rPr>
        <w:t>Percent of individuals making progress toward their treatment plan goals</w:t>
      </w:r>
    </w:p>
    <w:p w14:paraId="5BE1C6AD" w14:textId="5FEDEB2F" w:rsidR="0CC5B713" w:rsidRDefault="00CE4791" w:rsidP="0CC5B713">
      <w:pPr>
        <w:spacing w:after="0" w:line="240" w:lineRule="auto"/>
        <w:ind w:left="720"/>
        <w:rPr>
          <w:rFonts w:eastAsia="Times New Roman"/>
          <w:sz w:val="20"/>
          <w:szCs w:val="20"/>
        </w:rPr>
      </w:pPr>
      <w:r>
        <w:rPr>
          <w:rFonts w:eastAsia="Times New Roman"/>
          <w:sz w:val="20"/>
          <w:szCs w:val="20"/>
        </w:rPr>
        <w:tab/>
      </w:r>
      <w:r w:rsidRPr="00AF42E4">
        <w:rPr>
          <w:rFonts w:eastAsia="Times New Roman"/>
          <w:b/>
          <w:bCs/>
          <w:sz w:val="20"/>
          <w:szCs w:val="20"/>
        </w:rPr>
        <w:t>Numerator</w:t>
      </w:r>
      <w:r>
        <w:rPr>
          <w:rFonts w:eastAsia="Times New Roman"/>
          <w:sz w:val="20"/>
          <w:szCs w:val="20"/>
        </w:rPr>
        <w:t xml:space="preserve">: </w:t>
      </w:r>
      <w:r w:rsidRPr="00CE4791">
        <w:rPr>
          <w:rFonts w:eastAsia="Times New Roman"/>
          <w:sz w:val="20"/>
          <w:szCs w:val="20"/>
        </w:rPr>
        <w:t>Number of individuals making progress on their treatment plan goal(s</w:t>
      </w:r>
      <w:r>
        <w:rPr>
          <w:rFonts w:eastAsia="Times New Roman"/>
          <w:sz w:val="20"/>
          <w:szCs w:val="20"/>
        </w:rPr>
        <w:t>)</w:t>
      </w:r>
    </w:p>
    <w:p w14:paraId="3585178A" w14:textId="7C44C200" w:rsidR="00CE4791" w:rsidRDefault="00CE4791" w:rsidP="0CC5B713">
      <w:pPr>
        <w:spacing w:after="0" w:line="240" w:lineRule="auto"/>
        <w:ind w:left="720"/>
        <w:rPr>
          <w:rFonts w:eastAsia="Times New Roman"/>
          <w:sz w:val="20"/>
          <w:szCs w:val="20"/>
        </w:rPr>
      </w:pPr>
      <w:r>
        <w:rPr>
          <w:rFonts w:eastAsia="Times New Roman"/>
          <w:sz w:val="20"/>
          <w:szCs w:val="20"/>
        </w:rPr>
        <w:tab/>
      </w:r>
      <w:r w:rsidRPr="00AF42E4">
        <w:rPr>
          <w:rFonts w:eastAsia="Times New Roman"/>
          <w:b/>
          <w:bCs/>
          <w:sz w:val="20"/>
          <w:szCs w:val="20"/>
        </w:rPr>
        <w:t>Denominator</w:t>
      </w:r>
      <w:r>
        <w:rPr>
          <w:rFonts w:eastAsia="Times New Roman"/>
          <w:sz w:val="20"/>
          <w:szCs w:val="20"/>
        </w:rPr>
        <w:t xml:space="preserve">: </w:t>
      </w:r>
      <w:r w:rsidR="00B71BDF" w:rsidRPr="00B71BDF">
        <w:rPr>
          <w:rFonts w:eastAsia="Times New Roman"/>
          <w:sz w:val="20"/>
          <w:szCs w:val="20"/>
        </w:rPr>
        <w:t>Number of individuals evaluated for progress on treatment plan goals(s)</w:t>
      </w:r>
    </w:p>
    <w:p w14:paraId="66E9F2E0" w14:textId="6E031395" w:rsidR="4F11B1CF" w:rsidRDefault="4F11B1CF" w:rsidP="0CC5B713">
      <w:pPr>
        <w:spacing w:after="0" w:line="240" w:lineRule="auto"/>
        <w:ind w:left="720"/>
        <w:rPr>
          <w:rFonts w:eastAsia="Times New Roman"/>
          <w:sz w:val="20"/>
          <w:szCs w:val="20"/>
        </w:rPr>
      </w:pPr>
      <w:r w:rsidRPr="0CC5B713">
        <w:rPr>
          <w:rFonts w:eastAsia="Times New Roman"/>
          <w:b/>
          <w:bCs/>
          <w:sz w:val="20"/>
          <w:szCs w:val="20"/>
        </w:rPr>
        <w:t xml:space="preserve">Outcome 5A – </w:t>
      </w:r>
      <w:r w:rsidRPr="0CC5B713">
        <w:rPr>
          <w:rFonts w:eastAsia="Times New Roman"/>
          <w:sz w:val="20"/>
          <w:szCs w:val="20"/>
        </w:rPr>
        <w:t>Percent of individuals who complete an educational program and demonstrate improved knowledge</w:t>
      </w:r>
    </w:p>
    <w:p w14:paraId="2FA47C1F" w14:textId="003D6332" w:rsidR="0CC5B713" w:rsidRDefault="00B71BDF" w:rsidP="00D07B32">
      <w:pPr>
        <w:spacing w:after="0" w:line="240" w:lineRule="auto"/>
        <w:ind w:left="1440"/>
        <w:rPr>
          <w:rFonts w:eastAsia="Times New Roman"/>
          <w:sz w:val="20"/>
          <w:szCs w:val="20"/>
        </w:rPr>
      </w:pPr>
      <w:r w:rsidRPr="00AF42E4">
        <w:rPr>
          <w:rFonts w:eastAsia="Times New Roman"/>
          <w:b/>
          <w:bCs/>
          <w:sz w:val="20"/>
          <w:szCs w:val="20"/>
        </w:rPr>
        <w:t>Numerator</w:t>
      </w:r>
      <w:r>
        <w:rPr>
          <w:rFonts w:eastAsia="Times New Roman"/>
          <w:sz w:val="20"/>
          <w:szCs w:val="20"/>
        </w:rPr>
        <w:t xml:space="preserve">: </w:t>
      </w:r>
      <w:r w:rsidR="00D07B32" w:rsidRPr="00D07B32">
        <w:rPr>
          <w:rFonts w:eastAsia="Times New Roman"/>
          <w:sz w:val="20"/>
          <w:szCs w:val="20"/>
        </w:rPr>
        <w:t>Number of individuals who complete an educational program that improves their knowledge</w:t>
      </w:r>
    </w:p>
    <w:p w14:paraId="51D118D1" w14:textId="0704A7A4" w:rsidR="00D07B32" w:rsidRDefault="00D07B32" w:rsidP="00D07B32">
      <w:pPr>
        <w:spacing w:after="0" w:line="240" w:lineRule="auto"/>
        <w:ind w:left="1440"/>
        <w:rPr>
          <w:rFonts w:eastAsia="Times New Roman"/>
          <w:sz w:val="20"/>
          <w:szCs w:val="20"/>
        </w:rPr>
      </w:pPr>
      <w:r w:rsidRPr="00AF42E4">
        <w:rPr>
          <w:rFonts w:eastAsia="Times New Roman"/>
          <w:b/>
          <w:bCs/>
          <w:sz w:val="20"/>
          <w:szCs w:val="20"/>
        </w:rPr>
        <w:t>Denominator</w:t>
      </w:r>
      <w:r>
        <w:rPr>
          <w:rFonts w:eastAsia="Times New Roman"/>
          <w:sz w:val="20"/>
          <w:szCs w:val="20"/>
        </w:rPr>
        <w:t xml:space="preserve">: </w:t>
      </w:r>
      <w:r w:rsidRPr="00D07B32">
        <w:rPr>
          <w:rFonts w:eastAsia="Times New Roman"/>
          <w:sz w:val="20"/>
          <w:szCs w:val="20"/>
        </w:rPr>
        <w:t>Number of individuals participating in the educational program</w:t>
      </w:r>
    </w:p>
    <w:p w14:paraId="0932EA7D" w14:textId="77777777" w:rsidR="00D07B32" w:rsidRDefault="00D07B32" w:rsidP="00D07B32">
      <w:pPr>
        <w:spacing w:after="0" w:line="240" w:lineRule="auto"/>
        <w:ind w:left="1440"/>
        <w:rPr>
          <w:rFonts w:eastAsia="Times New Roman"/>
          <w:sz w:val="20"/>
          <w:szCs w:val="20"/>
        </w:rPr>
      </w:pPr>
    </w:p>
    <w:p w14:paraId="6D4C78CA" w14:textId="0A2E2876" w:rsidR="4F11B1CF" w:rsidRDefault="4F11B1CF" w:rsidP="0CC5B713">
      <w:pPr>
        <w:spacing w:after="0" w:line="240" w:lineRule="auto"/>
        <w:ind w:left="720"/>
        <w:rPr>
          <w:rFonts w:eastAsia="Times New Roman"/>
          <w:sz w:val="20"/>
          <w:szCs w:val="20"/>
        </w:rPr>
      </w:pPr>
      <w:r w:rsidRPr="0CC5B713">
        <w:rPr>
          <w:rFonts w:eastAsia="Times New Roman"/>
          <w:b/>
          <w:bCs/>
          <w:sz w:val="20"/>
          <w:szCs w:val="20"/>
        </w:rPr>
        <w:t xml:space="preserve">Outcome 5B – </w:t>
      </w:r>
      <w:r w:rsidRPr="0CC5B713">
        <w:rPr>
          <w:rFonts w:eastAsia="Times New Roman"/>
          <w:sz w:val="20"/>
          <w:szCs w:val="20"/>
        </w:rPr>
        <w:t>Percent of individuals who demonstrate improved life skills</w:t>
      </w:r>
    </w:p>
    <w:p w14:paraId="05DD43D0" w14:textId="42299CF3" w:rsidR="00D07B32" w:rsidRPr="00AF42E4" w:rsidRDefault="00D07B32" w:rsidP="00D07B32">
      <w:pPr>
        <w:spacing w:after="0" w:line="240" w:lineRule="auto"/>
        <w:ind w:left="1440"/>
        <w:rPr>
          <w:rFonts w:eastAsia="Times New Roman"/>
          <w:sz w:val="20"/>
          <w:szCs w:val="20"/>
        </w:rPr>
      </w:pPr>
      <w:r w:rsidRPr="00AF42E4">
        <w:rPr>
          <w:rFonts w:eastAsia="Times New Roman"/>
          <w:b/>
          <w:bCs/>
          <w:sz w:val="20"/>
          <w:szCs w:val="20"/>
        </w:rPr>
        <w:t>Numerator</w:t>
      </w:r>
      <w:r w:rsidRPr="00AF42E4">
        <w:rPr>
          <w:rFonts w:eastAsia="Times New Roman"/>
          <w:sz w:val="20"/>
          <w:szCs w:val="20"/>
        </w:rPr>
        <w:t xml:space="preserve">: </w:t>
      </w:r>
      <w:r w:rsidR="00AF42E4" w:rsidRPr="00AF42E4">
        <w:rPr>
          <w:rFonts w:eastAsia="Times New Roman"/>
          <w:sz w:val="20"/>
          <w:szCs w:val="20"/>
        </w:rPr>
        <w:t>Number of individuals demonstrating improved life skill(s)</w:t>
      </w:r>
    </w:p>
    <w:p w14:paraId="589C1AF4" w14:textId="6B21CD38" w:rsidR="00AF42E4" w:rsidRDefault="00AF42E4" w:rsidP="00D07B32">
      <w:pPr>
        <w:spacing w:after="0" w:line="240" w:lineRule="auto"/>
        <w:ind w:left="1440"/>
        <w:rPr>
          <w:rFonts w:eastAsia="Times New Roman"/>
          <w:sz w:val="20"/>
          <w:szCs w:val="20"/>
        </w:rPr>
      </w:pPr>
      <w:r w:rsidRPr="00AF42E4">
        <w:rPr>
          <w:rFonts w:eastAsia="Times New Roman"/>
          <w:b/>
          <w:bCs/>
          <w:sz w:val="20"/>
          <w:szCs w:val="20"/>
        </w:rPr>
        <w:t>Denominator</w:t>
      </w:r>
      <w:r w:rsidRPr="00AF42E4">
        <w:rPr>
          <w:rFonts w:eastAsia="Times New Roman"/>
          <w:sz w:val="20"/>
          <w:szCs w:val="20"/>
        </w:rPr>
        <w:t>: Number of individuals participating in the activity</w:t>
      </w:r>
    </w:p>
    <w:p w14:paraId="3E3AE107" w14:textId="77777777" w:rsidR="00BF68BF" w:rsidRDefault="00BF68BF" w:rsidP="00890E4E">
      <w:pPr>
        <w:spacing w:after="0" w:line="240" w:lineRule="auto"/>
        <w:ind w:left="720"/>
        <w:textAlignment w:val="baseline"/>
        <w:rPr>
          <w:rFonts w:eastAsia="Times New Roman"/>
          <w:sz w:val="20"/>
          <w:szCs w:val="20"/>
        </w:rPr>
      </w:pPr>
    </w:p>
    <w:tbl>
      <w:tblPr>
        <w:tblStyle w:val="TableGrid"/>
        <w:tblW w:w="8730" w:type="dxa"/>
        <w:tblInd w:w="-5" w:type="dxa"/>
        <w:tblLook w:val="04A0" w:firstRow="1" w:lastRow="0" w:firstColumn="1" w:lastColumn="0" w:noHBand="0" w:noVBand="1"/>
      </w:tblPr>
      <w:tblGrid>
        <w:gridCol w:w="5040"/>
        <w:gridCol w:w="3690"/>
      </w:tblGrid>
      <w:tr w:rsidR="00960B54" w:rsidRPr="00981AB4" w14:paraId="5BD6621B" w14:textId="77777777" w:rsidTr="003760EF">
        <w:tc>
          <w:tcPr>
            <w:tcW w:w="5040" w:type="dxa"/>
            <w:shd w:val="clear" w:color="auto" w:fill="E2EFD9" w:themeFill="accent6" w:themeFillTint="33"/>
          </w:tcPr>
          <w:p w14:paraId="123535EE" w14:textId="77777777" w:rsidR="005410C4" w:rsidRDefault="005410C4" w:rsidP="00BA413D">
            <w:pPr>
              <w:rPr>
                <w:b/>
                <w:snapToGrid w:val="0"/>
              </w:rPr>
            </w:pPr>
            <w:r w:rsidRPr="5B286226">
              <w:rPr>
                <w:b/>
                <w:snapToGrid w:val="0"/>
              </w:rPr>
              <w:lastRenderedPageBreak/>
              <w:t>Required: OUTCOME # 1</w:t>
            </w:r>
          </w:p>
          <w:p w14:paraId="7C992CEA" w14:textId="6485D4FF" w:rsidR="005410C4" w:rsidRPr="00981AB4" w:rsidRDefault="00CA5704" w:rsidP="00BA413D">
            <w:pPr>
              <w:rPr>
                <w:rFonts w:eastAsia="Times New Roman"/>
                <w:b/>
                <w:snapToGrid w:val="0"/>
                <w:color w:val="000000" w:themeColor="text1"/>
              </w:rPr>
            </w:pPr>
            <w:r w:rsidRPr="0000717B">
              <w:rPr>
                <w:rFonts w:eastAsia="Times New Roman"/>
                <w:b/>
                <w:color w:val="000000" w:themeColor="text1"/>
              </w:rPr>
              <w:t xml:space="preserve">State Outcome: </w:t>
            </w:r>
            <w:sdt>
              <w:sdtPr>
                <w:rPr>
                  <w:rFonts w:eastAsia="Times New Roman"/>
                  <w:b/>
                  <w:snapToGrid w:val="0"/>
                  <w:color w:val="000000" w:themeColor="text1"/>
                </w:rPr>
                <w:id w:val="-550297152"/>
                <w:placeholder>
                  <w:docPart w:val="F12EBF860AD04CF5A4FB3F1B7950B740"/>
                </w:placeholder>
                <w:showingPlcHdr/>
                <w:dropDownList>
                  <w:listItem w:value="Choose an item."/>
                  <w:listItem w:displayText="Outcome 2B" w:value="Outcome 2B"/>
                  <w:listItem w:displayText="Outcome 3B" w:value="Outcome 3B"/>
                  <w:listItem w:displayText="Outcome 5A" w:value="Outcome 5A"/>
                  <w:listItem w:displayText="Outcome 5B" w:value="Outcome 5B"/>
                  <w:listItem w:displayText="Emergency Food Only - No Outcome" w:value="Emergency Food Only - No Outcome"/>
                </w:dropDownList>
              </w:sdtPr>
              <w:sdtEndPr/>
              <w:sdtContent>
                <w:r w:rsidR="00F20E1D" w:rsidRPr="0000717B">
                  <w:rPr>
                    <w:rStyle w:val="PlaceholderText"/>
                  </w:rPr>
                  <w:t>Choose from drop down list.</w:t>
                </w:r>
              </w:sdtContent>
            </w:sdt>
          </w:p>
        </w:tc>
        <w:tc>
          <w:tcPr>
            <w:tcW w:w="3690" w:type="dxa"/>
            <w:shd w:val="clear" w:color="auto" w:fill="E2EFD9" w:themeFill="accent6" w:themeFillTint="33"/>
          </w:tcPr>
          <w:p w14:paraId="58A44F1E" w14:textId="7CBA2C47" w:rsidR="005410C4" w:rsidRDefault="00075FFD" w:rsidP="00BA413D">
            <w:pPr>
              <w:rPr>
                <w:b/>
              </w:rPr>
            </w:pPr>
            <w:r w:rsidRPr="228095EF">
              <w:rPr>
                <w:b/>
              </w:rPr>
              <w:t xml:space="preserve">12-month </w:t>
            </w:r>
            <w:r w:rsidR="005410C4" w:rsidRPr="228095EF">
              <w:rPr>
                <w:b/>
              </w:rPr>
              <w:t>Goal</w:t>
            </w:r>
          </w:p>
          <w:p w14:paraId="1B5D0D5D" w14:textId="52155F39" w:rsidR="00530349" w:rsidRPr="0000717B" w:rsidRDefault="104075FC" w:rsidP="0CC5B713">
            <w:pPr>
              <w:rPr>
                <w:rFonts w:eastAsia="Times New Roman"/>
                <w:b/>
                <w:snapToGrid w:val="0"/>
                <w:color w:val="000000" w:themeColor="text1"/>
              </w:rPr>
            </w:pPr>
            <w:r w:rsidRPr="00AF42E4">
              <w:rPr>
                <w:rFonts w:eastAsia="Times New Roman"/>
                <w:b/>
                <w:bCs/>
                <w:color w:val="000000" w:themeColor="text1"/>
              </w:rPr>
              <w:t>May</w:t>
            </w:r>
            <w:r w:rsidR="5E6B50B1" w:rsidRPr="00AF42E4">
              <w:rPr>
                <w:rFonts w:eastAsia="Times New Roman"/>
                <w:b/>
                <w:bCs/>
                <w:color w:val="000000" w:themeColor="text1"/>
              </w:rPr>
              <w:t xml:space="preserve"> 1, 2022 – </w:t>
            </w:r>
            <w:r w:rsidR="48F782E2" w:rsidRPr="00AF42E4">
              <w:rPr>
                <w:rFonts w:eastAsia="Times New Roman"/>
                <w:b/>
                <w:bCs/>
                <w:color w:val="000000" w:themeColor="text1"/>
              </w:rPr>
              <w:t>April</w:t>
            </w:r>
            <w:r w:rsidR="5E6B50B1" w:rsidRPr="00AF42E4">
              <w:rPr>
                <w:rFonts w:eastAsia="Times New Roman"/>
                <w:b/>
                <w:bCs/>
                <w:color w:val="000000" w:themeColor="text1"/>
              </w:rPr>
              <w:t xml:space="preserve"> 30, 2023</w:t>
            </w:r>
          </w:p>
        </w:tc>
      </w:tr>
    </w:tbl>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4D1A68" w:rsidRPr="00981AB4" w14:paraId="090037EE" w14:textId="77777777" w:rsidTr="004D1A68">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794480512"/>
              <w:placeholder>
                <w:docPart w:val="84D6B08B5177447FAB9FA2C173B9098B"/>
              </w:placeholder>
              <w:showingPlcHdr/>
            </w:sdtPr>
            <w:sdtEndPr>
              <w:rPr>
                <w:rStyle w:val="Style1"/>
              </w:rPr>
            </w:sdtEndPr>
            <w:sdtContent>
              <w:p w14:paraId="14FBF9A1" w14:textId="77777777" w:rsidR="004D1A68" w:rsidRPr="00981AB4" w:rsidRDefault="004D1A68" w:rsidP="006D5A5A">
                <w:pPr>
                  <w:rPr>
                    <w:rStyle w:val="Style1"/>
                    <w:rFonts w:asciiTheme="minorHAnsi" w:hAnsiTheme="minorHAnsi" w:cstheme="minorHAnsi"/>
                  </w:rPr>
                </w:pPr>
                <w:r w:rsidRPr="00981AB4">
                  <w:rPr>
                    <w:rStyle w:val="PlaceholderText"/>
                    <w:rFonts w:cstheme="minorHAnsi"/>
                  </w:rPr>
                  <w:t>Click or tap here to enter outcome numerator text.</w:t>
                </w:r>
              </w:p>
            </w:sdtContent>
          </w:sdt>
          <w:p w14:paraId="21A44BBD" w14:textId="77777777" w:rsidR="004D1A68" w:rsidRPr="00981AB4" w:rsidRDefault="004D1A68" w:rsidP="006D5A5A">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36FA589E" w14:textId="77777777" w:rsidR="004D1A68" w:rsidRPr="00981AB4" w:rsidRDefault="004D1A68" w:rsidP="006D5A5A">
            <w:pPr>
              <w:spacing w:after="0" w:line="240" w:lineRule="auto"/>
              <w:textAlignment w:val="baseline"/>
              <w:rPr>
                <w:rFonts w:eastAsia="Times New Roman" w:cstheme="minorHAnsi"/>
              </w:rPr>
            </w:pPr>
          </w:p>
        </w:tc>
        <w:sdt>
          <w:sdtPr>
            <w:rPr>
              <w:rFonts w:eastAsia="Times New Roman" w:cstheme="minorHAnsi"/>
            </w:rPr>
            <w:id w:val="-900826329"/>
            <w:placeholder>
              <w:docPart w:val="4F62E08D455B4F7194E1B0031EAA9A28"/>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3D267FC3" w14:textId="77777777" w:rsidR="004D1A68" w:rsidRPr="00981AB4" w:rsidRDefault="004D1A68" w:rsidP="006D5A5A">
                <w:pPr>
                  <w:spacing w:after="0" w:line="240" w:lineRule="auto"/>
                  <w:textAlignment w:val="baseline"/>
                  <w:rPr>
                    <w:rFonts w:eastAsia="Times New Roman" w:cstheme="minorHAnsi"/>
                  </w:rPr>
                </w:pPr>
                <w:r w:rsidRPr="00981AB4">
                  <w:rPr>
                    <w:rStyle w:val="PlaceholderText"/>
                    <w:rFonts w:cstheme="minorHAnsi"/>
                  </w:rPr>
                  <w:t>Click or tap here to enter numerator #.</w:t>
                </w:r>
              </w:p>
            </w:tc>
          </w:sdtContent>
        </w:sdt>
      </w:tr>
      <w:tr w:rsidR="004D1A68" w:rsidRPr="00981AB4" w14:paraId="32B260F9" w14:textId="77777777" w:rsidTr="004D1A68">
        <w:trPr>
          <w:trHeight w:val="619"/>
        </w:trPr>
        <w:sdt>
          <w:sdtPr>
            <w:rPr>
              <w:rFonts w:eastAsia="Times New Roman" w:cstheme="minorHAnsi"/>
            </w:rPr>
            <w:id w:val="-781807239"/>
            <w:placeholder>
              <w:docPart w:val="DB9C779395C9442E99AD46E696592EAC"/>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686E6200" w14:textId="77777777" w:rsidR="004D1A68" w:rsidRPr="00981AB4" w:rsidRDefault="004D1A68" w:rsidP="006D5A5A">
                <w:pPr>
                  <w:rPr>
                    <w:rFonts w:eastAsia="Times New Roman" w:cstheme="minorHAnsi"/>
                  </w:rPr>
                </w:pPr>
                <w:r w:rsidRPr="00981AB4">
                  <w:rPr>
                    <w:rStyle w:val="PlaceholderText"/>
                    <w:rFonts w:cstheme="minorHAnsi"/>
                  </w:rPr>
                  <w:t>Click or tap here to enter outcome denominator text.</w:t>
                </w:r>
              </w:p>
            </w:tc>
          </w:sdtContent>
        </w:sdt>
        <w:tc>
          <w:tcPr>
            <w:tcW w:w="28" w:type="dxa"/>
            <w:tcBorders>
              <w:top w:val="nil"/>
              <w:left w:val="nil"/>
              <w:bottom w:val="single" w:sz="6" w:space="0" w:color="auto"/>
              <w:right w:val="nil"/>
            </w:tcBorders>
          </w:tcPr>
          <w:p w14:paraId="6DB29135" w14:textId="77777777" w:rsidR="004D1A68" w:rsidRPr="00981AB4" w:rsidRDefault="004D1A68" w:rsidP="006D5A5A">
            <w:pPr>
              <w:spacing w:after="0" w:line="240" w:lineRule="auto"/>
              <w:textAlignment w:val="baseline"/>
              <w:rPr>
                <w:rFonts w:eastAsia="Times New Roman" w:cstheme="minorHAnsi"/>
              </w:rPr>
            </w:pPr>
          </w:p>
        </w:tc>
        <w:sdt>
          <w:sdtPr>
            <w:rPr>
              <w:rFonts w:eastAsia="Times New Roman" w:cstheme="minorHAnsi"/>
            </w:rPr>
            <w:id w:val="723877974"/>
            <w:placeholder>
              <w:docPart w:val="CF8F4A170204435691B1DEF90AC9DB72"/>
            </w:placeholder>
            <w:showingPlcHdr/>
          </w:sdtPr>
          <w:sdtEndPr/>
          <w:sdtContent>
            <w:tc>
              <w:tcPr>
                <w:tcW w:w="3687" w:type="dxa"/>
                <w:tcBorders>
                  <w:top w:val="nil"/>
                  <w:left w:val="nil"/>
                  <w:bottom w:val="single" w:sz="6" w:space="0" w:color="auto"/>
                  <w:right w:val="single" w:sz="6" w:space="0" w:color="auto"/>
                </w:tcBorders>
                <w:shd w:val="clear" w:color="auto" w:fill="auto"/>
              </w:tcPr>
              <w:p w14:paraId="76799E14" w14:textId="77777777" w:rsidR="004D1A68" w:rsidRPr="00981AB4" w:rsidRDefault="004D1A68" w:rsidP="006D5A5A">
                <w:pPr>
                  <w:spacing w:after="0" w:line="240" w:lineRule="auto"/>
                  <w:textAlignment w:val="baseline"/>
                  <w:rPr>
                    <w:rFonts w:eastAsia="Times New Roman" w:cstheme="minorHAnsi"/>
                  </w:rPr>
                </w:pPr>
                <w:r w:rsidRPr="00981AB4">
                  <w:rPr>
                    <w:rStyle w:val="PlaceholderText"/>
                    <w:rFonts w:cstheme="minorHAnsi"/>
                  </w:rPr>
                  <w:t>Click or tap here to enter denominator #.</w:t>
                </w:r>
              </w:p>
            </w:tc>
          </w:sdtContent>
        </w:sdt>
      </w:tr>
      <w:tr w:rsidR="004D1A68" w:rsidRPr="00981AB4" w14:paraId="4F68B946" w14:textId="77777777" w:rsidTr="004D1A68">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859351626"/>
              <w:placeholder>
                <w:docPart w:val="24044304D3DF4CA29F98DB11EA645247"/>
              </w:placeholder>
              <w:showingPlcHdr/>
            </w:sdtPr>
            <w:sdtEndPr>
              <w:rPr>
                <w:rStyle w:val="Style1"/>
              </w:rPr>
            </w:sdtEndPr>
            <w:sdtContent>
              <w:p w14:paraId="003F061B" w14:textId="77777777" w:rsidR="004D1A68" w:rsidRPr="00981AB4" w:rsidRDefault="004D1A68" w:rsidP="006D5A5A">
                <w:pPr>
                  <w:rPr>
                    <w:rStyle w:val="Style1"/>
                    <w:rFonts w:asciiTheme="minorHAnsi" w:hAnsiTheme="minorHAnsi" w:cstheme="minorHAnsi"/>
                  </w:rPr>
                </w:pPr>
                <w:r w:rsidRPr="00981AB4">
                  <w:rPr>
                    <w:rStyle w:val="PlaceholderText"/>
                    <w:rFonts w:cstheme="minorHAnsi"/>
                  </w:rPr>
                  <w:t>Click or tap here to enter outcome percentage text.</w:t>
                </w:r>
              </w:p>
            </w:sdtContent>
          </w:sdt>
          <w:p w14:paraId="0CD9DE87" w14:textId="77777777" w:rsidR="004D1A68" w:rsidRPr="00981AB4" w:rsidRDefault="004D1A68" w:rsidP="006D5A5A">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1D3A94AC" w14:textId="77777777" w:rsidR="004D1A68" w:rsidRPr="00981AB4" w:rsidRDefault="004D1A68" w:rsidP="006D5A5A">
            <w:pPr>
              <w:spacing w:after="0" w:line="240" w:lineRule="auto"/>
              <w:textAlignment w:val="baseline"/>
              <w:rPr>
                <w:rFonts w:eastAsia="Times New Roman" w:cstheme="minorHAnsi"/>
                <w:i/>
                <w:iCs/>
              </w:rPr>
            </w:pPr>
          </w:p>
        </w:tc>
        <w:sdt>
          <w:sdtPr>
            <w:rPr>
              <w:rFonts w:eastAsia="Times New Roman" w:cstheme="minorHAnsi"/>
            </w:rPr>
            <w:id w:val="-1877306948"/>
            <w:placeholder>
              <w:docPart w:val="4BA78E8945C546F5908FD8D3096BB92D"/>
            </w:placeholder>
            <w:showingPlcHdr/>
          </w:sdtPr>
          <w:sdtEndPr/>
          <w:sdtContent>
            <w:tc>
              <w:tcPr>
                <w:tcW w:w="3687" w:type="dxa"/>
                <w:tcBorders>
                  <w:top w:val="nil"/>
                  <w:left w:val="nil"/>
                  <w:bottom w:val="single" w:sz="6" w:space="0" w:color="auto"/>
                  <w:right w:val="single" w:sz="6" w:space="0" w:color="auto"/>
                </w:tcBorders>
                <w:shd w:val="clear" w:color="auto" w:fill="auto"/>
              </w:tcPr>
              <w:p w14:paraId="6B66521B" w14:textId="77777777" w:rsidR="004D1A68" w:rsidRPr="00981AB4" w:rsidRDefault="004D1A68" w:rsidP="006D5A5A">
                <w:pPr>
                  <w:spacing w:after="0" w:line="240" w:lineRule="auto"/>
                  <w:textAlignment w:val="baseline"/>
                  <w:rPr>
                    <w:rFonts w:eastAsia="Times New Roman" w:cstheme="minorHAnsi"/>
                  </w:rPr>
                </w:pPr>
                <w:r w:rsidRPr="00981AB4">
                  <w:rPr>
                    <w:rStyle w:val="PlaceholderText"/>
                    <w:rFonts w:cstheme="minorHAnsi"/>
                  </w:rPr>
                  <w:t>Click or tap here to enter outcome percentage %age (num/denom).</w:t>
                </w:r>
              </w:p>
            </w:tc>
          </w:sdtContent>
        </w:sdt>
      </w:tr>
    </w:tbl>
    <w:p w14:paraId="02C292A2" w14:textId="357FA7F8" w:rsidR="005410C4" w:rsidRPr="00981AB4" w:rsidRDefault="005410C4" w:rsidP="00BA142A">
      <w:pPr>
        <w:spacing w:after="0" w:line="240" w:lineRule="auto"/>
        <w:textAlignment w:val="baseline"/>
        <w:rPr>
          <w:rFonts w:eastAsia="Times New Roman" w:cstheme="minorHAnsi"/>
          <w:b/>
          <w:bCs/>
        </w:rPr>
      </w:pPr>
    </w:p>
    <w:p w14:paraId="30FF758A" w14:textId="24F44BA9" w:rsidR="005410C4" w:rsidRPr="00981AB4"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534CFB56" w14:textId="52D7F595" w:rsidR="005410C4" w:rsidRPr="00981AB4" w:rsidRDefault="00C423B9"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092660410"/>
          <w:placeholder>
            <w:docPart w:val="3DD7A296CDF2431EB5959BCF586C3CD9"/>
          </w:placeholder>
          <w:showingPlcHdr/>
          <w15:color w:val="3366FF"/>
        </w:sdtPr>
        <w:sdtEndPr>
          <w:rPr>
            <w:rStyle w:val="DefaultParagraphFont"/>
            <w:i/>
          </w:rPr>
        </w:sdtEndPr>
        <w:sdtContent>
          <w:r w:rsidR="005410C4" w:rsidRPr="00981AB4">
            <w:rPr>
              <w:rStyle w:val="PlaceholderText"/>
              <w:rFonts w:cstheme="minorHAnsi"/>
            </w:rPr>
            <w:t>Click or tap here to enter text.</w:t>
          </w:r>
        </w:sdtContent>
      </w:sdt>
      <w:r w:rsidR="005410C4" w:rsidRPr="00981AB4" w:rsidDel="0073360C">
        <w:rPr>
          <w:rFonts w:eastAsia="Calibri" w:cstheme="minorHAnsi"/>
          <w:color w:val="808080" w:themeColor="background1" w:themeShade="80"/>
        </w:rPr>
        <w:t xml:space="preserve"> </w:t>
      </w:r>
    </w:p>
    <w:p w14:paraId="45A82547" w14:textId="0ADA8F58"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theme="minorHAnsi"/>
        </w:rPr>
      </w:pPr>
      <w:r w:rsidRPr="00981AB4" w:rsidDel="007F166D">
        <w:rPr>
          <w:rFonts w:eastAsia="Times New Roman" w:cstheme="minorHAnsi"/>
          <w:color w:val="808080"/>
        </w:rPr>
        <w:t xml:space="preserve"> </w:t>
      </w:r>
      <w:r w:rsidRPr="00981AB4">
        <w:rPr>
          <w:rFonts w:eastAsia="Times New Roman" w:cstheme="minorHAnsi"/>
        </w:rPr>
        <w:t>Describe how the data will be calculated for the outcome measure.</w:t>
      </w:r>
    </w:p>
    <w:p w14:paraId="5EAAEB8F" w14:textId="296AEE4E" w:rsidR="005410C4" w:rsidRPr="00981AB4" w:rsidRDefault="00C423B9"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473168532"/>
          <w:placeholder>
            <w:docPart w:val="E692D12B1AB4490DBB00F898A91E2A98"/>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703EFC2A" w14:textId="77777777" w:rsidR="00FF4A66" w:rsidRPr="00981AB4" w:rsidRDefault="00FF4A66" w:rsidP="006B5451">
      <w:pPr>
        <w:rPr>
          <w:rFonts w:cstheme="minorHAnsi"/>
          <w:b/>
          <w:color w:val="2F5496" w:themeColor="accent1" w:themeShade="BF"/>
        </w:rPr>
      </w:pPr>
    </w:p>
    <w:p w14:paraId="761E9702" w14:textId="07A51529" w:rsidR="00BA413D" w:rsidRPr="00981AB4" w:rsidRDefault="00E43102" w:rsidP="0043286D">
      <w:pPr>
        <w:rPr>
          <w:rFonts w:cstheme="minorHAnsi"/>
          <w:b/>
          <w:color w:val="2F5496" w:themeColor="accent1" w:themeShade="BF"/>
        </w:rPr>
      </w:pPr>
      <w:r w:rsidRPr="00981AB4">
        <w:rPr>
          <w:rFonts w:cstheme="minorHAnsi"/>
          <w:b/>
          <w:color w:val="2F5496" w:themeColor="accent1" w:themeShade="BF"/>
        </w:rPr>
        <w:t>Austin Public Health Priorities</w:t>
      </w:r>
    </w:p>
    <w:p w14:paraId="0E9419EC" w14:textId="77777777" w:rsidR="00BA413D" w:rsidRPr="00981AB4" w:rsidRDefault="00BA413D" w:rsidP="00BA413D">
      <w:pPr>
        <w:rPr>
          <w:rFonts w:cstheme="minorHAnsi"/>
        </w:rPr>
      </w:pPr>
      <w:r w:rsidRPr="00981AB4">
        <w:rPr>
          <w:rFonts w:cstheme="minorHAnsi"/>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0"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21"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0CC54331" w14:textId="4C75D8EA" w:rsidR="00BA413D" w:rsidRPr="00981AB4" w:rsidRDefault="1BEF2C3E" w:rsidP="0536AEF4">
      <w:pPr>
        <w:spacing w:line="240" w:lineRule="auto"/>
      </w:pPr>
      <w:r w:rsidRPr="0536AEF4">
        <w:t xml:space="preserve">Programs funded under this </w:t>
      </w:r>
      <w:r w:rsidR="63F685B5" w:rsidRPr="0536AEF4">
        <w:t>RFA</w:t>
      </w:r>
      <w:r w:rsidRPr="0536AEF4">
        <w:t xml:space="preserve"> must support achievement of metrics and indicators for the Health and Environment</w:t>
      </w:r>
      <w:r w:rsidR="276F0D97" w:rsidRPr="0536AEF4">
        <w:t>:</w:t>
      </w:r>
    </w:p>
    <w:p w14:paraId="28C1E417" w14:textId="49EBE291" w:rsidR="005E2D1E" w:rsidRDefault="71702414" w:rsidP="0536AEF4">
      <w:pPr>
        <w:spacing w:after="0" w:line="240" w:lineRule="auto"/>
        <w:ind w:left="720"/>
        <w:textAlignment w:val="baseline"/>
        <w:rPr>
          <w:rFonts w:eastAsia="Times New Roman"/>
        </w:rPr>
      </w:pPr>
      <w:r w:rsidRPr="0536AEF4">
        <w:rPr>
          <w:rFonts w:eastAsia="Times New Roman"/>
        </w:rPr>
        <w:t>SD23 – HE.</w:t>
      </w:r>
      <w:r w:rsidR="13B6222E" w:rsidRPr="0536AEF4">
        <w:rPr>
          <w:rFonts w:eastAsia="Times New Roman"/>
        </w:rPr>
        <w:t>F.1</w:t>
      </w:r>
      <w:r w:rsidR="6836CA29" w:rsidRPr="0536AEF4">
        <w:rPr>
          <w:rFonts w:eastAsia="Times New Roman"/>
        </w:rPr>
        <w:t>,</w:t>
      </w:r>
      <w:r w:rsidR="13B6222E" w:rsidRPr="0536AEF4">
        <w:rPr>
          <w:rFonts w:eastAsia="Times New Roman"/>
        </w:rPr>
        <w:t xml:space="preserve"> </w:t>
      </w:r>
      <w:r w:rsidR="6836CA29" w:rsidRPr="0536AEF4">
        <w:rPr>
          <w:rFonts w:eastAsia="Times New Roman"/>
        </w:rPr>
        <w:t>P</w:t>
      </w:r>
      <w:r w:rsidR="13B6222E" w:rsidRPr="0536AEF4">
        <w:rPr>
          <w:rFonts w:eastAsia="Times New Roman"/>
        </w:rPr>
        <w:t>ercentage of residents experiencing food insecurity</w:t>
      </w:r>
    </w:p>
    <w:p w14:paraId="291B9C32" w14:textId="77777777" w:rsidR="00B41F6C" w:rsidRDefault="00B41F6C" w:rsidP="00EC0C7F">
      <w:pPr>
        <w:spacing w:after="0" w:line="240" w:lineRule="auto"/>
        <w:ind w:left="720"/>
        <w:textAlignment w:val="baseline"/>
        <w:rPr>
          <w:rFonts w:eastAsia="Times New Roman" w:cstheme="minorHAnsi"/>
        </w:rPr>
      </w:pPr>
    </w:p>
    <w:p w14:paraId="0A15BC60" w14:textId="7CD9B349" w:rsidR="00B41F6C" w:rsidRDefault="00B41F6C" w:rsidP="00EC0C7F">
      <w:pPr>
        <w:spacing w:after="0" w:line="240" w:lineRule="auto"/>
        <w:ind w:left="720"/>
        <w:textAlignment w:val="baseline"/>
        <w:rPr>
          <w:rFonts w:eastAsia="Times New Roman" w:cstheme="minorHAnsi"/>
        </w:rPr>
      </w:pPr>
      <w:r>
        <w:rPr>
          <w:rFonts w:eastAsia="Times New Roman" w:cstheme="minorHAnsi"/>
        </w:rPr>
        <w:t xml:space="preserve">SD23 – HE.F.2, Number and percentage of residents in census tracts with </w:t>
      </w:r>
      <w:proofErr w:type="gramStart"/>
      <w:r>
        <w:rPr>
          <w:rFonts w:eastAsia="Times New Roman" w:cstheme="minorHAnsi"/>
        </w:rPr>
        <w:t>higher than average</w:t>
      </w:r>
      <w:proofErr w:type="gramEnd"/>
      <w:r>
        <w:rPr>
          <w:rFonts w:eastAsia="Times New Roman" w:cstheme="minorHAnsi"/>
        </w:rPr>
        <w:t xml:space="preserve"> food insecurity rates that are living in proximity to a City-supported fresh food access point</w:t>
      </w:r>
    </w:p>
    <w:p w14:paraId="2D53221B" w14:textId="77777777" w:rsidR="00B41F6C" w:rsidRDefault="00B41F6C" w:rsidP="00EC0C7F">
      <w:pPr>
        <w:spacing w:after="0" w:line="240" w:lineRule="auto"/>
        <w:ind w:left="720"/>
        <w:textAlignment w:val="baseline"/>
        <w:rPr>
          <w:rFonts w:eastAsia="Times New Roman" w:cstheme="minorHAnsi"/>
        </w:rPr>
      </w:pPr>
    </w:p>
    <w:p w14:paraId="43147E1A" w14:textId="672B62CF" w:rsidR="00B41F6C" w:rsidRDefault="00B41F6C" w:rsidP="00EC0C7F">
      <w:pPr>
        <w:spacing w:after="0" w:line="240" w:lineRule="auto"/>
        <w:ind w:left="720"/>
        <w:textAlignment w:val="baseline"/>
        <w:rPr>
          <w:rFonts w:eastAsia="Times New Roman" w:cstheme="minorHAnsi"/>
        </w:rPr>
      </w:pPr>
      <w:r>
        <w:rPr>
          <w:rFonts w:eastAsia="Times New Roman" w:cstheme="minorHAnsi"/>
        </w:rPr>
        <w:t>SD23 – HE.F.3, Percentage of residents eligible for federal food assistance programs and who are currently enrolled</w:t>
      </w:r>
    </w:p>
    <w:p w14:paraId="23C46355" w14:textId="77777777" w:rsidR="00B41F6C" w:rsidRDefault="00B41F6C" w:rsidP="00EC0C7F">
      <w:pPr>
        <w:spacing w:after="0" w:line="240" w:lineRule="auto"/>
        <w:ind w:left="720"/>
        <w:textAlignment w:val="baseline"/>
        <w:rPr>
          <w:rFonts w:eastAsia="Times New Roman" w:cstheme="minorHAnsi"/>
        </w:rPr>
      </w:pPr>
    </w:p>
    <w:p w14:paraId="2C3A9D76" w14:textId="355D3505" w:rsidR="00B41F6C" w:rsidRPr="00981AB4" w:rsidRDefault="00B41F6C" w:rsidP="00EC0C7F">
      <w:pPr>
        <w:spacing w:after="0" w:line="240" w:lineRule="auto"/>
        <w:ind w:left="720"/>
        <w:textAlignment w:val="baseline"/>
        <w:rPr>
          <w:rFonts w:eastAsia="Times New Roman" w:cstheme="minorHAnsi"/>
        </w:rPr>
      </w:pPr>
      <w:r>
        <w:rPr>
          <w:rFonts w:eastAsia="Times New Roman" w:cstheme="minorHAnsi"/>
        </w:rPr>
        <w:t>SD23 – HE.F.4, Number of City supported fresh food access points in census tracts with higher food insecurity rates</w:t>
      </w:r>
    </w:p>
    <w:p w14:paraId="48FFEB12" w14:textId="77777777" w:rsidR="00534DFE" w:rsidRPr="00981AB4" w:rsidRDefault="00534DFE" w:rsidP="008B7EE6">
      <w:pPr>
        <w:spacing w:after="0" w:line="240" w:lineRule="auto"/>
        <w:ind w:left="720"/>
        <w:textAlignment w:val="baseline"/>
        <w:rPr>
          <w:rFonts w:cstheme="minorHAnsi"/>
          <w:b/>
        </w:rPr>
      </w:pPr>
    </w:p>
    <w:p w14:paraId="22D25414" w14:textId="1B5FEE67" w:rsidR="00BA413D" w:rsidRPr="00981AB4" w:rsidRDefault="7BE93EAC" w:rsidP="0536AEF4">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536AEF4">
        <w:rPr>
          <w:rFonts w:eastAsia="Times New Roman"/>
          <w:b/>
          <w:bCs/>
          <w:color w:val="000000" w:themeColor="text1"/>
        </w:rPr>
        <w:lastRenderedPageBreak/>
        <w:t xml:space="preserve">Question </w:t>
      </w:r>
      <w:r w:rsidR="6DB77CC8" w:rsidRPr="0536AEF4">
        <w:rPr>
          <w:rFonts w:eastAsia="Times New Roman"/>
          <w:b/>
          <w:bCs/>
          <w:color w:val="000000" w:themeColor="text1"/>
        </w:rPr>
        <w:t>19</w:t>
      </w:r>
      <w:r w:rsidRPr="0536AEF4">
        <w:rPr>
          <w:rFonts w:eastAsia="Times New Roman"/>
          <w:b/>
          <w:bCs/>
          <w:color w:val="000000" w:themeColor="text1"/>
        </w:rPr>
        <w:t>:</w:t>
      </w:r>
      <w:r w:rsidRPr="0536AEF4">
        <w:rPr>
          <w:rFonts w:eastAsia="Times New Roman"/>
          <w:color w:val="000000" w:themeColor="text1"/>
        </w:rPr>
        <w:t xml:space="preserve"> </w:t>
      </w:r>
      <w:r w:rsidR="1BEF2C3E" w:rsidRPr="0536AEF4">
        <w:rPr>
          <w:rFonts w:eastAsia="Times New Roman"/>
          <w:snapToGrid w:val="0"/>
          <w:color w:val="000000" w:themeColor="text1"/>
        </w:rPr>
        <w:t xml:space="preserve">Explain how the proposed program supports </w:t>
      </w:r>
      <w:r w:rsidR="6836CA29" w:rsidRPr="0536AEF4">
        <w:rPr>
          <w:rFonts w:eastAsia="Times New Roman"/>
          <w:color w:val="000000" w:themeColor="text1"/>
        </w:rPr>
        <w:t xml:space="preserve">at least one of </w:t>
      </w:r>
      <w:r w:rsidR="46080745" w:rsidRPr="0536AEF4">
        <w:rPr>
          <w:rFonts w:eastAsia="Times New Roman"/>
          <w:color w:val="000000" w:themeColor="text1"/>
        </w:rPr>
        <w:t>the above</w:t>
      </w:r>
      <w:r w:rsidR="1BEF2C3E" w:rsidRPr="0536AEF4">
        <w:rPr>
          <w:rFonts w:eastAsia="Times New Roman"/>
          <w:snapToGrid w:val="0"/>
          <w:color w:val="000000" w:themeColor="text1"/>
        </w:rPr>
        <w:t xml:space="preserve"> Strategic Direction 2023 outcome</w:t>
      </w:r>
      <w:r w:rsidR="6836CA29" w:rsidRPr="0536AEF4">
        <w:rPr>
          <w:rFonts w:eastAsia="Times New Roman"/>
          <w:color w:val="000000" w:themeColor="text1"/>
        </w:rPr>
        <w:t>s</w:t>
      </w:r>
      <w:r w:rsidR="1BEF2C3E" w:rsidRPr="0536AEF4">
        <w:rPr>
          <w:rFonts w:eastAsia="Times New Roman"/>
          <w:snapToGrid w:val="0"/>
          <w:color w:val="000000" w:themeColor="text1"/>
        </w:rPr>
        <w:t xml:space="preserve">. </w:t>
      </w:r>
      <w:r w:rsidR="0BB90FD5" w:rsidRPr="0536AEF4">
        <w:rPr>
          <w:rFonts w:eastAsia="Times New Roman"/>
          <w:color w:val="000000" w:themeColor="text1"/>
        </w:rPr>
        <w:t xml:space="preserve"> </w:t>
      </w:r>
      <w:r w:rsidR="6F176613" w:rsidRPr="0536AEF4">
        <w:rPr>
          <w:rFonts w:eastAsia="Times New Roman"/>
          <w:color w:val="000000" w:themeColor="text1"/>
        </w:rPr>
        <w:t>Please provide evidence-based information as appropriat</w:t>
      </w:r>
      <w:r w:rsidR="46080745" w:rsidRPr="0536AEF4">
        <w:rPr>
          <w:rFonts w:eastAsia="Times New Roman"/>
          <w:color w:val="000000" w:themeColor="text1"/>
        </w:rPr>
        <w:t>e.</w:t>
      </w:r>
    </w:p>
    <w:p w14:paraId="79F04C78" w14:textId="7A3F2574" w:rsidR="00BA413D" w:rsidRPr="00981AB4" w:rsidRDefault="00C423B9" w:rsidP="00BA413D">
      <w:pPr>
        <w:spacing w:line="257" w:lineRule="auto"/>
        <w:rPr>
          <w:rFonts w:eastAsia="Calibri" w:cstheme="minorHAnsi"/>
          <w:color w:val="808080" w:themeColor="background1" w:themeShade="80"/>
        </w:rPr>
      </w:pPr>
      <w:sdt>
        <w:sdtPr>
          <w:rPr>
            <w:rStyle w:val="Style1"/>
            <w:rFonts w:asciiTheme="minorHAnsi" w:hAnsiTheme="minorHAnsi" w:cstheme="minorHAnsi"/>
          </w:rPr>
          <w:id w:val="1624657639"/>
          <w:placeholder>
            <w:docPart w:val="E099725925F84547AA382D026DD3350F"/>
          </w:placeholder>
          <w:showingPlcHdr/>
          <w15:color w:val="3366FF"/>
        </w:sdtPr>
        <w:sdtEndPr>
          <w:rPr>
            <w:rStyle w:val="DefaultParagraphFont"/>
            <w:i/>
          </w:rPr>
        </w:sdtEndPr>
        <w:sdtContent>
          <w:r w:rsidR="00BA413D" w:rsidRPr="00981AB4">
            <w:rPr>
              <w:rStyle w:val="PlaceholderText"/>
              <w:rFonts w:cstheme="minorHAnsi"/>
            </w:rPr>
            <w:t xml:space="preserve">Click or tap here to enter text.  </w:t>
          </w:r>
        </w:sdtContent>
      </w:sdt>
      <w:r w:rsidR="00BA413D" w:rsidRPr="00981AB4" w:rsidDel="0073360C">
        <w:rPr>
          <w:rFonts w:eastAsia="Calibri" w:cstheme="minorHAnsi"/>
          <w:color w:val="808080" w:themeColor="background1" w:themeShade="80"/>
        </w:rPr>
        <w:t xml:space="preserve"> </w:t>
      </w:r>
    </w:p>
    <w:p w14:paraId="7F1B977A" w14:textId="4B3830FA" w:rsidR="00BA413D" w:rsidRPr="00981AB4" w:rsidRDefault="00BA413D" w:rsidP="00BA413D">
      <w:pPr>
        <w:spacing w:after="0"/>
        <w:rPr>
          <w:rFonts w:eastAsia="Times New Roman" w:cstheme="minorHAnsi"/>
          <w:snapToGrid w:val="0"/>
          <w:color w:val="000000" w:themeColor="text1"/>
        </w:rPr>
      </w:pPr>
    </w:p>
    <w:p w14:paraId="47B85B23" w14:textId="77777777" w:rsidR="00EC0C7F" w:rsidRPr="00981AB4" w:rsidRDefault="00EC0C7F" w:rsidP="00EC0C7F">
      <w:pPr>
        <w:spacing w:line="257" w:lineRule="auto"/>
        <w:rPr>
          <w:rFonts w:eastAsia="Arial" w:cstheme="minorHAnsi"/>
          <w:b/>
          <w:bCs/>
          <w:color w:val="2F5496" w:themeColor="accent1" w:themeShade="BF"/>
          <w:sz w:val="20"/>
          <w:szCs w:val="20"/>
        </w:rPr>
      </w:pPr>
      <w:r w:rsidRPr="00981AB4">
        <w:rPr>
          <w:rFonts w:eastAsia="Arial" w:cstheme="minorHAnsi"/>
          <w:b/>
          <w:bCs/>
          <w:color w:val="2F5496" w:themeColor="accent1" w:themeShade="BF"/>
          <w:sz w:val="20"/>
          <w:szCs w:val="20"/>
        </w:rPr>
        <w:t xml:space="preserve">Connection to the Austin/Travis County Community Health Assessment – Community Health Improvement Plan (CHA-CHIP)  </w:t>
      </w:r>
    </w:p>
    <w:p w14:paraId="068D2B61" w14:textId="77777777" w:rsidR="00EC0C7F" w:rsidRPr="00981AB4" w:rsidRDefault="00EC0C7F" w:rsidP="00EC0C7F">
      <w:pPr>
        <w:rPr>
          <w:rFonts w:cstheme="minorHAnsi"/>
        </w:rPr>
      </w:pPr>
      <w:r w:rsidRPr="00981AB4">
        <w:rPr>
          <w:rFonts w:eastAsia="Arial" w:cstheme="minorHAnsi"/>
          <w:sz w:val="20"/>
          <w:szCs w:val="20"/>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0C5DDA9" w14:textId="77777777" w:rsidR="00EC0C7F" w:rsidRPr="00981AB4" w:rsidRDefault="00EC0C7F" w:rsidP="00EC0C7F">
      <w:pPr>
        <w:rPr>
          <w:rFonts w:cstheme="minorHAnsi"/>
        </w:rPr>
      </w:pPr>
      <w:r w:rsidRPr="00981AB4">
        <w:rPr>
          <w:rFonts w:eastAsia="Arial" w:cstheme="minorHAnsi"/>
          <w:sz w:val="20"/>
          <w:szCs w:val="20"/>
        </w:rPr>
        <w:t xml:space="preserve">The full CHA can be found </w:t>
      </w:r>
      <w:hyperlink r:id="rId22" w:history="1">
        <w:r w:rsidRPr="00981AB4">
          <w:rPr>
            <w:rStyle w:val="Hyperlink"/>
            <w:rFonts w:eastAsia="Arial" w:cstheme="minorHAnsi"/>
            <w:sz w:val="20"/>
            <w:szCs w:val="20"/>
          </w:rPr>
          <w:t>here</w:t>
        </w:r>
      </w:hyperlink>
      <w:r w:rsidRPr="00981AB4">
        <w:rPr>
          <w:rFonts w:eastAsia="Arial" w:cstheme="minorHAnsi"/>
          <w:sz w:val="20"/>
          <w:szCs w:val="20"/>
        </w:rPr>
        <w:t>.</w:t>
      </w:r>
    </w:p>
    <w:p w14:paraId="71D589CA" w14:textId="77777777" w:rsidR="00EC0C7F" w:rsidRPr="00981AB4" w:rsidRDefault="00EC0C7F" w:rsidP="00EC0C7F">
      <w:pPr>
        <w:rPr>
          <w:rFonts w:cstheme="minorHAnsi"/>
        </w:rPr>
      </w:pPr>
      <w:r w:rsidRPr="00981AB4">
        <w:rPr>
          <w:rFonts w:eastAsia="Arial" w:cstheme="minorHAnsi"/>
          <w:sz w:val="20"/>
          <w:szCs w:val="20"/>
        </w:rPr>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13EBB7" w14:textId="0379FF61" w:rsidR="00EC0C7F" w:rsidRPr="00981AB4" w:rsidRDefault="00EC0C7F" w:rsidP="00EC0C7F">
      <w:pPr>
        <w:rPr>
          <w:rStyle w:val="Hyperlink"/>
          <w:rFonts w:eastAsia="Arial" w:cstheme="minorHAnsi"/>
          <w:color w:val="0563C1"/>
          <w:sz w:val="20"/>
          <w:szCs w:val="20"/>
        </w:rPr>
      </w:pPr>
      <w:r w:rsidRPr="00981AB4">
        <w:rPr>
          <w:rFonts w:eastAsia="Arial" w:cstheme="minorHAnsi"/>
          <w:sz w:val="20"/>
          <w:szCs w:val="20"/>
        </w:rPr>
        <w:t xml:space="preserve">The full CHIP can be found </w:t>
      </w:r>
      <w:hyperlink r:id="rId23" w:history="1">
        <w:r w:rsidRPr="00981AB4">
          <w:rPr>
            <w:rStyle w:val="Hyperlink"/>
            <w:rFonts w:eastAsia="Arial" w:cstheme="minorHAnsi"/>
            <w:sz w:val="20"/>
            <w:szCs w:val="20"/>
          </w:rPr>
          <w:t>here</w:t>
        </w:r>
      </w:hyperlink>
      <w:r w:rsidRPr="00981AB4">
        <w:rPr>
          <w:rFonts w:eastAsia="Arial" w:cstheme="minorHAnsi"/>
          <w:sz w:val="20"/>
          <w:szCs w:val="20"/>
        </w:rPr>
        <w:t>.</w:t>
      </w:r>
      <w:r w:rsidRPr="00981AB4" w:rsidDel="00935950">
        <w:rPr>
          <w:rFonts w:eastAsia="Arial" w:cstheme="minorHAnsi"/>
          <w:sz w:val="20"/>
          <w:szCs w:val="20"/>
        </w:rPr>
        <w:t xml:space="preserve"> </w:t>
      </w:r>
    </w:p>
    <w:p w14:paraId="7CE13005" w14:textId="605CAB0A" w:rsidR="00CC072D" w:rsidRDefault="0056100A" w:rsidP="00EC0C7F">
      <w:pPr>
        <w:numPr>
          <w:ilvl w:val="0"/>
          <w:numId w:val="17"/>
        </w:numPr>
        <w:spacing w:after="0" w:line="240" w:lineRule="auto"/>
        <w:rPr>
          <w:rFonts w:cstheme="minorHAnsi"/>
          <w:sz w:val="20"/>
          <w:szCs w:val="20"/>
        </w:rPr>
      </w:pPr>
      <w:r>
        <w:rPr>
          <w:rFonts w:cstheme="minorHAnsi"/>
          <w:sz w:val="20"/>
          <w:szCs w:val="20"/>
        </w:rPr>
        <w:t>2.5.3: Utilize</w:t>
      </w:r>
      <w:r w:rsidR="00E268CD">
        <w:rPr>
          <w:rFonts w:cstheme="minorHAnsi"/>
          <w:sz w:val="20"/>
          <w:szCs w:val="20"/>
        </w:rPr>
        <w:t xml:space="preserve"> community member input to improve access to existing assets and opportunities for healthy food and physical activity.</w:t>
      </w:r>
    </w:p>
    <w:p w14:paraId="5F942B09" w14:textId="083C5B57" w:rsidR="00E268CD" w:rsidRPr="00981AB4" w:rsidRDefault="00E268CD" w:rsidP="00EC0C7F">
      <w:pPr>
        <w:numPr>
          <w:ilvl w:val="0"/>
          <w:numId w:val="17"/>
        </w:numPr>
        <w:spacing w:after="0" w:line="240" w:lineRule="auto"/>
        <w:rPr>
          <w:rFonts w:cstheme="minorHAnsi"/>
          <w:sz w:val="20"/>
          <w:szCs w:val="20"/>
        </w:rPr>
      </w:pPr>
      <w:r>
        <w:rPr>
          <w:rFonts w:cstheme="minorHAnsi"/>
          <w:sz w:val="20"/>
          <w:szCs w:val="20"/>
        </w:rPr>
        <w:t>2.5.4: Utilize community member input to create new assets and opportunities for healthy food and physical activity.</w:t>
      </w:r>
    </w:p>
    <w:p w14:paraId="79B3F3A8" w14:textId="77777777" w:rsidR="00EC0C7F" w:rsidRPr="00981AB4" w:rsidRDefault="00EC0C7F" w:rsidP="00EC0C7F">
      <w:pPr>
        <w:rPr>
          <w:rFonts w:cstheme="minorHAnsi"/>
          <w:sz w:val="20"/>
          <w:szCs w:val="20"/>
        </w:rPr>
      </w:pPr>
    </w:p>
    <w:p w14:paraId="550019D3" w14:textId="0F74901F" w:rsidR="00EC0C7F" w:rsidRPr="00981AB4" w:rsidRDefault="00EC0C7F" w:rsidP="00EC0C7F">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eastAsia="Arial" w:cstheme="minorHAnsi"/>
        </w:rPr>
      </w:pPr>
      <w:r w:rsidRPr="00981AB4">
        <w:rPr>
          <w:rFonts w:eastAsia="Arial" w:cstheme="minorHAnsi"/>
          <w:b/>
          <w:bCs/>
        </w:rPr>
        <w:t>Question 2</w:t>
      </w:r>
      <w:r w:rsidR="00573446">
        <w:rPr>
          <w:rFonts w:eastAsia="Arial" w:cstheme="minorHAnsi"/>
          <w:b/>
          <w:bCs/>
        </w:rPr>
        <w:t>0</w:t>
      </w:r>
      <w:r w:rsidRPr="00981AB4">
        <w:rPr>
          <w:rFonts w:eastAsia="Arial" w:cstheme="minorHAnsi"/>
          <w:b/>
          <w:bCs/>
        </w:rPr>
        <w:t>:</w:t>
      </w:r>
      <w:r w:rsidRPr="00981AB4">
        <w:rPr>
          <w:rFonts w:eastAsia="Arial" w:cstheme="minorHAnsi"/>
        </w:rPr>
        <w:t xml:space="preserve"> How does the proposed program align with </w:t>
      </w:r>
      <w:r w:rsidR="00492424">
        <w:rPr>
          <w:rFonts w:eastAsia="Arial" w:cstheme="minorHAnsi"/>
        </w:rPr>
        <w:t xml:space="preserve">at least one of </w:t>
      </w:r>
      <w:r w:rsidRPr="00981AB4">
        <w:rPr>
          <w:rFonts w:eastAsia="Arial" w:cstheme="minorHAnsi"/>
        </w:rPr>
        <w:t>the</w:t>
      </w:r>
      <w:r w:rsidR="00492424">
        <w:rPr>
          <w:rFonts w:eastAsia="Arial" w:cstheme="minorHAnsi"/>
        </w:rPr>
        <w:t xml:space="preserve"> above or other</w:t>
      </w:r>
      <w:r w:rsidRPr="00981AB4">
        <w:rPr>
          <w:rFonts w:eastAsia="Arial" w:cstheme="minorHAnsi"/>
        </w:rPr>
        <w:t xml:space="preserve"> goals of the Community Health Improvement Plan (CHIP) and which strategies does it address? For example, indicator </w:t>
      </w:r>
      <w:r w:rsidR="007E44B6">
        <w:rPr>
          <w:rFonts w:cstheme="minorHAnsi"/>
          <w:sz w:val="20"/>
          <w:szCs w:val="20"/>
        </w:rPr>
        <w:t>2.5.4: Utilize community member input to create new assets and opportunities for healthy food and physical activity.</w:t>
      </w:r>
    </w:p>
    <w:p w14:paraId="7FEB8C37" w14:textId="77777777" w:rsidR="00EC0C7F" w:rsidRPr="00981AB4" w:rsidRDefault="00C423B9" w:rsidP="00EC0C7F">
      <w:pPr>
        <w:spacing w:line="257" w:lineRule="auto"/>
        <w:rPr>
          <w:rFonts w:eastAsia="Calibri" w:cstheme="minorHAnsi"/>
          <w:color w:val="808080" w:themeColor="background1" w:themeShade="80"/>
        </w:rPr>
      </w:pPr>
      <w:sdt>
        <w:sdtPr>
          <w:rPr>
            <w:rStyle w:val="Style1"/>
            <w:rFonts w:asciiTheme="minorHAnsi" w:hAnsiTheme="minorHAnsi" w:cstheme="minorHAnsi"/>
          </w:rPr>
          <w:id w:val="-891113458"/>
          <w:placeholder>
            <w:docPart w:val="CEAD1ECF9D404C1A97CC263AE29588E6"/>
          </w:placeholder>
          <w:showingPlcHdr/>
          <w15:color w:val="3366FF"/>
        </w:sdtPr>
        <w:sdtEndPr>
          <w:rPr>
            <w:rStyle w:val="DefaultParagraphFont"/>
            <w:i/>
            <w:sz w:val="20"/>
            <w:szCs w:val="20"/>
          </w:rPr>
        </w:sdtEndPr>
        <w:sdtContent>
          <w:r w:rsidR="00EC0C7F" w:rsidRPr="00962C0C">
            <w:rPr>
              <w:rStyle w:val="Style1"/>
              <w:rFonts w:asciiTheme="minorHAnsi" w:hAnsiTheme="minorHAnsi"/>
            </w:rPr>
            <w:t xml:space="preserve">Click or tap here to enter text.                                                                                                                     </w:t>
          </w:r>
        </w:sdtContent>
      </w:sdt>
      <w:r w:rsidR="00EC0C7F" w:rsidRPr="00981AB4" w:rsidDel="0073360C">
        <w:rPr>
          <w:rFonts w:eastAsia="Calibri" w:cstheme="minorHAnsi"/>
          <w:color w:val="808080" w:themeColor="background1" w:themeShade="80"/>
        </w:rPr>
        <w:t xml:space="preserve"> </w:t>
      </w:r>
    </w:p>
    <w:p w14:paraId="45BBB977" w14:textId="77777777" w:rsidR="00EC0C7F" w:rsidRPr="00981AB4" w:rsidRDefault="00EC0C7F" w:rsidP="00BA413D">
      <w:pPr>
        <w:spacing w:after="0"/>
        <w:rPr>
          <w:rFonts w:eastAsia="Times New Roman" w:cstheme="minorHAnsi"/>
          <w:snapToGrid w:val="0"/>
          <w:color w:val="000000" w:themeColor="text1"/>
        </w:rPr>
      </w:pPr>
    </w:p>
    <w:p w14:paraId="312543E1" w14:textId="0C764924"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4B38F91" w14:textId="5780F94F" w:rsidR="009A4A7D" w:rsidRPr="00981AB4" w:rsidRDefault="002451E8" w:rsidP="002451E8">
      <w:pPr>
        <w:rPr>
          <w:rFonts w:cstheme="minorHAnsi"/>
        </w:rPr>
      </w:pPr>
      <w:r w:rsidRPr="00981AB4">
        <w:rPr>
          <w:rFonts w:cstheme="minorHAnsi"/>
        </w:rPr>
        <w:t xml:space="preserve">The ability to collect, track, and report client demographics and program output(s) and outcome(s) is a priority for the </w:t>
      </w:r>
      <w:proofErr w:type="gramStart"/>
      <w:r w:rsidRPr="00981AB4">
        <w:rPr>
          <w:rFonts w:cstheme="minorHAnsi"/>
        </w:rPr>
        <w:t>City</w:t>
      </w:r>
      <w:proofErr w:type="gramEnd"/>
      <w:r w:rsidRPr="00981AB4">
        <w:rPr>
          <w:rFonts w:cstheme="minorHAnsi"/>
        </w:rPr>
        <w:t>.</w:t>
      </w:r>
    </w:p>
    <w:p w14:paraId="01BA4C89" w14:textId="2D2F2538" w:rsidR="002451E8" w:rsidRPr="00981AB4" w:rsidRDefault="002451E8" w:rsidP="002451E8">
      <w:pPr>
        <w:rPr>
          <w:rFonts w:cstheme="minorHAnsi"/>
        </w:rPr>
      </w:pPr>
      <w:r w:rsidRPr="00981AB4">
        <w:rPr>
          <w:rFonts w:cstheme="minorHAnsi"/>
        </w:rPr>
        <w:t xml:space="preserve">The applicant should have demonstrated experience </w:t>
      </w:r>
      <w:r w:rsidR="00F234D0" w:rsidRPr="00981AB4">
        <w:rPr>
          <w:rFonts w:cstheme="minorHAnsi"/>
        </w:rPr>
        <w:t xml:space="preserve">that they will use data to evaluate and improve their programming, increase racial equity and their program's impact on the community </w:t>
      </w:r>
      <w:r w:rsidRPr="00981AB4">
        <w:rPr>
          <w:rFonts w:cstheme="minorHAnsi"/>
        </w:rPr>
        <w:t xml:space="preserve">and through data collection and evaluation. </w:t>
      </w:r>
    </w:p>
    <w:p w14:paraId="7E74AB30" w14:textId="7837C4D7" w:rsidR="00BC0219" w:rsidRPr="00981AB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lastRenderedPageBreak/>
        <w:t xml:space="preserve">Question </w:t>
      </w:r>
      <w:r w:rsidR="23F3166A" w:rsidRPr="00981AB4">
        <w:rPr>
          <w:rFonts w:cstheme="minorHAnsi"/>
          <w:b/>
          <w:bCs/>
          <w:color w:val="000000" w:themeColor="text1"/>
        </w:rPr>
        <w:t>2</w:t>
      </w:r>
      <w:r w:rsidR="00573446">
        <w:rPr>
          <w:rFonts w:cstheme="minorHAnsi"/>
          <w:b/>
          <w:bCs/>
          <w:color w:val="000000" w:themeColor="text1"/>
        </w:rPr>
        <w:t>1</w:t>
      </w:r>
      <w:r w:rsidR="00B14598" w:rsidRPr="00981AB4">
        <w:rPr>
          <w:rFonts w:cstheme="minorHAnsi"/>
          <w:b/>
          <w:color w:val="000000" w:themeColor="text1"/>
        </w:rPr>
        <w:t>:</w:t>
      </w:r>
      <w:r w:rsidR="00B14598" w:rsidRPr="00981AB4">
        <w:rPr>
          <w:rFonts w:cstheme="minorHAnsi"/>
          <w:color w:val="000000" w:themeColor="text1"/>
        </w:rPr>
        <w:t xml:space="preserve"> </w:t>
      </w:r>
      <w:r w:rsidR="00BC0219" w:rsidRPr="00981AB4">
        <w:rPr>
          <w:rFonts w:cstheme="minorHAnsi"/>
          <w:color w:val="000000" w:themeColor="text1"/>
        </w:rPr>
        <w:t xml:space="preserve">Describe the data management process and flow for the proposed program. How will data be collected, where will it be kept and how will it be used to report program performance to the </w:t>
      </w:r>
      <w:proofErr w:type="gramStart"/>
      <w:r w:rsidR="00BC0219" w:rsidRPr="00981AB4">
        <w:rPr>
          <w:rFonts w:cstheme="minorHAnsi"/>
          <w:color w:val="000000" w:themeColor="text1"/>
        </w:rPr>
        <w:t>City</w:t>
      </w:r>
      <w:proofErr w:type="gramEnd"/>
      <w:r w:rsidR="00BC0219" w:rsidRPr="00981AB4">
        <w:rPr>
          <w:rFonts w:cstheme="minorHAnsi"/>
          <w:color w:val="000000" w:themeColor="text1"/>
        </w:rPr>
        <w:t>?</w:t>
      </w:r>
      <w:r w:rsidR="00C41508" w:rsidRPr="00981AB4">
        <w:rPr>
          <w:rFonts w:cstheme="minorHAnsi"/>
          <w:color w:val="000000" w:themeColor="text1"/>
        </w:rPr>
        <w:t xml:space="preserve"> </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1ED7B5FC" w14:textId="46BEE77C" w:rsidR="00BC0219" w:rsidRPr="00981AB4"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773EF256" w:rsidRPr="00981AB4">
        <w:rPr>
          <w:rFonts w:cstheme="minorHAnsi"/>
          <w:b/>
          <w:bCs/>
          <w:color w:val="000000" w:themeColor="text1"/>
        </w:rPr>
        <w:t>2</w:t>
      </w:r>
      <w:r w:rsidR="00573446">
        <w:rPr>
          <w:rFonts w:cstheme="minorHAnsi"/>
          <w:b/>
          <w:bCs/>
          <w:color w:val="000000" w:themeColor="text1"/>
        </w:rPr>
        <w:t>2</w:t>
      </w:r>
      <w:r w:rsidR="00B20DAB" w:rsidRPr="00981AB4">
        <w:rPr>
          <w:rFonts w:cstheme="minorHAnsi"/>
          <w:b/>
          <w:bCs/>
          <w:color w:val="000000" w:themeColor="text1"/>
        </w:rPr>
        <w:t>:</w:t>
      </w:r>
      <w:r w:rsidR="00B14598" w:rsidRPr="00981AB4">
        <w:rPr>
          <w:rFonts w:cstheme="minorHAnsi"/>
          <w:b/>
          <w:color w:val="000000" w:themeColor="text1"/>
        </w:rPr>
        <w:t xml:space="preserve"> </w:t>
      </w:r>
      <w:bookmarkStart w:id="6" w:name="_Hlk28854414"/>
      <w:r w:rsidR="002908CC" w:rsidRPr="00981AB4">
        <w:rPr>
          <w:rFonts w:cstheme="minorHAnsi"/>
          <w:color w:val="000000" w:themeColor="text1"/>
        </w:rPr>
        <w:t xml:space="preserve">Describe </w:t>
      </w:r>
      <w:r w:rsidR="00BC0219" w:rsidRPr="00981AB4">
        <w:rPr>
          <w:rFonts w:cstheme="minorHAnsi"/>
          <w:color w:val="000000" w:themeColor="text1"/>
        </w:rPr>
        <w:t>the organization’s process of internal controls and systems implemented to ensure data accuracy</w:t>
      </w:r>
      <w:r w:rsidR="00D17A7E" w:rsidRPr="00981AB4">
        <w:rPr>
          <w:rFonts w:cstheme="minorHAnsi"/>
          <w:color w:val="000000" w:themeColor="text1"/>
        </w:rPr>
        <w:t xml:space="preserve"> and data security</w:t>
      </w:r>
      <w:r w:rsidR="002908CC" w:rsidRPr="00981AB4">
        <w:rPr>
          <w:rFonts w:cstheme="minorHAnsi"/>
          <w:color w:val="000000" w:themeColor="text1"/>
        </w:rPr>
        <w:t xml:space="preserve">. </w:t>
      </w:r>
      <w:r w:rsidR="00BC0219" w:rsidRPr="00981AB4">
        <w:rPr>
          <w:rFonts w:cstheme="minorHAnsi"/>
          <w:color w:val="000000" w:themeColor="text1"/>
        </w:rPr>
        <w:t xml:space="preserve">Who has access to the data, what kind of training is provided to staff to ensure data is collected accurately and completely? </w:t>
      </w:r>
      <w:bookmarkEnd w:id="6"/>
    </w:p>
    <w:p w14:paraId="26C2D566"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1076205420"/>
          <w:placeholder>
            <w:docPart w:val="5DF4A51B80B441A49268E23DE8F04690"/>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308989F" w14:textId="7E5EBA31" w:rsidR="002908CC" w:rsidRPr="00981AB4"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4A826035" w:rsidRPr="00981AB4">
        <w:rPr>
          <w:rFonts w:cstheme="minorHAnsi"/>
          <w:b/>
          <w:bCs/>
          <w:color w:val="000000" w:themeColor="text1"/>
        </w:rPr>
        <w:t>2</w:t>
      </w:r>
      <w:r w:rsidR="00573446">
        <w:rPr>
          <w:rFonts w:cstheme="minorHAnsi"/>
          <w:b/>
          <w:bCs/>
          <w:color w:val="000000" w:themeColor="text1"/>
        </w:rPr>
        <w:t>3</w:t>
      </w:r>
      <w:r w:rsidRPr="00981AB4">
        <w:rPr>
          <w:rFonts w:cstheme="minorHAnsi"/>
          <w:b/>
          <w:color w:val="000000" w:themeColor="text1"/>
        </w:rPr>
        <w:t>:</w:t>
      </w:r>
      <w:r w:rsidRPr="00981AB4">
        <w:rPr>
          <w:rFonts w:cstheme="minorHAnsi"/>
          <w:color w:val="000000" w:themeColor="text1"/>
        </w:rPr>
        <w:t xml:space="preserve"> </w:t>
      </w:r>
      <w:r w:rsidR="002908CC" w:rsidRPr="00981AB4">
        <w:rPr>
          <w:rFonts w:cstheme="minorHAnsi"/>
          <w:color w:val="000000" w:themeColor="text1"/>
        </w:rPr>
        <w:t xml:space="preserve">Describe how data are used </w:t>
      </w:r>
      <w:r w:rsidR="00550AB2" w:rsidRPr="00981AB4">
        <w:rPr>
          <w:rFonts w:cstheme="minorHAnsi"/>
          <w:color w:val="000000" w:themeColor="text1"/>
        </w:rPr>
        <w:t xml:space="preserve">in your organization </w:t>
      </w:r>
      <w:r w:rsidR="002908CC" w:rsidRPr="00981AB4">
        <w:rPr>
          <w:rFonts w:cstheme="minorHAnsi"/>
          <w:color w:val="000000" w:themeColor="text1"/>
        </w:rPr>
        <w:t xml:space="preserve">for identifying problems in </w:t>
      </w:r>
      <w:r w:rsidR="00550AB2" w:rsidRPr="00981AB4">
        <w:rPr>
          <w:rFonts w:cstheme="minorHAnsi"/>
          <w:color w:val="000000" w:themeColor="text1"/>
        </w:rPr>
        <w:t xml:space="preserve">(1) </w:t>
      </w:r>
      <w:r w:rsidR="002908CC" w:rsidRPr="00981AB4">
        <w:rPr>
          <w:rFonts w:cstheme="minorHAnsi"/>
          <w:color w:val="000000" w:themeColor="text1"/>
        </w:rPr>
        <w:t xml:space="preserve">program design, </w:t>
      </w:r>
      <w:r w:rsidR="00550AB2" w:rsidRPr="00981AB4">
        <w:rPr>
          <w:rFonts w:cstheme="minorHAnsi"/>
          <w:color w:val="000000" w:themeColor="text1"/>
        </w:rPr>
        <w:t xml:space="preserve">(2) </w:t>
      </w:r>
      <w:r w:rsidR="002908CC" w:rsidRPr="00981AB4">
        <w:rPr>
          <w:rFonts w:cstheme="minorHAnsi"/>
          <w:color w:val="000000" w:themeColor="text1"/>
        </w:rPr>
        <w:t xml:space="preserve">service delivery, and </w:t>
      </w:r>
      <w:r w:rsidR="00550AB2" w:rsidRPr="00981AB4">
        <w:rPr>
          <w:rFonts w:cstheme="minorHAnsi"/>
          <w:color w:val="000000" w:themeColor="text1"/>
        </w:rPr>
        <w:t xml:space="preserve">(3) </w:t>
      </w:r>
      <w:r w:rsidR="002908CC" w:rsidRPr="00981AB4">
        <w:rPr>
          <w:rFonts w:cstheme="minorHAnsi"/>
          <w:color w:val="000000" w:themeColor="text1"/>
        </w:rPr>
        <w:t>expenditures</w:t>
      </w:r>
      <w:r w:rsidR="00E43102" w:rsidRPr="00981AB4">
        <w:rPr>
          <w:rFonts w:cstheme="minorHAnsi"/>
        </w:rPr>
        <w:t xml:space="preserve"> </w:t>
      </w:r>
      <w:r w:rsidR="00D17A7E" w:rsidRPr="00981AB4">
        <w:rPr>
          <w:rFonts w:cstheme="minorHAnsi"/>
        </w:rPr>
        <w:t xml:space="preserve">and </w:t>
      </w:r>
      <w:r w:rsidR="00E43102" w:rsidRPr="00981AB4">
        <w:rPr>
          <w:rFonts w:cstheme="minorHAnsi"/>
          <w:color w:val="000000" w:themeColor="text1"/>
        </w:rPr>
        <w:t>(</w:t>
      </w:r>
      <w:r w:rsidR="00A95AF5">
        <w:rPr>
          <w:rFonts w:cstheme="minorHAnsi"/>
          <w:color w:val="000000" w:themeColor="text1"/>
        </w:rPr>
        <w:t>4</w:t>
      </w:r>
      <w:r w:rsidR="00E43102" w:rsidRPr="00981AB4">
        <w:rPr>
          <w:rFonts w:cstheme="minorHAnsi"/>
          <w:color w:val="000000" w:themeColor="text1"/>
        </w:rPr>
        <w:t>) equity, and how that information is used to improve practices and program effectiveness.</w:t>
      </w:r>
    </w:p>
    <w:p w14:paraId="1D8E298C"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79B3EF8" w14:textId="1657483E" w:rsidR="002908CC" w:rsidRPr="00981AB4"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i/>
          <w:color w:val="000000" w:themeColor="text1"/>
        </w:rPr>
      </w:pPr>
      <w:r w:rsidRPr="00981AB4">
        <w:rPr>
          <w:rFonts w:cstheme="minorHAnsi"/>
          <w:b/>
          <w:color w:val="000000" w:themeColor="text1"/>
        </w:rPr>
        <w:t xml:space="preserve">Question </w:t>
      </w:r>
      <w:r w:rsidR="285D12B7" w:rsidRPr="00981AB4">
        <w:rPr>
          <w:rFonts w:cstheme="minorHAnsi"/>
          <w:b/>
          <w:bCs/>
          <w:color w:val="000000" w:themeColor="text1"/>
        </w:rPr>
        <w:t>2</w:t>
      </w:r>
      <w:r w:rsidR="00573446">
        <w:rPr>
          <w:rFonts w:cstheme="minorHAnsi"/>
          <w:b/>
          <w:bCs/>
          <w:color w:val="000000" w:themeColor="text1"/>
        </w:rPr>
        <w:t>4</w:t>
      </w:r>
      <w:r w:rsidR="00BA142A" w:rsidRPr="00981AB4">
        <w:rPr>
          <w:rFonts w:cstheme="minorHAnsi"/>
          <w:b/>
          <w:color w:val="000000" w:themeColor="text1"/>
        </w:rPr>
        <w:t>:</w:t>
      </w:r>
      <w:r w:rsidRPr="00981AB4">
        <w:rPr>
          <w:rFonts w:cstheme="minorHAnsi"/>
          <w:i/>
          <w:color w:val="000000" w:themeColor="text1"/>
        </w:rPr>
        <w:t xml:space="preserve"> </w:t>
      </w:r>
      <w:r w:rsidR="002908CC" w:rsidRPr="00981AB4">
        <w:rPr>
          <w:rFonts w:cstheme="minorHAnsi"/>
          <w:color w:val="000000" w:themeColor="text1"/>
        </w:rPr>
        <w:t xml:space="preserve">Describe </w:t>
      </w:r>
      <w:r w:rsidR="00246D19" w:rsidRPr="00981AB4">
        <w:rPr>
          <w:rFonts w:cstheme="minorHAnsi"/>
          <w:color w:val="000000" w:themeColor="text1"/>
        </w:rPr>
        <w:t>what</w:t>
      </w:r>
      <w:r w:rsidR="002908CC" w:rsidRPr="00981AB4">
        <w:rPr>
          <w:rFonts w:cstheme="minorHAnsi"/>
          <w:color w:val="000000" w:themeColor="text1"/>
        </w:rPr>
        <w:t xml:space="preserve"> data will be shared with </w:t>
      </w:r>
      <w:r w:rsidR="00F34457" w:rsidRPr="00981AB4">
        <w:rPr>
          <w:rFonts w:cstheme="minorHAnsi"/>
          <w:color w:val="000000" w:themeColor="text1"/>
        </w:rPr>
        <w:t xml:space="preserve">planning bodies </w:t>
      </w:r>
      <w:r w:rsidR="00A16183" w:rsidRPr="00981AB4">
        <w:rPr>
          <w:rFonts w:cstheme="minorHAnsi"/>
          <w:color w:val="000000" w:themeColor="text1"/>
        </w:rPr>
        <w:t xml:space="preserve">and/or service providers </w:t>
      </w:r>
      <w:r w:rsidR="002908CC" w:rsidRPr="00981AB4">
        <w:rPr>
          <w:rFonts w:cstheme="minorHAnsi"/>
          <w:color w:val="000000" w:themeColor="text1"/>
        </w:rPr>
        <w:t>to improve community understanding of the</w:t>
      </w:r>
      <w:r w:rsidR="00420D70" w:rsidRPr="00981AB4">
        <w:rPr>
          <w:rFonts w:cstheme="minorHAnsi"/>
          <w:color w:val="000000" w:themeColor="text1"/>
        </w:rPr>
        <w:t xml:space="preserve"> population</w:t>
      </w:r>
      <w:r w:rsidR="00F34457" w:rsidRPr="00981AB4">
        <w:rPr>
          <w:rFonts w:cstheme="minorHAnsi"/>
          <w:color w:val="000000" w:themeColor="text1"/>
        </w:rPr>
        <w:t>’s needs</w:t>
      </w:r>
      <w:r w:rsidR="00360921" w:rsidRPr="00981AB4">
        <w:rPr>
          <w:rFonts w:cstheme="minorHAnsi"/>
          <w:color w:val="000000" w:themeColor="text1"/>
        </w:rPr>
        <w:t>.</w:t>
      </w:r>
      <w:r w:rsidR="002908CC" w:rsidRPr="00981AB4">
        <w:rPr>
          <w:rFonts w:cstheme="minorHAnsi"/>
          <w:color w:val="000000" w:themeColor="text1"/>
        </w:rPr>
        <w:t xml:space="preserve"> </w:t>
      </w:r>
      <w:r w:rsidR="00192CE2" w:rsidRPr="00981AB4">
        <w:rPr>
          <w:rFonts w:cstheme="minorHAnsi"/>
          <w:color w:val="000000" w:themeColor="text1"/>
        </w:rPr>
        <w:t>In the response include</w:t>
      </w:r>
      <w:r w:rsidR="00246D19" w:rsidRPr="00981AB4">
        <w:rPr>
          <w:rFonts w:cstheme="minorHAnsi"/>
          <w:color w:val="000000" w:themeColor="text1"/>
        </w:rPr>
        <w:t xml:space="preserve"> how </w:t>
      </w:r>
      <w:r w:rsidR="00192CE2" w:rsidRPr="00981AB4">
        <w:rPr>
          <w:rFonts w:cstheme="minorHAnsi"/>
          <w:color w:val="000000" w:themeColor="text1"/>
        </w:rPr>
        <w:t>data</w:t>
      </w:r>
      <w:r w:rsidR="00246D19" w:rsidRPr="00981AB4">
        <w:rPr>
          <w:rFonts w:cstheme="minorHAnsi"/>
          <w:color w:val="000000" w:themeColor="text1"/>
        </w:rPr>
        <w:t xml:space="preserve"> will be shared </w:t>
      </w:r>
      <w:r w:rsidR="002908CC" w:rsidRPr="00981AB4">
        <w:rPr>
          <w:rFonts w:cstheme="minorHAnsi"/>
          <w:color w:val="000000" w:themeColor="text1"/>
        </w:rPr>
        <w:t>without violating client confidentiality.</w:t>
      </w:r>
    </w:p>
    <w:bookmarkStart w:id="7" w:name="_Hlk27725972"/>
    <w:bookmarkStart w:id="8" w:name="_Hlk28874879"/>
    <w:p w14:paraId="3563F21A"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358289383"/>
          <w:placeholder>
            <w:docPart w:val="50D28B3FD67948F3A713FAF79D7E80C2"/>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4E82C53" w14:textId="77777777" w:rsidR="00661548" w:rsidRPr="00981AB4" w:rsidRDefault="00661548" w:rsidP="00CD67DD">
      <w:pPr>
        <w:ind w:left="-540"/>
        <w:rPr>
          <w:rFonts w:cstheme="minorHAnsi"/>
          <w:b/>
          <w:color w:val="2F5496" w:themeColor="accent1" w:themeShade="BF"/>
        </w:rPr>
      </w:pPr>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77777777" w:rsidR="009A4A7D" w:rsidRPr="00981AB4" w:rsidRDefault="009A4A7D" w:rsidP="00FF4A66">
      <w:pPr>
        <w:rPr>
          <w:rFonts w:cstheme="minorHAnsi"/>
          <w:b/>
          <w:color w:val="2F5496" w:themeColor="accent1" w:themeShade="BF"/>
        </w:rPr>
      </w:pPr>
      <w:r w:rsidRPr="00981AB4">
        <w:rPr>
          <w:rFonts w:cstheme="minorHAnsi"/>
          <w:b/>
          <w:color w:val="2F5496" w:themeColor="accent1" w:themeShade="BF"/>
        </w:rPr>
        <w:t>Program Staffing and Time</w:t>
      </w:r>
    </w:p>
    <w:p w14:paraId="393DB3A9" w14:textId="2D7B40FA" w:rsidR="009A4A7D" w:rsidRPr="00981AB4" w:rsidRDefault="34278D7A" w:rsidP="0536AEF4">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rPr>
      </w:pPr>
      <w:r w:rsidRPr="0536AEF4">
        <w:rPr>
          <w:rFonts w:eastAsia="Times New Roman"/>
          <w:b/>
          <w:bCs/>
          <w:snapToGrid w:val="0"/>
          <w:color w:val="000000" w:themeColor="text1"/>
        </w:rPr>
        <w:t xml:space="preserve">Question </w:t>
      </w:r>
      <w:r w:rsidR="47C161C1" w:rsidRPr="0536AEF4">
        <w:rPr>
          <w:rFonts w:eastAsia="Times New Roman"/>
          <w:b/>
          <w:bCs/>
          <w:snapToGrid w:val="0"/>
          <w:color w:val="000000" w:themeColor="text1"/>
        </w:rPr>
        <w:t>2</w:t>
      </w:r>
      <w:r w:rsidR="6DB77CC8" w:rsidRPr="0536AEF4">
        <w:rPr>
          <w:rFonts w:eastAsia="Times New Roman"/>
          <w:b/>
          <w:bCs/>
          <w:color w:val="000000" w:themeColor="text1"/>
        </w:rPr>
        <w:t>5</w:t>
      </w:r>
      <w:r w:rsidRPr="0536AEF4">
        <w:rPr>
          <w:rFonts w:eastAsia="Times New Roman"/>
          <w:b/>
          <w:bCs/>
          <w:snapToGrid w:val="0"/>
          <w:color w:val="000000" w:themeColor="text1"/>
        </w:rPr>
        <w:t>:</w:t>
      </w:r>
      <w:r w:rsidRPr="0536AEF4">
        <w:rPr>
          <w:rFonts w:eastAsia="Times New Roman"/>
          <w:snapToGrid w:val="0"/>
          <w:color w:val="000000" w:themeColor="text1"/>
        </w:rPr>
        <w:t xml:space="preserve"> Describe the overall staffing plan to accomplish activities in the proposed program, including project leadership, reporting responsibilities, and daily program operations.</w:t>
      </w:r>
      <w:r w:rsidRPr="0536AEF4">
        <w:rPr>
          <w:color w:val="000000"/>
        </w:rPr>
        <w:t xml:space="preserve"> </w:t>
      </w:r>
    </w:p>
    <w:p w14:paraId="608660F2"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5BC25B18" w14:textId="6C78711D"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B20DAB" w:rsidRPr="00981AB4">
        <w:rPr>
          <w:rFonts w:eastAsia="Times New Roman" w:cstheme="minorHAnsi"/>
          <w:b/>
          <w:bCs/>
          <w:color w:val="000000" w:themeColor="text1"/>
        </w:rPr>
        <w:t>2</w:t>
      </w:r>
      <w:r w:rsidR="00573446">
        <w:rPr>
          <w:rFonts w:eastAsia="Times New Roman" w:cstheme="minorHAnsi"/>
          <w:b/>
          <w:bCs/>
          <w:color w:val="000000" w:themeColor="text1"/>
        </w:rPr>
        <w:t>6</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In the box below briefly describe position descriptions, education, licenses, credentials, qualifications, </w:t>
      </w:r>
      <w:r w:rsidR="00344743" w:rsidRPr="00981AB4">
        <w:rPr>
          <w:rFonts w:eastAsia="Times New Roman" w:cstheme="minorHAnsi"/>
          <w:snapToGrid w:val="0"/>
          <w:color w:val="000000" w:themeColor="text1"/>
        </w:rPr>
        <w:t xml:space="preserve">background check requirements </w:t>
      </w:r>
      <w:r w:rsidRPr="00981AB4">
        <w:rPr>
          <w:rFonts w:eastAsia="Times New Roman" w:cstheme="minorHAnsi"/>
          <w:snapToGrid w:val="0"/>
          <w:color w:val="000000" w:themeColor="text1"/>
        </w:rPr>
        <w:t>and/or certifications required for staff members</w:t>
      </w:r>
      <w:r w:rsidR="0060690B">
        <w:rPr>
          <w:rFonts w:eastAsia="Times New Roman" w:cstheme="minorHAnsi"/>
          <w:snapToGrid w:val="0"/>
          <w:color w:val="000000" w:themeColor="text1"/>
        </w:rPr>
        <w:t xml:space="preserve"> and/or volunteers</w:t>
      </w:r>
      <w:r w:rsidRPr="00981AB4">
        <w:rPr>
          <w:rFonts w:eastAsia="Times New Roman" w:cstheme="minorHAnsi"/>
          <w:snapToGrid w:val="0"/>
          <w:color w:val="000000" w:themeColor="text1"/>
        </w:rPr>
        <w:t xml:space="preserve"> that work directly with clients</w:t>
      </w:r>
      <w:r w:rsidR="0060690B">
        <w:rPr>
          <w:rFonts w:eastAsia="Times New Roman" w:cstheme="minorHAnsi"/>
          <w:snapToGrid w:val="0"/>
          <w:color w:val="000000" w:themeColor="text1"/>
        </w:rPr>
        <w:t xml:space="preserve"> or food resources</w:t>
      </w:r>
      <w:r w:rsidRPr="00981AB4">
        <w:rPr>
          <w:rFonts w:eastAsia="Times New Roman" w:cstheme="minorHAnsi"/>
          <w:snapToGrid w:val="0"/>
          <w:color w:val="000000" w:themeColor="text1"/>
        </w:rPr>
        <w:t xml:space="preserve"> in the proposed program.  Include information about the lived experience of staff that is complementary to the priority population to be served.  </w:t>
      </w:r>
    </w:p>
    <w:p w14:paraId="4A2D895A" w14:textId="3A8D0ADE" w:rsidR="009A4A7D" w:rsidRPr="00981AB4"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 position descriptions of program staff </w:t>
      </w:r>
      <w:r w:rsidR="00492424">
        <w:rPr>
          <w:rFonts w:cstheme="minorHAnsi"/>
        </w:rPr>
        <w:t xml:space="preserve">and/or volunteers </w:t>
      </w:r>
      <w:r w:rsidRPr="00981AB4">
        <w:rPr>
          <w:rFonts w:cstheme="minorHAnsi"/>
        </w:rPr>
        <w:t>working with clients</w:t>
      </w:r>
      <w:r w:rsidR="0060690B">
        <w:rPr>
          <w:rFonts w:cstheme="minorHAnsi"/>
        </w:rPr>
        <w:t>.</w:t>
      </w:r>
      <w:r w:rsidRPr="00981AB4">
        <w:rPr>
          <w:rFonts w:cstheme="minorHAnsi"/>
        </w:rPr>
        <w:t xml:space="preserve"> </w:t>
      </w:r>
      <w:r w:rsidRPr="00981AB4">
        <w:rPr>
          <w:rFonts w:eastAsia="Times New Roman" w:cstheme="minorHAnsi"/>
          <w:snapToGrid w:val="0"/>
          <w:color w:val="000000" w:themeColor="text1"/>
        </w:rPr>
        <w:t>Applicants may attach up to 5 additional pages that include staff resumes and/or job descriptions as supplemental documentation for this question.</w:t>
      </w:r>
    </w:p>
    <w:p w14:paraId="11E940A4"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6D81DDC7" w14:textId="3B2C880E" w:rsidR="009A4A7D"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00981AB4">
        <w:rPr>
          <w:rFonts w:cstheme="minorHAnsi"/>
          <w:b/>
          <w:bCs/>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981AB4">
        <w:rPr>
          <w:rFonts w:eastAsia="Times New Roman" w:cstheme="minorHAnsi"/>
        </w:rPr>
        <w:t>Staff resumes or job/descriptions are attached to application in Partnergrants (as applicable).</w:t>
      </w:r>
    </w:p>
    <w:p w14:paraId="11531BD3" w14:textId="0234460F"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981AB4">
        <w:rPr>
          <w:rFonts w:eastAsia="Times New Roman" w:cstheme="minorHAnsi"/>
          <w:b/>
          <w:snapToGrid w:val="0"/>
          <w:color w:val="000000" w:themeColor="text1"/>
        </w:rPr>
        <w:lastRenderedPageBreak/>
        <w:t xml:space="preserve">Question </w:t>
      </w:r>
      <w:r w:rsidR="00B20DAB" w:rsidRPr="00981AB4">
        <w:rPr>
          <w:rFonts w:eastAsia="Times New Roman" w:cstheme="minorHAnsi"/>
          <w:b/>
          <w:bCs/>
          <w:snapToGrid w:val="0"/>
          <w:color w:val="000000" w:themeColor="text1"/>
        </w:rPr>
        <w:t>2</w:t>
      </w:r>
      <w:r w:rsidR="00573446">
        <w:rPr>
          <w:rFonts w:eastAsia="Times New Roman" w:cstheme="minorHAnsi"/>
          <w:b/>
          <w:bCs/>
          <w:snapToGrid w:val="0"/>
          <w:color w:val="000000" w:themeColor="text1"/>
        </w:rPr>
        <w:t>7</w:t>
      </w:r>
      <w:r w:rsidRPr="00981AB4">
        <w:rPr>
          <w:rFonts w:eastAsia="Times New Roman" w:cstheme="minorHAnsi"/>
          <w:b/>
          <w:snapToGrid w:val="0"/>
          <w:color w:val="000000" w:themeColor="text1"/>
        </w:rPr>
        <w:t xml:space="preserve">: </w:t>
      </w:r>
      <w:r w:rsidRPr="00981AB4">
        <w:rPr>
          <w:rFonts w:cstheme="minorHAnsi"/>
          <w:b/>
        </w:rPr>
        <w:t xml:space="preserve">Complete the </w:t>
      </w:r>
      <w:r w:rsidRPr="00981AB4">
        <w:rPr>
          <w:rFonts w:cstheme="minorHAnsi"/>
          <w:b/>
          <w:i/>
        </w:rPr>
        <w:t xml:space="preserve">Program Staffing form </w:t>
      </w:r>
      <w:r w:rsidRPr="00981AB4">
        <w:rPr>
          <w:rFonts w:cstheme="minorHAnsi"/>
          <w:b/>
        </w:rPr>
        <w:t>below</w:t>
      </w:r>
      <w:r w:rsidRPr="00981AB4">
        <w:rPr>
          <w:rFonts w:cstheme="minorHAnsi"/>
          <w:b/>
          <w:i/>
        </w:rPr>
        <w:t>.</w:t>
      </w:r>
    </w:p>
    <w:p w14:paraId="3C5F18A9" w14:textId="77777777" w:rsidR="009A4A7D" w:rsidRPr="00981AB4" w:rsidRDefault="009A4A7D" w:rsidP="006078E9">
      <w:pPr>
        <w:tabs>
          <w:tab w:val="left" w:pos="3454"/>
          <w:tab w:val="left" w:pos="5338"/>
          <w:tab w:val="left" w:pos="5662"/>
          <w:tab w:val="left" w:pos="6859"/>
          <w:tab w:val="left" w:pos="7183"/>
          <w:tab w:val="left" w:pos="8558"/>
        </w:tabs>
        <w:spacing w:after="0" w:line="240" w:lineRule="auto"/>
        <w:rPr>
          <w:rFonts w:eastAsia="Times New Roman" w:cstheme="minorHAnsi"/>
          <w:snapToGrid w:val="0"/>
          <w:color w:val="000000" w:themeColor="text1"/>
        </w:rPr>
      </w:pPr>
      <w:r w:rsidRPr="00981AB4">
        <w:rPr>
          <w:rFonts w:eastAsia="Times New Roman" w:cstheme="minorHAnsi"/>
          <w:snapToGrid w:val="0"/>
          <w:color w:val="000000" w:themeColor="text1"/>
        </w:rPr>
        <w:t>Instructions:</w:t>
      </w:r>
    </w:p>
    <w:p w14:paraId="2741EF47" w14:textId="47B76BD3"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CITY FUNDED positions FIRST, then list OTHER-FUNDED Staff positions that will be working on the program that you are applying for in this </w:t>
      </w:r>
      <w:r w:rsidR="0001363D" w:rsidRPr="00981AB4">
        <w:rPr>
          <w:rFonts w:eastAsia="Times New Roman" w:cstheme="minorHAnsi"/>
          <w:snapToGrid w:val="0"/>
          <w:color w:val="000000" w:themeColor="text1"/>
        </w:rPr>
        <w:t>RFA</w:t>
      </w:r>
      <w:r w:rsidRPr="00981AB4">
        <w:rPr>
          <w:rFonts w:eastAsia="Times New Roman" w:cstheme="minorHAnsi"/>
          <w:snapToGrid w:val="0"/>
          <w:color w:val="000000" w:themeColor="text1"/>
        </w:rPr>
        <w:t xml:space="preserve">. </w:t>
      </w:r>
      <w:r w:rsidR="0001363D" w:rsidRPr="00981AB4">
        <w:rPr>
          <w:rFonts w:eastAsia="Times New Roman" w:cstheme="minorHAnsi"/>
          <w:snapToGrid w:val="0"/>
          <w:color w:val="000000" w:themeColor="text1"/>
        </w:rPr>
        <w:t xml:space="preserve"> If you have </w:t>
      </w:r>
      <w:proofErr w:type="gramStart"/>
      <w:r w:rsidR="0001363D" w:rsidRPr="00981AB4">
        <w:rPr>
          <w:rFonts w:eastAsia="Times New Roman" w:cstheme="minorHAnsi"/>
          <w:snapToGrid w:val="0"/>
          <w:color w:val="000000" w:themeColor="text1"/>
        </w:rPr>
        <w:t>a number of</w:t>
      </w:r>
      <w:proofErr w:type="gramEnd"/>
      <w:r w:rsidR="0001363D" w:rsidRPr="00981AB4">
        <w:rPr>
          <w:rFonts w:eastAsia="Times New Roman" w:cstheme="minorHAnsi"/>
          <w:snapToGrid w:val="0"/>
          <w:color w:val="000000" w:themeColor="text1"/>
        </w:rPr>
        <w:t xml:space="preserve"> volunteers who are certified providing key programmatic services, please list them in this table as well.</w:t>
      </w:r>
    </w:p>
    <w:p w14:paraId="27852F24"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6078E9">
      <w:pPr>
        <w:numPr>
          <w:ilvl w:val="0"/>
          <w:numId w:val="3"/>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212D0096" w14:textId="77777777" w:rsidR="006078E9" w:rsidRPr="00981AB4" w:rsidRDefault="006078E9" w:rsidP="006078E9">
      <w:pPr>
        <w:spacing w:after="0" w:line="240" w:lineRule="auto"/>
        <w:ind w:left="360" w:hanging="360"/>
        <w:rPr>
          <w:rFonts w:eastAsia="Times New Roman" w:cstheme="minorHAnsi"/>
          <w:snapToGrid w:val="0"/>
          <w:color w:val="000000" w:themeColor="text1"/>
        </w:rPr>
      </w:pPr>
    </w:p>
    <w:p w14:paraId="0E0C5422" w14:textId="41F2F851" w:rsidR="009A4A7D" w:rsidRPr="00981AB4" w:rsidRDefault="009A4A7D" w:rsidP="006078E9">
      <w:p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981AB4" w14:paraId="6107EAC0" w14:textId="77777777" w:rsidTr="0536AEF4">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00B91535">
            <w:pPr>
              <w:rPr>
                <w:rFonts w:cstheme="minorHAnsi"/>
                <w:b/>
                <w:i/>
                <w:snapToGrid w:val="0"/>
                <w:color w:val="000000"/>
              </w:rPr>
            </w:pPr>
            <w:r w:rsidRPr="00981AB4">
              <w:rPr>
                <w:rFonts w:cstheme="minorHAnsi"/>
                <w:b/>
                <w:i/>
                <w:snapToGrid w:val="0"/>
                <w:color w:val="000000"/>
              </w:rPr>
              <w:t>FTE</w:t>
            </w:r>
          </w:p>
        </w:tc>
      </w:tr>
      <w:tr w:rsidR="009A4A7D" w:rsidRPr="00981AB4" w14:paraId="0EAF80E6" w14:textId="77777777" w:rsidTr="0536AEF4">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w:t>
            </w:r>
            <w:r w:rsidR="00F92B99" w:rsidRPr="00981AB4">
              <w:rPr>
                <w:rFonts w:cstheme="minorHAnsi"/>
                <w:snapToGrid w:val="0"/>
                <w:color w:val="000000"/>
              </w:rPr>
              <w:t>20</w:t>
            </w:r>
          </w:p>
        </w:tc>
      </w:tr>
      <w:tr w:rsidR="009A4A7D" w:rsidRPr="00981AB4" w14:paraId="3B750B7F" w14:textId="77777777" w:rsidTr="0536AEF4">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9A4A7D" w:rsidRPr="00981AB4" w14:paraId="04EE15C2" w14:textId="77777777" w:rsidTr="0536AEF4">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682F29F4" w:rsidR="009A4A7D" w:rsidRPr="00981AB4" w:rsidRDefault="009A4A7D" w:rsidP="00B91535">
            <w:pPr>
              <w:rPr>
                <w:rFonts w:cstheme="minorHAnsi"/>
                <w:i/>
                <w:snapToGrid w:val="0"/>
                <w:color w:val="000000"/>
              </w:rPr>
            </w:pPr>
            <w:r w:rsidRPr="00981AB4">
              <w:rPr>
                <w:rFonts w:cstheme="minorHAnsi"/>
                <w:i/>
                <w:snapToGrid w:val="0"/>
                <w:color w:val="000000"/>
              </w:rPr>
              <w:t>Case Manager</w:t>
            </w:r>
            <w:r w:rsidR="00B315E8">
              <w:rPr>
                <w:rFonts w:cstheme="minorHAnsi"/>
                <w:i/>
                <w:snapToGrid w:val="0"/>
                <w:color w:val="000000"/>
              </w:rPr>
              <w:t>s</w:t>
            </w:r>
          </w:p>
        </w:tc>
        <w:tc>
          <w:tcPr>
            <w:tcW w:w="1008" w:type="dxa"/>
          </w:tcPr>
          <w:p w14:paraId="6655CEDE" w14:textId="2A704F3E" w:rsidR="009A4A7D" w:rsidRPr="00981AB4" w:rsidRDefault="009A4A7D" w:rsidP="00B91535">
            <w:pPr>
              <w:rPr>
                <w:rFonts w:cstheme="minorHAnsi"/>
                <w:i/>
                <w:snapToGrid w:val="0"/>
                <w:color w:val="000000"/>
              </w:rPr>
            </w:pPr>
            <w:r w:rsidRPr="00981AB4">
              <w:rPr>
                <w:rFonts w:cstheme="minorHAnsi"/>
                <w:i/>
                <w:snapToGrid w:val="0"/>
                <w:color w:val="000000"/>
              </w:rPr>
              <w:t xml:space="preserve">   </w:t>
            </w:r>
            <w:r w:rsidR="00B315E8">
              <w:rPr>
                <w:rFonts w:cstheme="minorHAnsi"/>
                <w:snapToGrid w:val="0"/>
                <w:color w:val="000000"/>
              </w:rPr>
              <w:t>2</w:t>
            </w:r>
            <w:r w:rsidRPr="00981AB4">
              <w:rPr>
                <w:rFonts w:cstheme="minorHAnsi"/>
                <w:snapToGrid w:val="0"/>
                <w:color w:val="000000"/>
              </w:rPr>
              <w:t>.00</w:t>
            </w:r>
          </w:p>
        </w:tc>
      </w:tr>
      <w:tr w:rsidR="009A4A7D" w:rsidRPr="00981AB4" w14:paraId="34DADD7A" w14:textId="77777777" w:rsidTr="0536AEF4">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4A6F78C4" w:rsidR="009A4A7D" w:rsidRPr="00981AB4" w:rsidRDefault="00F92B99" w:rsidP="00B91535">
            <w:pPr>
              <w:rPr>
                <w:rFonts w:cstheme="minorHAnsi"/>
                <w:i/>
                <w:snapToGrid w:val="0"/>
                <w:color w:val="000000"/>
              </w:rPr>
            </w:pPr>
            <w:r w:rsidRPr="00981AB4">
              <w:rPr>
                <w:rFonts w:cstheme="minorHAnsi"/>
                <w:snapToGrid w:val="0"/>
                <w:color w:val="000000"/>
              </w:rPr>
              <w:t xml:space="preserve">8.00 </w:t>
            </w:r>
          </w:p>
        </w:tc>
      </w:tr>
      <w:tr w:rsidR="009A4A7D" w:rsidRPr="00981AB4" w14:paraId="15F0D34B" w14:textId="77777777" w:rsidTr="0536AEF4">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00B91535">
            <w:pPr>
              <w:rPr>
                <w:rFonts w:cstheme="minorHAnsi"/>
                <w:i/>
                <w:snapToGrid w:val="0"/>
                <w:color w:val="000000"/>
              </w:rPr>
            </w:pPr>
            <w:r w:rsidRPr="00981AB4">
              <w:rPr>
                <w:rFonts w:cstheme="minorHAnsi"/>
                <w:i/>
                <w:snapToGrid w:val="0"/>
                <w:color w:val="000000"/>
              </w:rPr>
              <w:t>10</w:t>
            </w:r>
            <w:r w:rsidR="009A4A7D" w:rsidRPr="00981AB4">
              <w:rPr>
                <w:rFonts w:cstheme="minorHAnsi"/>
                <w:i/>
                <w:snapToGrid w:val="0"/>
                <w:color w:val="000000"/>
              </w:rPr>
              <w:t>.</w:t>
            </w:r>
            <w:r w:rsidRPr="00981AB4">
              <w:rPr>
                <w:rFonts w:cstheme="minorHAnsi"/>
                <w:i/>
                <w:snapToGrid w:val="0"/>
                <w:color w:val="000000"/>
              </w:rPr>
              <w:t>25</w:t>
            </w:r>
          </w:p>
        </w:tc>
      </w:tr>
    </w:tbl>
    <w:p w14:paraId="52E6A369" w14:textId="77777777" w:rsidR="009A4A7D" w:rsidRPr="00981AB4" w:rsidRDefault="009A4A7D" w:rsidP="009A4A7D">
      <w:pPr>
        <w:tabs>
          <w:tab w:val="left" w:pos="3454"/>
          <w:tab w:val="left" w:pos="5338"/>
          <w:tab w:val="left" w:pos="5662"/>
          <w:tab w:val="left" w:pos="6859"/>
          <w:tab w:val="left" w:pos="7183"/>
          <w:tab w:val="left" w:pos="8558"/>
        </w:tabs>
        <w:rPr>
          <w:rFonts w:cstheme="minorHAnsi"/>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981AB4"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981AB4" w:rsidRDefault="009A4A7D" w:rsidP="00F92B99">
            <w:pPr>
              <w:jc w:val="center"/>
              <w:rPr>
                <w:rFonts w:cstheme="minorHAnsi"/>
                <w:b/>
              </w:rPr>
            </w:pPr>
            <w:r w:rsidRPr="00981AB4">
              <w:rPr>
                <w:rFonts w:cstheme="minorHAnsi"/>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981AB4" w:rsidRDefault="009A4A7D" w:rsidP="00B91535">
            <w:pPr>
              <w:jc w:val="center"/>
              <w:rPr>
                <w:rFonts w:cstheme="minorHAnsi"/>
                <w:b/>
              </w:rPr>
            </w:pPr>
            <w:r w:rsidRPr="00981AB4">
              <w:rPr>
                <w:rFonts w:cstheme="minorHAnsi"/>
                <w:b/>
              </w:rPr>
              <w:t xml:space="preserve">List Program Staff by Title </w:t>
            </w:r>
          </w:p>
          <w:p w14:paraId="2DD4C913" w14:textId="3F5E9747" w:rsidR="009A4A7D" w:rsidRPr="00981AB4" w:rsidRDefault="009A4A7D" w:rsidP="00B91535">
            <w:pPr>
              <w:jc w:val="center"/>
              <w:rPr>
                <w:rFonts w:cstheme="minorHAnsi"/>
                <w:b/>
              </w:rPr>
            </w:pPr>
            <w:r w:rsidRPr="00981AB4">
              <w:rPr>
                <w:rFonts w:cstheme="minorHAnsi"/>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981AB4" w:rsidRDefault="009A4A7D" w:rsidP="00B91535">
            <w:pPr>
              <w:jc w:val="center"/>
              <w:rPr>
                <w:rFonts w:cstheme="minorHAnsi"/>
                <w:b/>
              </w:rPr>
            </w:pPr>
            <w:r w:rsidRPr="00981AB4">
              <w:rPr>
                <w:rFonts w:cstheme="minorHAnsi"/>
                <w:b/>
              </w:rPr>
              <w:t>Program Staff FTE Amount</w:t>
            </w:r>
          </w:p>
        </w:tc>
      </w:tr>
      <w:tr w:rsidR="009A4A7D" w:rsidRPr="00981AB4" w14:paraId="68679323" w14:textId="77777777" w:rsidTr="00F92B99">
        <w:trPr>
          <w:trHeight w:val="432"/>
        </w:trPr>
        <w:sdt>
          <w:sdtPr>
            <w:rPr>
              <w:rFonts w:cstheme="minorHAnsi"/>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981AB4" w:rsidRDefault="00F92B99" w:rsidP="00B91535">
                <w:pPr>
                  <w:rPr>
                    <w:rFonts w:cstheme="minorHAnsi"/>
                    <w:i/>
                    <w:iCs/>
                  </w:rPr>
                </w:pPr>
                <w:r w:rsidRPr="00981AB4">
                  <w:rPr>
                    <w:rStyle w:val="PlaceholderText"/>
                    <w:rFonts w:cstheme="minorHAnsi"/>
                  </w:rPr>
                  <w:t>Click here to enter FTE.</w:t>
                </w:r>
              </w:p>
            </w:tc>
          </w:sdtContent>
        </w:sdt>
      </w:tr>
      <w:tr w:rsidR="009A4A7D" w:rsidRPr="00981AB4" w14:paraId="20ECF73D" w14:textId="77777777" w:rsidTr="00B91535">
        <w:trPr>
          <w:trHeight w:val="432"/>
        </w:trPr>
        <w:sdt>
          <w:sdtPr>
            <w:rPr>
              <w:rFonts w:cstheme="minorHAnsi"/>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6CAED886" w14:textId="77777777" w:rsidTr="00B91535">
        <w:trPr>
          <w:trHeight w:val="432"/>
        </w:trPr>
        <w:sdt>
          <w:sdtPr>
            <w:rPr>
              <w:rFonts w:cstheme="minorHAnsi"/>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77C50BF" w14:textId="77777777" w:rsidTr="00B91535">
        <w:trPr>
          <w:trHeight w:val="432"/>
        </w:trPr>
        <w:sdt>
          <w:sdtPr>
            <w:rPr>
              <w:rFonts w:cstheme="minorHAnsi"/>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9609EFC" w14:textId="77777777" w:rsidTr="00B91535">
        <w:trPr>
          <w:trHeight w:val="432"/>
        </w:trPr>
        <w:sdt>
          <w:sdtPr>
            <w:rPr>
              <w:rFonts w:cstheme="minorHAnsi"/>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2BC5C06" w14:textId="77777777" w:rsidTr="00B91535">
        <w:trPr>
          <w:trHeight w:val="432"/>
        </w:trPr>
        <w:sdt>
          <w:sdtPr>
            <w:rPr>
              <w:rFonts w:cstheme="minorHAnsi"/>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4402C161" w14:textId="77777777" w:rsidTr="00B91535">
        <w:trPr>
          <w:trHeight w:val="432"/>
        </w:trPr>
        <w:sdt>
          <w:sdtPr>
            <w:rPr>
              <w:rFonts w:cstheme="minorHAnsi"/>
            </w:rPr>
            <w:id w:val="1112242176"/>
            <w:placeholder>
              <w:docPart w:val="BA435DFC3F3F434C9BAFC6201E3AAF1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F230F06"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97996711"/>
            <w:placeholder>
              <w:docPart w:val="6982A8DB600440A4ADC12CE9B4442F1B"/>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041F8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376825006"/>
            <w:placeholder>
              <w:docPart w:val="557633F485064F22B4F2FC803116C05B"/>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3ABA1E"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6779A4F" w14:textId="77777777" w:rsidTr="00B91535">
        <w:trPr>
          <w:trHeight w:val="432"/>
        </w:trPr>
        <w:sdt>
          <w:sdtPr>
            <w:rPr>
              <w:rFonts w:cstheme="minorHAnsi"/>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981AB4" w:rsidRDefault="009A4A7D" w:rsidP="00B91535">
            <w:pPr>
              <w:jc w:val="right"/>
              <w:rPr>
                <w:rFonts w:cstheme="minorHAnsi"/>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981AB4" w:rsidRDefault="009A4A7D" w:rsidP="00B91535">
            <w:pPr>
              <w:jc w:val="right"/>
              <w:rPr>
                <w:rFonts w:cstheme="minorHAnsi"/>
                <w:b/>
              </w:rPr>
            </w:pPr>
            <w:r w:rsidRPr="00981AB4">
              <w:rPr>
                <w:rFonts w:cstheme="minorHAnsi"/>
                <w:b/>
              </w:rPr>
              <w:t xml:space="preserve">TOTAL FTEs =   </w:t>
            </w:r>
          </w:p>
        </w:tc>
        <w:sdt>
          <w:sdtPr>
            <w:rPr>
              <w:rFonts w:cstheme="minorHAnsi"/>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981AB4" w:rsidRDefault="009A4A7D" w:rsidP="00B91535">
                <w:pPr>
                  <w:rPr>
                    <w:rFonts w:cstheme="minorHAnsi"/>
                  </w:rPr>
                </w:pPr>
                <w:r w:rsidRPr="00981AB4">
                  <w:rPr>
                    <w:rStyle w:val="PlaceholderText"/>
                    <w:rFonts w:cstheme="minorHAnsi"/>
                  </w:rPr>
                  <w:t>Click here to enter TOTAL FTEs.</w:t>
                </w:r>
              </w:p>
            </w:tc>
          </w:sdtContent>
        </w:sdt>
      </w:tr>
    </w:tbl>
    <w:p w14:paraId="5E12F73D" w14:textId="77777777" w:rsidR="005D0A67" w:rsidRDefault="005D0A67" w:rsidP="00D07B32">
      <w:pPr>
        <w:rPr>
          <w:rFonts w:cstheme="minorHAnsi"/>
          <w:b/>
          <w:color w:val="2F5496" w:themeColor="accent1" w:themeShade="BF"/>
        </w:rPr>
      </w:pPr>
    </w:p>
    <w:p w14:paraId="602D366F" w14:textId="77777777" w:rsidR="005D0A67" w:rsidRDefault="005D0A67" w:rsidP="00D07B32">
      <w:pPr>
        <w:rPr>
          <w:rFonts w:cstheme="minorHAnsi"/>
          <w:b/>
          <w:color w:val="2F5496" w:themeColor="accent1" w:themeShade="BF"/>
        </w:rPr>
      </w:pPr>
    </w:p>
    <w:p w14:paraId="240897A9" w14:textId="18A3D4F3" w:rsidR="00D07B32" w:rsidRPr="00D07B32" w:rsidRDefault="0001363D" w:rsidP="00D07B32">
      <w:pPr>
        <w:rPr>
          <w:rFonts w:cstheme="minorHAnsi"/>
          <w:b/>
          <w:color w:val="2F5496" w:themeColor="accent1" w:themeShade="BF"/>
        </w:rPr>
      </w:pPr>
      <w:r w:rsidRPr="00981AB4">
        <w:rPr>
          <w:rFonts w:cstheme="minorHAnsi"/>
          <w:b/>
          <w:color w:val="2F5496" w:themeColor="accent1" w:themeShade="BF"/>
        </w:rPr>
        <w:lastRenderedPageBreak/>
        <w:t xml:space="preserve">Program Budget and </w:t>
      </w:r>
      <w:r w:rsidR="006368A1">
        <w:rPr>
          <w:rFonts w:cstheme="minorHAnsi"/>
          <w:b/>
          <w:color w:val="2F5496" w:themeColor="accent1" w:themeShade="BF"/>
        </w:rPr>
        <w:t>Funding Summary</w:t>
      </w:r>
    </w:p>
    <w:p w14:paraId="6883F7D1" w14:textId="42BADE20" w:rsidR="00904EE8" w:rsidRDefault="00147077"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pPr>
      <w:r w:rsidRPr="0AE4124F">
        <w:rPr>
          <w:b/>
          <w:bCs/>
        </w:rPr>
        <w:t xml:space="preserve">Question </w:t>
      </w:r>
      <w:r w:rsidR="00573446">
        <w:rPr>
          <w:b/>
          <w:bCs/>
        </w:rPr>
        <w:t>28</w:t>
      </w:r>
      <w:r w:rsidRPr="0AE4124F">
        <w:rPr>
          <w:b/>
          <w:bCs/>
        </w:rPr>
        <w:t xml:space="preserve">: </w:t>
      </w:r>
      <w:r w:rsidR="008B2044" w:rsidRPr="003E36B3">
        <w:t xml:space="preserve">Complete </w:t>
      </w:r>
      <w:r w:rsidR="0022434A" w:rsidRPr="003E36B3">
        <w:t>Form 3</w:t>
      </w:r>
      <w:r w:rsidR="003E36B3">
        <w:t xml:space="preserve"> -</w:t>
      </w:r>
      <w:r w:rsidR="008B2044" w:rsidRPr="003E36B3">
        <w:t xml:space="preserve"> Program Budget</w:t>
      </w:r>
      <w:r w:rsidR="004B08E8" w:rsidRPr="003E36B3">
        <w:t xml:space="preserve"> </w:t>
      </w:r>
      <w:r w:rsidR="0022434A" w:rsidRPr="003E36B3">
        <w:t>and Funding Summary (Excel spreadsheet)</w:t>
      </w:r>
      <w:r w:rsidR="004B08E8" w:rsidRPr="003E36B3">
        <w:t xml:space="preserve"> </w:t>
      </w:r>
      <w:r w:rsidR="00BF3CC0" w:rsidRPr="003E36B3">
        <w:t>and u</w:t>
      </w:r>
      <w:r w:rsidR="00904EE8" w:rsidRPr="003E36B3">
        <w:t>pload completed document into Partnergrants to complete this question.</w:t>
      </w:r>
      <w:r w:rsidR="00BF3CC0" w:rsidRPr="003E36B3">
        <w:t xml:space="preserve"> There are </w:t>
      </w:r>
      <w:r w:rsidR="003C1212" w:rsidRPr="003E36B3">
        <w:t xml:space="preserve">four </w:t>
      </w:r>
      <w:r w:rsidR="00BF3CC0" w:rsidRPr="003E36B3">
        <w:t>tabs in the spreadsheet:</w:t>
      </w:r>
      <w:r w:rsidR="00EB5B53" w:rsidRPr="003E36B3">
        <w:t xml:space="preserve"> General </w:t>
      </w:r>
      <w:r w:rsidR="00BF3CC0" w:rsidRPr="003E36B3">
        <w:t>Budget and Narrative,</w:t>
      </w:r>
      <w:r w:rsidR="006B0E1E" w:rsidRPr="003E36B3">
        <w:t xml:space="preserve"> NFIP Budget and Narrative Form,</w:t>
      </w:r>
      <w:r w:rsidR="00BF3CC0" w:rsidRPr="003E36B3">
        <w:t xml:space="preserve"> Funding Summary</w:t>
      </w:r>
      <w:r w:rsidR="382DB49F" w:rsidRPr="003E36B3">
        <w:t>,</w:t>
      </w:r>
      <w:r w:rsidR="00BF3CC0" w:rsidRPr="003E36B3">
        <w:t xml:space="preserve"> and Instructions.</w:t>
      </w:r>
      <w:bookmarkStart w:id="9" w:name="_Hlk35513657"/>
      <w:bookmarkEnd w:id="9"/>
    </w:p>
    <w:p w14:paraId="482BBE76" w14:textId="679BAB5D" w:rsidR="003E36B3" w:rsidRPr="00981AB4" w:rsidRDefault="003E36B3"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981AB4">
        <w:rPr>
          <w:rFonts w:cstheme="minorHAnsi"/>
          <w:noProof/>
        </w:rPr>
        <w:drawing>
          <wp:inline distT="0" distB="0" distL="0" distR="0" wp14:anchorId="33F993D8" wp14:editId="08A9847D">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w:t>
      </w:r>
      <w:r>
        <w:rPr>
          <w:rFonts w:cstheme="minorHAnsi"/>
        </w:rPr>
        <w:t xml:space="preserve"> Form 3 – Program Budget and Funding Summary Form in Partnergrants</w:t>
      </w:r>
    </w:p>
    <w:p w14:paraId="7922CD8E" w14:textId="6E9746D1" w:rsidR="0022434A" w:rsidRPr="00981AB4" w:rsidRDefault="0022434A" w:rsidP="759C0FB2">
      <w:pPr>
        <w:pStyle w:val="BodyText"/>
        <w:spacing w:after="60"/>
        <w:jc w:val="left"/>
        <w:rPr>
          <w:rFonts w:asciiTheme="minorHAnsi" w:hAnsiTheme="minorHAnsi" w:cstheme="minorBidi"/>
          <w:b/>
          <w:bCs/>
          <w:sz w:val="22"/>
          <w:szCs w:val="22"/>
        </w:rPr>
      </w:pPr>
      <w:r w:rsidRPr="759C0FB2">
        <w:rPr>
          <w:rFonts w:asciiTheme="minorHAnsi" w:hAnsiTheme="minorHAnsi" w:cstheme="minorBidi"/>
          <w:b/>
          <w:bCs/>
          <w:sz w:val="22"/>
          <w:szCs w:val="22"/>
        </w:rPr>
        <w:t xml:space="preserve">Program Budget </w:t>
      </w:r>
    </w:p>
    <w:p w14:paraId="02D8414B" w14:textId="05C69EAE" w:rsidR="006C44D4" w:rsidRPr="00981AB4" w:rsidRDefault="006C44D4"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All </w:t>
      </w:r>
      <w:proofErr w:type="gramStart"/>
      <w:r w:rsidRPr="00981AB4">
        <w:rPr>
          <w:rFonts w:asciiTheme="minorHAnsi" w:hAnsiTheme="minorHAnsi" w:cstheme="minorHAnsi"/>
          <w:sz w:val="22"/>
          <w:szCs w:val="22"/>
        </w:rPr>
        <w:t>line item</w:t>
      </w:r>
      <w:proofErr w:type="gramEnd"/>
      <w:r w:rsidRPr="00981AB4">
        <w:rPr>
          <w:rFonts w:asciiTheme="minorHAnsi" w:hAnsiTheme="minorHAnsi" w:cstheme="minorHAnsi"/>
          <w:sz w:val="22"/>
          <w:szCs w:val="22"/>
        </w:rPr>
        <w:t xml:space="preserve"> amounts must be entered as WHOLE DOLLARS.</w:t>
      </w:r>
    </w:p>
    <w:p w14:paraId="3D4D979D" w14:textId="77777777" w:rsidR="006C44D4" w:rsidRPr="00981AB4" w:rsidRDefault="006C44D4" w:rsidP="006078E9">
      <w:pPr>
        <w:pStyle w:val="BodyText"/>
        <w:numPr>
          <w:ilvl w:val="0"/>
          <w:numId w:val="1"/>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If no funds are budgeted for a line item, leave it blank.  </w:t>
      </w:r>
    </w:p>
    <w:p w14:paraId="64BE32CF" w14:textId="72E83CE4" w:rsidR="006C44D4" w:rsidRPr="00981AB4" w:rsidRDefault="35543489" w:rsidP="759C0FB2">
      <w:pPr>
        <w:pStyle w:val="BodyText"/>
        <w:numPr>
          <w:ilvl w:val="0"/>
          <w:numId w:val="1"/>
        </w:numPr>
        <w:tabs>
          <w:tab w:val="num" w:pos="1140"/>
        </w:tabs>
        <w:spacing w:after="80"/>
        <w:ind w:left="360"/>
        <w:jc w:val="left"/>
        <w:rPr>
          <w:rFonts w:asciiTheme="minorHAnsi" w:hAnsiTheme="minorHAnsi" w:cstheme="minorBidi"/>
          <w:sz w:val="22"/>
          <w:szCs w:val="22"/>
        </w:rPr>
      </w:pPr>
      <w:r w:rsidRPr="759C0FB2">
        <w:rPr>
          <w:rFonts w:asciiTheme="minorHAnsi" w:hAnsiTheme="minorHAnsi" w:cstheme="minorBidi"/>
          <w:sz w:val="22"/>
          <w:szCs w:val="22"/>
        </w:rPr>
        <w:t xml:space="preserve">The dollar amount requested </w:t>
      </w:r>
      <w:r w:rsidR="005D5C1E">
        <w:rPr>
          <w:rFonts w:asciiTheme="minorHAnsi" w:hAnsiTheme="minorHAnsi" w:cstheme="minorBidi"/>
          <w:sz w:val="22"/>
          <w:szCs w:val="22"/>
        </w:rPr>
        <w:t>for ongoing funding must reflect</w:t>
      </w:r>
      <w:r w:rsidR="00EE7F20" w:rsidRPr="759C0FB2">
        <w:rPr>
          <w:rFonts w:asciiTheme="minorHAnsi" w:hAnsiTheme="minorHAnsi" w:cstheme="minorBidi"/>
          <w:sz w:val="22"/>
          <w:szCs w:val="22"/>
        </w:rPr>
        <w:t xml:space="preserve"> </w:t>
      </w:r>
      <w:r w:rsidR="005D5C1E">
        <w:rPr>
          <w:rFonts w:asciiTheme="minorHAnsi" w:hAnsiTheme="minorHAnsi" w:cstheme="minorBidi"/>
          <w:sz w:val="22"/>
          <w:szCs w:val="22"/>
        </w:rPr>
        <w:t xml:space="preserve">an annual </w:t>
      </w:r>
      <w:r w:rsidR="005B75CB" w:rsidRPr="759C0FB2">
        <w:rPr>
          <w:rFonts w:asciiTheme="minorHAnsi" w:hAnsiTheme="minorHAnsi" w:cstheme="minorBidi"/>
          <w:sz w:val="22"/>
          <w:szCs w:val="22"/>
        </w:rPr>
        <w:t>12-</w:t>
      </w:r>
      <w:r w:rsidR="005D5C1E">
        <w:rPr>
          <w:rFonts w:asciiTheme="minorHAnsi" w:hAnsiTheme="minorHAnsi" w:cstheme="minorBidi"/>
          <w:sz w:val="22"/>
          <w:szCs w:val="22"/>
        </w:rPr>
        <w:t>month contract period.</w:t>
      </w:r>
      <w:r w:rsidR="005B75CB" w:rsidRPr="759C0FB2">
        <w:rPr>
          <w:rFonts w:asciiTheme="minorHAnsi" w:hAnsiTheme="minorHAnsi" w:cstheme="minorBidi"/>
          <w:sz w:val="22"/>
          <w:szCs w:val="22"/>
        </w:rPr>
        <w:t xml:space="preserve">  </w:t>
      </w:r>
    </w:p>
    <w:p w14:paraId="4BD26492" w14:textId="7CE3B4EE" w:rsidR="00F20378" w:rsidRPr="009E4DD3" w:rsidRDefault="50A63C13" w:rsidP="0536AEF4">
      <w:pPr>
        <w:pStyle w:val="BodyText"/>
        <w:numPr>
          <w:ilvl w:val="0"/>
          <w:numId w:val="1"/>
        </w:numPr>
        <w:tabs>
          <w:tab w:val="num" w:pos="1140"/>
        </w:tabs>
        <w:spacing w:after="80"/>
        <w:ind w:left="360"/>
        <w:jc w:val="left"/>
        <w:rPr>
          <w:rFonts w:asciiTheme="minorHAnsi" w:eastAsiaTheme="minorEastAsia" w:hAnsiTheme="minorHAnsi" w:cstheme="minorBidi"/>
          <w:sz w:val="22"/>
          <w:szCs w:val="22"/>
        </w:rPr>
      </w:pPr>
      <w:r w:rsidRPr="0536AEF4">
        <w:rPr>
          <w:rFonts w:asciiTheme="minorHAnsi" w:hAnsiTheme="minorHAnsi" w:cstheme="minorBidi"/>
          <w:sz w:val="22"/>
          <w:szCs w:val="22"/>
        </w:rPr>
        <w:t>Calculate and check all subtotals and totals, including the percentages by funding source at the bottom, and ensure all line item amounts, subtotals, and totals are in WHOLE DOLLARS and are correct.</w:t>
      </w:r>
    </w:p>
    <w:p w14:paraId="2AFFF3D7" w14:textId="2FD6C8A1" w:rsidR="006C44D4" w:rsidRPr="00981AB4" w:rsidRDefault="006C44D4" w:rsidP="006078E9">
      <w:pPr>
        <w:pStyle w:val="Heading1"/>
        <w:tabs>
          <w:tab w:val="left" w:pos="7380"/>
        </w:tabs>
        <w:spacing w:before="240"/>
        <w:rPr>
          <w:rFonts w:asciiTheme="minorHAnsi" w:hAnsiTheme="minorHAnsi" w:cstheme="minorHAnsi"/>
          <w:szCs w:val="22"/>
        </w:rPr>
      </w:pPr>
      <w:r w:rsidRPr="00981AB4">
        <w:rPr>
          <w:rFonts w:asciiTheme="minorHAnsi" w:hAnsiTheme="minorHAnsi" w:cstheme="minorHAnsi"/>
          <w:szCs w:val="22"/>
        </w:rPr>
        <w:t>Budget Narrative</w:t>
      </w:r>
      <w:r w:rsidR="0020543E" w:rsidRPr="00981AB4">
        <w:rPr>
          <w:rFonts w:asciiTheme="minorHAnsi" w:hAnsiTheme="minorHAnsi" w:cstheme="minorHAnsi"/>
          <w:szCs w:val="22"/>
        </w:rPr>
        <w:t xml:space="preserve"> Instructions</w:t>
      </w:r>
    </w:p>
    <w:p w14:paraId="470B56DE" w14:textId="465603A3" w:rsidR="00D579C3" w:rsidRDefault="005F6A58" w:rsidP="006078E9">
      <w:pPr>
        <w:pStyle w:val="Heading1"/>
        <w:numPr>
          <w:ilvl w:val="0"/>
          <w:numId w:val="2"/>
        </w:numPr>
        <w:tabs>
          <w:tab w:val="left" w:pos="7380"/>
        </w:tabs>
        <w:spacing w:before="80"/>
        <w:ind w:left="360"/>
        <w:rPr>
          <w:rFonts w:asciiTheme="minorHAnsi" w:hAnsiTheme="minorHAnsi" w:cstheme="minorHAnsi"/>
          <w:b w:val="0"/>
          <w:szCs w:val="22"/>
        </w:rPr>
      </w:pPr>
      <w:r w:rsidRPr="005F6A58">
        <w:rPr>
          <w:rFonts w:asciiTheme="minorHAnsi" w:hAnsiTheme="minorHAnsi" w:cstheme="minorHAnsi"/>
          <w:b w:val="0"/>
          <w:szCs w:val="22"/>
        </w:rPr>
        <w:t xml:space="preserve">Complete the tab labeled Budget and Narrative Form for all </w:t>
      </w:r>
      <w:r w:rsidR="00B14EC7">
        <w:rPr>
          <w:rFonts w:asciiTheme="minorHAnsi" w:hAnsiTheme="minorHAnsi" w:cstheme="minorHAnsi"/>
          <w:b w:val="0"/>
          <w:szCs w:val="22"/>
        </w:rPr>
        <w:t>General Food Access</w:t>
      </w:r>
      <w:r w:rsidRPr="005F6A58">
        <w:rPr>
          <w:rFonts w:asciiTheme="minorHAnsi" w:hAnsiTheme="minorHAnsi" w:cstheme="minorHAnsi"/>
          <w:b w:val="0"/>
          <w:szCs w:val="22"/>
        </w:rPr>
        <w:t xml:space="preserve"> services proposed.</w:t>
      </w:r>
    </w:p>
    <w:p w14:paraId="4ABEE6EA" w14:textId="5274F109" w:rsidR="0020543E" w:rsidRPr="00981AB4" w:rsidRDefault="006C44D4" w:rsidP="006078E9">
      <w:pPr>
        <w:pStyle w:val="Heading1"/>
        <w:numPr>
          <w:ilvl w:val="0"/>
          <w:numId w:val="2"/>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 xml:space="preserve">For every budget line containing a requested amount of </w:t>
      </w:r>
      <w:r w:rsidRPr="00981AB4">
        <w:rPr>
          <w:rFonts w:asciiTheme="minorHAnsi" w:hAnsiTheme="minorHAnsi" w:cstheme="minorHAnsi"/>
          <w:b w:val="0"/>
          <w:szCs w:val="22"/>
          <w:u w:val="single"/>
        </w:rPr>
        <w:t>City of Austin funding</w:t>
      </w:r>
      <w:r w:rsidRPr="00981AB4">
        <w:rPr>
          <w:rFonts w:asciiTheme="minorHAnsi" w:hAnsiTheme="minorHAnsi" w:cstheme="minorHAnsi"/>
          <w:b w:val="0"/>
          <w:szCs w:val="22"/>
        </w:rPr>
        <w:t>, enter a short description or list of items included in that budget line</w:t>
      </w:r>
      <w:r w:rsidR="005F6A58">
        <w:rPr>
          <w:rFonts w:asciiTheme="minorHAnsi" w:hAnsiTheme="minorHAnsi" w:cstheme="minorHAnsi"/>
          <w:b w:val="0"/>
          <w:szCs w:val="22"/>
        </w:rPr>
        <w:t xml:space="preserve"> in Column E.</w:t>
      </w:r>
    </w:p>
    <w:p w14:paraId="383A43E4" w14:textId="6E9746D1" w:rsidR="00725A45" w:rsidRDefault="006C44D4" w:rsidP="00725A45">
      <w:pPr>
        <w:pStyle w:val="Heading1"/>
        <w:numPr>
          <w:ilvl w:val="0"/>
          <w:numId w:val="2"/>
        </w:numPr>
        <w:tabs>
          <w:tab w:val="left" w:pos="7380"/>
        </w:tabs>
        <w:spacing w:before="80"/>
        <w:ind w:left="360"/>
        <w:rPr>
          <w:rFonts w:asciiTheme="minorHAnsi" w:hAnsiTheme="minorHAnsi" w:cstheme="minorBidi"/>
          <w:b w:val="0"/>
        </w:rPr>
      </w:pPr>
      <w:r w:rsidRPr="759C0FB2">
        <w:rPr>
          <w:rFonts w:asciiTheme="minorHAnsi" w:hAnsiTheme="minorHAnsi" w:cstheme="minorBidi"/>
          <w:b w:val="0"/>
        </w:rPr>
        <w:t>Do not enter narrative for budget lines that are blank or budgeted amounts from Other Funding.</w:t>
      </w:r>
    </w:p>
    <w:p w14:paraId="1D7EEE1A" w14:textId="0CCC34C3" w:rsidR="00725A45" w:rsidRPr="00CC2C14" w:rsidRDefault="00725A45" w:rsidP="00725A45">
      <w:pPr>
        <w:pStyle w:val="Heading1"/>
        <w:numPr>
          <w:ilvl w:val="0"/>
          <w:numId w:val="2"/>
        </w:numPr>
        <w:tabs>
          <w:tab w:val="left" w:pos="7380"/>
        </w:tabs>
        <w:spacing w:before="80"/>
        <w:ind w:left="360"/>
        <w:rPr>
          <w:rFonts w:asciiTheme="minorHAnsi" w:hAnsiTheme="minorHAnsi" w:cstheme="minorHAnsi"/>
          <w:b w:val="0"/>
          <w:szCs w:val="22"/>
        </w:rPr>
      </w:pPr>
      <w:r w:rsidRPr="00CC2C14">
        <w:rPr>
          <w:rFonts w:asciiTheme="minorHAnsi" w:hAnsiTheme="minorHAnsi" w:cstheme="minorHAnsi"/>
          <w:b w:val="0"/>
          <w:szCs w:val="22"/>
        </w:rPr>
        <w:t>If proposing NFIP Program Services, complete the NFIP Budget and Narrative Form tab according to the instructions above.</w:t>
      </w:r>
    </w:p>
    <w:p w14:paraId="08870589" w14:textId="6E9746D1" w:rsidR="005478F8" w:rsidRPr="00962C0C" w:rsidRDefault="005478F8" w:rsidP="00962C0C"/>
    <w:bookmarkStart w:id="10" w:name="_Hlk35514814"/>
    <w:p w14:paraId="3B09B6A9" w14:textId="6B141393" w:rsidR="00D202A5" w:rsidRPr="00981AB4" w:rsidRDefault="00C423B9" w:rsidP="00D202A5">
      <w:pPr>
        <w:tabs>
          <w:tab w:val="left" w:pos="1270"/>
        </w:tabs>
        <w:ind w:left="-90"/>
        <w:rPr>
          <w:rFonts w:eastAsia="Times New Roman" w:cstheme="minorHAnsi"/>
        </w:rPr>
      </w:pPr>
      <w:sdt>
        <w:sdtPr>
          <w:rPr>
            <w:rFonts w:cstheme="minorHAnsi"/>
            <w:b/>
            <w:bCs/>
            <w:color w:val="2F5496" w:themeColor="accent1" w:themeShade="BF"/>
          </w:rPr>
          <w:id w:val="510882475"/>
          <w14:checkbox>
            <w14:checked w14:val="0"/>
            <w14:checkedState w14:val="2612" w14:font="MS Gothic"/>
            <w14:uncheckedState w14:val="2610" w14:font="MS Gothic"/>
          </w14:checkbox>
        </w:sdtPr>
        <w:sdtEndPr/>
        <w:sdtContent>
          <w:r w:rsidR="00EF0770" w:rsidRPr="00981AB4">
            <w:rPr>
              <w:rFonts w:ascii="Segoe UI Symbol" w:eastAsia="MS Gothic" w:hAnsi="Segoe UI Symbol" w:cs="Segoe UI Symbol"/>
              <w:b/>
              <w:bCs/>
              <w:color w:val="2F5496" w:themeColor="accent1" w:themeShade="BF"/>
            </w:rPr>
            <w:t>☐</w:t>
          </w:r>
        </w:sdtContent>
      </w:sdt>
      <w:r w:rsidR="6339D7EC"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00186DC8" w:rsidRPr="00981AB4">
        <w:rPr>
          <w:rFonts w:eastAsia="Times New Roman" w:cstheme="minorHAnsi"/>
          <w:u w:val="single"/>
        </w:rPr>
        <w:t>Form 3</w:t>
      </w:r>
      <w:r w:rsidR="00E17A3D">
        <w:rPr>
          <w:rFonts w:eastAsia="Times New Roman" w:cstheme="minorHAnsi"/>
          <w:u w:val="single"/>
        </w:rPr>
        <w:t xml:space="preserve"> -</w:t>
      </w:r>
      <w:r w:rsidR="6339D7EC" w:rsidRPr="00981AB4">
        <w:rPr>
          <w:rFonts w:eastAsia="Times New Roman" w:cstheme="minorHAnsi"/>
          <w:u w:val="single"/>
        </w:rPr>
        <w:t xml:space="preserve"> Program Budget and Funding Summary Form </w:t>
      </w:r>
      <w:r w:rsidR="6339D7EC" w:rsidRPr="00981AB4">
        <w:rPr>
          <w:rFonts w:eastAsia="Times New Roman" w:cstheme="minorHAnsi"/>
        </w:rPr>
        <w:t>is completed and attached to application in Partnergrants.</w:t>
      </w:r>
    </w:p>
    <w:bookmarkEnd w:id="7"/>
    <w:bookmarkEnd w:id="10"/>
    <w:p w14:paraId="0F313B53" w14:textId="77777777" w:rsidR="004D598D" w:rsidRPr="00981AB4" w:rsidRDefault="004D598D" w:rsidP="008103F8">
      <w:pPr>
        <w:ind w:left="-540"/>
        <w:rPr>
          <w:rFonts w:cstheme="minorHAnsi"/>
          <w:b/>
          <w:color w:val="2F5496" w:themeColor="accent1" w:themeShade="BF"/>
        </w:rPr>
      </w:pPr>
    </w:p>
    <w:p w14:paraId="2A97FFD6" w14:textId="6F0532C5" w:rsidR="0073360C" w:rsidRPr="00981AB4"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573446">
        <w:rPr>
          <w:rFonts w:eastAsia="Times New Roman" w:cstheme="minorHAnsi"/>
          <w:b/>
          <w:bCs/>
          <w:snapToGrid w:val="0"/>
          <w:color w:val="000000" w:themeColor="text1"/>
        </w:rPr>
        <w:t>29</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Provide the total amount of City funding requested</w:t>
      </w:r>
      <w:r w:rsidR="00563105">
        <w:rPr>
          <w:rFonts w:eastAsia="Times New Roman" w:cstheme="minorHAnsi"/>
          <w:snapToGrid w:val="0"/>
          <w:color w:val="000000" w:themeColor="text1"/>
        </w:rPr>
        <w:t>,</w:t>
      </w:r>
      <w:r w:rsidR="000B647A">
        <w:rPr>
          <w:rFonts w:eastAsia="Times New Roman" w:cstheme="minorHAnsi"/>
          <w:snapToGrid w:val="0"/>
          <w:color w:val="000000" w:themeColor="text1"/>
        </w:rPr>
        <w:t xml:space="preserve"> including </w:t>
      </w:r>
      <w:r w:rsidR="00563105">
        <w:rPr>
          <w:rFonts w:eastAsia="Times New Roman" w:cstheme="minorHAnsi"/>
          <w:snapToGrid w:val="0"/>
          <w:color w:val="000000" w:themeColor="text1"/>
        </w:rPr>
        <w:t>NFIP if applicable,</w:t>
      </w:r>
      <w:r w:rsidRPr="00981AB4">
        <w:rPr>
          <w:rFonts w:eastAsia="Times New Roman" w:cstheme="minorHAnsi"/>
          <w:snapToGrid w:val="0"/>
          <w:color w:val="000000" w:themeColor="text1"/>
        </w:rPr>
        <w:t xml:space="preserve"> and a summary description of the budget justification for the program strategy/strategies.</w:t>
      </w:r>
    </w:p>
    <w:p w14:paraId="67C5033F"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B6192A0" w14:textId="1744F6BB" w:rsidR="0073360C" w:rsidRPr="00981AB4"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573446">
        <w:rPr>
          <w:rFonts w:eastAsia="Times New Roman" w:cstheme="minorHAnsi"/>
          <w:b/>
          <w:bCs/>
          <w:snapToGrid w:val="0"/>
          <w:color w:val="000000" w:themeColor="text1"/>
        </w:rPr>
        <w:t>30</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Explain how you have considered efficient allocation of financial and staff resources when determining the budget and staffing plan for the proposed program</w:t>
      </w:r>
      <w:r w:rsidR="00942991" w:rsidRPr="00981AB4">
        <w:rPr>
          <w:rFonts w:eastAsia="Times New Roman" w:cstheme="minorHAnsi"/>
          <w:snapToGrid w:val="0"/>
          <w:color w:val="000000" w:themeColor="text1"/>
        </w:rPr>
        <w:t>.</w:t>
      </w:r>
    </w:p>
    <w:p w14:paraId="319FE4BE" w14:textId="77777777" w:rsidR="00B41C41" w:rsidRPr="00981AB4" w:rsidRDefault="00C423B9" w:rsidP="00B41C41">
      <w:pPr>
        <w:rPr>
          <w:rStyle w:val="Style1"/>
          <w:rFonts w:asciiTheme="minorHAnsi" w:hAnsiTheme="minorHAnsi" w:cstheme="minorHAnsi"/>
        </w:rPr>
      </w:pPr>
      <w:sdt>
        <w:sdtPr>
          <w:rPr>
            <w:rStyle w:val="Style1"/>
            <w:rFonts w:asciiTheme="minorHAnsi" w:hAnsiTheme="minorHAnsi" w:cstheme="minorHAnsi"/>
          </w:rPr>
          <w:id w:val="-512770460"/>
          <w:placeholder>
            <w:docPart w:val="3DE809C8237B4BBB982BD04D780FAD19"/>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7FA302D2" w14:textId="6E9746D1" w:rsidR="00EC033C" w:rsidRPr="00981AB4" w:rsidRDefault="00EC033C" w:rsidP="759C0FB2">
      <w:pPr>
        <w:spacing w:after="0"/>
        <w:rPr>
          <w:color w:val="000000" w:themeColor="text1"/>
        </w:rPr>
      </w:pPr>
    </w:p>
    <w:p w14:paraId="3676854D" w14:textId="49CB2C54" w:rsidR="00643A58" w:rsidRDefault="008103F8"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759C0FB2">
        <w:rPr>
          <w:rFonts w:eastAsia="Times New Roman"/>
          <w:b/>
          <w:bCs/>
          <w:snapToGrid w:val="0"/>
          <w:color w:val="000000" w:themeColor="text1"/>
        </w:rPr>
        <w:lastRenderedPageBreak/>
        <w:t xml:space="preserve">Question </w:t>
      </w:r>
      <w:r w:rsidR="006368A1" w:rsidRPr="759C0FB2">
        <w:rPr>
          <w:rFonts w:eastAsia="Times New Roman"/>
          <w:b/>
          <w:bCs/>
          <w:snapToGrid w:val="0"/>
          <w:color w:val="000000" w:themeColor="text1"/>
        </w:rPr>
        <w:t>3</w:t>
      </w:r>
      <w:r w:rsidR="00573446">
        <w:rPr>
          <w:rFonts w:eastAsia="Times New Roman"/>
          <w:b/>
          <w:bCs/>
          <w:snapToGrid w:val="0"/>
          <w:color w:val="000000" w:themeColor="text1"/>
        </w:rPr>
        <w:t>1</w:t>
      </w:r>
      <w:r w:rsidRPr="759C0FB2">
        <w:rPr>
          <w:rFonts w:eastAsia="Times New Roman"/>
          <w:b/>
          <w:bCs/>
          <w:snapToGrid w:val="0"/>
          <w:color w:val="000000" w:themeColor="text1"/>
        </w:rPr>
        <w:t>:</w:t>
      </w:r>
      <w:r w:rsidRPr="759C0FB2">
        <w:rPr>
          <w:rFonts w:eastAsia="Times New Roman"/>
          <w:snapToGrid w:val="0"/>
          <w:color w:val="000000" w:themeColor="text1"/>
        </w:rPr>
        <w:t xml:space="preserve"> </w:t>
      </w:r>
      <w:r w:rsidR="00453949" w:rsidRPr="759C0FB2">
        <w:rPr>
          <w:rFonts w:eastAsia="Times New Roman"/>
          <w:snapToGrid w:val="0"/>
          <w:color w:val="000000" w:themeColor="text1"/>
        </w:rPr>
        <w:t>Enter below</w:t>
      </w:r>
      <w:r w:rsidR="00643A58" w:rsidRPr="759C0FB2">
        <w:rPr>
          <w:rFonts w:eastAsia="Times New Roman"/>
          <w:snapToGrid w:val="0"/>
          <w:color w:val="000000" w:themeColor="text1"/>
        </w:rPr>
        <w:t xml:space="preserve"> the average cost per client from the </w:t>
      </w:r>
      <w:r w:rsidR="00643A58" w:rsidRPr="759C0FB2">
        <w:rPr>
          <w:rFonts w:eastAsia="Times New Roman"/>
          <w:b/>
          <w:bCs/>
          <w:snapToGrid w:val="0"/>
          <w:color w:val="000000" w:themeColor="text1"/>
        </w:rPr>
        <w:t>Form 3</w:t>
      </w:r>
      <w:r w:rsidR="00651964">
        <w:rPr>
          <w:rFonts w:eastAsia="Times New Roman"/>
          <w:b/>
          <w:bCs/>
          <w:snapToGrid w:val="0"/>
          <w:color w:val="000000" w:themeColor="text1"/>
        </w:rPr>
        <w:t xml:space="preserve"> -</w:t>
      </w:r>
      <w:r w:rsidR="00643A58" w:rsidRPr="759C0FB2">
        <w:rPr>
          <w:rFonts w:eastAsia="Times New Roman"/>
          <w:snapToGrid w:val="0"/>
          <w:color w:val="000000" w:themeColor="text1"/>
        </w:rPr>
        <w:t xml:space="preserve"> </w:t>
      </w:r>
      <w:r w:rsidR="00643A58" w:rsidRPr="003137AA">
        <w:rPr>
          <w:rFonts w:eastAsia="Times New Roman"/>
          <w:b/>
          <w:snapToGrid w:val="0"/>
          <w:color w:val="000000" w:themeColor="text1"/>
        </w:rPr>
        <w:t>Program Budget and Narrative</w:t>
      </w:r>
      <w:r w:rsidR="00643A58" w:rsidRPr="759C0FB2">
        <w:rPr>
          <w:rFonts w:eastAsia="Times New Roman"/>
          <w:snapToGrid w:val="0"/>
          <w:color w:val="000000" w:themeColor="text1"/>
        </w:rPr>
        <w:t xml:space="preserve"> spreadsheet</w:t>
      </w:r>
      <w:r w:rsidR="00453949" w:rsidRPr="759C0FB2">
        <w:rPr>
          <w:rFonts w:eastAsia="Times New Roman"/>
          <w:snapToGrid w:val="0"/>
          <w:color w:val="000000" w:themeColor="text1"/>
        </w:rPr>
        <w:t xml:space="preserve"> (cell E31</w:t>
      </w:r>
      <w:r w:rsidR="00B1604B">
        <w:rPr>
          <w:rFonts w:eastAsia="Times New Roman"/>
          <w:snapToGrid w:val="0"/>
          <w:color w:val="000000" w:themeColor="text1"/>
        </w:rPr>
        <w:t xml:space="preserve"> on </w:t>
      </w:r>
      <w:r w:rsidR="00F42671">
        <w:rPr>
          <w:rFonts w:eastAsia="Times New Roman"/>
          <w:snapToGrid w:val="0"/>
          <w:color w:val="000000" w:themeColor="text1"/>
        </w:rPr>
        <w:t xml:space="preserve">the </w:t>
      </w:r>
      <w:r w:rsidR="00ED7E76">
        <w:rPr>
          <w:rFonts w:eastAsia="Times New Roman"/>
          <w:snapToGrid w:val="0"/>
          <w:color w:val="000000" w:themeColor="text1"/>
        </w:rPr>
        <w:t xml:space="preserve">General </w:t>
      </w:r>
      <w:r w:rsidR="00F42671">
        <w:rPr>
          <w:rFonts w:eastAsia="Times New Roman"/>
          <w:snapToGrid w:val="0"/>
          <w:color w:val="000000" w:themeColor="text1"/>
        </w:rPr>
        <w:t>Budget and Narrative Form tab and NFIP Budget and Narrative Form tab, if applicable</w:t>
      </w:r>
      <w:r w:rsidR="00453949" w:rsidRPr="759C0FB2">
        <w:rPr>
          <w:rFonts w:eastAsia="Times New Roman"/>
          <w:snapToGrid w:val="0"/>
          <w:color w:val="000000" w:themeColor="text1"/>
        </w:rPr>
        <w:t>)</w:t>
      </w:r>
      <w:r w:rsidR="00643A58" w:rsidRPr="759C0FB2">
        <w:rPr>
          <w:rFonts w:eastAsia="Times New Roman"/>
          <w:snapToGrid w:val="0"/>
          <w:color w:val="000000" w:themeColor="text1"/>
        </w:rPr>
        <w:t xml:space="preserve">.  </w:t>
      </w:r>
    </w:p>
    <w:p w14:paraId="460DB4F9" w14:textId="3FE6E8E0" w:rsidR="0073360C" w:rsidRPr="00981AB4" w:rsidRDefault="00622E6A"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sidRPr="00981AB4">
        <w:rPr>
          <w:rFonts w:eastAsia="Times New Roman" w:cstheme="minorHAnsi"/>
          <w:snapToGrid w:val="0"/>
          <w:color w:val="000000" w:themeColor="text1"/>
        </w:rPr>
        <w:t xml:space="preserve">Describe </w:t>
      </w:r>
      <w:r w:rsidR="00F26133" w:rsidRPr="00981AB4">
        <w:rPr>
          <w:rFonts w:eastAsia="Times New Roman" w:cstheme="minorHAnsi"/>
          <w:snapToGrid w:val="0"/>
          <w:color w:val="000000" w:themeColor="text1"/>
        </w:rPr>
        <w:t xml:space="preserve">in the text box below </w:t>
      </w:r>
      <w:r w:rsidRPr="00981AB4">
        <w:rPr>
          <w:rFonts w:eastAsia="Times New Roman" w:cstheme="minorHAnsi"/>
          <w:snapToGrid w:val="0"/>
          <w:color w:val="000000" w:themeColor="text1"/>
        </w:rPr>
        <w:t>why the cost per client is appropriate for the level of services being provided.</w:t>
      </w:r>
    </w:p>
    <w:p w14:paraId="65740F1C" w14:textId="4E47FF2A" w:rsidR="00ED7E76" w:rsidRPr="00ED7E76" w:rsidRDefault="00ED7E76" w:rsidP="001D6757">
      <w:pPr>
        <w:spacing w:after="0"/>
        <w:rPr>
          <w:b/>
          <w:bCs/>
          <w:color w:val="000000" w:themeColor="text1"/>
        </w:rPr>
      </w:pPr>
      <w:r w:rsidRPr="00ED7E76">
        <w:rPr>
          <w:b/>
          <w:bCs/>
          <w:color w:val="000000" w:themeColor="text1"/>
        </w:rPr>
        <w:t>General Food Access:</w:t>
      </w:r>
    </w:p>
    <w:sdt>
      <w:sdtPr>
        <w:rPr>
          <w:color w:val="000000" w:themeColor="text1"/>
          <w:highlight w:val="yellow"/>
        </w:rPr>
        <w:id w:val="970486085"/>
        <w:placeholder>
          <w:docPart w:val="5DB689FF25664437BBCB1C4FC28A21AB"/>
        </w:placeholder>
        <w:showingPlcHdr/>
      </w:sdtPr>
      <w:sdtEndPr/>
      <w:sdtContent>
        <w:p w14:paraId="5125BB1B" w14:textId="7FAB3097" w:rsidR="001D6757" w:rsidRPr="00CC2C14" w:rsidRDefault="00643A58" w:rsidP="001D6757">
          <w:pPr>
            <w:spacing w:after="0"/>
            <w:rPr>
              <w:color w:val="000000" w:themeColor="text1"/>
            </w:rPr>
          </w:pPr>
          <w:r w:rsidRPr="00573446">
            <w:rPr>
              <w:color w:val="000000" w:themeColor="text1"/>
            </w:rPr>
            <w:t xml:space="preserve">Enter </w:t>
          </w:r>
          <w:r w:rsidR="00453949" w:rsidRPr="00573446">
            <w:rPr>
              <w:color w:val="000000" w:themeColor="text1"/>
            </w:rPr>
            <w:t xml:space="preserve">$ </w:t>
          </w:r>
          <w:r w:rsidRPr="00573446">
            <w:rPr>
              <w:color w:val="000000" w:themeColor="text1"/>
            </w:rPr>
            <w:t>Cost Per Client (</w:t>
          </w:r>
          <w:r w:rsidR="00453949" w:rsidRPr="00573446">
            <w:rPr>
              <w:color w:val="000000" w:themeColor="text1"/>
            </w:rPr>
            <w:t>c</w:t>
          </w:r>
          <w:r w:rsidRPr="00573446">
            <w:rPr>
              <w:color w:val="000000" w:themeColor="text1"/>
            </w:rPr>
            <w:t xml:space="preserve">ell </w:t>
          </w:r>
          <w:r w:rsidR="00453949" w:rsidRPr="00573446">
            <w:rPr>
              <w:color w:val="000000" w:themeColor="text1"/>
            </w:rPr>
            <w:t>E31 from Form 3</w:t>
          </w:r>
          <w:r w:rsidR="00785BFE">
            <w:rPr>
              <w:color w:val="000000" w:themeColor="text1"/>
            </w:rPr>
            <w:t xml:space="preserve"> General Budget and Narrative tab</w:t>
          </w:r>
          <w:r w:rsidR="00453949" w:rsidRPr="00573446">
            <w:rPr>
              <w:color w:val="000000" w:themeColor="text1"/>
            </w:rPr>
            <w:t xml:space="preserve">) </w:t>
          </w:r>
        </w:p>
      </w:sdtContent>
    </w:sdt>
    <w:p w14:paraId="0B4D3FE2" w14:textId="2851DF32" w:rsidR="00EC033C" w:rsidRDefault="00C423B9" w:rsidP="00B41C41">
      <w:pPr>
        <w:rPr>
          <w:b/>
          <w:bCs/>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2C53359D">
            <w:rPr>
              <w:rStyle w:val="PlaceholderText"/>
            </w:rPr>
            <w:t xml:space="preserve">Click or tap here to enter text. </w:t>
          </w:r>
        </w:sdtContent>
      </w:sdt>
      <w:r w:rsidR="00B41C41" w:rsidRPr="2C53359D">
        <w:rPr>
          <w:b/>
          <w:bCs/>
          <w:color w:val="2F5496" w:themeColor="accent1" w:themeShade="BF"/>
        </w:rPr>
        <w:t xml:space="preserve"> </w:t>
      </w:r>
    </w:p>
    <w:p w14:paraId="0E6A99F7" w14:textId="0913640E" w:rsidR="00ED7E76" w:rsidRDefault="00ED7E76" w:rsidP="00ED7E76">
      <w:pPr>
        <w:spacing w:after="0"/>
        <w:rPr>
          <w:b/>
          <w:bCs/>
          <w:color w:val="000000" w:themeColor="text1"/>
        </w:rPr>
      </w:pPr>
      <w:r w:rsidRPr="00ED7E76">
        <w:rPr>
          <w:b/>
          <w:bCs/>
          <w:color w:val="000000" w:themeColor="text1"/>
        </w:rPr>
        <w:t>NFIP:</w:t>
      </w:r>
    </w:p>
    <w:sdt>
      <w:sdtPr>
        <w:rPr>
          <w:color w:val="000000" w:themeColor="text1"/>
          <w:highlight w:val="yellow"/>
        </w:rPr>
        <w:id w:val="462320607"/>
        <w:placeholder>
          <w:docPart w:val="12387573AF3340948A4015F94B50F47A"/>
        </w:placeholder>
        <w:showingPlcHdr/>
      </w:sdtPr>
      <w:sdtEndPr/>
      <w:sdtContent>
        <w:p w14:paraId="6CB7FD51" w14:textId="70CE05C5" w:rsidR="00ED7E76" w:rsidRPr="00CC2C14" w:rsidRDefault="00ED7E76" w:rsidP="00ED7E76">
          <w:pPr>
            <w:spacing w:after="0"/>
            <w:rPr>
              <w:color w:val="000000" w:themeColor="text1"/>
            </w:rPr>
          </w:pPr>
          <w:r w:rsidRPr="00573446">
            <w:rPr>
              <w:color w:val="000000" w:themeColor="text1"/>
            </w:rPr>
            <w:t>Enter $ Cost Per Client (cell E31 from Form 3</w:t>
          </w:r>
          <w:r>
            <w:rPr>
              <w:color w:val="000000" w:themeColor="text1"/>
            </w:rPr>
            <w:t xml:space="preserve"> NFIP Budget and Narrative tab</w:t>
          </w:r>
          <w:r w:rsidRPr="00573446">
            <w:rPr>
              <w:color w:val="000000" w:themeColor="text1"/>
            </w:rPr>
            <w:t xml:space="preserve">) </w:t>
          </w:r>
        </w:p>
      </w:sdtContent>
    </w:sdt>
    <w:p w14:paraId="697E0223" w14:textId="77777777" w:rsidR="0013566F" w:rsidRPr="00981AB4" w:rsidRDefault="00C423B9" w:rsidP="004034E1">
      <w:pPr>
        <w:rPr>
          <w:rFonts w:cstheme="minorHAnsi"/>
          <w:b/>
          <w:color w:val="2F5496" w:themeColor="accent1" w:themeShade="BF"/>
        </w:rPr>
      </w:pPr>
      <w:sdt>
        <w:sdtPr>
          <w:rPr>
            <w:rStyle w:val="Style1"/>
            <w:rFonts w:asciiTheme="minorHAnsi" w:hAnsiTheme="minorHAnsi"/>
          </w:rPr>
          <w:id w:val="-2020156359"/>
          <w:placeholder>
            <w:docPart w:val="D6B3B77C294E441EB37AD35629B068E8"/>
          </w:placeholder>
          <w:showingPlcHdr/>
          <w15:color w:val="3366FF"/>
        </w:sdtPr>
        <w:sdtEndPr>
          <w:rPr>
            <w:rStyle w:val="DefaultParagraphFont"/>
            <w:i/>
            <w:iCs/>
          </w:rPr>
        </w:sdtEndPr>
        <w:sdtContent>
          <w:r w:rsidR="00ED7E76" w:rsidRPr="2C53359D">
            <w:rPr>
              <w:rStyle w:val="PlaceholderText"/>
            </w:rPr>
            <w:t xml:space="preserve">Click or tap here to enter text. </w:t>
          </w:r>
        </w:sdtContent>
      </w:sdt>
      <w:r w:rsidR="00ED7E76" w:rsidRPr="2C53359D">
        <w:rPr>
          <w:b/>
          <w:bCs/>
          <w:color w:val="2F5496" w:themeColor="accent1" w:themeShade="BF"/>
        </w:rPr>
        <w:t xml:space="preserve"> </w:t>
      </w:r>
      <w:bookmarkEnd w:id="8"/>
    </w:p>
    <w:sectPr w:rsidR="0013566F" w:rsidRPr="00981AB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CBB54" w14:textId="77777777" w:rsidR="00BE6D80" w:rsidRDefault="00BE6D80" w:rsidP="00A46D71">
      <w:pPr>
        <w:spacing w:after="0" w:line="240" w:lineRule="auto"/>
      </w:pPr>
      <w:r>
        <w:separator/>
      </w:r>
    </w:p>
  </w:endnote>
  <w:endnote w:type="continuationSeparator" w:id="0">
    <w:p w14:paraId="6370D9BA" w14:textId="77777777" w:rsidR="00BE6D80" w:rsidRDefault="00BE6D80" w:rsidP="00A46D71">
      <w:pPr>
        <w:spacing w:after="0" w:line="240" w:lineRule="auto"/>
      </w:pPr>
      <w:r>
        <w:continuationSeparator/>
      </w:r>
    </w:p>
  </w:endnote>
  <w:endnote w:type="continuationNotice" w:id="1">
    <w:p w14:paraId="4F8EDF6B" w14:textId="77777777" w:rsidR="00BE6D80" w:rsidRDefault="00BE6D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97F5D" w14:textId="77777777" w:rsidR="00F44EC3" w:rsidRDefault="00F44E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2CA848E9" w:rsidR="00660C1E" w:rsidRPr="00DF2F8D" w:rsidRDefault="00660C1E" w:rsidP="00974A03">
            <w:pPr>
              <w:rPr>
                <w:rFonts w:ascii="Arial" w:hAnsi="Arial" w:cs="Arial"/>
                <w:sz w:val="20"/>
                <w:szCs w:val="20"/>
              </w:rPr>
            </w:pPr>
            <w:r w:rsidRPr="00DF2F8D">
              <w:rPr>
                <w:rFonts w:ascii="Arial" w:hAnsi="Arial" w:cs="Arial"/>
                <w:sz w:val="20"/>
                <w:szCs w:val="20"/>
              </w:rPr>
              <w:t xml:space="preserve">Section </w:t>
            </w:r>
            <w:r w:rsidR="003B3F70">
              <w:rPr>
                <w:rFonts w:ascii="Arial" w:hAnsi="Arial" w:cs="Arial"/>
                <w:sz w:val="20"/>
                <w:szCs w:val="20"/>
              </w:rPr>
              <w:t>2</w:t>
            </w:r>
            <w:r w:rsidRPr="00DF2F8D">
              <w:rPr>
                <w:rFonts w:ascii="Arial" w:hAnsi="Arial" w:cs="Arial"/>
                <w:sz w:val="20"/>
                <w:szCs w:val="20"/>
              </w:rPr>
              <w:t xml:space="preserve"> –</w:t>
            </w:r>
            <w:r>
              <w:rPr>
                <w:rFonts w:ascii="Arial" w:hAnsi="Arial" w:cs="Arial"/>
                <w:sz w:val="20"/>
                <w:szCs w:val="20"/>
              </w:rPr>
              <w:t>RFA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EB574" w14:textId="77777777" w:rsidR="00F44EC3" w:rsidRDefault="00F44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88080" w14:textId="77777777" w:rsidR="00BE6D80" w:rsidRDefault="00BE6D80" w:rsidP="00A46D71">
      <w:pPr>
        <w:spacing w:after="0" w:line="240" w:lineRule="auto"/>
      </w:pPr>
      <w:r>
        <w:separator/>
      </w:r>
    </w:p>
  </w:footnote>
  <w:footnote w:type="continuationSeparator" w:id="0">
    <w:p w14:paraId="76A36DBA" w14:textId="77777777" w:rsidR="00BE6D80" w:rsidRDefault="00BE6D80" w:rsidP="00A46D71">
      <w:pPr>
        <w:spacing w:after="0" w:line="240" w:lineRule="auto"/>
      </w:pPr>
      <w:r>
        <w:continuationSeparator/>
      </w:r>
    </w:p>
  </w:footnote>
  <w:footnote w:type="continuationNotice" w:id="1">
    <w:p w14:paraId="29B0A3A5" w14:textId="77777777" w:rsidR="00BE6D80" w:rsidRDefault="00BE6D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83B7" w14:textId="16985158" w:rsidR="00F44EC3" w:rsidRDefault="00F44E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6C7552C4"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Pr>
        <w:rFonts w:ascii="Arial"/>
        <w:b/>
        <w:i/>
        <w:sz w:val="28"/>
      </w:rPr>
      <w:br/>
    </w:r>
    <w:r w:rsidR="15D4ADA4" w:rsidRPr="15D4ADA4">
      <w:rPr>
        <w:rFonts w:ascii="Arial"/>
        <w:b/>
        <w:bCs/>
        <w:i/>
        <w:iCs/>
        <w:sz w:val="28"/>
        <w:szCs w:val="28"/>
      </w:rPr>
      <w:t>Austin Public Health</w:t>
    </w:r>
    <w:r>
      <w:rPr>
        <w:rFonts w:ascii="Arial"/>
        <w:b/>
        <w:i/>
        <w:sz w:val="28"/>
      </w:rPr>
      <w:br/>
    </w:r>
    <w:r w:rsidR="15D4ADA4" w:rsidRPr="001A4BB5">
      <w:rPr>
        <w:rFonts w:ascii="Arial" w:eastAsia="Arial" w:hAnsi="Arial" w:cs="Arial"/>
        <w:b/>
        <w:bCs/>
        <w:sz w:val="28"/>
        <w:szCs w:val="28"/>
      </w:rPr>
      <w:t>RFA</w:t>
    </w:r>
    <w:r w:rsidR="00195DFB">
      <w:rPr>
        <w:rFonts w:ascii="Arial" w:eastAsia="Arial" w:hAnsi="Arial" w:cs="Arial"/>
        <w:b/>
        <w:bCs/>
        <w:sz w:val="28"/>
        <w:szCs w:val="28"/>
      </w:rPr>
      <w:t xml:space="preserve"> </w:t>
    </w:r>
    <w:r w:rsidR="00576A95">
      <w:rPr>
        <w:rFonts w:ascii="Arial" w:eastAsia="Arial" w:hAnsi="Arial" w:cs="Arial"/>
        <w:b/>
        <w:bCs/>
        <w:sz w:val="28"/>
        <w:szCs w:val="28"/>
      </w:rPr>
      <w:t>2021-009 ARPA Food Acc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67406" w14:textId="6512A030" w:rsidR="00F44EC3" w:rsidRDefault="00F44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4" w15:restartNumberingAfterBreak="0">
    <w:nsid w:val="14327C75"/>
    <w:multiLevelType w:val="hybridMultilevel"/>
    <w:tmpl w:val="CE94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7"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9"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14"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15"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19"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50933FF"/>
    <w:multiLevelType w:val="hybridMultilevel"/>
    <w:tmpl w:val="127A3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23"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26"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7" w15:restartNumberingAfterBreak="0">
    <w:nsid w:val="49C3761E"/>
    <w:multiLevelType w:val="hybridMultilevel"/>
    <w:tmpl w:val="777089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33"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6"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42"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26"/>
  </w:num>
  <w:num w:numId="2">
    <w:abstractNumId w:val="7"/>
  </w:num>
  <w:num w:numId="3">
    <w:abstractNumId w:val="9"/>
  </w:num>
  <w:num w:numId="4">
    <w:abstractNumId w:val="42"/>
  </w:num>
  <w:num w:numId="5">
    <w:abstractNumId w:val="20"/>
  </w:num>
  <w:num w:numId="6">
    <w:abstractNumId w:val="34"/>
  </w:num>
  <w:num w:numId="7">
    <w:abstractNumId w:val="36"/>
  </w:num>
  <w:num w:numId="8">
    <w:abstractNumId w:val="11"/>
  </w:num>
  <w:num w:numId="9">
    <w:abstractNumId w:val="43"/>
  </w:num>
  <w:num w:numId="10">
    <w:abstractNumId w:val="35"/>
  </w:num>
  <w:num w:numId="11">
    <w:abstractNumId w:val="44"/>
  </w:num>
  <w:num w:numId="12">
    <w:abstractNumId w:val="10"/>
  </w:num>
  <w:num w:numId="13">
    <w:abstractNumId w:val="30"/>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33"/>
  </w:num>
  <w:num w:numId="17">
    <w:abstractNumId w:val="31"/>
  </w:num>
  <w:num w:numId="18">
    <w:abstractNumId w:val="32"/>
  </w:num>
  <w:num w:numId="19">
    <w:abstractNumId w:val="22"/>
  </w:num>
  <w:num w:numId="20">
    <w:abstractNumId w:val="14"/>
  </w:num>
  <w:num w:numId="21">
    <w:abstractNumId w:val="41"/>
  </w:num>
  <w:num w:numId="22">
    <w:abstractNumId w:val="6"/>
  </w:num>
  <w:num w:numId="23">
    <w:abstractNumId w:val="25"/>
  </w:num>
  <w:num w:numId="24">
    <w:abstractNumId w:val="13"/>
  </w:num>
  <w:num w:numId="25">
    <w:abstractNumId w:val="8"/>
  </w:num>
  <w:num w:numId="26">
    <w:abstractNumId w:val="18"/>
  </w:num>
  <w:num w:numId="27">
    <w:abstractNumId w:val="17"/>
  </w:num>
  <w:num w:numId="28">
    <w:abstractNumId w:val="1"/>
  </w:num>
  <w:num w:numId="29">
    <w:abstractNumId w:val="0"/>
  </w:num>
  <w:num w:numId="30">
    <w:abstractNumId w:val="38"/>
  </w:num>
  <w:num w:numId="31">
    <w:abstractNumId w:val="19"/>
  </w:num>
  <w:num w:numId="32">
    <w:abstractNumId w:val="16"/>
  </w:num>
  <w:num w:numId="33">
    <w:abstractNumId w:val="24"/>
  </w:num>
  <w:num w:numId="34">
    <w:abstractNumId w:val="2"/>
  </w:num>
  <w:num w:numId="35">
    <w:abstractNumId w:val="40"/>
  </w:num>
  <w:num w:numId="36">
    <w:abstractNumId w:val="45"/>
  </w:num>
  <w:num w:numId="37">
    <w:abstractNumId w:val="3"/>
  </w:num>
  <w:num w:numId="38">
    <w:abstractNumId w:val="29"/>
  </w:num>
  <w:num w:numId="39">
    <w:abstractNumId w:val="23"/>
  </w:num>
  <w:num w:numId="40">
    <w:abstractNumId w:val="5"/>
  </w:num>
  <w:num w:numId="41">
    <w:abstractNumId w:val="37"/>
  </w:num>
  <w:num w:numId="42">
    <w:abstractNumId w:val="12"/>
  </w:num>
  <w:num w:numId="43">
    <w:abstractNumId w:val="27"/>
  </w:num>
  <w:num w:numId="44">
    <w:abstractNumId w:val="21"/>
  </w:num>
  <w:num w:numId="45">
    <w:abstractNumId w:val="28"/>
  </w:num>
  <w:num w:numId="4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erPCfrp9ena3G2c7W0EA0UKzxZC/iQi0y5Aq38o9OjdZDFZyZ+xwNQrhlYfJO/LQ0u+nGyXJfTEYCMi/9aefgw==" w:salt="vif1Mr4v9neT/lHnxWeaF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63D"/>
    <w:rsid w:val="00014643"/>
    <w:rsid w:val="00016A5F"/>
    <w:rsid w:val="00016C7E"/>
    <w:rsid w:val="00016E4C"/>
    <w:rsid w:val="000213FD"/>
    <w:rsid w:val="0002188A"/>
    <w:rsid w:val="00021C9B"/>
    <w:rsid w:val="00021DD0"/>
    <w:rsid w:val="000224EC"/>
    <w:rsid w:val="0002318C"/>
    <w:rsid w:val="00023466"/>
    <w:rsid w:val="000234C9"/>
    <w:rsid w:val="00025220"/>
    <w:rsid w:val="000253D3"/>
    <w:rsid w:val="00026FFC"/>
    <w:rsid w:val="00027FCD"/>
    <w:rsid w:val="0003053E"/>
    <w:rsid w:val="0003065C"/>
    <w:rsid w:val="000316A3"/>
    <w:rsid w:val="000318D4"/>
    <w:rsid w:val="000335C4"/>
    <w:rsid w:val="00033BAA"/>
    <w:rsid w:val="00033DF3"/>
    <w:rsid w:val="000347EE"/>
    <w:rsid w:val="000358FB"/>
    <w:rsid w:val="00036152"/>
    <w:rsid w:val="00036C8F"/>
    <w:rsid w:val="00037A33"/>
    <w:rsid w:val="00037A60"/>
    <w:rsid w:val="00037EB9"/>
    <w:rsid w:val="00040D7F"/>
    <w:rsid w:val="00041357"/>
    <w:rsid w:val="00041645"/>
    <w:rsid w:val="00043BB0"/>
    <w:rsid w:val="0004444A"/>
    <w:rsid w:val="00044E22"/>
    <w:rsid w:val="000451DE"/>
    <w:rsid w:val="0004693D"/>
    <w:rsid w:val="000479A2"/>
    <w:rsid w:val="00050A15"/>
    <w:rsid w:val="00051E8A"/>
    <w:rsid w:val="00051F1E"/>
    <w:rsid w:val="000522E4"/>
    <w:rsid w:val="000542B8"/>
    <w:rsid w:val="000557BD"/>
    <w:rsid w:val="00056F19"/>
    <w:rsid w:val="00060168"/>
    <w:rsid w:val="000603D3"/>
    <w:rsid w:val="00060816"/>
    <w:rsid w:val="000629C3"/>
    <w:rsid w:val="0006332D"/>
    <w:rsid w:val="0006366D"/>
    <w:rsid w:val="00063CA5"/>
    <w:rsid w:val="000640FB"/>
    <w:rsid w:val="00066435"/>
    <w:rsid w:val="000666D4"/>
    <w:rsid w:val="00066849"/>
    <w:rsid w:val="00067753"/>
    <w:rsid w:val="000679FC"/>
    <w:rsid w:val="00071794"/>
    <w:rsid w:val="00072F49"/>
    <w:rsid w:val="00073122"/>
    <w:rsid w:val="00074AE3"/>
    <w:rsid w:val="0007544D"/>
    <w:rsid w:val="00075CA3"/>
    <w:rsid w:val="00075FFD"/>
    <w:rsid w:val="0007684C"/>
    <w:rsid w:val="00081765"/>
    <w:rsid w:val="00082A87"/>
    <w:rsid w:val="00083CE3"/>
    <w:rsid w:val="000841B8"/>
    <w:rsid w:val="0008466F"/>
    <w:rsid w:val="00084D02"/>
    <w:rsid w:val="00085417"/>
    <w:rsid w:val="00085D24"/>
    <w:rsid w:val="0008632E"/>
    <w:rsid w:val="00086705"/>
    <w:rsid w:val="000874CA"/>
    <w:rsid w:val="00087A6E"/>
    <w:rsid w:val="00087A75"/>
    <w:rsid w:val="00087C7C"/>
    <w:rsid w:val="00087EC0"/>
    <w:rsid w:val="00091F69"/>
    <w:rsid w:val="00092148"/>
    <w:rsid w:val="00094025"/>
    <w:rsid w:val="0009470A"/>
    <w:rsid w:val="000955F2"/>
    <w:rsid w:val="00095905"/>
    <w:rsid w:val="000961E8"/>
    <w:rsid w:val="00097477"/>
    <w:rsid w:val="000A2D0D"/>
    <w:rsid w:val="000A31AD"/>
    <w:rsid w:val="000A521D"/>
    <w:rsid w:val="000A55CC"/>
    <w:rsid w:val="000A6283"/>
    <w:rsid w:val="000A6B90"/>
    <w:rsid w:val="000A6F1A"/>
    <w:rsid w:val="000A6F6D"/>
    <w:rsid w:val="000A74FF"/>
    <w:rsid w:val="000A7C7E"/>
    <w:rsid w:val="000B030D"/>
    <w:rsid w:val="000B23D5"/>
    <w:rsid w:val="000B2B1D"/>
    <w:rsid w:val="000B3721"/>
    <w:rsid w:val="000B46C0"/>
    <w:rsid w:val="000B647A"/>
    <w:rsid w:val="000B773C"/>
    <w:rsid w:val="000B7981"/>
    <w:rsid w:val="000C1688"/>
    <w:rsid w:val="000C1C81"/>
    <w:rsid w:val="000C1CF0"/>
    <w:rsid w:val="000C1F9D"/>
    <w:rsid w:val="000C3D95"/>
    <w:rsid w:val="000C4ABF"/>
    <w:rsid w:val="000C58F9"/>
    <w:rsid w:val="000C781F"/>
    <w:rsid w:val="000C7AAE"/>
    <w:rsid w:val="000C7B61"/>
    <w:rsid w:val="000D0C4B"/>
    <w:rsid w:val="000D0F02"/>
    <w:rsid w:val="000D3011"/>
    <w:rsid w:val="000D33FE"/>
    <w:rsid w:val="000D3C35"/>
    <w:rsid w:val="000D48D9"/>
    <w:rsid w:val="000D4BD0"/>
    <w:rsid w:val="000D4D70"/>
    <w:rsid w:val="000D55FA"/>
    <w:rsid w:val="000D69CA"/>
    <w:rsid w:val="000D7A25"/>
    <w:rsid w:val="000D7BA2"/>
    <w:rsid w:val="000E09E4"/>
    <w:rsid w:val="000E2503"/>
    <w:rsid w:val="000E324E"/>
    <w:rsid w:val="000E485B"/>
    <w:rsid w:val="000E4D71"/>
    <w:rsid w:val="000E638C"/>
    <w:rsid w:val="000E63E3"/>
    <w:rsid w:val="000E7C09"/>
    <w:rsid w:val="000F0D73"/>
    <w:rsid w:val="000F0DE2"/>
    <w:rsid w:val="000F3B08"/>
    <w:rsid w:val="000F4A60"/>
    <w:rsid w:val="000F59A5"/>
    <w:rsid w:val="000F6B34"/>
    <w:rsid w:val="000F6C88"/>
    <w:rsid w:val="000F6F57"/>
    <w:rsid w:val="00100AD5"/>
    <w:rsid w:val="00101FA0"/>
    <w:rsid w:val="00102020"/>
    <w:rsid w:val="001021E5"/>
    <w:rsid w:val="0010518B"/>
    <w:rsid w:val="0010568A"/>
    <w:rsid w:val="00105EFD"/>
    <w:rsid w:val="00106913"/>
    <w:rsid w:val="001069B4"/>
    <w:rsid w:val="00106EA6"/>
    <w:rsid w:val="00110A02"/>
    <w:rsid w:val="00113687"/>
    <w:rsid w:val="00113CEE"/>
    <w:rsid w:val="00113E3E"/>
    <w:rsid w:val="0011490F"/>
    <w:rsid w:val="00114B12"/>
    <w:rsid w:val="00115051"/>
    <w:rsid w:val="001163FE"/>
    <w:rsid w:val="00116840"/>
    <w:rsid w:val="00117890"/>
    <w:rsid w:val="00117B90"/>
    <w:rsid w:val="00120F80"/>
    <w:rsid w:val="00121BA6"/>
    <w:rsid w:val="001238C9"/>
    <w:rsid w:val="0012457E"/>
    <w:rsid w:val="001245A7"/>
    <w:rsid w:val="00125900"/>
    <w:rsid w:val="0012652E"/>
    <w:rsid w:val="0012756F"/>
    <w:rsid w:val="00127BEF"/>
    <w:rsid w:val="00130742"/>
    <w:rsid w:val="00130766"/>
    <w:rsid w:val="00131876"/>
    <w:rsid w:val="0013211E"/>
    <w:rsid w:val="0013288F"/>
    <w:rsid w:val="0013538F"/>
    <w:rsid w:val="0013566F"/>
    <w:rsid w:val="00136269"/>
    <w:rsid w:val="00137131"/>
    <w:rsid w:val="0013798B"/>
    <w:rsid w:val="00137DE9"/>
    <w:rsid w:val="00137F0A"/>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2EFC"/>
    <w:rsid w:val="00153DFB"/>
    <w:rsid w:val="001540C8"/>
    <w:rsid w:val="00154530"/>
    <w:rsid w:val="0015464A"/>
    <w:rsid w:val="001549F9"/>
    <w:rsid w:val="00154F9D"/>
    <w:rsid w:val="00155DEF"/>
    <w:rsid w:val="00156D78"/>
    <w:rsid w:val="00160122"/>
    <w:rsid w:val="00162530"/>
    <w:rsid w:val="00163919"/>
    <w:rsid w:val="00167624"/>
    <w:rsid w:val="00170797"/>
    <w:rsid w:val="00171E3F"/>
    <w:rsid w:val="0017208C"/>
    <w:rsid w:val="00172BB0"/>
    <w:rsid w:val="0017514A"/>
    <w:rsid w:val="00175A78"/>
    <w:rsid w:val="00175DB6"/>
    <w:rsid w:val="00176120"/>
    <w:rsid w:val="00176D35"/>
    <w:rsid w:val="0017752A"/>
    <w:rsid w:val="0017799E"/>
    <w:rsid w:val="00180577"/>
    <w:rsid w:val="00181687"/>
    <w:rsid w:val="00181CB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E29"/>
    <w:rsid w:val="001974EB"/>
    <w:rsid w:val="001979A7"/>
    <w:rsid w:val="001A097E"/>
    <w:rsid w:val="001A0EC3"/>
    <w:rsid w:val="001A32AD"/>
    <w:rsid w:val="001A3F14"/>
    <w:rsid w:val="001A4BB5"/>
    <w:rsid w:val="001A6BBD"/>
    <w:rsid w:val="001A6DBE"/>
    <w:rsid w:val="001A74F7"/>
    <w:rsid w:val="001A784E"/>
    <w:rsid w:val="001B0E6D"/>
    <w:rsid w:val="001B0E8B"/>
    <w:rsid w:val="001B1FD0"/>
    <w:rsid w:val="001B24E4"/>
    <w:rsid w:val="001B2761"/>
    <w:rsid w:val="001B387D"/>
    <w:rsid w:val="001B4961"/>
    <w:rsid w:val="001B4B9E"/>
    <w:rsid w:val="001B580C"/>
    <w:rsid w:val="001B64F4"/>
    <w:rsid w:val="001B7215"/>
    <w:rsid w:val="001C070D"/>
    <w:rsid w:val="001C091A"/>
    <w:rsid w:val="001C14CB"/>
    <w:rsid w:val="001C27E3"/>
    <w:rsid w:val="001C66E1"/>
    <w:rsid w:val="001C6999"/>
    <w:rsid w:val="001C6FA0"/>
    <w:rsid w:val="001D0CC7"/>
    <w:rsid w:val="001D2400"/>
    <w:rsid w:val="001D26F3"/>
    <w:rsid w:val="001D3541"/>
    <w:rsid w:val="001D4900"/>
    <w:rsid w:val="001D6287"/>
    <w:rsid w:val="001D632E"/>
    <w:rsid w:val="001D6757"/>
    <w:rsid w:val="001D693E"/>
    <w:rsid w:val="001E03B5"/>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CBB"/>
    <w:rsid w:val="00201BCF"/>
    <w:rsid w:val="0020378B"/>
    <w:rsid w:val="002047BD"/>
    <w:rsid w:val="0020543E"/>
    <w:rsid w:val="00206BD9"/>
    <w:rsid w:val="002103E6"/>
    <w:rsid w:val="00210680"/>
    <w:rsid w:val="002108FC"/>
    <w:rsid w:val="0021203E"/>
    <w:rsid w:val="00212316"/>
    <w:rsid w:val="00212574"/>
    <w:rsid w:val="00213EC0"/>
    <w:rsid w:val="0021474A"/>
    <w:rsid w:val="00215696"/>
    <w:rsid w:val="00221CFC"/>
    <w:rsid w:val="00221FAA"/>
    <w:rsid w:val="0022208F"/>
    <w:rsid w:val="00223606"/>
    <w:rsid w:val="002236F9"/>
    <w:rsid w:val="0022375E"/>
    <w:rsid w:val="0022434A"/>
    <w:rsid w:val="00224FD3"/>
    <w:rsid w:val="002260AF"/>
    <w:rsid w:val="00226357"/>
    <w:rsid w:val="00230588"/>
    <w:rsid w:val="00231C40"/>
    <w:rsid w:val="00232088"/>
    <w:rsid w:val="002330F7"/>
    <w:rsid w:val="00233673"/>
    <w:rsid w:val="002336A5"/>
    <w:rsid w:val="00234873"/>
    <w:rsid w:val="00234D4F"/>
    <w:rsid w:val="002350E7"/>
    <w:rsid w:val="00235F6F"/>
    <w:rsid w:val="00240791"/>
    <w:rsid w:val="00243344"/>
    <w:rsid w:val="00243541"/>
    <w:rsid w:val="00243C91"/>
    <w:rsid w:val="00244F68"/>
    <w:rsid w:val="002451E8"/>
    <w:rsid w:val="00245CEF"/>
    <w:rsid w:val="00245D1F"/>
    <w:rsid w:val="00246D19"/>
    <w:rsid w:val="00246D70"/>
    <w:rsid w:val="00247CE6"/>
    <w:rsid w:val="00250248"/>
    <w:rsid w:val="00252615"/>
    <w:rsid w:val="00253E9E"/>
    <w:rsid w:val="002557A4"/>
    <w:rsid w:val="00255C68"/>
    <w:rsid w:val="00255F4C"/>
    <w:rsid w:val="002562DA"/>
    <w:rsid w:val="00257397"/>
    <w:rsid w:val="002577EC"/>
    <w:rsid w:val="002612EA"/>
    <w:rsid w:val="002623F5"/>
    <w:rsid w:val="0026288B"/>
    <w:rsid w:val="00263E16"/>
    <w:rsid w:val="002642BF"/>
    <w:rsid w:val="00265A9B"/>
    <w:rsid w:val="002678A9"/>
    <w:rsid w:val="002705B8"/>
    <w:rsid w:val="00270EDA"/>
    <w:rsid w:val="00271376"/>
    <w:rsid w:val="0027196D"/>
    <w:rsid w:val="00272F8F"/>
    <w:rsid w:val="0027495E"/>
    <w:rsid w:val="002749F6"/>
    <w:rsid w:val="00274BB2"/>
    <w:rsid w:val="00274BFC"/>
    <w:rsid w:val="00274EB7"/>
    <w:rsid w:val="00276010"/>
    <w:rsid w:val="00276B91"/>
    <w:rsid w:val="0027785B"/>
    <w:rsid w:val="00277EAD"/>
    <w:rsid w:val="00282D54"/>
    <w:rsid w:val="002838CD"/>
    <w:rsid w:val="002841DF"/>
    <w:rsid w:val="00285AB0"/>
    <w:rsid w:val="00285F14"/>
    <w:rsid w:val="00286230"/>
    <w:rsid w:val="002873C8"/>
    <w:rsid w:val="002908CC"/>
    <w:rsid w:val="00291B5A"/>
    <w:rsid w:val="00292394"/>
    <w:rsid w:val="00292CCA"/>
    <w:rsid w:val="00293057"/>
    <w:rsid w:val="00293173"/>
    <w:rsid w:val="002933CB"/>
    <w:rsid w:val="00293AC0"/>
    <w:rsid w:val="00293D09"/>
    <w:rsid w:val="00293F83"/>
    <w:rsid w:val="0029474D"/>
    <w:rsid w:val="00295DBA"/>
    <w:rsid w:val="002975BC"/>
    <w:rsid w:val="002A0234"/>
    <w:rsid w:val="002A15AA"/>
    <w:rsid w:val="002A1788"/>
    <w:rsid w:val="002A2D0E"/>
    <w:rsid w:val="002A539D"/>
    <w:rsid w:val="002A5678"/>
    <w:rsid w:val="002A6DB3"/>
    <w:rsid w:val="002A7EB5"/>
    <w:rsid w:val="002B056A"/>
    <w:rsid w:val="002B2FBF"/>
    <w:rsid w:val="002B3C42"/>
    <w:rsid w:val="002B499F"/>
    <w:rsid w:val="002B4C0B"/>
    <w:rsid w:val="002B4DAB"/>
    <w:rsid w:val="002B5126"/>
    <w:rsid w:val="002B51BB"/>
    <w:rsid w:val="002B5A19"/>
    <w:rsid w:val="002B65E2"/>
    <w:rsid w:val="002B7543"/>
    <w:rsid w:val="002C0B47"/>
    <w:rsid w:val="002C0F16"/>
    <w:rsid w:val="002C2D14"/>
    <w:rsid w:val="002C3414"/>
    <w:rsid w:val="002C464E"/>
    <w:rsid w:val="002C4F7B"/>
    <w:rsid w:val="002C6CFE"/>
    <w:rsid w:val="002C7468"/>
    <w:rsid w:val="002C7D67"/>
    <w:rsid w:val="002D14C3"/>
    <w:rsid w:val="002D397D"/>
    <w:rsid w:val="002D4514"/>
    <w:rsid w:val="002D4AA1"/>
    <w:rsid w:val="002D4E57"/>
    <w:rsid w:val="002D6191"/>
    <w:rsid w:val="002D7614"/>
    <w:rsid w:val="002D7876"/>
    <w:rsid w:val="002D7F95"/>
    <w:rsid w:val="002E0E34"/>
    <w:rsid w:val="002E1162"/>
    <w:rsid w:val="002E13E7"/>
    <w:rsid w:val="002E1759"/>
    <w:rsid w:val="002E1E3F"/>
    <w:rsid w:val="002E2429"/>
    <w:rsid w:val="002E2CBC"/>
    <w:rsid w:val="002E3172"/>
    <w:rsid w:val="002E32CC"/>
    <w:rsid w:val="002E3F80"/>
    <w:rsid w:val="002E4062"/>
    <w:rsid w:val="002E4A51"/>
    <w:rsid w:val="002E6D09"/>
    <w:rsid w:val="002E75EA"/>
    <w:rsid w:val="002F0958"/>
    <w:rsid w:val="002F12EE"/>
    <w:rsid w:val="002F2083"/>
    <w:rsid w:val="002F23FB"/>
    <w:rsid w:val="002F3C48"/>
    <w:rsid w:val="002F3C7E"/>
    <w:rsid w:val="002F54D0"/>
    <w:rsid w:val="002F59D5"/>
    <w:rsid w:val="002F5B07"/>
    <w:rsid w:val="002F6545"/>
    <w:rsid w:val="002F7C60"/>
    <w:rsid w:val="00300234"/>
    <w:rsid w:val="0030251A"/>
    <w:rsid w:val="0030295C"/>
    <w:rsid w:val="00302B32"/>
    <w:rsid w:val="00302CCD"/>
    <w:rsid w:val="00307BF9"/>
    <w:rsid w:val="0030CFAC"/>
    <w:rsid w:val="00310586"/>
    <w:rsid w:val="00311CF8"/>
    <w:rsid w:val="003137AA"/>
    <w:rsid w:val="00314637"/>
    <w:rsid w:val="00314DC6"/>
    <w:rsid w:val="00315393"/>
    <w:rsid w:val="00315AF7"/>
    <w:rsid w:val="003210D6"/>
    <w:rsid w:val="003225E4"/>
    <w:rsid w:val="00323907"/>
    <w:rsid w:val="00323FE0"/>
    <w:rsid w:val="0032628B"/>
    <w:rsid w:val="00326D59"/>
    <w:rsid w:val="00326F1E"/>
    <w:rsid w:val="0032756F"/>
    <w:rsid w:val="003279DE"/>
    <w:rsid w:val="00331EA6"/>
    <w:rsid w:val="003321BE"/>
    <w:rsid w:val="00333199"/>
    <w:rsid w:val="00333748"/>
    <w:rsid w:val="00333AC5"/>
    <w:rsid w:val="00333DD1"/>
    <w:rsid w:val="003348A1"/>
    <w:rsid w:val="00336409"/>
    <w:rsid w:val="00337839"/>
    <w:rsid w:val="00340AA0"/>
    <w:rsid w:val="0034108F"/>
    <w:rsid w:val="003425BB"/>
    <w:rsid w:val="00343103"/>
    <w:rsid w:val="0034362E"/>
    <w:rsid w:val="00343F5D"/>
    <w:rsid w:val="00344743"/>
    <w:rsid w:val="0034514D"/>
    <w:rsid w:val="003451DB"/>
    <w:rsid w:val="003456A5"/>
    <w:rsid w:val="00345AED"/>
    <w:rsid w:val="003473A4"/>
    <w:rsid w:val="00347FBE"/>
    <w:rsid w:val="00350BE4"/>
    <w:rsid w:val="00350C11"/>
    <w:rsid w:val="003514FD"/>
    <w:rsid w:val="003539F3"/>
    <w:rsid w:val="003541A9"/>
    <w:rsid w:val="003549A5"/>
    <w:rsid w:val="00354E0C"/>
    <w:rsid w:val="0035765E"/>
    <w:rsid w:val="00360921"/>
    <w:rsid w:val="00360F9A"/>
    <w:rsid w:val="003618EA"/>
    <w:rsid w:val="00363611"/>
    <w:rsid w:val="003639BB"/>
    <w:rsid w:val="00364FCE"/>
    <w:rsid w:val="003673AF"/>
    <w:rsid w:val="0037000C"/>
    <w:rsid w:val="00370C83"/>
    <w:rsid w:val="003714A7"/>
    <w:rsid w:val="00372053"/>
    <w:rsid w:val="00372354"/>
    <w:rsid w:val="003728B2"/>
    <w:rsid w:val="00372AFE"/>
    <w:rsid w:val="0037358C"/>
    <w:rsid w:val="00374160"/>
    <w:rsid w:val="0037419A"/>
    <w:rsid w:val="00375449"/>
    <w:rsid w:val="003755D2"/>
    <w:rsid w:val="003760EF"/>
    <w:rsid w:val="00376BBD"/>
    <w:rsid w:val="003771CA"/>
    <w:rsid w:val="00380CE8"/>
    <w:rsid w:val="00381900"/>
    <w:rsid w:val="0038326A"/>
    <w:rsid w:val="0038354B"/>
    <w:rsid w:val="003835F2"/>
    <w:rsid w:val="00383F14"/>
    <w:rsid w:val="00385D74"/>
    <w:rsid w:val="00386151"/>
    <w:rsid w:val="00386A75"/>
    <w:rsid w:val="00386CCC"/>
    <w:rsid w:val="003875E4"/>
    <w:rsid w:val="00387D71"/>
    <w:rsid w:val="00390811"/>
    <w:rsid w:val="00392D56"/>
    <w:rsid w:val="00392EDA"/>
    <w:rsid w:val="003932BB"/>
    <w:rsid w:val="00393369"/>
    <w:rsid w:val="00393899"/>
    <w:rsid w:val="00396D5C"/>
    <w:rsid w:val="00397AD3"/>
    <w:rsid w:val="00397CEC"/>
    <w:rsid w:val="003A0BF9"/>
    <w:rsid w:val="003A0EC7"/>
    <w:rsid w:val="003A20F4"/>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6A3"/>
    <w:rsid w:val="003C05AB"/>
    <w:rsid w:val="003C0E59"/>
    <w:rsid w:val="003C1212"/>
    <w:rsid w:val="003C2617"/>
    <w:rsid w:val="003C41AF"/>
    <w:rsid w:val="003C5F72"/>
    <w:rsid w:val="003C6073"/>
    <w:rsid w:val="003C65DF"/>
    <w:rsid w:val="003C69BE"/>
    <w:rsid w:val="003C6D48"/>
    <w:rsid w:val="003C7411"/>
    <w:rsid w:val="003C7FA3"/>
    <w:rsid w:val="003D04CE"/>
    <w:rsid w:val="003D1908"/>
    <w:rsid w:val="003D3405"/>
    <w:rsid w:val="003D3FEF"/>
    <w:rsid w:val="003D45F8"/>
    <w:rsid w:val="003D5632"/>
    <w:rsid w:val="003D5D19"/>
    <w:rsid w:val="003D7077"/>
    <w:rsid w:val="003D746B"/>
    <w:rsid w:val="003D768A"/>
    <w:rsid w:val="003E0074"/>
    <w:rsid w:val="003E207A"/>
    <w:rsid w:val="003E27F2"/>
    <w:rsid w:val="003E2B75"/>
    <w:rsid w:val="003E36B3"/>
    <w:rsid w:val="003E3940"/>
    <w:rsid w:val="003E48DE"/>
    <w:rsid w:val="003E4F08"/>
    <w:rsid w:val="003E5A18"/>
    <w:rsid w:val="003E6019"/>
    <w:rsid w:val="003E7EE1"/>
    <w:rsid w:val="003F1963"/>
    <w:rsid w:val="003F23B9"/>
    <w:rsid w:val="003F54E2"/>
    <w:rsid w:val="003F553E"/>
    <w:rsid w:val="003F567F"/>
    <w:rsid w:val="003F6513"/>
    <w:rsid w:val="00400A8A"/>
    <w:rsid w:val="00400D5B"/>
    <w:rsid w:val="004010EA"/>
    <w:rsid w:val="00402A08"/>
    <w:rsid w:val="004034E1"/>
    <w:rsid w:val="004037F2"/>
    <w:rsid w:val="00403817"/>
    <w:rsid w:val="00403D77"/>
    <w:rsid w:val="0040622F"/>
    <w:rsid w:val="00407D5D"/>
    <w:rsid w:val="00407FA2"/>
    <w:rsid w:val="0041043C"/>
    <w:rsid w:val="004104AC"/>
    <w:rsid w:val="00412E8C"/>
    <w:rsid w:val="004135B2"/>
    <w:rsid w:val="00413BE2"/>
    <w:rsid w:val="00416940"/>
    <w:rsid w:val="00416D07"/>
    <w:rsid w:val="00417FE9"/>
    <w:rsid w:val="00420B92"/>
    <w:rsid w:val="00420D70"/>
    <w:rsid w:val="00420F47"/>
    <w:rsid w:val="004217E7"/>
    <w:rsid w:val="00422140"/>
    <w:rsid w:val="00423DD4"/>
    <w:rsid w:val="004241B8"/>
    <w:rsid w:val="00424D44"/>
    <w:rsid w:val="00425348"/>
    <w:rsid w:val="004258C8"/>
    <w:rsid w:val="00426A7F"/>
    <w:rsid w:val="00427D81"/>
    <w:rsid w:val="00432586"/>
    <w:rsid w:val="0043259E"/>
    <w:rsid w:val="0043286D"/>
    <w:rsid w:val="00432D55"/>
    <w:rsid w:val="00433EA5"/>
    <w:rsid w:val="00434ECA"/>
    <w:rsid w:val="0043565F"/>
    <w:rsid w:val="00435B27"/>
    <w:rsid w:val="00435B71"/>
    <w:rsid w:val="004369EF"/>
    <w:rsid w:val="00437287"/>
    <w:rsid w:val="00437A25"/>
    <w:rsid w:val="00441099"/>
    <w:rsid w:val="00441736"/>
    <w:rsid w:val="0044249A"/>
    <w:rsid w:val="00443B2F"/>
    <w:rsid w:val="00443E51"/>
    <w:rsid w:val="00445606"/>
    <w:rsid w:val="0044567B"/>
    <w:rsid w:val="004464FD"/>
    <w:rsid w:val="0044655C"/>
    <w:rsid w:val="00446EB6"/>
    <w:rsid w:val="0044768B"/>
    <w:rsid w:val="004506C9"/>
    <w:rsid w:val="00450B80"/>
    <w:rsid w:val="0045250D"/>
    <w:rsid w:val="00453949"/>
    <w:rsid w:val="004544EA"/>
    <w:rsid w:val="00454F04"/>
    <w:rsid w:val="00455C92"/>
    <w:rsid w:val="00455D60"/>
    <w:rsid w:val="00456E40"/>
    <w:rsid w:val="00461E13"/>
    <w:rsid w:val="0046364A"/>
    <w:rsid w:val="00463F6D"/>
    <w:rsid w:val="0046452C"/>
    <w:rsid w:val="0046553E"/>
    <w:rsid w:val="00465C06"/>
    <w:rsid w:val="00466651"/>
    <w:rsid w:val="004677F0"/>
    <w:rsid w:val="004704DF"/>
    <w:rsid w:val="00470DDD"/>
    <w:rsid w:val="00472B7B"/>
    <w:rsid w:val="00472BBF"/>
    <w:rsid w:val="004742D2"/>
    <w:rsid w:val="0047444B"/>
    <w:rsid w:val="00475E34"/>
    <w:rsid w:val="00476A02"/>
    <w:rsid w:val="004770D4"/>
    <w:rsid w:val="004778DF"/>
    <w:rsid w:val="00477E68"/>
    <w:rsid w:val="00480690"/>
    <w:rsid w:val="00480744"/>
    <w:rsid w:val="004815FA"/>
    <w:rsid w:val="00481A6C"/>
    <w:rsid w:val="0048356C"/>
    <w:rsid w:val="00484098"/>
    <w:rsid w:val="004848E5"/>
    <w:rsid w:val="00484A1A"/>
    <w:rsid w:val="00485CDB"/>
    <w:rsid w:val="0048644E"/>
    <w:rsid w:val="00486786"/>
    <w:rsid w:val="00486AC9"/>
    <w:rsid w:val="00491FCF"/>
    <w:rsid w:val="00492424"/>
    <w:rsid w:val="004934AC"/>
    <w:rsid w:val="00493894"/>
    <w:rsid w:val="00493D36"/>
    <w:rsid w:val="00493E3F"/>
    <w:rsid w:val="00494CEF"/>
    <w:rsid w:val="0049581E"/>
    <w:rsid w:val="00495AA4"/>
    <w:rsid w:val="00495FF6"/>
    <w:rsid w:val="00496FDF"/>
    <w:rsid w:val="0049793A"/>
    <w:rsid w:val="00497E09"/>
    <w:rsid w:val="004A03D7"/>
    <w:rsid w:val="004A1255"/>
    <w:rsid w:val="004A1DFB"/>
    <w:rsid w:val="004A2091"/>
    <w:rsid w:val="004A21FB"/>
    <w:rsid w:val="004A3047"/>
    <w:rsid w:val="004A3D57"/>
    <w:rsid w:val="004A430D"/>
    <w:rsid w:val="004A55D4"/>
    <w:rsid w:val="004A6782"/>
    <w:rsid w:val="004A67B6"/>
    <w:rsid w:val="004A79CB"/>
    <w:rsid w:val="004A7B73"/>
    <w:rsid w:val="004A7E06"/>
    <w:rsid w:val="004B055D"/>
    <w:rsid w:val="004B08E8"/>
    <w:rsid w:val="004B208F"/>
    <w:rsid w:val="004B21FF"/>
    <w:rsid w:val="004B262C"/>
    <w:rsid w:val="004B26D5"/>
    <w:rsid w:val="004B42DA"/>
    <w:rsid w:val="004B5A75"/>
    <w:rsid w:val="004C0811"/>
    <w:rsid w:val="004C0C44"/>
    <w:rsid w:val="004C0E8D"/>
    <w:rsid w:val="004C125B"/>
    <w:rsid w:val="004C1B08"/>
    <w:rsid w:val="004C1CF5"/>
    <w:rsid w:val="004C1DE7"/>
    <w:rsid w:val="004C2700"/>
    <w:rsid w:val="004C4E30"/>
    <w:rsid w:val="004C4ED4"/>
    <w:rsid w:val="004C516D"/>
    <w:rsid w:val="004C68D5"/>
    <w:rsid w:val="004D0474"/>
    <w:rsid w:val="004D0E2C"/>
    <w:rsid w:val="004D1A68"/>
    <w:rsid w:val="004D21FB"/>
    <w:rsid w:val="004D2918"/>
    <w:rsid w:val="004D3889"/>
    <w:rsid w:val="004D4804"/>
    <w:rsid w:val="004D598D"/>
    <w:rsid w:val="004D5CA1"/>
    <w:rsid w:val="004D629F"/>
    <w:rsid w:val="004D6FCA"/>
    <w:rsid w:val="004D7265"/>
    <w:rsid w:val="004E02FC"/>
    <w:rsid w:val="004E045D"/>
    <w:rsid w:val="004E1895"/>
    <w:rsid w:val="004E27DD"/>
    <w:rsid w:val="004E2AB9"/>
    <w:rsid w:val="004E380B"/>
    <w:rsid w:val="004E45F5"/>
    <w:rsid w:val="004E512E"/>
    <w:rsid w:val="004F0D52"/>
    <w:rsid w:val="004F37A9"/>
    <w:rsid w:val="004F7EDB"/>
    <w:rsid w:val="00500978"/>
    <w:rsid w:val="00500BC8"/>
    <w:rsid w:val="005017E2"/>
    <w:rsid w:val="00501C32"/>
    <w:rsid w:val="0050233C"/>
    <w:rsid w:val="0050439A"/>
    <w:rsid w:val="00504957"/>
    <w:rsid w:val="0050544A"/>
    <w:rsid w:val="00505ECF"/>
    <w:rsid w:val="00506350"/>
    <w:rsid w:val="00507E7D"/>
    <w:rsid w:val="00510562"/>
    <w:rsid w:val="005127C0"/>
    <w:rsid w:val="00512D14"/>
    <w:rsid w:val="00514956"/>
    <w:rsid w:val="00514BA6"/>
    <w:rsid w:val="00514C01"/>
    <w:rsid w:val="0051572A"/>
    <w:rsid w:val="0051596A"/>
    <w:rsid w:val="00516368"/>
    <w:rsid w:val="0051784E"/>
    <w:rsid w:val="00517AD9"/>
    <w:rsid w:val="0052066F"/>
    <w:rsid w:val="00520BF1"/>
    <w:rsid w:val="00521299"/>
    <w:rsid w:val="00521869"/>
    <w:rsid w:val="005218C8"/>
    <w:rsid w:val="00521F0E"/>
    <w:rsid w:val="00522398"/>
    <w:rsid w:val="00523CFE"/>
    <w:rsid w:val="005241D0"/>
    <w:rsid w:val="005242A5"/>
    <w:rsid w:val="00524CB8"/>
    <w:rsid w:val="00525461"/>
    <w:rsid w:val="00525AF7"/>
    <w:rsid w:val="00525CAF"/>
    <w:rsid w:val="00526888"/>
    <w:rsid w:val="005272BF"/>
    <w:rsid w:val="00530060"/>
    <w:rsid w:val="00530349"/>
    <w:rsid w:val="00530DBF"/>
    <w:rsid w:val="005317DF"/>
    <w:rsid w:val="00531FF2"/>
    <w:rsid w:val="00532017"/>
    <w:rsid w:val="00532F7D"/>
    <w:rsid w:val="0053395F"/>
    <w:rsid w:val="00534BAA"/>
    <w:rsid w:val="00534DFE"/>
    <w:rsid w:val="0053521C"/>
    <w:rsid w:val="005356BE"/>
    <w:rsid w:val="00535DFE"/>
    <w:rsid w:val="00537520"/>
    <w:rsid w:val="00537806"/>
    <w:rsid w:val="0053797F"/>
    <w:rsid w:val="00537E75"/>
    <w:rsid w:val="005410C4"/>
    <w:rsid w:val="0054174D"/>
    <w:rsid w:val="00541C86"/>
    <w:rsid w:val="005421F5"/>
    <w:rsid w:val="005421F9"/>
    <w:rsid w:val="00542AC8"/>
    <w:rsid w:val="00544300"/>
    <w:rsid w:val="005459E7"/>
    <w:rsid w:val="00546499"/>
    <w:rsid w:val="005478F8"/>
    <w:rsid w:val="00547AE7"/>
    <w:rsid w:val="005501C4"/>
    <w:rsid w:val="00550814"/>
    <w:rsid w:val="00550952"/>
    <w:rsid w:val="00550AB2"/>
    <w:rsid w:val="00552C0F"/>
    <w:rsid w:val="0055309F"/>
    <w:rsid w:val="005531F9"/>
    <w:rsid w:val="00554FC7"/>
    <w:rsid w:val="00555A7D"/>
    <w:rsid w:val="00560768"/>
    <w:rsid w:val="00560BF7"/>
    <w:rsid w:val="00560DD5"/>
    <w:rsid w:val="0056100A"/>
    <w:rsid w:val="005616DF"/>
    <w:rsid w:val="00562B9F"/>
    <w:rsid w:val="00563105"/>
    <w:rsid w:val="00564243"/>
    <w:rsid w:val="005643AE"/>
    <w:rsid w:val="00564A9C"/>
    <w:rsid w:val="00564DBC"/>
    <w:rsid w:val="00564FA0"/>
    <w:rsid w:val="00565647"/>
    <w:rsid w:val="00565BEC"/>
    <w:rsid w:val="00565E4C"/>
    <w:rsid w:val="0056692D"/>
    <w:rsid w:val="00567E3D"/>
    <w:rsid w:val="00570596"/>
    <w:rsid w:val="0057096A"/>
    <w:rsid w:val="005718D2"/>
    <w:rsid w:val="00572986"/>
    <w:rsid w:val="00573446"/>
    <w:rsid w:val="00575BF4"/>
    <w:rsid w:val="005761E6"/>
    <w:rsid w:val="00576A95"/>
    <w:rsid w:val="005773B8"/>
    <w:rsid w:val="0058024A"/>
    <w:rsid w:val="00580A1F"/>
    <w:rsid w:val="00580D96"/>
    <w:rsid w:val="00580DC7"/>
    <w:rsid w:val="0058432C"/>
    <w:rsid w:val="005845BD"/>
    <w:rsid w:val="0058522F"/>
    <w:rsid w:val="0058551A"/>
    <w:rsid w:val="005861C9"/>
    <w:rsid w:val="005873DA"/>
    <w:rsid w:val="00587FB7"/>
    <w:rsid w:val="00590433"/>
    <w:rsid w:val="0059047A"/>
    <w:rsid w:val="0059073A"/>
    <w:rsid w:val="0059097B"/>
    <w:rsid w:val="00590D92"/>
    <w:rsid w:val="00590F49"/>
    <w:rsid w:val="0059127A"/>
    <w:rsid w:val="00592030"/>
    <w:rsid w:val="005929DA"/>
    <w:rsid w:val="005934A0"/>
    <w:rsid w:val="00593FA0"/>
    <w:rsid w:val="005A066A"/>
    <w:rsid w:val="005A10B2"/>
    <w:rsid w:val="005A12A5"/>
    <w:rsid w:val="005A1E8A"/>
    <w:rsid w:val="005A4AD9"/>
    <w:rsid w:val="005A5590"/>
    <w:rsid w:val="005A5F09"/>
    <w:rsid w:val="005A6553"/>
    <w:rsid w:val="005A7D14"/>
    <w:rsid w:val="005B1292"/>
    <w:rsid w:val="005B2132"/>
    <w:rsid w:val="005B2B8F"/>
    <w:rsid w:val="005B51F6"/>
    <w:rsid w:val="005B67E3"/>
    <w:rsid w:val="005B7250"/>
    <w:rsid w:val="005B75CB"/>
    <w:rsid w:val="005C030E"/>
    <w:rsid w:val="005C06EF"/>
    <w:rsid w:val="005C1838"/>
    <w:rsid w:val="005C2021"/>
    <w:rsid w:val="005C2920"/>
    <w:rsid w:val="005C2941"/>
    <w:rsid w:val="005C36FB"/>
    <w:rsid w:val="005C4752"/>
    <w:rsid w:val="005C4A4D"/>
    <w:rsid w:val="005C4DFD"/>
    <w:rsid w:val="005C5726"/>
    <w:rsid w:val="005C5A14"/>
    <w:rsid w:val="005C5DE5"/>
    <w:rsid w:val="005D0A67"/>
    <w:rsid w:val="005D1335"/>
    <w:rsid w:val="005D180E"/>
    <w:rsid w:val="005D1FAB"/>
    <w:rsid w:val="005D2CF9"/>
    <w:rsid w:val="005D385D"/>
    <w:rsid w:val="005D5C1E"/>
    <w:rsid w:val="005D5D13"/>
    <w:rsid w:val="005D7F93"/>
    <w:rsid w:val="005E1BE6"/>
    <w:rsid w:val="005E2D1E"/>
    <w:rsid w:val="005E3429"/>
    <w:rsid w:val="005E3819"/>
    <w:rsid w:val="005E7BA1"/>
    <w:rsid w:val="005F07AD"/>
    <w:rsid w:val="005F13CF"/>
    <w:rsid w:val="005F220C"/>
    <w:rsid w:val="005F2494"/>
    <w:rsid w:val="005F29D2"/>
    <w:rsid w:val="005F3CC4"/>
    <w:rsid w:val="005F438B"/>
    <w:rsid w:val="005F4BC5"/>
    <w:rsid w:val="005F51E1"/>
    <w:rsid w:val="005F6A58"/>
    <w:rsid w:val="005F7424"/>
    <w:rsid w:val="005F7987"/>
    <w:rsid w:val="005F7A94"/>
    <w:rsid w:val="006010A3"/>
    <w:rsid w:val="00602C77"/>
    <w:rsid w:val="006046D6"/>
    <w:rsid w:val="00604D22"/>
    <w:rsid w:val="00604E9F"/>
    <w:rsid w:val="0060611C"/>
    <w:rsid w:val="0060635A"/>
    <w:rsid w:val="0060690B"/>
    <w:rsid w:val="006069BA"/>
    <w:rsid w:val="00606A80"/>
    <w:rsid w:val="00606D87"/>
    <w:rsid w:val="006073FD"/>
    <w:rsid w:val="006078E9"/>
    <w:rsid w:val="00610B40"/>
    <w:rsid w:val="0061161E"/>
    <w:rsid w:val="00611F6F"/>
    <w:rsid w:val="006123A7"/>
    <w:rsid w:val="00615996"/>
    <w:rsid w:val="006167F6"/>
    <w:rsid w:val="0062094A"/>
    <w:rsid w:val="00620A7A"/>
    <w:rsid w:val="00621F15"/>
    <w:rsid w:val="0062267A"/>
    <w:rsid w:val="006227F2"/>
    <w:rsid w:val="00622E6A"/>
    <w:rsid w:val="006243BC"/>
    <w:rsid w:val="00625794"/>
    <w:rsid w:val="006257B1"/>
    <w:rsid w:val="00626BBA"/>
    <w:rsid w:val="00627511"/>
    <w:rsid w:val="00627B68"/>
    <w:rsid w:val="00627F59"/>
    <w:rsid w:val="00631FDC"/>
    <w:rsid w:val="006349DE"/>
    <w:rsid w:val="00635F8B"/>
    <w:rsid w:val="006368A1"/>
    <w:rsid w:val="00637013"/>
    <w:rsid w:val="006404C8"/>
    <w:rsid w:val="00643A58"/>
    <w:rsid w:val="006453F9"/>
    <w:rsid w:val="0064569A"/>
    <w:rsid w:val="00646019"/>
    <w:rsid w:val="006465A7"/>
    <w:rsid w:val="00646945"/>
    <w:rsid w:val="00647E4E"/>
    <w:rsid w:val="00650294"/>
    <w:rsid w:val="0065161D"/>
    <w:rsid w:val="00651964"/>
    <w:rsid w:val="006528D2"/>
    <w:rsid w:val="00652BBD"/>
    <w:rsid w:val="0065356F"/>
    <w:rsid w:val="006543A8"/>
    <w:rsid w:val="00656144"/>
    <w:rsid w:val="00656FE2"/>
    <w:rsid w:val="006571DE"/>
    <w:rsid w:val="006604C1"/>
    <w:rsid w:val="00660C1E"/>
    <w:rsid w:val="00661548"/>
    <w:rsid w:val="00662426"/>
    <w:rsid w:val="00662837"/>
    <w:rsid w:val="00663827"/>
    <w:rsid w:val="006642BC"/>
    <w:rsid w:val="00664B76"/>
    <w:rsid w:val="00665363"/>
    <w:rsid w:val="00665BA3"/>
    <w:rsid w:val="00666FCC"/>
    <w:rsid w:val="00667A78"/>
    <w:rsid w:val="006700E8"/>
    <w:rsid w:val="006704A0"/>
    <w:rsid w:val="00670A44"/>
    <w:rsid w:val="00670DFC"/>
    <w:rsid w:val="00671565"/>
    <w:rsid w:val="00671720"/>
    <w:rsid w:val="0067245B"/>
    <w:rsid w:val="00673A4B"/>
    <w:rsid w:val="00673E7A"/>
    <w:rsid w:val="00674929"/>
    <w:rsid w:val="00675278"/>
    <w:rsid w:val="0067581C"/>
    <w:rsid w:val="00676106"/>
    <w:rsid w:val="00676CC4"/>
    <w:rsid w:val="006776DF"/>
    <w:rsid w:val="00680AA9"/>
    <w:rsid w:val="006816F6"/>
    <w:rsid w:val="00682A40"/>
    <w:rsid w:val="00684882"/>
    <w:rsid w:val="006871A3"/>
    <w:rsid w:val="0069081E"/>
    <w:rsid w:val="00690AC5"/>
    <w:rsid w:val="00692697"/>
    <w:rsid w:val="00696044"/>
    <w:rsid w:val="006A0397"/>
    <w:rsid w:val="006A07F2"/>
    <w:rsid w:val="006A0E84"/>
    <w:rsid w:val="006A0EE0"/>
    <w:rsid w:val="006A123B"/>
    <w:rsid w:val="006A1AAA"/>
    <w:rsid w:val="006A2CFE"/>
    <w:rsid w:val="006A351B"/>
    <w:rsid w:val="006A463D"/>
    <w:rsid w:val="006A61D2"/>
    <w:rsid w:val="006A62D6"/>
    <w:rsid w:val="006A6650"/>
    <w:rsid w:val="006A791C"/>
    <w:rsid w:val="006A7AC0"/>
    <w:rsid w:val="006B0BA9"/>
    <w:rsid w:val="006B0E1E"/>
    <w:rsid w:val="006B0F32"/>
    <w:rsid w:val="006B15C1"/>
    <w:rsid w:val="006B1E8E"/>
    <w:rsid w:val="006B2B64"/>
    <w:rsid w:val="006B4933"/>
    <w:rsid w:val="006B5451"/>
    <w:rsid w:val="006B677E"/>
    <w:rsid w:val="006B6941"/>
    <w:rsid w:val="006B6E53"/>
    <w:rsid w:val="006B7312"/>
    <w:rsid w:val="006B74C0"/>
    <w:rsid w:val="006B769D"/>
    <w:rsid w:val="006B7C23"/>
    <w:rsid w:val="006C1668"/>
    <w:rsid w:val="006C1D73"/>
    <w:rsid w:val="006C3EBA"/>
    <w:rsid w:val="006C3ECC"/>
    <w:rsid w:val="006C3F1D"/>
    <w:rsid w:val="006C3F30"/>
    <w:rsid w:val="006C4311"/>
    <w:rsid w:val="006C44D4"/>
    <w:rsid w:val="006C464F"/>
    <w:rsid w:val="006C469B"/>
    <w:rsid w:val="006C5CF0"/>
    <w:rsid w:val="006C60C4"/>
    <w:rsid w:val="006C6423"/>
    <w:rsid w:val="006C6B60"/>
    <w:rsid w:val="006C6FEA"/>
    <w:rsid w:val="006C70EA"/>
    <w:rsid w:val="006D0322"/>
    <w:rsid w:val="006D040C"/>
    <w:rsid w:val="006D0D61"/>
    <w:rsid w:val="006D2056"/>
    <w:rsid w:val="006D3D9B"/>
    <w:rsid w:val="006D3E87"/>
    <w:rsid w:val="006D4C20"/>
    <w:rsid w:val="006D7D89"/>
    <w:rsid w:val="006E16E5"/>
    <w:rsid w:val="006E3038"/>
    <w:rsid w:val="006E3AA6"/>
    <w:rsid w:val="006E6CFA"/>
    <w:rsid w:val="006E718B"/>
    <w:rsid w:val="006E7385"/>
    <w:rsid w:val="006E7711"/>
    <w:rsid w:val="006F02E6"/>
    <w:rsid w:val="006F0DFB"/>
    <w:rsid w:val="006F132B"/>
    <w:rsid w:val="006F238C"/>
    <w:rsid w:val="006F23D7"/>
    <w:rsid w:val="006F2694"/>
    <w:rsid w:val="006F4C4A"/>
    <w:rsid w:val="006F4CA6"/>
    <w:rsid w:val="006F5AC1"/>
    <w:rsid w:val="006F5C22"/>
    <w:rsid w:val="006F6626"/>
    <w:rsid w:val="006F73E6"/>
    <w:rsid w:val="00700767"/>
    <w:rsid w:val="00700B47"/>
    <w:rsid w:val="0070246A"/>
    <w:rsid w:val="007024A3"/>
    <w:rsid w:val="00702DA8"/>
    <w:rsid w:val="00702F31"/>
    <w:rsid w:val="00703125"/>
    <w:rsid w:val="00703998"/>
    <w:rsid w:val="00703D3A"/>
    <w:rsid w:val="00704598"/>
    <w:rsid w:val="00704F6C"/>
    <w:rsid w:val="00707270"/>
    <w:rsid w:val="00710B81"/>
    <w:rsid w:val="00711EC2"/>
    <w:rsid w:val="00712781"/>
    <w:rsid w:val="00712C6E"/>
    <w:rsid w:val="00713245"/>
    <w:rsid w:val="007137F3"/>
    <w:rsid w:val="007138E5"/>
    <w:rsid w:val="0071489E"/>
    <w:rsid w:val="007171C5"/>
    <w:rsid w:val="007176F1"/>
    <w:rsid w:val="00717934"/>
    <w:rsid w:val="00717B0C"/>
    <w:rsid w:val="00717CDD"/>
    <w:rsid w:val="00721937"/>
    <w:rsid w:val="00721A02"/>
    <w:rsid w:val="00721AF6"/>
    <w:rsid w:val="00722EDE"/>
    <w:rsid w:val="00725A45"/>
    <w:rsid w:val="0073197C"/>
    <w:rsid w:val="00731B02"/>
    <w:rsid w:val="007331E9"/>
    <w:rsid w:val="0073360C"/>
    <w:rsid w:val="007339EF"/>
    <w:rsid w:val="007349D0"/>
    <w:rsid w:val="00734A56"/>
    <w:rsid w:val="00735242"/>
    <w:rsid w:val="00736AA3"/>
    <w:rsid w:val="0073712E"/>
    <w:rsid w:val="00737ABC"/>
    <w:rsid w:val="00740153"/>
    <w:rsid w:val="0074266A"/>
    <w:rsid w:val="007426F1"/>
    <w:rsid w:val="00742EF2"/>
    <w:rsid w:val="00743124"/>
    <w:rsid w:val="007439D1"/>
    <w:rsid w:val="00744479"/>
    <w:rsid w:val="00745774"/>
    <w:rsid w:val="00746377"/>
    <w:rsid w:val="007463AA"/>
    <w:rsid w:val="00746EEC"/>
    <w:rsid w:val="00747BFF"/>
    <w:rsid w:val="00750D5E"/>
    <w:rsid w:val="007510D8"/>
    <w:rsid w:val="007522EE"/>
    <w:rsid w:val="007528F9"/>
    <w:rsid w:val="00753357"/>
    <w:rsid w:val="007540DD"/>
    <w:rsid w:val="007556E7"/>
    <w:rsid w:val="007563BE"/>
    <w:rsid w:val="007578A0"/>
    <w:rsid w:val="00760905"/>
    <w:rsid w:val="00760919"/>
    <w:rsid w:val="0076094E"/>
    <w:rsid w:val="00760FD3"/>
    <w:rsid w:val="0076303D"/>
    <w:rsid w:val="00763536"/>
    <w:rsid w:val="007639F1"/>
    <w:rsid w:val="00763A43"/>
    <w:rsid w:val="00763C48"/>
    <w:rsid w:val="00763F86"/>
    <w:rsid w:val="0076403B"/>
    <w:rsid w:val="00764B08"/>
    <w:rsid w:val="00766B20"/>
    <w:rsid w:val="007673F8"/>
    <w:rsid w:val="007678C8"/>
    <w:rsid w:val="00767BD1"/>
    <w:rsid w:val="007714E5"/>
    <w:rsid w:val="0077166F"/>
    <w:rsid w:val="00771A94"/>
    <w:rsid w:val="00772F74"/>
    <w:rsid w:val="00774E01"/>
    <w:rsid w:val="00775466"/>
    <w:rsid w:val="007767EB"/>
    <w:rsid w:val="00776FEF"/>
    <w:rsid w:val="00777E2F"/>
    <w:rsid w:val="00777E79"/>
    <w:rsid w:val="0078080C"/>
    <w:rsid w:val="007821ED"/>
    <w:rsid w:val="00782D55"/>
    <w:rsid w:val="007833D0"/>
    <w:rsid w:val="00783633"/>
    <w:rsid w:val="007840A3"/>
    <w:rsid w:val="00784120"/>
    <w:rsid w:val="00784DFC"/>
    <w:rsid w:val="00785BFE"/>
    <w:rsid w:val="007867DE"/>
    <w:rsid w:val="007870D5"/>
    <w:rsid w:val="00790387"/>
    <w:rsid w:val="00790AE3"/>
    <w:rsid w:val="00790B1C"/>
    <w:rsid w:val="00791131"/>
    <w:rsid w:val="007923E8"/>
    <w:rsid w:val="00792605"/>
    <w:rsid w:val="0079321B"/>
    <w:rsid w:val="0079374D"/>
    <w:rsid w:val="00796CF7"/>
    <w:rsid w:val="007A2253"/>
    <w:rsid w:val="007A3839"/>
    <w:rsid w:val="007A43D4"/>
    <w:rsid w:val="007A43D8"/>
    <w:rsid w:val="007A4835"/>
    <w:rsid w:val="007A51C5"/>
    <w:rsid w:val="007A63C5"/>
    <w:rsid w:val="007A64B0"/>
    <w:rsid w:val="007B027B"/>
    <w:rsid w:val="007B0C8E"/>
    <w:rsid w:val="007B184F"/>
    <w:rsid w:val="007B1AD7"/>
    <w:rsid w:val="007B2B11"/>
    <w:rsid w:val="007B35C0"/>
    <w:rsid w:val="007B4EFE"/>
    <w:rsid w:val="007B5DA3"/>
    <w:rsid w:val="007B6744"/>
    <w:rsid w:val="007B7534"/>
    <w:rsid w:val="007C11F8"/>
    <w:rsid w:val="007C2709"/>
    <w:rsid w:val="007C2A16"/>
    <w:rsid w:val="007C3001"/>
    <w:rsid w:val="007C3656"/>
    <w:rsid w:val="007C619F"/>
    <w:rsid w:val="007C68B7"/>
    <w:rsid w:val="007C6BA7"/>
    <w:rsid w:val="007C6C77"/>
    <w:rsid w:val="007D049C"/>
    <w:rsid w:val="007D30A3"/>
    <w:rsid w:val="007D3B75"/>
    <w:rsid w:val="007D4766"/>
    <w:rsid w:val="007D4AEC"/>
    <w:rsid w:val="007D5C8D"/>
    <w:rsid w:val="007D68CE"/>
    <w:rsid w:val="007E0785"/>
    <w:rsid w:val="007E07E7"/>
    <w:rsid w:val="007E0C02"/>
    <w:rsid w:val="007E310C"/>
    <w:rsid w:val="007E3D9E"/>
    <w:rsid w:val="007E44B6"/>
    <w:rsid w:val="007E52C1"/>
    <w:rsid w:val="007E5381"/>
    <w:rsid w:val="007E6A09"/>
    <w:rsid w:val="007E6D85"/>
    <w:rsid w:val="007F166D"/>
    <w:rsid w:val="007F1AAD"/>
    <w:rsid w:val="007F2181"/>
    <w:rsid w:val="007F297D"/>
    <w:rsid w:val="007F298B"/>
    <w:rsid w:val="007F2A47"/>
    <w:rsid w:val="007F31BD"/>
    <w:rsid w:val="007F63BB"/>
    <w:rsid w:val="007F7C03"/>
    <w:rsid w:val="007F7C6F"/>
    <w:rsid w:val="00800067"/>
    <w:rsid w:val="008029C0"/>
    <w:rsid w:val="008039C3"/>
    <w:rsid w:val="0080690D"/>
    <w:rsid w:val="008070C1"/>
    <w:rsid w:val="008072DF"/>
    <w:rsid w:val="00807BE2"/>
    <w:rsid w:val="00807F5F"/>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0C4"/>
    <w:rsid w:val="00816A31"/>
    <w:rsid w:val="00820A1B"/>
    <w:rsid w:val="00820CDA"/>
    <w:rsid w:val="0082284F"/>
    <w:rsid w:val="00822F20"/>
    <w:rsid w:val="00823265"/>
    <w:rsid w:val="0082471C"/>
    <w:rsid w:val="00824FD4"/>
    <w:rsid w:val="00826376"/>
    <w:rsid w:val="008312FF"/>
    <w:rsid w:val="00832015"/>
    <w:rsid w:val="00833686"/>
    <w:rsid w:val="00833781"/>
    <w:rsid w:val="008340C5"/>
    <w:rsid w:val="00834512"/>
    <w:rsid w:val="008352EF"/>
    <w:rsid w:val="00835C43"/>
    <w:rsid w:val="00837CD5"/>
    <w:rsid w:val="00837DC0"/>
    <w:rsid w:val="008415D8"/>
    <w:rsid w:val="0084412E"/>
    <w:rsid w:val="008468E5"/>
    <w:rsid w:val="00846C0A"/>
    <w:rsid w:val="00847D89"/>
    <w:rsid w:val="00850BEA"/>
    <w:rsid w:val="0085230C"/>
    <w:rsid w:val="0085266E"/>
    <w:rsid w:val="00854454"/>
    <w:rsid w:val="008552CB"/>
    <w:rsid w:val="0085583A"/>
    <w:rsid w:val="00855BE0"/>
    <w:rsid w:val="0085705C"/>
    <w:rsid w:val="0085781A"/>
    <w:rsid w:val="00857A76"/>
    <w:rsid w:val="008603DB"/>
    <w:rsid w:val="008612B0"/>
    <w:rsid w:val="008614F5"/>
    <w:rsid w:val="008644D7"/>
    <w:rsid w:val="00864746"/>
    <w:rsid w:val="00864824"/>
    <w:rsid w:val="00864D3A"/>
    <w:rsid w:val="0086610F"/>
    <w:rsid w:val="00866D91"/>
    <w:rsid w:val="00867ADD"/>
    <w:rsid w:val="00871DEB"/>
    <w:rsid w:val="0087226A"/>
    <w:rsid w:val="008725C1"/>
    <w:rsid w:val="00872BC3"/>
    <w:rsid w:val="00873E49"/>
    <w:rsid w:val="00876561"/>
    <w:rsid w:val="00876CAE"/>
    <w:rsid w:val="0087784E"/>
    <w:rsid w:val="00881EC2"/>
    <w:rsid w:val="00882462"/>
    <w:rsid w:val="0088305D"/>
    <w:rsid w:val="0088414E"/>
    <w:rsid w:val="00884A9A"/>
    <w:rsid w:val="00884ED4"/>
    <w:rsid w:val="008861EB"/>
    <w:rsid w:val="00886EC6"/>
    <w:rsid w:val="008875B9"/>
    <w:rsid w:val="00887668"/>
    <w:rsid w:val="00890A85"/>
    <w:rsid w:val="00890BA3"/>
    <w:rsid w:val="00890E4E"/>
    <w:rsid w:val="008913A1"/>
    <w:rsid w:val="00892D91"/>
    <w:rsid w:val="0089359B"/>
    <w:rsid w:val="0089487C"/>
    <w:rsid w:val="00895196"/>
    <w:rsid w:val="00895763"/>
    <w:rsid w:val="00895BFB"/>
    <w:rsid w:val="00895FC7"/>
    <w:rsid w:val="0089669D"/>
    <w:rsid w:val="008967DE"/>
    <w:rsid w:val="00896D78"/>
    <w:rsid w:val="00897D45"/>
    <w:rsid w:val="008A13BD"/>
    <w:rsid w:val="008A566F"/>
    <w:rsid w:val="008A5D5D"/>
    <w:rsid w:val="008B0E8C"/>
    <w:rsid w:val="008B1D94"/>
    <w:rsid w:val="008B2044"/>
    <w:rsid w:val="008B29DC"/>
    <w:rsid w:val="008B4A7A"/>
    <w:rsid w:val="008B660E"/>
    <w:rsid w:val="008B6A9C"/>
    <w:rsid w:val="008B74F7"/>
    <w:rsid w:val="008B7A01"/>
    <w:rsid w:val="008B7EE6"/>
    <w:rsid w:val="008C0879"/>
    <w:rsid w:val="008C0C9D"/>
    <w:rsid w:val="008C0CBF"/>
    <w:rsid w:val="008C2CC9"/>
    <w:rsid w:val="008C4465"/>
    <w:rsid w:val="008C5686"/>
    <w:rsid w:val="008C7215"/>
    <w:rsid w:val="008D05D1"/>
    <w:rsid w:val="008D239D"/>
    <w:rsid w:val="008D36E5"/>
    <w:rsid w:val="008D3BB3"/>
    <w:rsid w:val="008D3C1D"/>
    <w:rsid w:val="008D414F"/>
    <w:rsid w:val="008D51DA"/>
    <w:rsid w:val="008D5A89"/>
    <w:rsid w:val="008D5FA0"/>
    <w:rsid w:val="008D6FE9"/>
    <w:rsid w:val="008E01FC"/>
    <w:rsid w:val="008E04E7"/>
    <w:rsid w:val="008E1C2C"/>
    <w:rsid w:val="008E24FE"/>
    <w:rsid w:val="008E3B73"/>
    <w:rsid w:val="008E3C7F"/>
    <w:rsid w:val="008E3D6B"/>
    <w:rsid w:val="008E4743"/>
    <w:rsid w:val="008E7065"/>
    <w:rsid w:val="008E7F8F"/>
    <w:rsid w:val="008F0730"/>
    <w:rsid w:val="008F080B"/>
    <w:rsid w:val="008F2BB2"/>
    <w:rsid w:val="008F3B30"/>
    <w:rsid w:val="008F54F1"/>
    <w:rsid w:val="008F595C"/>
    <w:rsid w:val="0090048A"/>
    <w:rsid w:val="00902265"/>
    <w:rsid w:val="00902E11"/>
    <w:rsid w:val="009047BA"/>
    <w:rsid w:val="00904EE8"/>
    <w:rsid w:val="009053DF"/>
    <w:rsid w:val="00905ADF"/>
    <w:rsid w:val="00905D06"/>
    <w:rsid w:val="00905D10"/>
    <w:rsid w:val="00906124"/>
    <w:rsid w:val="009062F9"/>
    <w:rsid w:val="00910BE3"/>
    <w:rsid w:val="00911275"/>
    <w:rsid w:val="00911F7B"/>
    <w:rsid w:val="00912E8B"/>
    <w:rsid w:val="00912EC0"/>
    <w:rsid w:val="009140C9"/>
    <w:rsid w:val="00914139"/>
    <w:rsid w:val="00914182"/>
    <w:rsid w:val="0091432B"/>
    <w:rsid w:val="00914C1C"/>
    <w:rsid w:val="009157E7"/>
    <w:rsid w:val="00917A67"/>
    <w:rsid w:val="00920DEC"/>
    <w:rsid w:val="00921017"/>
    <w:rsid w:val="009218DF"/>
    <w:rsid w:val="00921E5D"/>
    <w:rsid w:val="009228E7"/>
    <w:rsid w:val="00923726"/>
    <w:rsid w:val="0092423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39A3"/>
    <w:rsid w:val="00935435"/>
    <w:rsid w:val="00935950"/>
    <w:rsid w:val="00936499"/>
    <w:rsid w:val="00937B94"/>
    <w:rsid w:val="00937D25"/>
    <w:rsid w:val="00942690"/>
    <w:rsid w:val="00942991"/>
    <w:rsid w:val="00943183"/>
    <w:rsid w:val="00943BC7"/>
    <w:rsid w:val="00943C86"/>
    <w:rsid w:val="0094505D"/>
    <w:rsid w:val="00945C97"/>
    <w:rsid w:val="0095248F"/>
    <w:rsid w:val="00952C3C"/>
    <w:rsid w:val="00953098"/>
    <w:rsid w:val="00953168"/>
    <w:rsid w:val="0095625A"/>
    <w:rsid w:val="0096076C"/>
    <w:rsid w:val="00960B54"/>
    <w:rsid w:val="00961209"/>
    <w:rsid w:val="009617A7"/>
    <w:rsid w:val="00962664"/>
    <w:rsid w:val="00962C0C"/>
    <w:rsid w:val="00962C8E"/>
    <w:rsid w:val="00962EED"/>
    <w:rsid w:val="0096313C"/>
    <w:rsid w:val="00963A33"/>
    <w:rsid w:val="00963D4C"/>
    <w:rsid w:val="00963FBE"/>
    <w:rsid w:val="009660BD"/>
    <w:rsid w:val="00970135"/>
    <w:rsid w:val="0097117A"/>
    <w:rsid w:val="0097172C"/>
    <w:rsid w:val="00972004"/>
    <w:rsid w:val="009720F2"/>
    <w:rsid w:val="00972BD5"/>
    <w:rsid w:val="009734EE"/>
    <w:rsid w:val="009739C3"/>
    <w:rsid w:val="00973B1F"/>
    <w:rsid w:val="009743C7"/>
    <w:rsid w:val="009748AB"/>
    <w:rsid w:val="00974A03"/>
    <w:rsid w:val="00976822"/>
    <w:rsid w:val="00976E29"/>
    <w:rsid w:val="0098091D"/>
    <w:rsid w:val="009818B0"/>
    <w:rsid w:val="00981AB4"/>
    <w:rsid w:val="00981EE0"/>
    <w:rsid w:val="00983A46"/>
    <w:rsid w:val="00984126"/>
    <w:rsid w:val="009843C5"/>
    <w:rsid w:val="00984802"/>
    <w:rsid w:val="00984AD7"/>
    <w:rsid w:val="009853A6"/>
    <w:rsid w:val="00987562"/>
    <w:rsid w:val="00987721"/>
    <w:rsid w:val="00992A23"/>
    <w:rsid w:val="009943B4"/>
    <w:rsid w:val="00994786"/>
    <w:rsid w:val="00997125"/>
    <w:rsid w:val="009971B5"/>
    <w:rsid w:val="009A0300"/>
    <w:rsid w:val="009A053E"/>
    <w:rsid w:val="009A0898"/>
    <w:rsid w:val="009A2C55"/>
    <w:rsid w:val="009A3E63"/>
    <w:rsid w:val="009A3E67"/>
    <w:rsid w:val="009A40CE"/>
    <w:rsid w:val="009A4103"/>
    <w:rsid w:val="009A4A7D"/>
    <w:rsid w:val="009A50FA"/>
    <w:rsid w:val="009A59D8"/>
    <w:rsid w:val="009A6CB9"/>
    <w:rsid w:val="009A6E87"/>
    <w:rsid w:val="009A7D1D"/>
    <w:rsid w:val="009A7F91"/>
    <w:rsid w:val="009B026C"/>
    <w:rsid w:val="009B0511"/>
    <w:rsid w:val="009B18CA"/>
    <w:rsid w:val="009B30F0"/>
    <w:rsid w:val="009B380F"/>
    <w:rsid w:val="009B4FCE"/>
    <w:rsid w:val="009B6F6F"/>
    <w:rsid w:val="009B73A3"/>
    <w:rsid w:val="009C0A6D"/>
    <w:rsid w:val="009C18DC"/>
    <w:rsid w:val="009C1A1C"/>
    <w:rsid w:val="009C2613"/>
    <w:rsid w:val="009C2BF0"/>
    <w:rsid w:val="009C3920"/>
    <w:rsid w:val="009C3A13"/>
    <w:rsid w:val="009C4B57"/>
    <w:rsid w:val="009C5771"/>
    <w:rsid w:val="009C58A2"/>
    <w:rsid w:val="009C67F9"/>
    <w:rsid w:val="009C723C"/>
    <w:rsid w:val="009C7406"/>
    <w:rsid w:val="009D1BFF"/>
    <w:rsid w:val="009D2962"/>
    <w:rsid w:val="009D2C86"/>
    <w:rsid w:val="009D3621"/>
    <w:rsid w:val="009D5628"/>
    <w:rsid w:val="009D5E28"/>
    <w:rsid w:val="009D63C4"/>
    <w:rsid w:val="009D63F4"/>
    <w:rsid w:val="009D6906"/>
    <w:rsid w:val="009E2362"/>
    <w:rsid w:val="009E2E4B"/>
    <w:rsid w:val="009E38A9"/>
    <w:rsid w:val="009E4DD3"/>
    <w:rsid w:val="009E5815"/>
    <w:rsid w:val="009E5C35"/>
    <w:rsid w:val="009E6048"/>
    <w:rsid w:val="009E7D53"/>
    <w:rsid w:val="009F02D4"/>
    <w:rsid w:val="009F0DD4"/>
    <w:rsid w:val="009F14DD"/>
    <w:rsid w:val="009F245A"/>
    <w:rsid w:val="009F2465"/>
    <w:rsid w:val="009F300C"/>
    <w:rsid w:val="009F37B3"/>
    <w:rsid w:val="009F3FD9"/>
    <w:rsid w:val="009F4A1E"/>
    <w:rsid w:val="009F4DF7"/>
    <w:rsid w:val="009F59F8"/>
    <w:rsid w:val="009F5BD3"/>
    <w:rsid w:val="00A00E0E"/>
    <w:rsid w:val="00A01037"/>
    <w:rsid w:val="00A0198B"/>
    <w:rsid w:val="00A03138"/>
    <w:rsid w:val="00A0386C"/>
    <w:rsid w:val="00A045F8"/>
    <w:rsid w:val="00A04D78"/>
    <w:rsid w:val="00A05381"/>
    <w:rsid w:val="00A061F3"/>
    <w:rsid w:val="00A0719C"/>
    <w:rsid w:val="00A07299"/>
    <w:rsid w:val="00A072F9"/>
    <w:rsid w:val="00A075FD"/>
    <w:rsid w:val="00A1091C"/>
    <w:rsid w:val="00A10AE8"/>
    <w:rsid w:val="00A134B7"/>
    <w:rsid w:val="00A14C8A"/>
    <w:rsid w:val="00A151A1"/>
    <w:rsid w:val="00A1575E"/>
    <w:rsid w:val="00A15ABF"/>
    <w:rsid w:val="00A16002"/>
    <w:rsid w:val="00A16183"/>
    <w:rsid w:val="00A16CFC"/>
    <w:rsid w:val="00A17464"/>
    <w:rsid w:val="00A177A8"/>
    <w:rsid w:val="00A22387"/>
    <w:rsid w:val="00A23F9A"/>
    <w:rsid w:val="00A243EB"/>
    <w:rsid w:val="00A24739"/>
    <w:rsid w:val="00A24F42"/>
    <w:rsid w:val="00A252F2"/>
    <w:rsid w:val="00A26318"/>
    <w:rsid w:val="00A26593"/>
    <w:rsid w:val="00A267B9"/>
    <w:rsid w:val="00A2686A"/>
    <w:rsid w:val="00A2715E"/>
    <w:rsid w:val="00A275DA"/>
    <w:rsid w:val="00A27E6B"/>
    <w:rsid w:val="00A309D2"/>
    <w:rsid w:val="00A32707"/>
    <w:rsid w:val="00A3309D"/>
    <w:rsid w:val="00A352B9"/>
    <w:rsid w:val="00A36342"/>
    <w:rsid w:val="00A364DF"/>
    <w:rsid w:val="00A365EA"/>
    <w:rsid w:val="00A37247"/>
    <w:rsid w:val="00A37D91"/>
    <w:rsid w:val="00A40485"/>
    <w:rsid w:val="00A41073"/>
    <w:rsid w:val="00A42732"/>
    <w:rsid w:val="00A42873"/>
    <w:rsid w:val="00A43169"/>
    <w:rsid w:val="00A4392F"/>
    <w:rsid w:val="00A43A6F"/>
    <w:rsid w:val="00A44141"/>
    <w:rsid w:val="00A44477"/>
    <w:rsid w:val="00A44B81"/>
    <w:rsid w:val="00A44EC9"/>
    <w:rsid w:val="00A45764"/>
    <w:rsid w:val="00A468F3"/>
    <w:rsid w:val="00A46D71"/>
    <w:rsid w:val="00A50520"/>
    <w:rsid w:val="00A511F7"/>
    <w:rsid w:val="00A5125A"/>
    <w:rsid w:val="00A526B2"/>
    <w:rsid w:val="00A531BD"/>
    <w:rsid w:val="00A53B0F"/>
    <w:rsid w:val="00A53D36"/>
    <w:rsid w:val="00A5468A"/>
    <w:rsid w:val="00A557AF"/>
    <w:rsid w:val="00A55A6B"/>
    <w:rsid w:val="00A55B2F"/>
    <w:rsid w:val="00A55B69"/>
    <w:rsid w:val="00A5672B"/>
    <w:rsid w:val="00A567B7"/>
    <w:rsid w:val="00A56A94"/>
    <w:rsid w:val="00A570AA"/>
    <w:rsid w:val="00A57779"/>
    <w:rsid w:val="00A57AA5"/>
    <w:rsid w:val="00A60CD4"/>
    <w:rsid w:val="00A6155F"/>
    <w:rsid w:val="00A621A7"/>
    <w:rsid w:val="00A65ECB"/>
    <w:rsid w:val="00A667E3"/>
    <w:rsid w:val="00A66F0B"/>
    <w:rsid w:val="00A7124A"/>
    <w:rsid w:val="00A7344F"/>
    <w:rsid w:val="00A73BD4"/>
    <w:rsid w:val="00A73F87"/>
    <w:rsid w:val="00A73FF1"/>
    <w:rsid w:val="00A7407D"/>
    <w:rsid w:val="00A800F2"/>
    <w:rsid w:val="00A802DD"/>
    <w:rsid w:val="00A8110D"/>
    <w:rsid w:val="00A81964"/>
    <w:rsid w:val="00A81A53"/>
    <w:rsid w:val="00A81B34"/>
    <w:rsid w:val="00A83C14"/>
    <w:rsid w:val="00A847DE"/>
    <w:rsid w:val="00A84FDD"/>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E55"/>
    <w:rsid w:val="00A9420C"/>
    <w:rsid w:val="00A943F7"/>
    <w:rsid w:val="00A94C4F"/>
    <w:rsid w:val="00A95351"/>
    <w:rsid w:val="00A9570C"/>
    <w:rsid w:val="00A95AF5"/>
    <w:rsid w:val="00A95F3E"/>
    <w:rsid w:val="00A96096"/>
    <w:rsid w:val="00A970F6"/>
    <w:rsid w:val="00AA0FE8"/>
    <w:rsid w:val="00AA19EF"/>
    <w:rsid w:val="00AA1AD6"/>
    <w:rsid w:val="00AA29FC"/>
    <w:rsid w:val="00AA330A"/>
    <w:rsid w:val="00AA33DE"/>
    <w:rsid w:val="00AA3E6C"/>
    <w:rsid w:val="00AA4049"/>
    <w:rsid w:val="00AA469D"/>
    <w:rsid w:val="00AA4A90"/>
    <w:rsid w:val="00AA555B"/>
    <w:rsid w:val="00AA6300"/>
    <w:rsid w:val="00AA6337"/>
    <w:rsid w:val="00AA7A59"/>
    <w:rsid w:val="00AA7BBE"/>
    <w:rsid w:val="00AB0D26"/>
    <w:rsid w:val="00AB0D74"/>
    <w:rsid w:val="00AB2795"/>
    <w:rsid w:val="00AB4E7A"/>
    <w:rsid w:val="00AB7D68"/>
    <w:rsid w:val="00AC12A2"/>
    <w:rsid w:val="00AC178B"/>
    <w:rsid w:val="00AC1912"/>
    <w:rsid w:val="00AC1B33"/>
    <w:rsid w:val="00AC23B2"/>
    <w:rsid w:val="00AC3478"/>
    <w:rsid w:val="00AC4219"/>
    <w:rsid w:val="00AC47A5"/>
    <w:rsid w:val="00AC5399"/>
    <w:rsid w:val="00AC5A65"/>
    <w:rsid w:val="00AC5B39"/>
    <w:rsid w:val="00AC6305"/>
    <w:rsid w:val="00AC682D"/>
    <w:rsid w:val="00AC71CC"/>
    <w:rsid w:val="00AD188A"/>
    <w:rsid w:val="00AD1E49"/>
    <w:rsid w:val="00AD250B"/>
    <w:rsid w:val="00AD25DC"/>
    <w:rsid w:val="00AD2B65"/>
    <w:rsid w:val="00AD3BA0"/>
    <w:rsid w:val="00AD3FE0"/>
    <w:rsid w:val="00AD4293"/>
    <w:rsid w:val="00AD475B"/>
    <w:rsid w:val="00AD4D86"/>
    <w:rsid w:val="00AD6136"/>
    <w:rsid w:val="00AD674B"/>
    <w:rsid w:val="00AD6754"/>
    <w:rsid w:val="00AD6E44"/>
    <w:rsid w:val="00AD6E8B"/>
    <w:rsid w:val="00AD6E99"/>
    <w:rsid w:val="00AD7B7D"/>
    <w:rsid w:val="00AE2C1A"/>
    <w:rsid w:val="00AE377A"/>
    <w:rsid w:val="00AE41F0"/>
    <w:rsid w:val="00AE531C"/>
    <w:rsid w:val="00AE5AA8"/>
    <w:rsid w:val="00AE61FF"/>
    <w:rsid w:val="00AE65C7"/>
    <w:rsid w:val="00AE6C57"/>
    <w:rsid w:val="00AE6F1F"/>
    <w:rsid w:val="00AE7000"/>
    <w:rsid w:val="00AE7397"/>
    <w:rsid w:val="00AF0098"/>
    <w:rsid w:val="00AF2077"/>
    <w:rsid w:val="00AF39FB"/>
    <w:rsid w:val="00AF42E4"/>
    <w:rsid w:val="00AF5374"/>
    <w:rsid w:val="00AF58E1"/>
    <w:rsid w:val="00B01879"/>
    <w:rsid w:val="00B01EBB"/>
    <w:rsid w:val="00B0269B"/>
    <w:rsid w:val="00B0372E"/>
    <w:rsid w:val="00B03D45"/>
    <w:rsid w:val="00B03F4A"/>
    <w:rsid w:val="00B046E4"/>
    <w:rsid w:val="00B0542E"/>
    <w:rsid w:val="00B0591C"/>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CE2"/>
    <w:rsid w:val="00B17064"/>
    <w:rsid w:val="00B203B7"/>
    <w:rsid w:val="00B20DAB"/>
    <w:rsid w:val="00B21BAF"/>
    <w:rsid w:val="00B22281"/>
    <w:rsid w:val="00B233CE"/>
    <w:rsid w:val="00B234BB"/>
    <w:rsid w:val="00B234C6"/>
    <w:rsid w:val="00B24D1B"/>
    <w:rsid w:val="00B2514E"/>
    <w:rsid w:val="00B2536B"/>
    <w:rsid w:val="00B2683B"/>
    <w:rsid w:val="00B273B1"/>
    <w:rsid w:val="00B315E8"/>
    <w:rsid w:val="00B31C95"/>
    <w:rsid w:val="00B31F4D"/>
    <w:rsid w:val="00B31FA3"/>
    <w:rsid w:val="00B33998"/>
    <w:rsid w:val="00B33B82"/>
    <w:rsid w:val="00B342C1"/>
    <w:rsid w:val="00B34990"/>
    <w:rsid w:val="00B365EB"/>
    <w:rsid w:val="00B3664B"/>
    <w:rsid w:val="00B37D77"/>
    <w:rsid w:val="00B401DC"/>
    <w:rsid w:val="00B405F2"/>
    <w:rsid w:val="00B40D0A"/>
    <w:rsid w:val="00B4192C"/>
    <w:rsid w:val="00B41C41"/>
    <w:rsid w:val="00B41F6C"/>
    <w:rsid w:val="00B422D0"/>
    <w:rsid w:val="00B426DA"/>
    <w:rsid w:val="00B42BDB"/>
    <w:rsid w:val="00B43D5F"/>
    <w:rsid w:val="00B443D5"/>
    <w:rsid w:val="00B470F2"/>
    <w:rsid w:val="00B477C1"/>
    <w:rsid w:val="00B47A89"/>
    <w:rsid w:val="00B49872"/>
    <w:rsid w:val="00B5196C"/>
    <w:rsid w:val="00B537FB"/>
    <w:rsid w:val="00B5559C"/>
    <w:rsid w:val="00B55E26"/>
    <w:rsid w:val="00B55F08"/>
    <w:rsid w:val="00B5660E"/>
    <w:rsid w:val="00B5667C"/>
    <w:rsid w:val="00B56CA4"/>
    <w:rsid w:val="00B57088"/>
    <w:rsid w:val="00B64807"/>
    <w:rsid w:val="00B6619E"/>
    <w:rsid w:val="00B66E18"/>
    <w:rsid w:val="00B713CB"/>
    <w:rsid w:val="00B71BDF"/>
    <w:rsid w:val="00B73B25"/>
    <w:rsid w:val="00B742B4"/>
    <w:rsid w:val="00B7783B"/>
    <w:rsid w:val="00B778E2"/>
    <w:rsid w:val="00B8021F"/>
    <w:rsid w:val="00B81000"/>
    <w:rsid w:val="00B81778"/>
    <w:rsid w:val="00B81EA2"/>
    <w:rsid w:val="00B82B5B"/>
    <w:rsid w:val="00B82BB9"/>
    <w:rsid w:val="00B82BDB"/>
    <w:rsid w:val="00B84E7F"/>
    <w:rsid w:val="00B859C7"/>
    <w:rsid w:val="00B91253"/>
    <w:rsid w:val="00B91535"/>
    <w:rsid w:val="00B9438D"/>
    <w:rsid w:val="00B946C6"/>
    <w:rsid w:val="00B959B2"/>
    <w:rsid w:val="00B974DC"/>
    <w:rsid w:val="00B97E16"/>
    <w:rsid w:val="00BA09A5"/>
    <w:rsid w:val="00BA142A"/>
    <w:rsid w:val="00BA1621"/>
    <w:rsid w:val="00BA16C9"/>
    <w:rsid w:val="00BA376F"/>
    <w:rsid w:val="00BA37D0"/>
    <w:rsid w:val="00BA413D"/>
    <w:rsid w:val="00BA711D"/>
    <w:rsid w:val="00BA7BEA"/>
    <w:rsid w:val="00BB0525"/>
    <w:rsid w:val="00BB1AF5"/>
    <w:rsid w:val="00BB3ED3"/>
    <w:rsid w:val="00BB5BFF"/>
    <w:rsid w:val="00BB5F8C"/>
    <w:rsid w:val="00BB6E20"/>
    <w:rsid w:val="00BB7D22"/>
    <w:rsid w:val="00BC0219"/>
    <w:rsid w:val="00BC03D2"/>
    <w:rsid w:val="00BC0837"/>
    <w:rsid w:val="00BC1613"/>
    <w:rsid w:val="00BC173A"/>
    <w:rsid w:val="00BC28F7"/>
    <w:rsid w:val="00BC3BCC"/>
    <w:rsid w:val="00BC424C"/>
    <w:rsid w:val="00BC5244"/>
    <w:rsid w:val="00BC55AB"/>
    <w:rsid w:val="00BC7145"/>
    <w:rsid w:val="00BC72BA"/>
    <w:rsid w:val="00BD06E5"/>
    <w:rsid w:val="00BD099F"/>
    <w:rsid w:val="00BD186C"/>
    <w:rsid w:val="00BD1AD0"/>
    <w:rsid w:val="00BD2A03"/>
    <w:rsid w:val="00BD3743"/>
    <w:rsid w:val="00BD4988"/>
    <w:rsid w:val="00BD5A4D"/>
    <w:rsid w:val="00BD61DF"/>
    <w:rsid w:val="00BD72F3"/>
    <w:rsid w:val="00BD7C71"/>
    <w:rsid w:val="00BD7DEF"/>
    <w:rsid w:val="00BE0485"/>
    <w:rsid w:val="00BE2152"/>
    <w:rsid w:val="00BE21DC"/>
    <w:rsid w:val="00BE35EB"/>
    <w:rsid w:val="00BE3767"/>
    <w:rsid w:val="00BE3B4F"/>
    <w:rsid w:val="00BE44CD"/>
    <w:rsid w:val="00BE4742"/>
    <w:rsid w:val="00BE4775"/>
    <w:rsid w:val="00BE4DDE"/>
    <w:rsid w:val="00BE4FA0"/>
    <w:rsid w:val="00BE4FAE"/>
    <w:rsid w:val="00BE5437"/>
    <w:rsid w:val="00BE5E9B"/>
    <w:rsid w:val="00BE6D80"/>
    <w:rsid w:val="00BE725B"/>
    <w:rsid w:val="00BF0BAD"/>
    <w:rsid w:val="00BF0BD0"/>
    <w:rsid w:val="00BF0FEE"/>
    <w:rsid w:val="00BF307C"/>
    <w:rsid w:val="00BF3CC0"/>
    <w:rsid w:val="00BF48D8"/>
    <w:rsid w:val="00BF4E97"/>
    <w:rsid w:val="00BF5447"/>
    <w:rsid w:val="00BF5467"/>
    <w:rsid w:val="00BF598B"/>
    <w:rsid w:val="00BF62D6"/>
    <w:rsid w:val="00BF68BF"/>
    <w:rsid w:val="00C0031C"/>
    <w:rsid w:val="00C003E4"/>
    <w:rsid w:val="00C00C9B"/>
    <w:rsid w:val="00C02EDC"/>
    <w:rsid w:val="00C032C6"/>
    <w:rsid w:val="00C0369C"/>
    <w:rsid w:val="00C03AB0"/>
    <w:rsid w:val="00C043C2"/>
    <w:rsid w:val="00C0448A"/>
    <w:rsid w:val="00C04745"/>
    <w:rsid w:val="00C056FF"/>
    <w:rsid w:val="00C05742"/>
    <w:rsid w:val="00C065E1"/>
    <w:rsid w:val="00C07AA6"/>
    <w:rsid w:val="00C07DD5"/>
    <w:rsid w:val="00C101A5"/>
    <w:rsid w:val="00C10B00"/>
    <w:rsid w:val="00C120AC"/>
    <w:rsid w:val="00C123EB"/>
    <w:rsid w:val="00C12814"/>
    <w:rsid w:val="00C12DFE"/>
    <w:rsid w:val="00C134C5"/>
    <w:rsid w:val="00C15368"/>
    <w:rsid w:val="00C17A91"/>
    <w:rsid w:val="00C202C5"/>
    <w:rsid w:val="00C2034A"/>
    <w:rsid w:val="00C20C27"/>
    <w:rsid w:val="00C2111E"/>
    <w:rsid w:val="00C214E8"/>
    <w:rsid w:val="00C226F0"/>
    <w:rsid w:val="00C23F43"/>
    <w:rsid w:val="00C270DC"/>
    <w:rsid w:val="00C2717F"/>
    <w:rsid w:val="00C3046C"/>
    <w:rsid w:val="00C318CB"/>
    <w:rsid w:val="00C31A27"/>
    <w:rsid w:val="00C31AB5"/>
    <w:rsid w:val="00C3264C"/>
    <w:rsid w:val="00C32FF7"/>
    <w:rsid w:val="00C3372E"/>
    <w:rsid w:val="00C33F94"/>
    <w:rsid w:val="00C34C15"/>
    <w:rsid w:val="00C363C4"/>
    <w:rsid w:val="00C37404"/>
    <w:rsid w:val="00C41508"/>
    <w:rsid w:val="00C419A1"/>
    <w:rsid w:val="00C41E1C"/>
    <w:rsid w:val="00C41ECC"/>
    <w:rsid w:val="00C423B9"/>
    <w:rsid w:val="00C42EC6"/>
    <w:rsid w:val="00C45647"/>
    <w:rsid w:val="00C45E43"/>
    <w:rsid w:val="00C4608B"/>
    <w:rsid w:val="00C4661A"/>
    <w:rsid w:val="00C46B0C"/>
    <w:rsid w:val="00C47B4F"/>
    <w:rsid w:val="00C50BA2"/>
    <w:rsid w:val="00C51089"/>
    <w:rsid w:val="00C51A41"/>
    <w:rsid w:val="00C52FE8"/>
    <w:rsid w:val="00C534AA"/>
    <w:rsid w:val="00C541CD"/>
    <w:rsid w:val="00C56CB1"/>
    <w:rsid w:val="00C5755E"/>
    <w:rsid w:val="00C60324"/>
    <w:rsid w:val="00C61BE9"/>
    <w:rsid w:val="00C6230C"/>
    <w:rsid w:val="00C630CF"/>
    <w:rsid w:val="00C65782"/>
    <w:rsid w:val="00C65EE8"/>
    <w:rsid w:val="00C6667A"/>
    <w:rsid w:val="00C66DE5"/>
    <w:rsid w:val="00C67CA7"/>
    <w:rsid w:val="00C70264"/>
    <w:rsid w:val="00C708A7"/>
    <w:rsid w:val="00C70DD1"/>
    <w:rsid w:val="00C717B4"/>
    <w:rsid w:val="00C71B7D"/>
    <w:rsid w:val="00C722D8"/>
    <w:rsid w:val="00C7240F"/>
    <w:rsid w:val="00C72E8B"/>
    <w:rsid w:val="00C72F78"/>
    <w:rsid w:val="00C735D5"/>
    <w:rsid w:val="00C73DFB"/>
    <w:rsid w:val="00C73F8B"/>
    <w:rsid w:val="00C753A6"/>
    <w:rsid w:val="00C757F7"/>
    <w:rsid w:val="00C75AA5"/>
    <w:rsid w:val="00C76E94"/>
    <w:rsid w:val="00C76ED7"/>
    <w:rsid w:val="00C777C2"/>
    <w:rsid w:val="00C808EF"/>
    <w:rsid w:val="00C8124E"/>
    <w:rsid w:val="00C83254"/>
    <w:rsid w:val="00C846DD"/>
    <w:rsid w:val="00C84802"/>
    <w:rsid w:val="00C86A75"/>
    <w:rsid w:val="00C874BB"/>
    <w:rsid w:val="00C876F0"/>
    <w:rsid w:val="00C8774F"/>
    <w:rsid w:val="00C87CCF"/>
    <w:rsid w:val="00C91441"/>
    <w:rsid w:val="00C91FF8"/>
    <w:rsid w:val="00C939E4"/>
    <w:rsid w:val="00C93A15"/>
    <w:rsid w:val="00C94777"/>
    <w:rsid w:val="00C94C80"/>
    <w:rsid w:val="00C94C81"/>
    <w:rsid w:val="00C95813"/>
    <w:rsid w:val="00C96AD6"/>
    <w:rsid w:val="00C96D80"/>
    <w:rsid w:val="00C9740C"/>
    <w:rsid w:val="00CA07F7"/>
    <w:rsid w:val="00CA293F"/>
    <w:rsid w:val="00CA38F6"/>
    <w:rsid w:val="00CA3CE4"/>
    <w:rsid w:val="00CA42D6"/>
    <w:rsid w:val="00CA4A7D"/>
    <w:rsid w:val="00CA5704"/>
    <w:rsid w:val="00CA6715"/>
    <w:rsid w:val="00CB13C8"/>
    <w:rsid w:val="00CB34A6"/>
    <w:rsid w:val="00CB4354"/>
    <w:rsid w:val="00CB47D0"/>
    <w:rsid w:val="00CB4A55"/>
    <w:rsid w:val="00CB579A"/>
    <w:rsid w:val="00CB5C03"/>
    <w:rsid w:val="00CB62FF"/>
    <w:rsid w:val="00CB70E0"/>
    <w:rsid w:val="00CB7138"/>
    <w:rsid w:val="00CB7E53"/>
    <w:rsid w:val="00CC0091"/>
    <w:rsid w:val="00CC01D6"/>
    <w:rsid w:val="00CC070D"/>
    <w:rsid w:val="00CC072D"/>
    <w:rsid w:val="00CC1FA9"/>
    <w:rsid w:val="00CC2C14"/>
    <w:rsid w:val="00CC2EA4"/>
    <w:rsid w:val="00CC2F0D"/>
    <w:rsid w:val="00CC4CE7"/>
    <w:rsid w:val="00CC5822"/>
    <w:rsid w:val="00CC5889"/>
    <w:rsid w:val="00CC61A2"/>
    <w:rsid w:val="00CC6B07"/>
    <w:rsid w:val="00CD0C1C"/>
    <w:rsid w:val="00CD0D01"/>
    <w:rsid w:val="00CD0E3D"/>
    <w:rsid w:val="00CD123B"/>
    <w:rsid w:val="00CD214A"/>
    <w:rsid w:val="00CD2E32"/>
    <w:rsid w:val="00CD3208"/>
    <w:rsid w:val="00CD38D4"/>
    <w:rsid w:val="00CD396F"/>
    <w:rsid w:val="00CD3EC2"/>
    <w:rsid w:val="00CD50B3"/>
    <w:rsid w:val="00CD534E"/>
    <w:rsid w:val="00CD5701"/>
    <w:rsid w:val="00CD5F12"/>
    <w:rsid w:val="00CD67DD"/>
    <w:rsid w:val="00CD7292"/>
    <w:rsid w:val="00CD7C17"/>
    <w:rsid w:val="00CD7CE1"/>
    <w:rsid w:val="00CD7F17"/>
    <w:rsid w:val="00CE153D"/>
    <w:rsid w:val="00CE1EB1"/>
    <w:rsid w:val="00CE3706"/>
    <w:rsid w:val="00CE4791"/>
    <w:rsid w:val="00CE5DAD"/>
    <w:rsid w:val="00CE649A"/>
    <w:rsid w:val="00CF0F75"/>
    <w:rsid w:val="00CF19B7"/>
    <w:rsid w:val="00CF2F21"/>
    <w:rsid w:val="00CF321F"/>
    <w:rsid w:val="00CF340C"/>
    <w:rsid w:val="00CF4822"/>
    <w:rsid w:val="00CF4EAE"/>
    <w:rsid w:val="00CF647A"/>
    <w:rsid w:val="00CF6BD8"/>
    <w:rsid w:val="00D00D2A"/>
    <w:rsid w:val="00D01556"/>
    <w:rsid w:val="00D02674"/>
    <w:rsid w:val="00D02ED0"/>
    <w:rsid w:val="00D05D3E"/>
    <w:rsid w:val="00D05F4D"/>
    <w:rsid w:val="00D06C53"/>
    <w:rsid w:val="00D070FE"/>
    <w:rsid w:val="00D07582"/>
    <w:rsid w:val="00D07850"/>
    <w:rsid w:val="00D07B32"/>
    <w:rsid w:val="00D07F34"/>
    <w:rsid w:val="00D10048"/>
    <w:rsid w:val="00D10879"/>
    <w:rsid w:val="00D10AF8"/>
    <w:rsid w:val="00D1293F"/>
    <w:rsid w:val="00D14418"/>
    <w:rsid w:val="00D14CB1"/>
    <w:rsid w:val="00D152BB"/>
    <w:rsid w:val="00D15520"/>
    <w:rsid w:val="00D15FCF"/>
    <w:rsid w:val="00D162C6"/>
    <w:rsid w:val="00D166DC"/>
    <w:rsid w:val="00D16847"/>
    <w:rsid w:val="00D168B7"/>
    <w:rsid w:val="00D179BB"/>
    <w:rsid w:val="00D17A7E"/>
    <w:rsid w:val="00D202A5"/>
    <w:rsid w:val="00D22FCC"/>
    <w:rsid w:val="00D23663"/>
    <w:rsid w:val="00D23E5A"/>
    <w:rsid w:val="00D23E76"/>
    <w:rsid w:val="00D23F81"/>
    <w:rsid w:val="00D2485E"/>
    <w:rsid w:val="00D25174"/>
    <w:rsid w:val="00D255EA"/>
    <w:rsid w:val="00D25AF2"/>
    <w:rsid w:val="00D25D5C"/>
    <w:rsid w:val="00D25F2B"/>
    <w:rsid w:val="00D25F5F"/>
    <w:rsid w:val="00D25F6F"/>
    <w:rsid w:val="00D27DF0"/>
    <w:rsid w:val="00D3032A"/>
    <w:rsid w:val="00D3047D"/>
    <w:rsid w:val="00D32117"/>
    <w:rsid w:val="00D3247B"/>
    <w:rsid w:val="00D33EEC"/>
    <w:rsid w:val="00D3457F"/>
    <w:rsid w:val="00D3533B"/>
    <w:rsid w:val="00D35EEB"/>
    <w:rsid w:val="00D3704B"/>
    <w:rsid w:val="00D3787E"/>
    <w:rsid w:val="00D37F7C"/>
    <w:rsid w:val="00D40585"/>
    <w:rsid w:val="00D44024"/>
    <w:rsid w:val="00D444D8"/>
    <w:rsid w:val="00D45F4F"/>
    <w:rsid w:val="00D46810"/>
    <w:rsid w:val="00D46ADF"/>
    <w:rsid w:val="00D46EC7"/>
    <w:rsid w:val="00D505C8"/>
    <w:rsid w:val="00D50994"/>
    <w:rsid w:val="00D51E55"/>
    <w:rsid w:val="00D54219"/>
    <w:rsid w:val="00D5571B"/>
    <w:rsid w:val="00D55C64"/>
    <w:rsid w:val="00D55D5A"/>
    <w:rsid w:val="00D5608D"/>
    <w:rsid w:val="00D567EE"/>
    <w:rsid w:val="00D56C45"/>
    <w:rsid w:val="00D56C9C"/>
    <w:rsid w:val="00D56CA8"/>
    <w:rsid w:val="00D579C3"/>
    <w:rsid w:val="00D57A30"/>
    <w:rsid w:val="00D57F9F"/>
    <w:rsid w:val="00D62B94"/>
    <w:rsid w:val="00D62D32"/>
    <w:rsid w:val="00D63904"/>
    <w:rsid w:val="00D63D09"/>
    <w:rsid w:val="00D64961"/>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1D65"/>
    <w:rsid w:val="00D82D5E"/>
    <w:rsid w:val="00D83FD4"/>
    <w:rsid w:val="00D845AE"/>
    <w:rsid w:val="00D84CB8"/>
    <w:rsid w:val="00D84EB1"/>
    <w:rsid w:val="00D91766"/>
    <w:rsid w:val="00D93E0F"/>
    <w:rsid w:val="00D93F13"/>
    <w:rsid w:val="00D94082"/>
    <w:rsid w:val="00D94404"/>
    <w:rsid w:val="00DA053A"/>
    <w:rsid w:val="00DA0C3F"/>
    <w:rsid w:val="00DA14A9"/>
    <w:rsid w:val="00DA1823"/>
    <w:rsid w:val="00DA26BE"/>
    <w:rsid w:val="00DA2ADB"/>
    <w:rsid w:val="00DA2C7E"/>
    <w:rsid w:val="00DA3B89"/>
    <w:rsid w:val="00DA67B9"/>
    <w:rsid w:val="00DA7746"/>
    <w:rsid w:val="00DA7FF1"/>
    <w:rsid w:val="00DB0D43"/>
    <w:rsid w:val="00DB1F14"/>
    <w:rsid w:val="00DB2E30"/>
    <w:rsid w:val="00DB3286"/>
    <w:rsid w:val="00DB3E12"/>
    <w:rsid w:val="00DB4D5D"/>
    <w:rsid w:val="00DB5C59"/>
    <w:rsid w:val="00DB62B3"/>
    <w:rsid w:val="00DB6955"/>
    <w:rsid w:val="00DB6E63"/>
    <w:rsid w:val="00DB7BDA"/>
    <w:rsid w:val="00DC13DF"/>
    <w:rsid w:val="00DC2725"/>
    <w:rsid w:val="00DC2CCA"/>
    <w:rsid w:val="00DC3653"/>
    <w:rsid w:val="00DC3B6E"/>
    <w:rsid w:val="00DC43AB"/>
    <w:rsid w:val="00DC4D79"/>
    <w:rsid w:val="00DC506D"/>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268"/>
    <w:rsid w:val="00DE5663"/>
    <w:rsid w:val="00DE5EA1"/>
    <w:rsid w:val="00DE6722"/>
    <w:rsid w:val="00DF0072"/>
    <w:rsid w:val="00DF0412"/>
    <w:rsid w:val="00DF048C"/>
    <w:rsid w:val="00DF1502"/>
    <w:rsid w:val="00DF1C83"/>
    <w:rsid w:val="00DF3CE8"/>
    <w:rsid w:val="00DF3FCD"/>
    <w:rsid w:val="00DF5E11"/>
    <w:rsid w:val="00DF5FC8"/>
    <w:rsid w:val="00DF65E9"/>
    <w:rsid w:val="00DF6642"/>
    <w:rsid w:val="00DF797F"/>
    <w:rsid w:val="00DF7A5C"/>
    <w:rsid w:val="00E0055D"/>
    <w:rsid w:val="00E01014"/>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54B0"/>
    <w:rsid w:val="00E15584"/>
    <w:rsid w:val="00E15A72"/>
    <w:rsid w:val="00E16B5D"/>
    <w:rsid w:val="00E16C6B"/>
    <w:rsid w:val="00E17A3D"/>
    <w:rsid w:val="00E17F6A"/>
    <w:rsid w:val="00E21839"/>
    <w:rsid w:val="00E2286F"/>
    <w:rsid w:val="00E2296B"/>
    <w:rsid w:val="00E23824"/>
    <w:rsid w:val="00E23B25"/>
    <w:rsid w:val="00E268CD"/>
    <w:rsid w:val="00E272AA"/>
    <w:rsid w:val="00E27335"/>
    <w:rsid w:val="00E27487"/>
    <w:rsid w:val="00E309DF"/>
    <w:rsid w:val="00E30A2D"/>
    <w:rsid w:val="00E3119F"/>
    <w:rsid w:val="00E318C7"/>
    <w:rsid w:val="00E324CB"/>
    <w:rsid w:val="00E32E54"/>
    <w:rsid w:val="00E3534F"/>
    <w:rsid w:val="00E4004A"/>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30A4"/>
    <w:rsid w:val="00E54ACC"/>
    <w:rsid w:val="00E555A5"/>
    <w:rsid w:val="00E564DD"/>
    <w:rsid w:val="00E5724D"/>
    <w:rsid w:val="00E60E45"/>
    <w:rsid w:val="00E6241C"/>
    <w:rsid w:val="00E63C6F"/>
    <w:rsid w:val="00E64D9C"/>
    <w:rsid w:val="00E654E5"/>
    <w:rsid w:val="00E6654E"/>
    <w:rsid w:val="00E70DAA"/>
    <w:rsid w:val="00E71142"/>
    <w:rsid w:val="00E73425"/>
    <w:rsid w:val="00E740E7"/>
    <w:rsid w:val="00E741A6"/>
    <w:rsid w:val="00E76C18"/>
    <w:rsid w:val="00E76CC4"/>
    <w:rsid w:val="00E80BA8"/>
    <w:rsid w:val="00E814EB"/>
    <w:rsid w:val="00E83AA0"/>
    <w:rsid w:val="00E84F2F"/>
    <w:rsid w:val="00E84F3C"/>
    <w:rsid w:val="00E852D7"/>
    <w:rsid w:val="00E853F0"/>
    <w:rsid w:val="00E85840"/>
    <w:rsid w:val="00E862A0"/>
    <w:rsid w:val="00E87061"/>
    <w:rsid w:val="00E8718A"/>
    <w:rsid w:val="00E873FA"/>
    <w:rsid w:val="00E87C7A"/>
    <w:rsid w:val="00E9012D"/>
    <w:rsid w:val="00E901D3"/>
    <w:rsid w:val="00E904B2"/>
    <w:rsid w:val="00E9115D"/>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3593"/>
    <w:rsid w:val="00EA495A"/>
    <w:rsid w:val="00EA57B4"/>
    <w:rsid w:val="00EA584E"/>
    <w:rsid w:val="00EA6376"/>
    <w:rsid w:val="00EA7553"/>
    <w:rsid w:val="00EB0EC4"/>
    <w:rsid w:val="00EB2D14"/>
    <w:rsid w:val="00EB2DF8"/>
    <w:rsid w:val="00EB32C2"/>
    <w:rsid w:val="00EB3356"/>
    <w:rsid w:val="00EB3DB6"/>
    <w:rsid w:val="00EB467C"/>
    <w:rsid w:val="00EB46C3"/>
    <w:rsid w:val="00EB4B22"/>
    <w:rsid w:val="00EB4C7F"/>
    <w:rsid w:val="00EB4FFC"/>
    <w:rsid w:val="00EB5B53"/>
    <w:rsid w:val="00EB6C3F"/>
    <w:rsid w:val="00EC01FD"/>
    <w:rsid w:val="00EC033C"/>
    <w:rsid w:val="00EC06C4"/>
    <w:rsid w:val="00EC0C7F"/>
    <w:rsid w:val="00EC1B3C"/>
    <w:rsid w:val="00EC2241"/>
    <w:rsid w:val="00EC272F"/>
    <w:rsid w:val="00EC2C42"/>
    <w:rsid w:val="00EC2D7F"/>
    <w:rsid w:val="00EC3D6E"/>
    <w:rsid w:val="00EC4057"/>
    <w:rsid w:val="00EC4A80"/>
    <w:rsid w:val="00EC52BF"/>
    <w:rsid w:val="00EC7653"/>
    <w:rsid w:val="00EC7A43"/>
    <w:rsid w:val="00EC7ADB"/>
    <w:rsid w:val="00ED050E"/>
    <w:rsid w:val="00ED053F"/>
    <w:rsid w:val="00ED0575"/>
    <w:rsid w:val="00ED05C3"/>
    <w:rsid w:val="00ED0870"/>
    <w:rsid w:val="00ED1440"/>
    <w:rsid w:val="00ED225E"/>
    <w:rsid w:val="00ED2C57"/>
    <w:rsid w:val="00ED381D"/>
    <w:rsid w:val="00ED47C1"/>
    <w:rsid w:val="00ED4D8E"/>
    <w:rsid w:val="00ED4EEE"/>
    <w:rsid w:val="00ED6CA9"/>
    <w:rsid w:val="00ED6F15"/>
    <w:rsid w:val="00ED77CB"/>
    <w:rsid w:val="00ED7E76"/>
    <w:rsid w:val="00ED7FCB"/>
    <w:rsid w:val="00EE074C"/>
    <w:rsid w:val="00EE07D5"/>
    <w:rsid w:val="00EE0A5A"/>
    <w:rsid w:val="00EE0ABF"/>
    <w:rsid w:val="00EE11F6"/>
    <w:rsid w:val="00EE1D74"/>
    <w:rsid w:val="00EE283E"/>
    <w:rsid w:val="00EE3912"/>
    <w:rsid w:val="00EE41E2"/>
    <w:rsid w:val="00EE4803"/>
    <w:rsid w:val="00EE5615"/>
    <w:rsid w:val="00EE5F52"/>
    <w:rsid w:val="00EE7F20"/>
    <w:rsid w:val="00EF024F"/>
    <w:rsid w:val="00EF0770"/>
    <w:rsid w:val="00EF0E26"/>
    <w:rsid w:val="00EF260E"/>
    <w:rsid w:val="00EF2DE4"/>
    <w:rsid w:val="00EF369D"/>
    <w:rsid w:val="00EF3B44"/>
    <w:rsid w:val="00EF3E1A"/>
    <w:rsid w:val="00EF64CA"/>
    <w:rsid w:val="00EF68F6"/>
    <w:rsid w:val="00EF6933"/>
    <w:rsid w:val="00EF7755"/>
    <w:rsid w:val="00EF7FC3"/>
    <w:rsid w:val="00F00CFE"/>
    <w:rsid w:val="00F013CA"/>
    <w:rsid w:val="00F02847"/>
    <w:rsid w:val="00F03BBA"/>
    <w:rsid w:val="00F047B4"/>
    <w:rsid w:val="00F053FC"/>
    <w:rsid w:val="00F06919"/>
    <w:rsid w:val="00F115A1"/>
    <w:rsid w:val="00F11E58"/>
    <w:rsid w:val="00F122B5"/>
    <w:rsid w:val="00F1268E"/>
    <w:rsid w:val="00F150AA"/>
    <w:rsid w:val="00F15B9F"/>
    <w:rsid w:val="00F16744"/>
    <w:rsid w:val="00F172B8"/>
    <w:rsid w:val="00F20378"/>
    <w:rsid w:val="00F20E1D"/>
    <w:rsid w:val="00F2200C"/>
    <w:rsid w:val="00F224B7"/>
    <w:rsid w:val="00F230B4"/>
    <w:rsid w:val="00F234D0"/>
    <w:rsid w:val="00F26133"/>
    <w:rsid w:val="00F27073"/>
    <w:rsid w:val="00F27C30"/>
    <w:rsid w:val="00F3135E"/>
    <w:rsid w:val="00F31BD3"/>
    <w:rsid w:val="00F325C5"/>
    <w:rsid w:val="00F32807"/>
    <w:rsid w:val="00F34457"/>
    <w:rsid w:val="00F350BE"/>
    <w:rsid w:val="00F35EA1"/>
    <w:rsid w:val="00F37DC4"/>
    <w:rsid w:val="00F41140"/>
    <w:rsid w:val="00F41443"/>
    <w:rsid w:val="00F414F5"/>
    <w:rsid w:val="00F42549"/>
    <w:rsid w:val="00F42671"/>
    <w:rsid w:val="00F42DC4"/>
    <w:rsid w:val="00F440B3"/>
    <w:rsid w:val="00F44EC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DF7"/>
    <w:rsid w:val="00F55FAF"/>
    <w:rsid w:val="00F5795C"/>
    <w:rsid w:val="00F62B0D"/>
    <w:rsid w:val="00F62B94"/>
    <w:rsid w:val="00F64886"/>
    <w:rsid w:val="00F6636F"/>
    <w:rsid w:val="00F67003"/>
    <w:rsid w:val="00F677D5"/>
    <w:rsid w:val="00F70BCF"/>
    <w:rsid w:val="00F70E3B"/>
    <w:rsid w:val="00F70EA5"/>
    <w:rsid w:val="00F713B0"/>
    <w:rsid w:val="00F72B16"/>
    <w:rsid w:val="00F730BB"/>
    <w:rsid w:val="00F732E3"/>
    <w:rsid w:val="00F75F93"/>
    <w:rsid w:val="00F770FB"/>
    <w:rsid w:val="00F77125"/>
    <w:rsid w:val="00F7715A"/>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8CC"/>
    <w:rsid w:val="00F900DC"/>
    <w:rsid w:val="00F90287"/>
    <w:rsid w:val="00F92B99"/>
    <w:rsid w:val="00F92C60"/>
    <w:rsid w:val="00F94E17"/>
    <w:rsid w:val="00F9556A"/>
    <w:rsid w:val="00FA0200"/>
    <w:rsid w:val="00FA0A2F"/>
    <w:rsid w:val="00FA10F6"/>
    <w:rsid w:val="00FA13ED"/>
    <w:rsid w:val="00FA3058"/>
    <w:rsid w:val="00FA3283"/>
    <w:rsid w:val="00FA55E9"/>
    <w:rsid w:val="00FA74D6"/>
    <w:rsid w:val="00FB05AC"/>
    <w:rsid w:val="00FB304C"/>
    <w:rsid w:val="00FB3A4E"/>
    <w:rsid w:val="00FB3BDF"/>
    <w:rsid w:val="00FB488A"/>
    <w:rsid w:val="00FB5513"/>
    <w:rsid w:val="00FB5CC9"/>
    <w:rsid w:val="00FB5FB9"/>
    <w:rsid w:val="00FB67DF"/>
    <w:rsid w:val="00FB6E13"/>
    <w:rsid w:val="00FB7838"/>
    <w:rsid w:val="00FC14BE"/>
    <w:rsid w:val="00FC1D00"/>
    <w:rsid w:val="00FC4241"/>
    <w:rsid w:val="00FC4280"/>
    <w:rsid w:val="00FC4D7E"/>
    <w:rsid w:val="00FC4E5E"/>
    <w:rsid w:val="00FC5EEA"/>
    <w:rsid w:val="00FC68EA"/>
    <w:rsid w:val="00FC6E92"/>
    <w:rsid w:val="00FC75D7"/>
    <w:rsid w:val="00FD10B6"/>
    <w:rsid w:val="00FD16ED"/>
    <w:rsid w:val="00FD1DE8"/>
    <w:rsid w:val="00FD2886"/>
    <w:rsid w:val="00FD332E"/>
    <w:rsid w:val="00FD3A06"/>
    <w:rsid w:val="00FD48A0"/>
    <w:rsid w:val="00FD53E2"/>
    <w:rsid w:val="00FD6C72"/>
    <w:rsid w:val="00FD706D"/>
    <w:rsid w:val="00FD782A"/>
    <w:rsid w:val="00FD7DE2"/>
    <w:rsid w:val="00FE05A3"/>
    <w:rsid w:val="00FE0951"/>
    <w:rsid w:val="00FE0B6B"/>
    <w:rsid w:val="00FE0DA3"/>
    <w:rsid w:val="00FE0E53"/>
    <w:rsid w:val="00FE1113"/>
    <w:rsid w:val="00FE13B0"/>
    <w:rsid w:val="00FE13DF"/>
    <w:rsid w:val="00FE1639"/>
    <w:rsid w:val="00FE20CE"/>
    <w:rsid w:val="00FE264E"/>
    <w:rsid w:val="00FE2EC1"/>
    <w:rsid w:val="00FE4D12"/>
    <w:rsid w:val="00FE4EAD"/>
    <w:rsid w:val="00FE6376"/>
    <w:rsid w:val="00FE6BE9"/>
    <w:rsid w:val="00FE75F4"/>
    <w:rsid w:val="00FF04C5"/>
    <w:rsid w:val="00FF0A84"/>
    <w:rsid w:val="00FF1525"/>
    <w:rsid w:val="00FF4A66"/>
    <w:rsid w:val="00FF5117"/>
    <w:rsid w:val="00FF68CA"/>
    <w:rsid w:val="00FF76A1"/>
    <w:rsid w:val="011A1853"/>
    <w:rsid w:val="011BBB44"/>
    <w:rsid w:val="012C12CB"/>
    <w:rsid w:val="018294CC"/>
    <w:rsid w:val="020EF27D"/>
    <w:rsid w:val="021CE626"/>
    <w:rsid w:val="022F7927"/>
    <w:rsid w:val="02877EB0"/>
    <w:rsid w:val="029824C5"/>
    <w:rsid w:val="029D69C9"/>
    <w:rsid w:val="029E8E6B"/>
    <w:rsid w:val="02C544D5"/>
    <w:rsid w:val="02C6049A"/>
    <w:rsid w:val="02E84EA7"/>
    <w:rsid w:val="02F30790"/>
    <w:rsid w:val="0308DE98"/>
    <w:rsid w:val="0319088C"/>
    <w:rsid w:val="035D6DB3"/>
    <w:rsid w:val="03714CD3"/>
    <w:rsid w:val="042E78DB"/>
    <w:rsid w:val="04B0DC2C"/>
    <w:rsid w:val="04B6E4CC"/>
    <w:rsid w:val="04B71EF5"/>
    <w:rsid w:val="04C1C000"/>
    <w:rsid w:val="04E3D972"/>
    <w:rsid w:val="0513F641"/>
    <w:rsid w:val="052D81AE"/>
    <w:rsid w:val="0536AEF4"/>
    <w:rsid w:val="05434F9C"/>
    <w:rsid w:val="0553CDDB"/>
    <w:rsid w:val="05557B52"/>
    <w:rsid w:val="0583893C"/>
    <w:rsid w:val="05CD72E3"/>
    <w:rsid w:val="05EE3D27"/>
    <w:rsid w:val="06217D33"/>
    <w:rsid w:val="0647FA27"/>
    <w:rsid w:val="06C46DF1"/>
    <w:rsid w:val="06E67A39"/>
    <w:rsid w:val="0741BF1C"/>
    <w:rsid w:val="0775C508"/>
    <w:rsid w:val="079C5DEA"/>
    <w:rsid w:val="07A2F67D"/>
    <w:rsid w:val="080778A3"/>
    <w:rsid w:val="0817856C"/>
    <w:rsid w:val="081DDF88"/>
    <w:rsid w:val="08344A9B"/>
    <w:rsid w:val="085685DA"/>
    <w:rsid w:val="08573E9E"/>
    <w:rsid w:val="085C04F6"/>
    <w:rsid w:val="086AE3DA"/>
    <w:rsid w:val="087FCE0B"/>
    <w:rsid w:val="08A8C833"/>
    <w:rsid w:val="08B88DB1"/>
    <w:rsid w:val="08BFFEF7"/>
    <w:rsid w:val="09103946"/>
    <w:rsid w:val="0918EF9D"/>
    <w:rsid w:val="09B543E6"/>
    <w:rsid w:val="09CA8C8B"/>
    <w:rsid w:val="0A04A888"/>
    <w:rsid w:val="0A4442B9"/>
    <w:rsid w:val="0A56FA5F"/>
    <w:rsid w:val="0A59703F"/>
    <w:rsid w:val="0A86014B"/>
    <w:rsid w:val="0AD1DF33"/>
    <w:rsid w:val="0AE4124F"/>
    <w:rsid w:val="0B332ECB"/>
    <w:rsid w:val="0B507628"/>
    <w:rsid w:val="0BB90FD5"/>
    <w:rsid w:val="0C1A56C0"/>
    <w:rsid w:val="0C33D795"/>
    <w:rsid w:val="0C41E924"/>
    <w:rsid w:val="0C487276"/>
    <w:rsid w:val="0C4BD2D7"/>
    <w:rsid w:val="0CC5B713"/>
    <w:rsid w:val="0CFB17F1"/>
    <w:rsid w:val="0D4F3A0A"/>
    <w:rsid w:val="0D9087B3"/>
    <w:rsid w:val="0DEB76A1"/>
    <w:rsid w:val="0DF369A3"/>
    <w:rsid w:val="0DFF7436"/>
    <w:rsid w:val="0E0094A0"/>
    <w:rsid w:val="0E022329"/>
    <w:rsid w:val="0E224FB3"/>
    <w:rsid w:val="0E43344D"/>
    <w:rsid w:val="0E71935B"/>
    <w:rsid w:val="0EAFBE8B"/>
    <w:rsid w:val="0ECA0B32"/>
    <w:rsid w:val="0ED64EF9"/>
    <w:rsid w:val="0F048970"/>
    <w:rsid w:val="0F3EFDDB"/>
    <w:rsid w:val="0F6BE14D"/>
    <w:rsid w:val="0F6E932E"/>
    <w:rsid w:val="0F72983D"/>
    <w:rsid w:val="0F89027E"/>
    <w:rsid w:val="0F8967B3"/>
    <w:rsid w:val="0FE8E67B"/>
    <w:rsid w:val="104075FC"/>
    <w:rsid w:val="1073EC7A"/>
    <w:rsid w:val="10A059D1"/>
    <w:rsid w:val="10B09BD1"/>
    <w:rsid w:val="10ECE893"/>
    <w:rsid w:val="1127C142"/>
    <w:rsid w:val="112CF259"/>
    <w:rsid w:val="11330650"/>
    <w:rsid w:val="1156B9BC"/>
    <w:rsid w:val="11624147"/>
    <w:rsid w:val="11652BEC"/>
    <w:rsid w:val="116B94BB"/>
    <w:rsid w:val="118CC202"/>
    <w:rsid w:val="12926D25"/>
    <w:rsid w:val="129CEB99"/>
    <w:rsid w:val="131C2329"/>
    <w:rsid w:val="13210DA6"/>
    <w:rsid w:val="1334FFDB"/>
    <w:rsid w:val="13551FE3"/>
    <w:rsid w:val="137A0013"/>
    <w:rsid w:val="13A9EB68"/>
    <w:rsid w:val="13AED74E"/>
    <w:rsid w:val="13B6222E"/>
    <w:rsid w:val="13BD6C01"/>
    <w:rsid w:val="13D8F4ED"/>
    <w:rsid w:val="13EE0D31"/>
    <w:rsid w:val="14047E09"/>
    <w:rsid w:val="14218AA2"/>
    <w:rsid w:val="146ECD2A"/>
    <w:rsid w:val="14922B00"/>
    <w:rsid w:val="14C7A33C"/>
    <w:rsid w:val="14E2A2BB"/>
    <w:rsid w:val="14F19F98"/>
    <w:rsid w:val="151490F7"/>
    <w:rsid w:val="1581E883"/>
    <w:rsid w:val="15D4ADA4"/>
    <w:rsid w:val="15E49842"/>
    <w:rsid w:val="15F6348B"/>
    <w:rsid w:val="1642517A"/>
    <w:rsid w:val="168081E9"/>
    <w:rsid w:val="16B054DB"/>
    <w:rsid w:val="16EC523D"/>
    <w:rsid w:val="172379C8"/>
    <w:rsid w:val="173469BA"/>
    <w:rsid w:val="1761B8F8"/>
    <w:rsid w:val="17716452"/>
    <w:rsid w:val="17F169D9"/>
    <w:rsid w:val="186DF593"/>
    <w:rsid w:val="1870D49C"/>
    <w:rsid w:val="1901B720"/>
    <w:rsid w:val="1913D61D"/>
    <w:rsid w:val="19480D18"/>
    <w:rsid w:val="194B002E"/>
    <w:rsid w:val="1965BBC6"/>
    <w:rsid w:val="198F790B"/>
    <w:rsid w:val="19A968C8"/>
    <w:rsid w:val="19D47DA7"/>
    <w:rsid w:val="19ECDA17"/>
    <w:rsid w:val="1AAF023D"/>
    <w:rsid w:val="1AD79C81"/>
    <w:rsid w:val="1AF38B1F"/>
    <w:rsid w:val="1B00D8D4"/>
    <w:rsid w:val="1B08EE06"/>
    <w:rsid w:val="1B21504C"/>
    <w:rsid w:val="1B59C3F7"/>
    <w:rsid w:val="1BB4C85F"/>
    <w:rsid w:val="1BEF2C3E"/>
    <w:rsid w:val="1C7F57AE"/>
    <w:rsid w:val="1CA9879E"/>
    <w:rsid w:val="1CBD9BF6"/>
    <w:rsid w:val="1CE7F343"/>
    <w:rsid w:val="1CF4D730"/>
    <w:rsid w:val="1D04446B"/>
    <w:rsid w:val="1D676B5B"/>
    <w:rsid w:val="1DCBA826"/>
    <w:rsid w:val="1DDFD847"/>
    <w:rsid w:val="1E9B911E"/>
    <w:rsid w:val="1EB2B869"/>
    <w:rsid w:val="1EB5B71A"/>
    <w:rsid w:val="1EC8378A"/>
    <w:rsid w:val="1F2E6D3A"/>
    <w:rsid w:val="1F326E9A"/>
    <w:rsid w:val="1F53D00F"/>
    <w:rsid w:val="1FA64EA4"/>
    <w:rsid w:val="1FC50C01"/>
    <w:rsid w:val="1FC63B5F"/>
    <w:rsid w:val="20442C50"/>
    <w:rsid w:val="205803E9"/>
    <w:rsid w:val="207431F9"/>
    <w:rsid w:val="207F3D7B"/>
    <w:rsid w:val="209060EE"/>
    <w:rsid w:val="21414E89"/>
    <w:rsid w:val="21448131"/>
    <w:rsid w:val="2184356B"/>
    <w:rsid w:val="21B0A2DE"/>
    <w:rsid w:val="21E7D755"/>
    <w:rsid w:val="225B7D9C"/>
    <w:rsid w:val="228095EF"/>
    <w:rsid w:val="2291213A"/>
    <w:rsid w:val="22F11B8B"/>
    <w:rsid w:val="2301E09C"/>
    <w:rsid w:val="23596021"/>
    <w:rsid w:val="23E07C95"/>
    <w:rsid w:val="23F3166A"/>
    <w:rsid w:val="2401AB4E"/>
    <w:rsid w:val="24380D0B"/>
    <w:rsid w:val="248AAFA5"/>
    <w:rsid w:val="250BF50D"/>
    <w:rsid w:val="25134755"/>
    <w:rsid w:val="259C4E84"/>
    <w:rsid w:val="25A22D17"/>
    <w:rsid w:val="25C85839"/>
    <w:rsid w:val="25E1FDC7"/>
    <w:rsid w:val="26139BD0"/>
    <w:rsid w:val="262F54A2"/>
    <w:rsid w:val="26557EB5"/>
    <w:rsid w:val="266CC61C"/>
    <w:rsid w:val="26E62DCD"/>
    <w:rsid w:val="2705E598"/>
    <w:rsid w:val="27168AE7"/>
    <w:rsid w:val="271A0F52"/>
    <w:rsid w:val="271D9CF8"/>
    <w:rsid w:val="2722FE57"/>
    <w:rsid w:val="2733E57D"/>
    <w:rsid w:val="2735E670"/>
    <w:rsid w:val="276F0D97"/>
    <w:rsid w:val="27831D22"/>
    <w:rsid w:val="27960CCD"/>
    <w:rsid w:val="27AC21DB"/>
    <w:rsid w:val="27B2A0D6"/>
    <w:rsid w:val="27CCA67D"/>
    <w:rsid w:val="27D9193B"/>
    <w:rsid w:val="2849EB32"/>
    <w:rsid w:val="2850E358"/>
    <w:rsid w:val="285D12B7"/>
    <w:rsid w:val="288A8DA8"/>
    <w:rsid w:val="2890F9CD"/>
    <w:rsid w:val="289D2D7E"/>
    <w:rsid w:val="2998103C"/>
    <w:rsid w:val="2A021DC0"/>
    <w:rsid w:val="2A0FD5B3"/>
    <w:rsid w:val="2AE77232"/>
    <w:rsid w:val="2B214992"/>
    <w:rsid w:val="2B36512A"/>
    <w:rsid w:val="2B9778F1"/>
    <w:rsid w:val="2B98B58C"/>
    <w:rsid w:val="2BC81B1F"/>
    <w:rsid w:val="2BC8A325"/>
    <w:rsid w:val="2C0A7612"/>
    <w:rsid w:val="2C3A44E4"/>
    <w:rsid w:val="2C53359D"/>
    <w:rsid w:val="2C54A035"/>
    <w:rsid w:val="2C595A04"/>
    <w:rsid w:val="2C65C646"/>
    <w:rsid w:val="2C7FBB0A"/>
    <w:rsid w:val="2CBC43D9"/>
    <w:rsid w:val="2CBEF0BB"/>
    <w:rsid w:val="2CD79FFF"/>
    <w:rsid w:val="2CE54923"/>
    <w:rsid w:val="2D6860E8"/>
    <w:rsid w:val="2D78B2C6"/>
    <w:rsid w:val="2D9AB834"/>
    <w:rsid w:val="2DB46075"/>
    <w:rsid w:val="2E2CF316"/>
    <w:rsid w:val="2EE5F323"/>
    <w:rsid w:val="2F08F8E6"/>
    <w:rsid w:val="2F291954"/>
    <w:rsid w:val="2FB54208"/>
    <w:rsid w:val="2FB8432F"/>
    <w:rsid w:val="2FCF9121"/>
    <w:rsid w:val="3034DC0B"/>
    <w:rsid w:val="30663E2F"/>
    <w:rsid w:val="3076ABCC"/>
    <w:rsid w:val="30BB37ED"/>
    <w:rsid w:val="30D02F5F"/>
    <w:rsid w:val="30FB5ED5"/>
    <w:rsid w:val="3111EF98"/>
    <w:rsid w:val="311AA2E5"/>
    <w:rsid w:val="311D6FD3"/>
    <w:rsid w:val="312C3A6A"/>
    <w:rsid w:val="31429DB8"/>
    <w:rsid w:val="3156677E"/>
    <w:rsid w:val="317BA996"/>
    <w:rsid w:val="31849DBD"/>
    <w:rsid w:val="31D4D8DB"/>
    <w:rsid w:val="32478151"/>
    <w:rsid w:val="3278B9DA"/>
    <w:rsid w:val="32882DB5"/>
    <w:rsid w:val="32947552"/>
    <w:rsid w:val="32C421F5"/>
    <w:rsid w:val="330023DF"/>
    <w:rsid w:val="330E9BFE"/>
    <w:rsid w:val="333839A3"/>
    <w:rsid w:val="3350F41D"/>
    <w:rsid w:val="33696A22"/>
    <w:rsid w:val="33859043"/>
    <w:rsid w:val="33B8E508"/>
    <w:rsid w:val="33C931D5"/>
    <w:rsid w:val="33D1A630"/>
    <w:rsid w:val="33E9628F"/>
    <w:rsid w:val="33F0BDAF"/>
    <w:rsid w:val="34278D7A"/>
    <w:rsid w:val="347A0B69"/>
    <w:rsid w:val="3485F6EA"/>
    <w:rsid w:val="34E527C2"/>
    <w:rsid w:val="351AF2CF"/>
    <w:rsid w:val="35506B4E"/>
    <w:rsid w:val="35543489"/>
    <w:rsid w:val="36E9898B"/>
    <w:rsid w:val="37117879"/>
    <w:rsid w:val="37566C67"/>
    <w:rsid w:val="3768F716"/>
    <w:rsid w:val="378FF2FC"/>
    <w:rsid w:val="37A8FBA6"/>
    <w:rsid w:val="37C8C081"/>
    <w:rsid w:val="3800C0BB"/>
    <w:rsid w:val="382DB49F"/>
    <w:rsid w:val="38312529"/>
    <w:rsid w:val="390730AF"/>
    <w:rsid w:val="3909EB8B"/>
    <w:rsid w:val="3955357A"/>
    <w:rsid w:val="396C787E"/>
    <w:rsid w:val="397B7646"/>
    <w:rsid w:val="39E016AC"/>
    <w:rsid w:val="3A205CAD"/>
    <w:rsid w:val="3A766016"/>
    <w:rsid w:val="3AA314D5"/>
    <w:rsid w:val="3AA71414"/>
    <w:rsid w:val="3AE25971"/>
    <w:rsid w:val="3AF9F0D2"/>
    <w:rsid w:val="3B0E5B8B"/>
    <w:rsid w:val="3B638E55"/>
    <w:rsid w:val="3B6FC244"/>
    <w:rsid w:val="3B81E4A4"/>
    <w:rsid w:val="3B8BA890"/>
    <w:rsid w:val="3BBCFAAE"/>
    <w:rsid w:val="3BC56D80"/>
    <w:rsid w:val="3BCD4D59"/>
    <w:rsid w:val="3BD4F5F0"/>
    <w:rsid w:val="3BEB2BC9"/>
    <w:rsid w:val="3C2BB3F7"/>
    <w:rsid w:val="3C45B23F"/>
    <w:rsid w:val="3C6C86FA"/>
    <w:rsid w:val="3C6CFB9B"/>
    <w:rsid w:val="3CC14B5D"/>
    <w:rsid w:val="3D00AA82"/>
    <w:rsid w:val="3D0B36D3"/>
    <w:rsid w:val="3D70C651"/>
    <w:rsid w:val="3DA2D365"/>
    <w:rsid w:val="3DC7A9C7"/>
    <w:rsid w:val="3DD1DEF4"/>
    <w:rsid w:val="3DE53054"/>
    <w:rsid w:val="3E16FB2B"/>
    <w:rsid w:val="3E2433F6"/>
    <w:rsid w:val="3E36AAC5"/>
    <w:rsid w:val="3E9762E5"/>
    <w:rsid w:val="3EAC9086"/>
    <w:rsid w:val="3EBF23A9"/>
    <w:rsid w:val="3ED1F69B"/>
    <w:rsid w:val="3EEDE450"/>
    <w:rsid w:val="3F13E173"/>
    <w:rsid w:val="3F58ED38"/>
    <w:rsid w:val="3FCD8FAC"/>
    <w:rsid w:val="3FD4CE39"/>
    <w:rsid w:val="3FDDA45A"/>
    <w:rsid w:val="3FEC55FE"/>
    <w:rsid w:val="3FF0DECF"/>
    <w:rsid w:val="4004A4FC"/>
    <w:rsid w:val="4006D527"/>
    <w:rsid w:val="405B66A6"/>
    <w:rsid w:val="40884956"/>
    <w:rsid w:val="409815C4"/>
    <w:rsid w:val="40B0E45B"/>
    <w:rsid w:val="40BE255E"/>
    <w:rsid w:val="40C0385D"/>
    <w:rsid w:val="40C0EBCB"/>
    <w:rsid w:val="40C7304A"/>
    <w:rsid w:val="4103028C"/>
    <w:rsid w:val="413B4B24"/>
    <w:rsid w:val="4154635A"/>
    <w:rsid w:val="4183A2AA"/>
    <w:rsid w:val="41F385A4"/>
    <w:rsid w:val="42591109"/>
    <w:rsid w:val="42908DFA"/>
    <w:rsid w:val="42911543"/>
    <w:rsid w:val="42B3A317"/>
    <w:rsid w:val="43003327"/>
    <w:rsid w:val="430521EA"/>
    <w:rsid w:val="430765B7"/>
    <w:rsid w:val="437C1DDB"/>
    <w:rsid w:val="439797AF"/>
    <w:rsid w:val="43AF4987"/>
    <w:rsid w:val="43CC595B"/>
    <w:rsid w:val="43DF073F"/>
    <w:rsid w:val="43F81CAA"/>
    <w:rsid w:val="43F88497"/>
    <w:rsid w:val="44906274"/>
    <w:rsid w:val="44F4B35D"/>
    <w:rsid w:val="4502ACBE"/>
    <w:rsid w:val="45255C8D"/>
    <w:rsid w:val="4534DD33"/>
    <w:rsid w:val="458C01F6"/>
    <w:rsid w:val="45F07877"/>
    <w:rsid w:val="46080745"/>
    <w:rsid w:val="461D82A8"/>
    <w:rsid w:val="466F9B29"/>
    <w:rsid w:val="47066273"/>
    <w:rsid w:val="47592C93"/>
    <w:rsid w:val="475B7BB7"/>
    <w:rsid w:val="47C161C1"/>
    <w:rsid w:val="484C5D38"/>
    <w:rsid w:val="48838D5C"/>
    <w:rsid w:val="48AE12F1"/>
    <w:rsid w:val="48F3CFAA"/>
    <w:rsid w:val="48F782E2"/>
    <w:rsid w:val="48FBE0B7"/>
    <w:rsid w:val="49066084"/>
    <w:rsid w:val="490921FF"/>
    <w:rsid w:val="49157F8E"/>
    <w:rsid w:val="4927F171"/>
    <w:rsid w:val="49C1B475"/>
    <w:rsid w:val="49CE1918"/>
    <w:rsid w:val="4A501891"/>
    <w:rsid w:val="4A61F8E1"/>
    <w:rsid w:val="4A70A486"/>
    <w:rsid w:val="4A7E36E2"/>
    <w:rsid w:val="4A826035"/>
    <w:rsid w:val="4A90A238"/>
    <w:rsid w:val="4A9CFF6F"/>
    <w:rsid w:val="4ACC7CB1"/>
    <w:rsid w:val="4B090BE7"/>
    <w:rsid w:val="4B328B16"/>
    <w:rsid w:val="4B616515"/>
    <w:rsid w:val="4B65EB63"/>
    <w:rsid w:val="4BD3F5B7"/>
    <w:rsid w:val="4BD889A1"/>
    <w:rsid w:val="4BE32C7A"/>
    <w:rsid w:val="4BE5B3B3"/>
    <w:rsid w:val="4C0A212E"/>
    <w:rsid w:val="4C0F660F"/>
    <w:rsid w:val="4C8C848A"/>
    <w:rsid w:val="4CC34530"/>
    <w:rsid w:val="4CDF21F7"/>
    <w:rsid w:val="4DA4913A"/>
    <w:rsid w:val="4DE0B70D"/>
    <w:rsid w:val="4DF6BA54"/>
    <w:rsid w:val="4DFA98A4"/>
    <w:rsid w:val="4E002B63"/>
    <w:rsid w:val="4E0AE124"/>
    <w:rsid w:val="4E84BB6F"/>
    <w:rsid w:val="4E8AA7F6"/>
    <w:rsid w:val="4E99FC0C"/>
    <w:rsid w:val="4EAF765B"/>
    <w:rsid w:val="4EB99860"/>
    <w:rsid w:val="4EEAFC20"/>
    <w:rsid w:val="4F0A373D"/>
    <w:rsid w:val="4F11B1CF"/>
    <w:rsid w:val="4F1D2016"/>
    <w:rsid w:val="4F217A8D"/>
    <w:rsid w:val="4F3FB8C7"/>
    <w:rsid w:val="50267857"/>
    <w:rsid w:val="503B7425"/>
    <w:rsid w:val="509BA0D8"/>
    <w:rsid w:val="50A14E26"/>
    <w:rsid w:val="50A63C13"/>
    <w:rsid w:val="51076A11"/>
    <w:rsid w:val="521A4453"/>
    <w:rsid w:val="52DD71A6"/>
    <w:rsid w:val="52F74CF9"/>
    <w:rsid w:val="535A8E69"/>
    <w:rsid w:val="5362819C"/>
    <w:rsid w:val="5363ACBD"/>
    <w:rsid w:val="53772708"/>
    <w:rsid w:val="5390D869"/>
    <w:rsid w:val="539BFB72"/>
    <w:rsid w:val="53A959A0"/>
    <w:rsid w:val="53E2A859"/>
    <w:rsid w:val="5407F843"/>
    <w:rsid w:val="544A7E8F"/>
    <w:rsid w:val="545C7C77"/>
    <w:rsid w:val="5462A03B"/>
    <w:rsid w:val="547407B7"/>
    <w:rsid w:val="54953248"/>
    <w:rsid w:val="54F2CC61"/>
    <w:rsid w:val="54F782AF"/>
    <w:rsid w:val="55182F74"/>
    <w:rsid w:val="5560DEB2"/>
    <w:rsid w:val="55679B1C"/>
    <w:rsid w:val="55999BD8"/>
    <w:rsid w:val="55EC0A78"/>
    <w:rsid w:val="563E7207"/>
    <w:rsid w:val="56910A12"/>
    <w:rsid w:val="56BE87E0"/>
    <w:rsid w:val="56D5E3BB"/>
    <w:rsid w:val="56E146D3"/>
    <w:rsid w:val="56FE03AC"/>
    <w:rsid w:val="572D8E5C"/>
    <w:rsid w:val="57F4EF8C"/>
    <w:rsid w:val="5826553A"/>
    <w:rsid w:val="5830B79C"/>
    <w:rsid w:val="586BC537"/>
    <w:rsid w:val="5876F162"/>
    <w:rsid w:val="58B6DBD8"/>
    <w:rsid w:val="590F54C8"/>
    <w:rsid w:val="595F85FC"/>
    <w:rsid w:val="59CAC51F"/>
    <w:rsid w:val="59D3194E"/>
    <w:rsid w:val="59D4188A"/>
    <w:rsid w:val="5A0B1000"/>
    <w:rsid w:val="5A2DB2AD"/>
    <w:rsid w:val="5A2E277B"/>
    <w:rsid w:val="5AC0C132"/>
    <w:rsid w:val="5B286226"/>
    <w:rsid w:val="5B54C62E"/>
    <w:rsid w:val="5B845C1B"/>
    <w:rsid w:val="5B8FE6D8"/>
    <w:rsid w:val="5B9C1A02"/>
    <w:rsid w:val="5BAD9099"/>
    <w:rsid w:val="5BDEE95D"/>
    <w:rsid w:val="5C14B923"/>
    <w:rsid w:val="5C16D1C2"/>
    <w:rsid w:val="5C24170D"/>
    <w:rsid w:val="5C2D9FCE"/>
    <w:rsid w:val="5C679089"/>
    <w:rsid w:val="5CDF9BCF"/>
    <w:rsid w:val="5D74009C"/>
    <w:rsid w:val="5D74BAC5"/>
    <w:rsid w:val="5E6B50B1"/>
    <w:rsid w:val="5E7F7EFE"/>
    <w:rsid w:val="5E80D020"/>
    <w:rsid w:val="5EA1D9CB"/>
    <w:rsid w:val="5EAA3A49"/>
    <w:rsid w:val="5EB238E2"/>
    <w:rsid w:val="5F0248BC"/>
    <w:rsid w:val="5F25DD57"/>
    <w:rsid w:val="5F81EFD8"/>
    <w:rsid w:val="5FC1BF06"/>
    <w:rsid w:val="5FE77549"/>
    <w:rsid w:val="600C5469"/>
    <w:rsid w:val="60184EA7"/>
    <w:rsid w:val="60487C30"/>
    <w:rsid w:val="6064F222"/>
    <w:rsid w:val="6075CAEE"/>
    <w:rsid w:val="60795C01"/>
    <w:rsid w:val="6164DF95"/>
    <w:rsid w:val="61673CEB"/>
    <w:rsid w:val="61903355"/>
    <w:rsid w:val="61BB974B"/>
    <w:rsid w:val="61C652D3"/>
    <w:rsid w:val="61D65F09"/>
    <w:rsid w:val="61FA0BD9"/>
    <w:rsid w:val="624246D2"/>
    <w:rsid w:val="6256B7F8"/>
    <w:rsid w:val="6264DA1A"/>
    <w:rsid w:val="62BDE6C6"/>
    <w:rsid w:val="63115A6E"/>
    <w:rsid w:val="631D2DED"/>
    <w:rsid w:val="6339D7EC"/>
    <w:rsid w:val="637D8458"/>
    <w:rsid w:val="63DEF0E3"/>
    <w:rsid w:val="63F685B5"/>
    <w:rsid w:val="64E40FD7"/>
    <w:rsid w:val="6526DEFC"/>
    <w:rsid w:val="6544AA11"/>
    <w:rsid w:val="654B130E"/>
    <w:rsid w:val="654C363E"/>
    <w:rsid w:val="654FF6FC"/>
    <w:rsid w:val="6580303C"/>
    <w:rsid w:val="65E749C7"/>
    <w:rsid w:val="65FFCFC5"/>
    <w:rsid w:val="66511831"/>
    <w:rsid w:val="666F20C8"/>
    <w:rsid w:val="6674ED06"/>
    <w:rsid w:val="66B833AE"/>
    <w:rsid w:val="66D1C30A"/>
    <w:rsid w:val="66F2ADA4"/>
    <w:rsid w:val="6732A800"/>
    <w:rsid w:val="67CB45EF"/>
    <w:rsid w:val="68046C0D"/>
    <w:rsid w:val="68250E0E"/>
    <w:rsid w:val="6836CA29"/>
    <w:rsid w:val="6870D405"/>
    <w:rsid w:val="68D1291E"/>
    <w:rsid w:val="68ED84CF"/>
    <w:rsid w:val="6907E9CF"/>
    <w:rsid w:val="6952DED7"/>
    <w:rsid w:val="69734345"/>
    <w:rsid w:val="6981BB4B"/>
    <w:rsid w:val="6A3AE188"/>
    <w:rsid w:val="6A9D1BA1"/>
    <w:rsid w:val="6AB61402"/>
    <w:rsid w:val="6AD840E6"/>
    <w:rsid w:val="6ADB1DDC"/>
    <w:rsid w:val="6AF169DE"/>
    <w:rsid w:val="6B7F0368"/>
    <w:rsid w:val="6BF4C691"/>
    <w:rsid w:val="6C47C4D3"/>
    <w:rsid w:val="6C9644FC"/>
    <w:rsid w:val="6CC5F14F"/>
    <w:rsid w:val="6D3EC013"/>
    <w:rsid w:val="6D44146C"/>
    <w:rsid w:val="6D507CAA"/>
    <w:rsid w:val="6D732813"/>
    <w:rsid w:val="6DB5E2C7"/>
    <w:rsid w:val="6DB77CC8"/>
    <w:rsid w:val="6DE47158"/>
    <w:rsid w:val="6DEC9D9F"/>
    <w:rsid w:val="6E20A95A"/>
    <w:rsid w:val="6E820B71"/>
    <w:rsid w:val="6EA461EF"/>
    <w:rsid w:val="6EC52393"/>
    <w:rsid w:val="6ECA45AF"/>
    <w:rsid w:val="6ED7CF29"/>
    <w:rsid w:val="6F017ECD"/>
    <w:rsid w:val="6F176613"/>
    <w:rsid w:val="6F1BACFC"/>
    <w:rsid w:val="6F3B9529"/>
    <w:rsid w:val="6F4005BC"/>
    <w:rsid w:val="6F72DB58"/>
    <w:rsid w:val="6FA29056"/>
    <w:rsid w:val="6FCDA032"/>
    <w:rsid w:val="6FD3F328"/>
    <w:rsid w:val="701261F2"/>
    <w:rsid w:val="701861CF"/>
    <w:rsid w:val="706DFE43"/>
    <w:rsid w:val="70871CC4"/>
    <w:rsid w:val="70A78C45"/>
    <w:rsid w:val="70AD34D8"/>
    <w:rsid w:val="711251DE"/>
    <w:rsid w:val="71152BD4"/>
    <w:rsid w:val="71354807"/>
    <w:rsid w:val="71702414"/>
    <w:rsid w:val="71CEB221"/>
    <w:rsid w:val="71E0A2AE"/>
    <w:rsid w:val="72069F18"/>
    <w:rsid w:val="720ABDC2"/>
    <w:rsid w:val="720AFDF9"/>
    <w:rsid w:val="723EFE8C"/>
    <w:rsid w:val="729E1DDA"/>
    <w:rsid w:val="72B6F61D"/>
    <w:rsid w:val="72EC5E23"/>
    <w:rsid w:val="72F6FA7A"/>
    <w:rsid w:val="7307FE20"/>
    <w:rsid w:val="731A473A"/>
    <w:rsid w:val="7337DC4B"/>
    <w:rsid w:val="734A2B57"/>
    <w:rsid w:val="73A4DA60"/>
    <w:rsid w:val="73B5014A"/>
    <w:rsid w:val="73BA7BD4"/>
    <w:rsid w:val="73E1BC3A"/>
    <w:rsid w:val="7421AD1C"/>
    <w:rsid w:val="746419C8"/>
    <w:rsid w:val="7470E72A"/>
    <w:rsid w:val="7496593A"/>
    <w:rsid w:val="74B50A53"/>
    <w:rsid w:val="74B7A8C7"/>
    <w:rsid w:val="74F166D6"/>
    <w:rsid w:val="75607A60"/>
    <w:rsid w:val="759BA83D"/>
    <w:rsid w:val="759C0FB2"/>
    <w:rsid w:val="75F9038C"/>
    <w:rsid w:val="75FD7B1C"/>
    <w:rsid w:val="76130676"/>
    <w:rsid w:val="766F1F80"/>
    <w:rsid w:val="7696C4FD"/>
    <w:rsid w:val="76A948C6"/>
    <w:rsid w:val="76AAFCB3"/>
    <w:rsid w:val="77153ED8"/>
    <w:rsid w:val="773EF256"/>
    <w:rsid w:val="7766BDA6"/>
    <w:rsid w:val="77B97F12"/>
    <w:rsid w:val="77F9A59D"/>
    <w:rsid w:val="77FE332D"/>
    <w:rsid w:val="780BCA70"/>
    <w:rsid w:val="783979F6"/>
    <w:rsid w:val="784A017B"/>
    <w:rsid w:val="78F24CAB"/>
    <w:rsid w:val="78FC91ED"/>
    <w:rsid w:val="797979B0"/>
    <w:rsid w:val="797FD477"/>
    <w:rsid w:val="79B29EFC"/>
    <w:rsid w:val="79FD44B7"/>
    <w:rsid w:val="7A05106E"/>
    <w:rsid w:val="7A1AFCBB"/>
    <w:rsid w:val="7A992731"/>
    <w:rsid w:val="7AE24694"/>
    <w:rsid w:val="7B0752D9"/>
    <w:rsid w:val="7B31202D"/>
    <w:rsid w:val="7B3658B6"/>
    <w:rsid w:val="7B3BECF1"/>
    <w:rsid w:val="7B4FE793"/>
    <w:rsid w:val="7B6A7994"/>
    <w:rsid w:val="7BC4719E"/>
    <w:rsid w:val="7BC7FFBA"/>
    <w:rsid w:val="7BE769ED"/>
    <w:rsid w:val="7BE93EAC"/>
    <w:rsid w:val="7C16ED28"/>
    <w:rsid w:val="7C75762D"/>
    <w:rsid w:val="7C8C7F45"/>
    <w:rsid w:val="7CA16B1F"/>
    <w:rsid w:val="7CFF137E"/>
    <w:rsid w:val="7D0290D8"/>
    <w:rsid w:val="7D485E1D"/>
    <w:rsid w:val="7D58FD62"/>
    <w:rsid w:val="7D88210D"/>
    <w:rsid w:val="7D974029"/>
    <w:rsid w:val="7E0E031C"/>
    <w:rsid w:val="7E1712B9"/>
    <w:rsid w:val="7E89B8FD"/>
    <w:rsid w:val="7EB41065"/>
    <w:rsid w:val="7EB66CE6"/>
    <w:rsid w:val="7F063FC8"/>
    <w:rsid w:val="7F07D2C3"/>
    <w:rsid w:val="7F464454"/>
    <w:rsid w:val="7F6B09C0"/>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partnergrants.austintexas.go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ustintexas.gov/financeonline/afo_content.cfm?s=73&amp;p=160"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hyperlink" Target="https://www.austintexas.gov/financeonline/afo_content.cfm?s=73&amp;p=160"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hyperlink" Target="http://austintexas.gov/sites/default/files/files/Health/CHA-CHIP/2018_Travis_County_CHIP_FINAL_9.12.18.pdf"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dc.gov/cpr/infographics/6_principles_trauma_info.htm"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austintexas.gov/sites/default/files/files/Health/CHA-CHIP/ATC_CHA_Dec2017_Report_Final.pdf"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8E7065" w:rsidP="008E7065">
          <w:pPr>
            <w:pStyle w:val="31DEB25A2F5B4AB0BE4A0403139836154"/>
          </w:pPr>
          <w:r w:rsidRPr="00981AB4">
            <w:rPr>
              <w:rStyle w:val="PlaceholderText"/>
              <w:rFonts w:cstheme="minorHAnsi"/>
            </w:rPr>
            <w:t>Click or tap here to enter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8E7065" w:rsidP="008E7065">
          <w:pPr>
            <w:pStyle w:val="3130CCA7D0C0491E905351BBF420AF114"/>
          </w:pPr>
          <w:r w:rsidRPr="00981AB4">
            <w:rPr>
              <w:rStyle w:val="PlaceholderText"/>
              <w:rFonts w:cstheme="minorHAnsi"/>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8E7065" w:rsidP="008E7065">
          <w:pPr>
            <w:pStyle w:val="A5F64C0BE916493198DA45AF9248431E4"/>
          </w:pPr>
          <w:r w:rsidRPr="00981AB4">
            <w:rPr>
              <w:rStyle w:val="PlaceholderText"/>
              <w:rFonts w:cstheme="minorHAnsi"/>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8E7065" w:rsidP="008E7065">
          <w:pPr>
            <w:pStyle w:val="BC419990A50A4E67AC59CC7EC82A3D8F4"/>
          </w:pPr>
          <w:r w:rsidRPr="00981AB4">
            <w:rPr>
              <w:rStyle w:val="PlaceholderText"/>
              <w:rFonts w:cstheme="minorHAnsi"/>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8E7065" w:rsidP="008E7065">
          <w:pPr>
            <w:pStyle w:val="D2A9637893E54D7AB567B81D9A3E74484"/>
          </w:pPr>
          <w:r w:rsidRPr="00981AB4">
            <w:rPr>
              <w:rStyle w:val="PlaceholderText"/>
              <w:rFonts w:cstheme="minorHAnsi"/>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8E7065" w:rsidP="008E7065">
          <w:pPr>
            <w:pStyle w:val="2F68A605DB954B35BA124249C1D1B51B4"/>
          </w:pPr>
          <w:r w:rsidRPr="00981AB4">
            <w:rPr>
              <w:rStyle w:val="PlaceholderText"/>
              <w:rFonts w:cstheme="minorHAnsi"/>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8E7065" w:rsidP="008E7065">
          <w:pPr>
            <w:pStyle w:val="2A7656316FF847C996E4CECC479A89454"/>
          </w:pPr>
          <w:r w:rsidRPr="00981AB4">
            <w:rPr>
              <w:rStyle w:val="PlaceholderText"/>
              <w:rFonts w:cstheme="minorHAnsi"/>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8E7065" w:rsidP="008E7065">
          <w:pPr>
            <w:pStyle w:val="E2FAD839060F4B1A82118B640F8DFBB24"/>
          </w:pPr>
          <w:r w:rsidRPr="00981AB4">
            <w:rPr>
              <w:rStyle w:val="PlaceholderText"/>
              <w:rFonts w:cstheme="minorHAnsi"/>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8E7065" w:rsidP="008E7065">
          <w:pPr>
            <w:pStyle w:val="DC75F48687284C068431E48978F9CF214"/>
          </w:pPr>
          <w:r w:rsidRPr="00981AB4">
            <w:rPr>
              <w:rStyle w:val="PlaceholderText"/>
              <w:rFonts w:cstheme="minorHAnsi"/>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8E7065" w:rsidP="008E7065">
          <w:pPr>
            <w:pStyle w:val="97E88CFAE15240CAACAAC8B597E823B94"/>
          </w:pPr>
          <w:r w:rsidRPr="00981AB4">
            <w:rPr>
              <w:rStyle w:val="PlaceholderText"/>
              <w:rFonts w:cstheme="minorHAnsi"/>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8E7065" w:rsidP="008E7065">
          <w:pPr>
            <w:pStyle w:val="656181AB36F44B639DF4ED7B603139024"/>
          </w:pPr>
          <w:r w:rsidRPr="00981AB4">
            <w:rPr>
              <w:rStyle w:val="PlaceholderText"/>
              <w:rFonts w:cstheme="minorHAnsi"/>
            </w:rPr>
            <w:t xml:space="preserve">Click or tap here to enter text.   </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8E7065" w:rsidP="008E7065">
          <w:pPr>
            <w:pStyle w:val="3DD7A296CDF2431EB5959BCF586C3CD94"/>
          </w:pPr>
          <w:r w:rsidRPr="00981AB4">
            <w:rPr>
              <w:rStyle w:val="PlaceholderText"/>
              <w:rFonts w:cstheme="minorHAnsi"/>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8E7065" w:rsidP="008E7065">
          <w:pPr>
            <w:pStyle w:val="E692D12B1AB4490DBB00F898A91E2A984"/>
          </w:pPr>
          <w:r w:rsidRPr="00981AB4">
            <w:rPr>
              <w:rStyle w:val="PlaceholderText"/>
              <w:rFonts w:cstheme="minorHAnsi"/>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8E7065" w:rsidP="008E7065">
          <w:pPr>
            <w:pStyle w:val="E099725925F84547AA382D026DD3350F4"/>
          </w:pPr>
          <w:r w:rsidRPr="00981AB4">
            <w:rPr>
              <w:rStyle w:val="PlaceholderText"/>
              <w:rFonts w:cstheme="minorHAnsi"/>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8E7065" w:rsidP="008E7065">
          <w:pPr>
            <w:pStyle w:val="3AF78A4407F5473CAA2A2077125A18A24"/>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8E7065" w:rsidP="008E7065">
          <w:pPr>
            <w:pStyle w:val="1FF4E01F7A7C41A29C170A9E7DFDF2054"/>
          </w:pPr>
          <w:r w:rsidRPr="00981AB4">
            <w:rPr>
              <w:rStyle w:val="PlaceholderText"/>
              <w:rFonts w:cstheme="minorHAnsi"/>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8E7065" w:rsidP="008E7065">
          <w:pPr>
            <w:pStyle w:val="0E4B010432F44F648D57874E81B6664D4"/>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8E7065" w:rsidP="008E7065">
          <w:pPr>
            <w:pStyle w:val="0BBD8B1E45944DBBA2927C09BE4A8F1C4"/>
          </w:pPr>
          <w:r w:rsidRPr="00981AB4">
            <w:rPr>
              <w:rStyle w:val="PlaceholderText"/>
              <w:rFonts w:cstheme="minorHAnsi"/>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8E7065" w:rsidP="008E7065">
          <w:pPr>
            <w:pStyle w:val="088C0C78ED7640C18CFBA1A4EB5185124"/>
          </w:pPr>
          <w:r w:rsidRPr="00981AB4">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8E7065" w:rsidP="008E7065">
          <w:pPr>
            <w:pStyle w:val="5CA5FCFCCAEF455790C1D1208CC5791C4"/>
          </w:pPr>
          <w:r w:rsidRPr="00981AB4">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8E7065" w:rsidP="008E7065">
          <w:pPr>
            <w:pStyle w:val="8F6BCD1676984DAA9C32A97E838A6D294"/>
          </w:pPr>
          <w:r w:rsidRPr="00981AB4">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8E7065" w:rsidP="008E7065">
          <w:pPr>
            <w:pStyle w:val="0C91772CE2FF46A6B22342C5D70BD41E4"/>
          </w:pPr>
          <w:r w:rsidRPr="0CC5B713">
            <w:rPr>
              <w:sz w:val="16"/>
              <w:szCs w:val="16"/>
            </w:rPr>
            <w:t xml:space="preserve">Click here for </w:t>
          </w:r>
          <w:r w:rsidRPr="0CC5B713">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8E7065" w:rsidP="008E7065">
          <w:pPr>
            <w:pStyle w:val="1E289B0E899B41AF9FEAD0B5FE9248074"/>
          </w:pPr>
          <w:r w:rsidRPr="00981AB4">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8E7065" w:rsidP="008E7065">
          <w:pPr>
            <w:pStyle w:val="8FF315A82C5C478EB7DF15440AE4FA484"/>
          </w:pPr>
          <w:r w:rsidRPr="0CC5B713">
            <w:rPr>
              <w:sz w:val="16"/>
              <w:szCs w:val="16"/>
            </w:rPr>
            <w:t xml:space="preserve">Click here for </w:t>
          </w:r>
          <w:r w:rsidRPr="0CC5B713">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8E7065" w:rsidP="008E7065">
          <w:pPr>
            <w:pStyle w:val="C2791E95713F480B89DEEC3C0CB225BD4"/>
          </w:pPr>
          <w:r w:rsidRPr="00981AB4">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8E7065" w:rsidP="008E7065">
          <w:pPr>
            <w:pStyle w:val="7B9284591B1D4A6282A7003CD963835C4"/>
          </w:pPr>
          <w:r w:rsidRPr="00981AB4">
            <w:rPr>
              <w:rStyle w:val="PlaceholderText"/>
              <w:rFonts w:cstheme="minorHAnsi"/>
              <w:sz w:val="16"/>
              <w:szCs w:val="16"/>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8E7065" w:rsidP="008E7065">
          <w:pPr>
            <w:pStyle w:val="23CAC835752D4D418B8196910A62E3E74"/>
          </w:pPr>
          <w:r w:rsidRPr="00981AB4">
            <w:rPr>
              <w:rStyle w:val="PlaceholderText"/>
              <w:rFonts w:cstheme="minorHAnsi"/>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8E7065" w:rsidP="008E7065">
          <w:pPr>
            <w:pStyle w:val="AFBA32974ACC4962B51B7DF54ED483994"/>
          </w:pPr>
          <w:r w:rsidRPr="00981AB4">
            <w:rPr>
              <w:rStyle w:val="PlaceholderText"/>
              <w:rFonts w:cstheme="minorHAnsi"/>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8E7065" w:rsidP="008E7065">
          <w:pPr>
            <w:pStyle w:val="93FB9871DF6A492C850E574F80D2603A4"/>
          </w:pPr>
          <w:r w:rsidRPr="00981AB4">
            <w:rPr>
              <w:rStyle w:val="PlaceholderText"/>
              <w:rFonts w:cstheme="minorHAnsi"/>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8E7065" w:rsidP="008E7065">
          <w:pPr>
            <w:pStyle w:val="D0443B3EBFB74778AF0EDCBA331E73A04"/>
          </w:pPr>
          <w:r w:rsidRPr="00981AB4">
            <w:rPr>
              <w:rStyle w:val="PlaceholderText"/>
              <w:rFonts w:cstheme="minorHAnsi"/>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8E7065" w:rsidP="008E7065">
          <w:pPr>
            <w:pStyle w:val="5EA1F694F7564B94ABC60CFDDF9392264"/>
          </w:pPr>
          <w:r w:rsidRPr="00981AB4">
            <w:rPr>
              <w:rStyle w:val="PlaceholderText"/>
              <w:rFonts w:cstheme="minorHAnsi"/>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8E7065" w:rsidP="008E7065">
          <w:pPr>
            <w:pStyle w:val="5636E5EEB197414C8078A6B95E811FAD4"/>
          </w:pPr>
          <w:r w:rsidRPr="00981AB4">
            <w:rPr>
              <w:rStyle w:val="PlaceholderText"/>
              <w:rFonts w:cstheme="minorHAnsi"/>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8E7065" w:rsidP="008E7065">
          <w:pPr>
            <w:pStyle w:val="B09EB3413FE14666B0B71BC268921B0D4"/>
          </w:pPr>
          <w:r w:rsidRPr="00981AB4">
            <w:rPr>
              <w:rStyle w:val="PlaceholderText"/>
              <w:rFonts w:cstheme="minorHAnsi"/>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8E7065" w:rsidP="008E7065">
          <w:pPr>
            <w:pStyle w:val="6A63D409440944D684893DF6B54F56934"/>
          </w:pPr>
          <w:r w:rsidRPr="00981AB4">
            <w:rPr>
              <w:rStyle w:val="PlaceholderText"/>
              <w:rFonts w:cstheme="minorHAnsi"/>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8E7065" w:rsidP="008E7065">
          <w:pPr>
            <w:pStyle w:val="6E2DC6729D21434AB1C38A10480F42884"/>
          </w:pPr>
          <w:r w:rsidRPr="00981AB4">
            <w:rPr>
              <w:rStyle w:val="PlaceholderText"/>
              <w:rFonts w:cstheme="minorHAnsi"/>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8E7065" w:rsidP="008E7065">
          <w:pPr>
            <w:pStyle w:val="386690BB938442BEB3B11A2E915EA1F64"/>
          </w:pPr>
          <w:r w:rsidRPr="00981AB4">
            <w:rPr>
              <w:rStyle w:val="PlaceholderText"/>
              <w:rFonts w:cstheme="minorHAnsi"/>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8E7065" w:rsidP="008E7065">
          <w:pPr>
            <w:pStyle w:val="F3FE6762859B49F5A8F3B7A9FC69C0244"/>
          </w:pPr>
          <w:r w:rsidRPr="00981AB4">
            <w:rPr>
              <w:rStyle w:val="PlaceholderText"/>
              <w:rFonts w:cstheme="minorHAnsi"/>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8E7065" w:rsidP="008E7065">
          <w:pPr>
            <w:pStyle w:val="9968A01C429F4C95B7A059854E5514834"/>
          </w:pPr>
          <w:r w:rsidRPr="00981AB4">
            <w:rPr>
              <w:rStyle w:val="PlaceholderText"/>
              <w:rFonts w:cstheme="minorHAnsi"/>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8E7065" w:rsidP="008E7065">
          <w:pPr>
            <w:pStyle w:val="7A5E348C9460412AA15339BF26394F194"/>
          </w:pPr>
          <w:r w:rsidRPr="00981AB4">
            <w:rPr>
              <w:rStyle w:val="PlaceholderText"/>
              <w:rFonts w:cstheme="minorHAnsi"/>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8E7065" w:rsidP="008E7065">
          <w:pPr>
            <w:pStyle w:val="1F449FAF10F947FA832EC2F68E5EE1EE4"/>
          </w:pPr>
          <w:r w:rsidRPr="00981AB4">
            <w:rPr>
              <w:rStyle w:val="PlaceholderText"/>
              <w:rFonts w:cstheme="minorHAnsi"/>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8E7065" w:rsidP="008E7065">
          <w:pPr>
            <w:pStyle w:val="D3CEFA0CE0D44E5C9FCC19FFA0DD57064"/>
          </w:pPr>
          <w:r w:rsidRPr="00981AB4">
            <w:rPr>
              <w:rStyle w:val="PlaceholderText"/>
              <w:rFonts w:cstheme="minorHAnsi"/>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8E7065" w:rsidP="008E7065">
          <w:pPr>
            <w:pStyle w:val="C30C48A9839E49A4A920755FE2C75A554"/>
          </w:pPr>
          <w:r w:rsidRPr="00981AB4">
            <w:rPr>
              <w:rStyle w:val="PlaceholderText"/>
              <w:rFonts w:cstheme="minorHAnsi"/>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8E7065" w:rsidP="008E7065">
          <w:pPr>
            <w:pStyle w:val="A493314641FD49FABB1B6E80B42747534"/>
          </w:pPr>
          <w:r w:rsidRPr="00981AB4">
            <w:rPr>
              <w:rStyle w:val="PlaceholderText"/>
              <w:rFonts w:cstheme="minorHAnsi"/>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8E7065" w:rsidP="008E7065">
          <w:pPr>
            <w:pStyle w:val="030809E42FD2480CAF9D986CA1F04E2F4"/>
          </w:pPr>
          <w:r w:rsidRPr="00981AB4">
            <w:rPr>
              <w:rStyle w:val="PlaceholderText"/>
              <w:rFonts w:cstheme="minorHAnsi"/>
            </w:rPr>
            <w:t>Click here to enter FTE.</w:t>
          </w:r>
        </w:p>
      </w:docPartBody>
    </w:docPart>
    <w:docPart>
      <w:docPartPr>
        <w:name w:val="BA435DFC3F3F434C9BAFC6201E3AAF1C"/>
        <w:category>
          <w:name w:val="General"/>
          <w:gallery w:val="placeholder"/>
        </w:category>
        <w:types>
          <w:type w:val="bbPlcHdr"/>
        </w:types>
        <w:behaviors>
          <w:behavior w:val="content"/>
        </w:behaviors>
        <w:guid w:val="{58388DA1-8DDD-4740-9A97-E48FE223B032}"/>
      </w:docPartPr>
      <w:docPartBody>
        <w:p w:rsidR="00032380" w:rsidRDefault="008E7065" w:rsidP="008E7065">
          <w:pPr>
            <w:pStyle w:val="BA435DFC3F3F434C9BAFC6201E3AAF1C4"/>
          </w:pPr>
          <w:r w:rsidRPr="00981AB4">
            <w:rPr>
              <w:rStyle w:val="PlaceholderText"/>
              <w:rFonts w:cstheme="minorHAnsi"/>
            </w:rPr>
            <w:t>Click or tap here to enter text.</w:t>
          </w:r>
        </w:p>
      </w:docPartBody>
    </w:docPart>
    <w:docPart>
      <w:docPartPr>
        <w:name w:val="6982A8DB600440A4ADC12CE9B4442F1B"/>
        <w:category>
          <w:name w:val="General"/>
          <w:gallery w:val="placeholder"/>
        </w:category>
        <w:types>
          <w:type w:val="bbPlcHdr"/>
        </w:types>
        <w:behaviors>
          <w:behavior w:val="content"/>
        </w:behaviors>
        <w:guid w:val="{8D7687B8-E1D1-48EF-BC3D-41AFC096791B}"/>
      </w:docPartPr>
      <w:docPartBody>
        <w:p w:rsidR="00032380" w:rsidRDefault="008E7065" w:rsidP="008E7065">
          <w:pPr>
            <w:pStyle w:val="6982A8DB600440A4ADC12CE9B4442F1B4"/>
          </w:pPr>
          <w:r w:rsidRPr="00981AB4">
            <w:rPr>
              <w:rStyle w:val="PlaceholderText"/>
              <w:rFonts w:cstheme="minorHAnsi"/>
            </w:rPr>
            <w:t>Click or tap here to enter text.</w:t>
          </w:r>
        </w:p>
      </w:docPartBody>
    </w:docPart>
    <w:docPart>
      <w:docPartPr>
        <w:name w:val="557633F485064F22B4F2FC803116C05B"/>
        <w:category>
          <w:name w:val="General"/>
          <w:gallery w:val="placeholder"/>
        </w:category>
        <w:types>
          <w:type w:val="bbPlcHdr"/>
        </w:types>
        <w:behaviors>
          <w:behavior w:val="content"/>
        </w:behaviors>
        <w:guid w:val="{952A30E8-ED74-4578-B20F-F72179B6DCCB}"/>
      </w:docPartPr>
      <w:docPartBody>
        <w:p w:rsidR="00032380" w:rsidRDefault="008E7065" w:rsidP="008E7065">
          <w:pPr>
            <w:pStyle w:val="557633F485064F22B4F2FC803116C05B4"/>
          </w:pPr>
          <w:r w:rsidRPr="00981AB4">
            <w:rPr>
              <w:rStyle w:val="PlaceholderText"/>
              <w:rFonts w:cstheme="minorHAnsi"/>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8E7065" w:rsidP="008E7065">
          <w:pPr>
            <w:pStyle w:val="8DF5D4D836DD4B1FBD78BB606A606AFA4"/>
          </w:pPr>
          <w:r w:rsidRPr="00981AB4">
            <w:rPr>
              <w:rStyle w:val="PlaceholderText"/>
              <w:rFonts w:cstheme="minorHAnsi"/>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8E7065" w:rsidP="008E7065">
          <w:pPr>
            <w:pStyle w:val="F0D9865B7CE44BE3A5248866F98652574"/>
          </w:pPr>
          <w:r w:rsidRPr="00981AB4">
            <w:rPr>
              <w:rStyle w:val="PlaceholderText"/>
              <w:rFonts w:cstheme="minorHAnsi"/>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8E7065" w:rsidP="008E7065">
          <w:pPr>
            <w:pStyle w:val="F772B92389E947DC89B074B7426021274"/>
          </w:pPr>
          <w:r w:rsidRPr="00981AB4">
            <w:rPr>
              <w:rStyle w:val="PlaceholderText"/>
              <w:rFonts w:cstheme="minorHAnsi"/>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8E7065" w:rsidP="008E7065">
          <w:pPr>
            <w:pStyle w:val="77F6A132F2264F8F80446B7A5791E3E04"/>
          </w:pPr>
          <w:r w:rsidRPr="00981AB4">
            <w:rPr>
              <w:rStyle w:val="PlaceholderText"/>
              <w:rFonts w:cstheme="minorHAnsi"/>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8E7065" w:rsidP="008E7065">
          <w:pPr>
            <w:pStyle w:val="8272C9ECD6464DE1A0CCE7B9C865BC1C4"/>
          </w:pPr>
          <w:r w:rsidRPr="00981AB4">
            <w:rPr>
              <w:rStyle w:val="PlaceholderText"/>
              <w:rFonts w:cstheme="minorHAnsi"/>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8E7065" w:rsidP="008E7065">
          <w:pPr>
            <w:pStyle w:val="EF2475FE8D474391A3047B34A9B9A2F54"/>
          </w:pPr>
          <w:r w:rsidRPr="00981AB4">
            <w:rPr>
              <w:rStyle w:val="PlaceholderText"/>
              <w:rFonts w:asciiTheme="minorHAnsi" w:hAnsiTheme="minorHAnsi" w:cstheme="minorHAnsi"/>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8E7065" w:rsidP="008E7065">
          <w:pPr>
            <w:pStyle w:val="367C08F3A6324507BCF49A1C17FB14C34"/>
          </w:pPr>
          <w:r w:rsidRPr="00981AB4">
            <w:rPr>
              <w:rStyle w:val="PlaceholderText"/>
              <w:rFonts w:cstheme="minorHAnsi"/>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8E7065" w:rsidP="008E7065">
          <w:pPr>
            <w:pStyle w:val="656274BD05DD47F1BA2D9CAEC32B8B744"/>
          </w:pPr>
          <w:r w:rsidRPr="00981AB4">
            <w:rPr>
              <w:rStyle w:val="PlaceholderText"/>
              <w:rFonts w:cstheme="minorHAnsi"/>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8E7065" w:rsidP="008E7065">
          <w:pPr>
            <w:pStyle w:val="34F10D0008DC439DA5007335C3D048834"/>
          </w:pPr>
          <w:r w:rsidRPr="00981AB4">
            <w:rPr>
              <w:rStyle w:val="PlaceholderText"/>
              <w:rFonts w:cstheme="minorHAnsi"/>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8E7065" w:rsidP="008E7065">
          <w:pPr>
            <w:pStyle w:val="FB4D4DBC5D834B1CAE2DE63EB72EF27B4"/>
          </w:pPr>
          <w:r w:rsidRPr="00981AB4">
            <w:rPr>
              <w:rStyle w:val="PlaceholderText"/>
              <w:rFonts w:cstheme="minorHAnsi"/>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8E7065" w:rsidP="008E7065">
          <w:pPr>
            <w:pStyle w:val="7AFD4EA1E257409AA38AE3D7C6F951A24"/>
          </w:pPr>
          <w:r w:rsidRPr="00981AB4">
            <w:rPr>
              <w:rStyle w:val="PlaceholderText"/>
              <w:rFonts w:cstheme="minorHAnsi"/>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8E7065" w:rsidP="008E7065">
          <w:pPr>
            <w:pStyle w:val="121F98D5858B402BAECBE6DAAE3128003"/>
          </w:pPr>
          <w:r w:rsidRPr="00981AB4">
            <w:rPr>
              <w:rStyle w:val="PlaceholderText"/>
              <w:rFonts w:cstheme="minorHAnsi"/>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8E7065" w:rsidP="008E7065">
          <w:pPr>
            <w:pStyle w:val="0F81B363B2FD471CB017B8B27730400A3"/>
          </w:pPr>
          <w:r w:rsidRPr="00981AB4">
            <w:rPr>
              <w:rStyle w:val="PlaceholderText"/>
              <w:rFonts w:cstheme="minorHAnsi"/>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8E7065" w:rsidP="008E7065">
          <w:pPr>
            <w:pStyle w:val="9C0ABC463DF14B0B86A4B3FB990CB1874"/>
          </w:pPr>
          <w:r w:rsidRPr="00981AB4">
            <w:rPr>
              <w:rStyle w:val="PlaceholderText"/>
              <w:rFonts w:cstheme="minorHAnsi"/>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8E7065" w:rsidP="008E7065">
          <w:pPr>
            <w:pStyle w:val="5DF4A51B80B441A49268E23DE8F046904"/>
          </w:pPr>
          <w:r w:rsidRPr="00981AB4">
            <w:rPr>
              <w:rStyle w:val="PlaceholderText"/>
              <w:rFonts w:cstheme="minorHAnsi"/>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8E7065" w:rsidP="008E7065">
          <w:pPr>
            <w:pStyle w:val="4C536D8C5814441F88FA9A85F5AE0D644"/>
          </w:pPr>
          <w:r w:rsidRPr="00981AB4">
            <w:rPr>
              <w:rStyle w:val="PlaceholderText"/>
              <w:rFonts w:cstheme="minorHAnsi"/>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8E7065" w:rsidP="008E7065">
          <w:pPr>
            <w:pStyle w:val="50D28B3FD67948F3A713FAF79D7E80C24"/>
          </w:pPr>
          <w:r w:rsidRPr="00981AB4">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8E7065" w:rsidP="008E7065">
          <w:pPr>
            <w:pStyle w:val="2EC695137FC04123AEA9D87538EAAC1B4"/>
          </w:pPr>
          <w:r w:rsidRPr="00981AB4">
            <w:rPr>
              <w:rStyle w:val="PlaceholderText"/>
              <w:rFonts w:cstheme="minorHAnsi"/>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8E7065" w:rsidP="008E7065">
          <w:pPr>
            <w:pStyle w:val="43EF50F548C94AE98DB1C5531E99B51C4"/>
          </w:pPr>
          <w:r w:rsidRPr="00981AB4">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8E7065" w:rsidP="008E7065">
          <w:pPr>
            <w:pStyle w:val="0084FC30583040C8BC67DBDF3FEA8B6D4"/>
          </w:pPr>
          <w:r w:rsidRPr="00981AB4">
            <w:rPr>
              <w:rStyle w:val="PlaceholderText"/>
              <w:rFonts w:cstheme="minorHAnsi"/>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8E7065" w:rsidP="008E7065">
          <w:pPr>
            <w:pStyle w:val="3DE809C8237B4BBB982BD04D780FAD194"/>
          </w:pPr>
          <w:r w:rsidRPr="00981AB4">
            <w:rPr>
              <w:rStyle w:val="PlaceholderText"/>
              <w:rFonts w:cstheme="minorHAnsi"/>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8E7065" w:rsidP="008E7065">
          <w:pPr>
            <w:pStyle w:val="06879C2F568C4807B7F3AF746569A31E4"/>
          </w:pPr>
          <w:r w:rsidRPr="2C53359D">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8E7065" w:rsidP="008E7065">
          <w:pPr>
            <w:pStyle w:val="FCCCCBE463B34CD0841A7DDB4F3113D04"/>
          </w:pPr>
          <w:r w:rsidRPr="00962C0C">
            <w:rPr>
              <w:rStyle w:val="Style1"/>
            </w:rPr>
            <w:t xml:space="preserve">Click or tap here to enter text. </w:t>
          </w:r>
        </w:p>
      </w:docPartBody>
    </w:docPart>
    <w:docPart>
      <w:docPartPr>
        <w:name w:val="CEAD1ECF9D404C1A97CC263AE29588E6"/>
        <w:category>
          <w:name w:val="General"/>
          <w:gallery w:val="placeholder"/>
        </w:category>
        <w:types>
          <w:type w:val="bbPlcHdr"/>
        </w:types>
        <w:behaviors>
          <w:behavior w:val="content"/>
        </w:behaviors>
        <w:guid w:val="{2FD85C61-7AFB-4F2F-A3F8-B8091CF81F78}"/>
      </w:docPartPr>
      <w:docPartBody>
        <w:p w:rsidR="0025644B" w:rsidRDefault="008E7065" w:rsidP="008E7065">
          <w:pPr>
            <w:pStyle w:val="CEAD1ECF9D404C1A97CC263AE29588E64"/>
          </w:pPr>
          <w:r w:rsidRPr="00962C0C">
            <w:rPr>
              <w:rStyle w:val="Style1"/>
            </w:rPr>
            <w:t xml:space="preserve">Click or tap here to enter text.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8E7065" w:rsidP="008E7065">
          <w:pPr>
            <w:pStyle w:val="C65B228888BA430FA6495F1B28E6AFD44"/>
          </w:pPr>
          <w:r w:rsidRPr="00981AB4">
            <w:rPr>
              <w:rStyle w:val="PlaceholderText"/>
              <w:rFonts w:cstheme="minorHAnsi"/>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8E7065" w:rsidP="008E7065">
          <w:pPr>
            <w:pStyle w:val="60A6A13018544CD6A515C92D5E8A9CE64"/>
          </w:pPr>
          <w:r w:rsidRPr="00981AB4">
            <w:rPr>
              <w:rStyle w:val="PlaceholderText"/>
              <w:rFonts w:cstheme="minorHAnsi"/>
            </w:rPr>
            <w:t xml:space="preserve">Click or tap here to enter text. </w:t>
          </w:r>
        </w:p>
      </w:docPartBody>
    </w:docPart>
    <w:docPart>
      <w:docPartPr>
        <w:name w:val="F12EBF860AD04CF5A4FB3F1B7950B740"/>
        <w:category>
          <w:name w:val="General"/>
          <w:gallery w:val="placeholder"/>
        </w:category>
        <w:types>
          <w:type w:val="bbPlcHdr"/>
        </w:types>
        <w:behaviors>
          <w:behavior w:val="content"/>
        </w:behaviors>
        <w:guid w:val="{A8C94BEC-16B5-4B7E-8836-6FF5C4405671}"/>
      </w:docPartPr>
      <w:docPartBody>
        <w:p w:rsidR="00016C7E" w:rsidRDefault="008E7065" w:rsidP="008E7065">
          <w:pPr>
            <w:pStyle w:val="F12EBF860AD04CF5A4FB3F1B7950B7404"/>
          </w:pPr>
          <w:r w:rsidRPr="00CC2C14">
            <w:rPr>
              <w:rStyle w:val="PlaceholderText"/>
              <w:highlight w:val="yellow"/>
            </w:rPr>
            <w:t>Choose from drop down list.</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8E7065" w:rsidP="008E7065">
          <w:pPr>
            <w:pStyle w:val="3C0BD33DA1904550A8314847D901BC374"/>
          </w:pPr>
          <w:r w:rsidRPr="00981AB4">
            <w:rPr>
              <w:rStyle w:val="PlaceholderText"/>
              <w:rFonts w:cstheme="minorHAnsi"/>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8E7065" w:rsidP="008E7065">
          <w:pPr>
            <w:pStyle w:val="1904CA43E9D541AFA46691B972576E024"/>
          </w:pPr>
          <w:r w:rsidRPr="00981AB4">
            <w:rPr>
              <w:rStyle w:val="PlaceholderText"/>
              <w:rFonts w:cstheme="minorHAnsi"/>
            </w:rPr>
            <w:t>Click or tap here to enter annual goal #.</w:t>
          </w:r>
        </w:p>
      </w:docPartBody>
    </w:docPart>
    <w:docPart>
      <w:docPartPr>
        <w:name w:val="5DB689FF25664437BBCB1C4FC28A21AB"/>
        <w:category>
          <w:name w:val="General"/>
          <w:gallery w:val="placeholder"/>
        </w:category>
        <w:types>
          <w:type w:val="bbPlcHdr"/>
        </w:types>
        <w:behaviors>
          <w:behavior w:val="content"/>
        </w:behaviors>
        <w:guid w:val="{6788F71F-E3BC-4CDF-8016-CF7674319955}"/>
      </w:docPartPr>
      <w:docPartBody>
        <w:p w:rsidR="00333748" w:rsidRDefault="008E7065" w:rsidP="008E7065">
          <w:pPr>
            <w:pStyle w:val="5DB689FF25664437BBCB1C4FC28A21AB4"/>
          </w:pPr>
          <w:r w:rsidRPr="00573446">
            <w:rPr>
              <w:color w:val="000000" w:themeColor="text1"/>
            </w:rPr>
            <w:t>Enter $ Cost Per Client (cell E31 from Form 3</w:t>
          </w:r>
          <w:r>
            <w:rPr>
              <w:color w:val="000000" w:themeColor="text1"/>
            </w:rPr>
            <w:t xml:space="preserve"> General Budget and Narrative tab</w:t>
          </w:r>
          <w:r w:rsidRPr="00573446">
            <w:rPr>
              <w:color w:val="000000" w:themeColor="text1"/>
            </w:rPr>
            <w:t xml:space="preserve">) </w:t>
          </w:r>
        </w:p>
      </w:docPartBody>
    </w:docPart>
    <w:docPart>
      <w:docPartPr>
        <w:name w:val="12387573AF3340948A4015F94B50F47A"/>
        <w:category>
          <w:name w:val="General"/>
          <w:gallery w:val="placeholder"/>
        </w:category>
        <w:types>
          <w:type w:val="bbPlcHdr"/>
        </w:types>
        <w:behaviors>
          <w:behavior w:val="content"/>
        </w:behaviors>
        <w:guid w:val="{816CBC42-B2A2-49EE-BE07-1ADB6B20A58F}"/>
      </w:docPartPr>
      <w:docPartBody>
        <w:p w:rsidR="00A511F7" w:rsidRDefault="008E7065" w:rsidP="008E7065">
          <w:pPr>
            <w:pStyle w:val="12387573AF3340948A4015F94B50F47A1"/>
          </w:pPr>
          <w:r w:rsidRPr="00573446">
            <w:rPr>
              <w:color w:val="000000" w:themeColor="text1"/>
            </w:rPr>
            <w:t>Enter $ Cost Per Client (cell E31 from Form 3</w:t>
          </w:r>
          <w:r>
            <w:rPr>
              <w:color w:val="000000" w:themeColor="text1"/>
            </w:rPr>
            <w:t xml:space="preserve"> NFIP Budget and Narrative tab</w:t>
          </w:r>
          <w:r w:rsidRPr="00573446">
            <w:rPr>
              <w:color w:val="000000" w:themeColor="text1"/>
            </w:rPr>
            <w:t xml:space="preserve">) </w:t>
          </w:r>
        </w:p>
      </w:docPartBody>
    </w:docPart>
    <w:docPart>
      <w:docPartPr>
        <w:name w:val="D6B3B77C294E441EB37AD35629B068E8"/>
        <w:category>
          <w:name w:val="General"/>
          <w:gallery w:val="placeholder"/>
        </w:category>
        <w:types>
          <w:type w:val="bbPlcHdr"/>
        </w:types>
        <w:behaviors>
          <w:behavior w:val="content"/>
        </w:behaviors>
        <w:guid w:val="{8D616ADD-0FD1-4FE3-B3A8-E462CDA4CB7D}"/>
      </w:docPartPr>
      <w:docPartBody>
        <w:p w:rsidR="00A511F7" w:rsidRDefault="008E7065" w:rsidP="008E7065">
          <w:pPr>
            <w:pStyle w:val="D6B3B77C294E441EB37AD35629B068E81"/>
          </w:pPr>
          <w:r w:rsidRPr="2C53359D">
            <w:rPr>
              <w:rStyle w:val="PlaceholderText"/>
            </w:rPr>
            <w:t xml:space="preserve">Click or tap here to enter text. </w:t>
          </w:r>
        </w:p>
      </w:docPartBody>
    </w:docPart>
    <w:docPart>
      <w:docPartPr>
        <w:name w:val="729BEA154E3F4291BFDD56D1105DD8D3"/>
        <w:category>
          <w:name w:val="General"/>
          <w:gallery w:val="placeholder"/>
        </w:category>
        <w:types>
          <w:type w:val="bbPlcHdr"/>
        </w:types>
        <w:behaviors>
          <w:behavior w:val="content"/>
        </w:behaviors>
        <w:guid w:val="{E6914CDB-4C84-433D-BEF8-614A7FE9E037}"/>
      </w:docPartPr>
      <w:docPartBody>
        <w:p w:rsidR="0058138E" w:rsidRDefault="00A511F7" w:rsidP="00A511F7">
          <w:pPr>
            <w:pStyle w:val="729BEA154E3F4291BFDD56D1105DD8D3"/>
          </w:pPr>
          <w:r w:rsidRPr="00981AB4">
            <w:rPr>
              <w:rStyle w:val="PlaceholderText"/>
              <w:rFonts w:cstheme="minorHAnsi"/>
              <w:color w:val="000000" w:themeColor="text1"/>
            </w:rPr>
            <w:t>Click or tap here to enter text.</w:t>
          </w:r>
        </w:p>
      </w:docPartBody>
    </w:docPart>
    <w:docPart>
      <w:docPartPr>
        <w:name w:val="84D6B08B5177447FAB9FA2C173B9098B"/>
        <w:category>
          <w:name w:val="General"/>
          <w:gallery w:val="placeholder"/>
        </w:category>
        <w:types>
          <w:type w:val="bbPlcHdr"/>
        </w:types>
        <w:behaviors>
          <w:behavior w:val="content"/>
        </w:behaviors>
        <w:guid w:val="{5D58102C-576C-4290-8F7B-C813EAF2D868}"/>
      </w:docPartPr>
      <w:docPartBody>
        <w:p w:rsidR="0058138E" w:rsidRDefault="0057096A">
          <w:pPr>
            <w:pStyle w:val="84D6B08B5177447FAB9FA2C173B9098B"/>
          </w:pPr>
          <w:r w:rsidRPr="00981AB4">
            <w:rPr>
              <w:rStyle w:val="PlaceholderText"/>
              <w:rFonts w:cstheme="minorHAnsi"/>
            </w:rPr>
            <w:t>Click or tap here to enter outcome numerator text.</w:t>
          </w:r>
        </w:p>
      </w:docPartBody>
    </w:docPart>
    <w:docPart>
      <w:docPartPr>
        <w:name w:val="4F62E08D455B4F7194E1B0031EAA9A28"/>
        <w:category>
          <w:name w:val="General"/>
          <w:gallery w:val="placeholder"/>
        </w:category>
        <w:types>
          <w:type w:val="bbPlcHdr"/>
        </w:types>
        <w:behaviors>
          <w:behavior w:val="content"/>
        </w:behaviors>
        <w:guid w:val="{52AC8998-E7A1-4ADD-B462-01D35D9366E2}"/>
      </w:docPartPr>
      <w:docPartBody>
        <w:p w:rsidR="0058138E" w:rsidRDefault="0057096A">
          <w:pPr>
            <w:pStyle w:val="4F62E08D455B4F7194E1B0031EAA9A28"/>
          </w:pPr>
          <w:r w:rsidRPr="00981AB4">
            <w:rPr>
              <w:rStyle w:val="PlaceholderText"/>
              <w:rFonts w:cstheme="minorHAnsi"/>
            </w:rPr>
            <w:t>Click or tap here to enter numerator #.</w:t>
          </w:r>
        </w:p>
      </w:docPartBody>
    </w:docPart>
    <w:docPart>
      <w:docPartPr>
        <w:name w:val="DB9C779395C9442E99AD46E696592EAC"/>
        <w:category>
          <w:name w:val="General"/>
          <w:gallery w:val="placeholder"/>
        </w:category>
        <w:types>
          <w:type w:val="bbPlcHdr"/>
        </w:types>
        <w:behaviors>
          <w:behavior w:val="content"/>
        </w:behaviors>
        <w:guid w:val="{081C1D39-AF73-4AEF-83C0-93DACFD8481A}"/>
      </w:docPartPr>
      <w:docPartBody>
        <w:p w:rsidR="0058138E" w:rsidRDefault="0057096A">
          <w:pPr>
            <w:pStyle w:val="DB9C779395C9442E99AD46E696592EAC"/>
          </w:pPr>
          <w:r w:rsidRPr="00981AB4">
            <w:rPr>
              <w:rStyle w:val="PlaceholderText"/>
              <w:rFonts w:cstheme="minorHAnsi"/>
            </w:rPr>
            <w:t>Click or tap here to enter outcome denominator text.</w:t>
          </w:r>
        </w:p>
      </w:docPartBody>
    </w:docPart>
    <w:docPart>
      <w:docPartPr>
        <w:name w:val="CF8F4A170204435691B1DEF90AC9DB72"/>
        <w:category>
          <w:name w:val="General"/>
          <w:gallery w:val="placeholder"/>
        </w:category>
        <w:types>
          <w:type w:val="bbPlcHdr"/>
        </w:types>
        <w:behaviors>
          <w:behavior w:val="content"/>
        </w:behaviors>
        <w:guid w:val="{2E4B14CF-8E3F-4C89-B845-A328EEA5BCF2}"/>
      </w:docPartPr>
      <w:docPartBody>
        <w:p w:rsidR="0058138E" w:rsidRDefault="0057096A">
          <w:pPr>
            <w:pStyle w:val="CF8F4A170204435691B1DEF90AC9DB72"/>
          </w:pPr>
          <w:r w:rsidRPr="00981AB4">
            <w:rPr>
              <w:rStyle w:val="PlaceholderText"/>
              <w:rFonts w:cstheme="minorHAnsi"/>
            </w:rPr>
            <w:t>Click or tap here to enter denominator #.</w:t>
          </w:r>
        </w:p>
      </w:docPartBody>
    </w:docPart>
    <w:docPart>
      <w:docPartPr>
        <w:name w:val="24044304D3DF4CA29F98DB11EA645247"/>
        <w:category>
          <w:name w:val="General"/>
          <w:gallery w:val="placeholder"/>
        </w:category>
        <w:types>
          <w:type w:val="bbPlcHdr"/>
        </w:types>
        <w:behaviors>
          <w:behavior w:val="content"/>
        </w:behaviors>
        <w:guid w:val="{9A54C5EC-CA99-4FDD-83F2-9DA1588C0674}"/>
      </w:docPartPr>
      <w:docPartBody>
        <w:p w:rsidR="0058138E" w:rsidRDefault="0057096A">
          <w:pPr>
            <w:pStyle w:val="24044304D3DF4CA29F98DB11EA645247"/>
          </w:pPr>
          <w:r w:rsidRPr="00981AB4">
            <w:rPr>
              <w:rStyle w:val="PlaceholderText"/>
              <w:rFonts w:cstheme="minorHAnsi"/>
            </w:rPr>
            <w:t>Click or tap here to enter outcome percentage text.</w:t>
          </w:r>
        </w:p>
      </w:docPartBody>
    </w:docPart>
    <w:docPart>
      <w:docPartPr>
        <w:name w:val="4BA78E8945C546F5908FD8D3096BB92D"/>
        <w:category>
          <w:name w:val="General"/>
          <w:gallery w:val="placeholder"/>
        </w:category>
        <w:types>
          <w:type w:val="bbPlcHdr"/>
        </w:types>
        <w:behaviors>
          <w:behavior w:val="content"/>
        </w:behaviors>
        <w:guid w:val="{D775BDFC-D9F4-4ABC-B7CD-473B92742D05}"/>
      </w:docPartPr>
      <w:docPartBody>
        <w:p w:rsidR="0058138E" w:rsidRDefault="0057096A">
          <w:pPr>
            <w:pStyle w:val="4BA78E8945C546F5908FD8D3096BB92D"/>
          </w:pPr>
          <w:r w:rsidRPr="00981AB4">
            <w:rPr>
              <w:rStyle w:val="PlaceholderText"/>
              <w:rFonts w:cstheme="minorHAnsi"/>
            </w:rPr>
            <w:t>Click or tap here to enter outcome percentage %age (num/denom).</w:t>
          </w:r>
        </w:p>
      </w:docPartBody>
    </w:docPart>
    <w:docPart>
      <w:docPartPr>
        <w:name w:val="871C19B9DC604FE68A538B4C877D3519"/>
        <w:category>
          <w:name w:val="General"/>
          <w:gallery w:val="placeholder"/>
        </w:category>
        <w:types>
          <w:type w:val="bbPlcHdr"/>
        </w:types>
        <w:behaviors>
          <w:behavior w:val="content"/>
        </w:behaviors>
        <w:guid w:val="{B2B7BEE9-939A-407C-8112-85DE1935BCC2}"/>
      </w:docPartPr>
      <w:docPartBody>
        <w:p w:rsidR="00000000" w:rsidRDefault="0033253D" w:rsidP="0033253D">
          <w:pPr>
            <w:pStyle w:val="871C19B9DC604FE68A538B4C877D3519"/>
          </w:pPr>
          <w:r w:rsidRPr="00981AB4">
            <w:rPr>
              <w:rStyle w:val="PlaceholderText"/>
              <w:rFonts w:cstheme="minorHAnsi"/>
            </w:rPr>
            <w:t>Click or tap here to enter goal #.</w:t>
          </w:r>
        </w:p>
      </w:docPartBody>
    </w:docPart>
    <w:docPart>
      <w:docPartPr>
        <w:name w:val="D5782409E8B8426FA589D5256BC6EF44"/>
        <w:category>
          <w:name w:val="General"/>
          <w:gallery w:val="placeholder"/>
        </w:category>
        <w:types>
          <w:type w:val="bbPlcHdr"/>
        </w:types>
        <w:behaviors>
          <w:behavior w:val="content"/>
        </w:behaviors>
        <w:guid w:val="{6A54CC95-4120-42EB-AF47-DB3622258BE3}"/>
      </w:docPartPr>
      <w:docPartBody>
        <w:p w:rsidR="00000000" w:rsidRDefault="0033253D" w:rsidP="0033253D">
          <w:pPr>
            <w:pStyle w:val="D5782409E8B8426FA589D5256BC6EF44"/>
          </w:pPr>
          <w:r w:rsidRPr="00981AB4">
            <w:rPr>
              <w:rStyle w:val="PlaceholderText"/>
              <w:rFonts w:cstheme="minorHAnsi"/>
            </w:rPr>
            <w:t>Click or tap here to enter text.</w:t>
          </w:r>
        </w:p>
      </w:docPartBody>
    </w:docPart>
    <w:docPart>
      <w:docPartPr>
        <w:name w:val="58E32CD6361744C3B1EA405609EBF2D8"/>
        <w:category>
          <w:name w:val="General"/>
          <w:gallery w:val="placeholder"/>
        </w:category>
        <w:types>
          <w:type w:val="bbPlcHdr"/>
        </w:types>
        <w:behaviors>
          <w:behavior w:val="content"/>
        </w:behaviors>
        <w:guid w:val="{BDDE9C68-6763-4674-BAA9-1C0B93083452}"/>
      </w:docPartPr>
      <w:docPartBody>
        <w:p w:rsidR="00000000" w:rsidRDefault="0033253D" w:rsidP="0033253D">
          <w:pPr>
            <w:pStyle w:val="58E32CD6361744C3B1EA405609EBF2D8"/>
          </w:pPr>
          <w:r w:rsidRPr="00981AB4">
            <w:rPr>
              <w:rStyle w:val="PlaceholderText"/>
              <w:rFonts w:cstheme="minorHAnsi"/>
            </w:rPr>
            <w:t>Click or tap here to enter annual goal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E0181"/>
    <w:rsid w:val="00101B73"/>
    <w:rsid w:val="00116396"/>
    <w:rsid w:val="00167FF2"/>
    <w:rsid w:val="00185C9E"/>
    <w:rsid w:val="001E5B3B"/>
    <w:rsid w:val="001F1A39"/>
    <w:rsid w:val="00207DB1"/>
    <w:rsid w:val="002268B0"/>
    <w:rsid w:val="002561F4"/>
    <w:rsid w:val="0025644B"/>
    <w:rsid w:val="002622D3"/>
    <w:rsid w:val="002B2ADD"/>
    <w:rsid w:val="002F649A"/>
    <w:rsid w:val="00321CD7"/>
    <w:rsid w:val="00323992"/>
    <w:rsid w:val="0033253D"/>
    <w:rsid w:val="00333748"/>
    <w:rsid w:val="00340EA4"/>
    <w:rsid w:val="00385B1F"/>
    <w:rsid w:val="003B668E"/>
    <w:rsid w:val="003C0E59"/>
    <w:rsid w:val="003E2007"/>
    <w:rsid w:val="00480D6D"/>
    <w:rsid w:val="004B2CB8"/>
    <w:rsid w:val="004D0C6D"/>
    <w:rsid w:val="004F411E"/>
    <w:rsid w:val="0053797F"/>
    <w:rsid w:val="005455C1"/>
    <w:rsid w:val="0054770F"/>
    <w:rsid w:val="00551952"/>
    <w:rsid w:val="00563BD5"/>
    <w:rsid w:val="0057096A"/>
    <w:rsid w:val="0058138E"/>
    <w:rsid w:val="00594197"/>
    <w:rsid w:val="005A3147"/>
    <w:rsid w:val="005B72FB"/>
    <w:rsid w:val="0060234F"/>
    <w:rsid w:val="00614C89"/>
    <w:rsid w:val="00665493"/>
    <w:rsid w:val="00693FBB"/>
    <w:rsid w:val="00696044"/>
    <w:rsid w:val="006979A2"/>
    <w:rsid w:val="006A366A"/>
    <w:rsid w:val="006B2B64"/>
    <w:rsid w:val="006C0BDC"/>
    <w:rsid w:val="006D62B5"/>
    <w:rsid w:val="006E6A2A"/>
    <w:rsid w:val="00743C1C"/>
    <w:rsid w:val="00762B31"/>
    <w:rsid w:val="00781547"/>
    <w:rsid w:val="007A55AE"/>
    <w:rsid w:val="008319E3"/>
    <w:rsid w:val="00844805"/>
    <w:rsid w:val="00860FDC"/>
    <w:rsid w:val="008A46B9"/>
    <w:rsid w:val="008A4778"/>
    <w:rsid w:val="008B4A7A"/>
    <w:rsid w:val="008B579A"/>
    <w:rsid w:val="008D06FD"/>
    <w:rsid w:val="008E0938"/>
    <w:rsid w:val="008E7065"/>
    <w:rsid w:val="00927C32"/>
    <w:rsid w:val="00930E38"/>
    <w:rsid w:val="009323B6"/>
    <w:rsid w:val="00936A1B"/>
    <w:rsid w:val="00943C86"/>
    <w:rsid w:val="00983A46"/>
    <w:rsid w:val="009C60E6"/>
    <w:rsid w:val="009C7E33"/>
    <w:rsid w:val="009E6A92"/>
    <w:rsid w:val="00A07C64"/>
    <w:rsid w:val="00A511F7"/>
    <w:rsid w:val="00A55B69"/>
    <w:rsid w:val="00A92A8C"/>
    <w:rsid w:val="00AE6E89"/>
    <w:rsid w:val="00B34A3A"/>
    <w:rsid w:val="00B5044A"/>
    <w:rsid w:val="00B53621"/>
    <w:rsid w:val="00B72470"/>
    <w:rsid w:val="00B767D6"/>
    <w:rsid w:val="00B97255"/>
    <w:rsid w:val="00BA59C9"/>
    <w:rsid w:val="00BC0837"/>
    <w:rsid w:val="00BC4CD7"/>
    <w:rsid w:val="00BC78E4"/>
    <w:rsid w:val="00BF1DF4"/>
    <w:rsid w:val="00C032C6"/>
    <w:rsid w:val="00C33B5E"/>
    <w:rsid w:val="00C5755E"/>
    <w:rsid w:val="00CA41EA"/>
    <w:rsid w:val="00CE2518"/>
    <w:rsid w:val="00CF48D8"/>
    <w:rsid w:val="00D33EEC"/>
    <w:rsid w:val="00D4250F"/>
    <w:rsid w:val="00D505C8"/>
    <w:rsid w:val="00DA4AB6"/>
    <w:rsid w:val="00DB2E54"/>
    <w:rsid w:val="00DB6955"/>
    <w:rsid w:val="00DB6E63"/>
    <w:rsid w:val="00DF1B78"/>
    <w:rsid w:val="00DF59F2"/>
    <w:rsid w:val="00DF6B41"/>
    <w:rsid w:val="00E1726E"/>
    <w:rsid w:val="00E40691"/>
    <w:rsid w:val="00EA3C96"/>
    <w:rsid w:val="00F022D9"/>
    <w:rsid w:val="00F229F7"/>
    <w:rsid w:val="00F36337"/>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53D"/>
    <w:rPr>
      <w:color w:val="808080"/>
    </w:rPr>
  </w:style>
  <w:style w:type="paragraph" w:customStyle="1" w:styleId="729BEA154E3F4291BFDD56D1105DD8D3">
    <w:name w:val="729BEA154E3F4291BFDD56D1105DD8D3"/>
    <w:rsid w:val="00A511F7"/>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84D6B08B5177447FAB9FA2C173B9098B">
    <w:name w:val="84D6B08B5177447FAB9FA2C173B9098B"/>
  </w:style>
  <w:style w:type="paragraph" w:customStyle="1" w:styleId="4F62E08D455B4F7194E1B0031EAA9A28">
    <w:name w:val="4F62E08D455B4F7194E1B0031EAA9A28"/>
  </w:style>
  <w:style w:type="paragraph" w:customStyle="1" w:styleId="DB9C779395C9442E99AD46E696592EAC">
    <w:name w:val="DB9C779395C9442E99AD46E696592EAC"/>
  </w:style>
  <w:style w:type="paragraph" w:customStyle="1" w:styleId="CF8F4A170204435691B1DEF90AC9DB72">
    <w:name w:val="CF8F4A170204435691B1DEF90AC9DB72"/>
  </w:style>
  <w:style w:type="paragraph" w:customStyle="1" w:styleId="24044304D3DF4CA29F98DB11EA645247">
    <w:name w:val="24044304D3DF4CA29F98DB11EA645247"/>
  </w:style>
  <w:style w:type="paragraph" w:customStyle="1" w:styleId="4BA78E8945C546F5908FD8D3096BB92D">
    <w:name w:val="4BA78E8945C546F5908FD8D3096BB92D"/>
  </w:style>
  <w:style w:type="paragraph" w:customStyle="1" w:styleId="C677FD41051E4C889CDC0EFC884DA0FB2">
    <w:name w:val="C677FD41051E4C889CDC0EFC884DA0FB2"/>
    <w:rsid w:val="00C5755E"/>
    <w:rPr>
      <w:rFonts w:eastAsiaTheme="minorHAnsi"/>
    </w:rPr>
  </w:style>
  <w:style w:type="character" w:customStyle="1" w:styleId="Style1">
    <w:name w:val="Style1"/>
    <w:basedOn w:val="DefaultParagraphFont"/>
    <w:uiPriority w:val="1"/>
    <w:rsid w:val="008E7065"/>
    <w:rPr>
      <w:rFonts w:ascii="Calibri" w:hAnsi="Calibri"/>
      <w:color w:val="auto"/>
      <w:sz w:val="22"/>
    </w:rPr>
  </w:style>
  <w:style w:type="paragraph" w:customStyle="1" w:styleId="3AF78A4407F5473CAA2A2077125A18A24">
    <w:name w:val="3AF78A4407F5473CAA2A2077125A18A24"/>
    <w:rsid w:val="008E7065"/>
    <w:rPr>
      <w:rFonts w:eastAsiaTheme="minorHAnsi"/>
    </w:rPr>
  </w:style>
  <w:style w:type="paragraph" w:customStyle="1" w:styleId="1FF4E01F7A7C41A29C170A9E7DFDF2054">
    <w:name w:val="1FF4E01F7A7C41A29C170A9E7DFDF2054"/>
    <w:rsid w:val="008E7065"/>
    <w:rPr>
      <w:rFonts w:eastAsiaTheme="minorHAnsi"/>
    </w:rPr>
  </w:style>
  <w:style w:type="paragraph" w:customStyle="1" w:styleId="0E4B010432F44F648D57874E81B6664D4">
    <w:name w:val="0E4B010432F44F648D57874E81B6664D4"/>
    <w:rsid w:val="008E7065"/>
    <w:rPr>
      <w:rFonts w:eastAsiaTheme="minorHAnsi"/>
    </w:rPr>
  </w:style>
  <w:style w:type="paragraph" w:customStyle="1" w:styleId="C65B228888BA430FA6495F1B28E6AFD44">
    <w:name w:val="C65B228888BA430FA6495F1B28E6AFD44"/>
    <w:rsid w:val="008E7065"/>
    <w:rPr>
      <w:rFonts w:eastAsiaTheme="minorHAnsi"/>
    </w:rPr>
  </w:style>
  <w:style w:type="paragraph" w:customStyle="1" w:styleId="60A6A13018544CD6A515C92D5E8A9CE64">
    <w:name w:val="60A6A13018544CD6A515C92D5E8A9CE64"/>
    <w:rsid w:val="008E7065"/>
    <w:rPr>
      <w:rFonts w:eastAsiaTheme="minorHAnsi"/>
    </w:rPr>
  </w:style>
  <w:style w:type="paragraph" w:customStyle="1" w:styleId="FCCCCBE463B34CD0841A7DDB4F3113D04">
    <w:name w:val="FCCCCBE463B34CD0841A7DDB4F3113D04"/>
    <w:rsid w:val="008E7065"/>
    <w:rPr>
      <w:rFonts w:eastAsiaTheme="minorHAnsi"/>
    </w:rPr>
  </w:style>
  <w:style w:type="paragraph" w:customStyle="1" w:styleId="0F81B363B2FD471CB017B8B27730400A3">
    <w:name w:val="0F81B363B2FD471CB017B8B27730400A3"/>
    <w:rsid w:val="008E7065"/>
    <w:rPr>
      <w:rFonts w:eastAsiaTheme="minorHAnsi"/>
    </w:rPr>
  </w:style>
  <w:style w:type="paragraph" w:customStyle="1" w:styleId="0BBD8B1E45944DBBA2927C09BE4A8F1C4">
    <w:name w:val="0BBD8B1E45944DBBA2927C09BE4A8F1C4"/>
    <w:rsid w:val="008E7065"/>
    <w:rPr>
      <w:rFonts w:eastAsiaTheme="minorHAnsi"/>
    </w:rPr>
  </w:style>
  <w:style w:type="paragraph" w:customStyle="1" w:styleId="088C0C78ED7640C18CFBA1A4EB5185124">
    <w:name w:val="088C0C78ED7640C18CFBA1A4EB5185124"/>
    <w:rsid w:val="008E7065"/>
    <w:rPr>
      <w:rFonts w:eastAsiaTheme="minorHAnsi"/>
    </w:rPr>
  </w:style>
  <w:style w:type="paragraph" w:customStyle="1" w:styleId="5CA5FCFCCAEF455790C1D1208CC5791C4">
    <w:name w:val="5CA5FCFCCAEF455790C1D1208CC5791C4"/>
    <w:rsid w:val="008E7065"/>
    <w:rPr>
      <w:rFonts w:eastAsiaTheme="minorHAnsi"/>
    </w:rPr>
  </w:style>
  <w:style w:type="paragraph" w:customStyle="1" w:styleId="8F6BCD1676984DAA9C32A97E838A6D294">
    <w:name w:val="8F6BCD1676984DAA9C32A97E838A6D294"/>
    <w:rsid w:val="008E7065"/>
    <w:rPr>
      <w:rFonts w:eastAsiaTheme="minorHAnsi"/>
    </w:rPr>
  </w:style>
  <w:style w:type="paragraph" w:customStyle="1" w:styleId="0C91772CE2FF46A6B22342C5D70BD41E4">
    <w:name w:val="0C91772CE2FF46A6B22342C5D70BD41E4"/>
    <w:rsid w:val="008E7065"/>
    <w:rPr>
      <w:rFonts w:eastAsiaTheme="minorHAnsi"/>
    </w:rPr>
  </w:style>
  <w:style w:type="paragraph" w:customStyle="1" w:styleId="1E289B0E899B41AF9FEAD0B5FE9248074">
    <w:name w:val="1E289B0E899B41AF9FEAD0B5FE9248074"/>
    <w:rsid w:val="008E7065"/>
    <w:rPr>
      <w:rFonts w:eastAsiaTheme="minorHAnsi"/>
    </w:rPr>
  </w:style>
  <w:style w:type="paragraph" w:customStyle="1" w:styleId="8FF315A82C5C478EB7DF15440AE4FA484">
    <w:name w:val="8FF315A82C5C478EB7DF15440AE4FA484"/>
    <w:rsid w:val="008E7065"/>
    <w:rPr>
      <w:rFonts w:eastAsiaTheme="minorHAnsi"/>
    </w:rPr>
  </w:style>
  <w:style w:type="paragraph" w:customStyle="1" w:styleId="C2791E95713F480B89DEEC3C0CB225BD4">
    <w:name w:val="C2791E95713F480B89DEEC3C0CB225BD4"/>
    <w:rsid w:val="008E7065"/>
    <w:rPr>
      <w:rFonts w:eastAsiaTheme="minorHAnsi"/>
    </w:rPr>
  </w:style>
  <w:style w:type="paragraph" w:customStyle="1" w:styleId="7B9284591B1D4A6282A7003CD963835C4">
    <w:name w:val="7B9284591B1D4A6282A7003CD963835C4"/>
    <w:rsid w:val="008E7065"/>
    <w:rPr>
      <w:rFonts w:eastAsiaTheme="minorHAnsi"/>
    </w:rPr>
  </w:style>
  <w:style w:type="paragraph" w:customStyle="1" w:styleId="121F98D5858B402BAECBE6DAAE3128003">
    <w:name w:val="121F98D5858B402BAECBE6DAAE3128003"/>
    <w:rsid w:val="008E7065"/>
    <w:rPr>
      <w:rFonts w:eastAsiaTheme="minorHAnsi"/>
    </w:rPr>
  </w:style>
  <w:style w:type="paragraph" w:customStyle="1" w:styleId="8272C9ECD6464DE1A0CCE7B9C865BC1C4">
    <w:name w:val="8272C9ECD6464DE1A0CCE7B9C865BC1C4"/>
    <w:rsid w:val="008E7065"/>
    <w:rPr>
      <w:rFonts w:eastAsiaTheme="minorHAnsi"/>
    </w:rPr>
  </w:style>
  <w:style w:type="paragraph" w:customStyle="1" w:styleId="EF2475FE8D474391A3047B34A9B9A2F54">
    <w:name w:val="EF2475FE8D474391A3047B34A9B9A2F54"/>
    <w:rsid w:val="008E70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4">
    <w:name w:val="31DEB25A2F5B4AB0BE4A0403139836154"/>
    <w:rsid w:val="008E7065"/>
    <w:rPr>
      <w:rFonts w:eastAsiaTheme="minorHAnsi"/>
    </w:rPr>
  </w:style>
  <w:style w:type="paragraph" w:customStyle="1" w:styleId="7AFD4EA1E257409AA38AE3D7C6F951A24">
    <w:name w:val="7AFD4EA1E257409AA38AE3D7C6F951A24"/>
    <w:rsid w:val="008E7065"/>
    <w:rPr>
      <w:rFonts w:eastAsiaTheme="minorHAnsi"/>
    </w:rPr>
  </w:style>
  <w:style w:type="paragraph" w:customStyle="1" w:styleId="FB4D4DBC5D834B1CAE2DE63EB72EF27B4">
    <w:name w:val="FB4D4DBC5D834B1CAE2DE63EB72EF27B4"/>
    <w:rsid w:val="008E7065"/>
    <w:rPr>
      <w:rFonts w:eastAsiaTheme="minorHAnsi"/>
    </w:rPr>
  </w:style>
  <w:style w:type="paragraph" w:customStyle="1" w:styleId="34F10D0008DC439DA5007335C3D048834">
    <w:name w:val="34F10D0008DC439DA5007335C3D048834"/>
    <w:rsid w:val="008E7065"/>
    <w:rPr>
      <w:rFonts w:eastAsiaTheme="minorHAnsi"/>
    </w:rPr>
  </w:style>
  <w:style w:type="paragraph" w:customStyle="1" w:styleId="3C0BD33DA1904550A8314847D901BC374">
    <w:name w:val="3C0BD33DA1904550A8314847D901BC374"/>
    <w:rsid w:val="008E7065"/>
    <w:rPr>
      <w:rFonts w:eastAsiaTheme="minorHAnsi"/>
    </w:rPr>
  </w:style>
  <w:style w:type="paragraph" w:customStyle="1" w:styleId="1904CA43E9D541AFA46691B972576E024">
    <w:name w:val="1904CA43E9D541AFA46691B972576E024"/>
    <w:rsid w:val="008E7065"/>
    <w:rPr>
      <w:rFonts w:eastAsiaTheme="minorHAnsi"/>
    </w:rPr>
  </w:style>
  <w:style w:type="paragraph" w:customStyle="1" w:styleId="656274BD05DD47F1BA2D9CAEC32B8B744">
    <w:name w:val="656274BD05DD47F1BA2D9CAEC32B8B744"/>
    <w:rsid w:val="008E7065"/>
    <w:rPr>
      <w:rFonts w:eastAsiaTheme="minorHAnsi"/>
    </w:rPr>
  </w:style>
  <w:style w:type="paragraph" w:customStyle="1" w:styleId="367C08F3A6324507BCF49A1C17FB14C34">
    <w:name w:val="367C08F3A6324507BCF49A1C17FB14C34"/>
    <w:rsid w:val="008E7065"/>
    <w:rPr>
      <w:rFonts w:eastAsiaTheme="minorHAnsi"/>
    </w:rPr>
  </w:style>
  <w:style w:type="paragraph" w:customStyle="1" w:styleId="3130CCA7D0C0491E905351BBF420AF114">
    <w:name w:val="3130CCA7D0C0491E905351BBF420AF114"/>
    <w:rsid w:val="008E7065"/>
    <w:rPr>
      <w:rFonts w:eastAsiaTheme="minorHAnsi"/>
    </w:rPr>
  </w:style>
  <w:style w:type="paragraph" w:customStyle="1" w:styleId="A5F64C0BE916493198DA45AF9248431E4">
    <w:name w:val="A5F64C0BE916493198DA45AF9248431E4"/>
    <w:rsid w:val="008E7065"/>
    <w:rPr>
      <w:rFonts w:eastAsiaTheme="minorHAnsi"/>
    </w:rPr>
  </w:style>
  <w:style w:type="paragraph" w:customStyle="1" w:styleId="BC419990A50A4E67AC59CC7EC82A3D8F4">
    <w:name w:val="BC419990A50A4E67AC59CC7EC82A3D8F4"/>
    <w:rsid w:val="008E7065"/>
    <w:rPr>
      <w:rFonts w:eastAsiaTheme="minorHAnsi"/>
    </w:rPr>
  </w:style>
  <w:style w:type="paragraph" w:customStyle="1" w:styleId="D2A9637893E54D7AB567B81D9A3E74484">
    <w:name w:val="D2A9637893E54D7AB567B81D9A3E74484"/>
    <w:rsid w:val="008E7065"/>
    <w:rPr>
      <w:rFonts w:eastAsiaTheme="minorHAnsi"/>
    </w:rPr>
  </w:style>
  <w:style w:type="paragraph" w:customStyle="1" w:styleId="2F68A605DB954B35BA124249C1D1B51B4">
    <w:name w:val="2F68A605DB954B35BA124249C1D1B51B4"/>
    <w:rsid w:val="008E7065"/>
    <w:rPr>
      <w:rFonts w:eastAsiaTheme="minorHAnsi"/>
    </w:rPr>
  </w:style>
  <w:style w:type="paragraph" w:customStyle="1" w:styleId="2A7656316FF847C996E4CECC479A89454">
    <w:name w:val="2A7656316FF847C996E4CECC479A89454"/>
    <w:rsid w:val="008E7065"/>
    <w:rPr>
      <w:rFonts w:eastAsiaTheme="minorHAnsi"/>
    </w:rPr>
  </w:style>
  <w:style w:type="paragraph" w:customStyle="1" w:styleId="E2FAD839060F4B1A82118B640F8DFBB24">
    <w:name w:val="E2FAD839060F4B1A82118B640F8DFBB24"/>
    <w:rsid w:val="008E7065"/>
    <w:rPr>
      <w:rFonts w:eastAsiaTheme="minorHAnsi"/>
    </w:rPr>
  </w:style>
  <w:style w:type="paragraph" w:customStyle="1" w:styleId="DC75F48687284C068431E48978F9CF214">
    <w:name w:val="DC75F48687284C068431E48978F9CF214"/>
    <w:rsid w:val="008E7065"/>
    <w:rPr>
      <w:rFonts w:eastAsiaTheme="minorHAnsi"/>
    </w:rPr>
  </w:style>
  <w:style w:type="paragraph" w:customStyle="1" w:styleId="97E88CFAE15240CAACAAC8B597E823B94">
    <w:name w:val="97E88CFAE15240CAACAAC8B597E823B94"/>
    <w:rsid w:val="008E7065"/>
    <w:rPr>
      <w:rFonts w:eastAsiaTheme="minorHAnsi"/>
    </w:rPr>
  </w:style>
  <w:style w:type="paragraph" w:customStyle="1" w:styleId="656181AB36F44B639DF4ED7B603139024">
    <w:name w:val="656181AB36F44B639DF4ED7B603139024"/>
    <w:rsid w:val="008E7065"/>
    <w:rPr>
      <w:rFonts w:eastAsiaTheme="minorHAnsi"/>
    </w:rPr>
  </w:style>
  <w:style w:type="paragraph" w:customStyle="1" w:styleId="F12EBF860AD04CF5A4FB3F1B7950B7404">
    <w:name w:val="F12EBF860AD04CF5A4FB3F1B7950B7404"/>
    <w:rsid w:val="008E7065"/>
    <w:rPr>
      <w:rFonts w:eastAsiaTheme="minorHAnsi"/>
    </w:rPr>
  </w:style>
  <w:style w:type="paragraph" w:customStyle="1" w:styleId="3DD7A296CDF2431EB5959BCF586C3CD94">
    <w:name w:val="3DD7A296CDF2431EB5959BCF586C3CD94"/>
    <w:rsid w:val="008E7065"/>
    <w:rPr>
      <w:rFonts w:eastAsiaTheme="minorHAnsi"/>
    </w:rPr>
  </w:style>
  <w:style w:type="paragraph" w:customStyle="1" w:styleId="E692D12B1AB4490DBB00F898A91E2A984">
    <w:name w:val="E692D12B1AB4490DBB00F898A91E2A984"/>
    <w:rsid w:val="008E7065"/>
    <w:rPr>
      <w:rFonts w:eastAsiaTheme="minorHAnsi"/>
    </w:rPr>
  </w:style>
  <w:style w:type="paragraph" w:customStyle="1" w:styleId="E099725925F84547AA382D026DD3350F4">
    <w:name w:val="E099725925F84547AA382D026DD3350F4"/>
    <w:rsid w:val="008E7065"/>
    <w:rPr>
      <w:rFonts w:eastAsiaTheme="minorHAnsi"/>
    </w:rPr>
  </w:style>
  <w:style w:type="paragraph" w:customStyle="1" w:styleId="CEAD1ECF9D404C1A97CC263AE29588E64">
    <w:name w:val="CEAD1ECF9D404C1A97CC263AE29588E64"/>
    <w:rsid w:val="008E7065"/>
    <w:rPr>
      <w:rFonts w:eastAsiaTheme="minorHAnsi"/>
    </w:rPr>
  </w:style>
  <w:style w:type="paragraph" w:customStyle="1" w:styleId="9C0ABC463DF14B0B86A4B3FB990CB1874">
    <w:name w:val="9C0ABC463DF14B0B86A4B3FB990CB1874"/>
    <w:rsid w:val="008E7065"/>
    <w:rPr>
      <w:rFonts w:eastAsiaTheme="minorHAnsi"/>
    </w:rPr>
  </w:style>
  <w:style w:type="paragraph" w:customStyle="1" w:styleId="5DF4A51B80B441A49268E23DE8F046904">
    <w:name w:val="5DF4A51B80B441A49268E23DE8F046904"/>
    <w:rsid w:val="008E7065"/>
    <w:rPr>
      <w:rFonts w:eastAsiaTheme="minorHAnsi"/>
    </w:rPr>
  </w:style>
  <w:style w:type="paragraph" w:customStyle="1" w:styleId="4C536D8C5814441F88FA9A85F5AE0D644">
    <w:name w:val="4C536D8C5814441F88FA9A85F5AE0D644"/>
    <w:rsid w:val="008E7065"/>
    <w:rPr>
      <w:rFonts w:eastAsiaTheme="minorHAnsi"/>
    </w:rPr>
  </w:style>
  <w:style w:type="paragraph" w:customStyle="1" w:styleId="50D28B3FD67948F3A713FAF79D7E80C24">
    <w:name w:val="50D28B3FD67948F3A713FAF79D7E80C24"/>
    <w:rsid w:val="008E7065"/>
    <w:rPr>
      <w:rFonts w:eastAsiaTheme="minorHAnsi"/>
    </w:rPr>
  </w:style>
  <w:style w:type="paragraph" w:customStyle="1" w:styleId="2EC695137FC04123AEA9D87538EAAC1B4">
    <w:name w:val="2EC695137FC04123AEA9D87538EAAC1B4"/>
    <w:rsid w:val="008E7065"/>
    <w:rPr>
      <w:rFonts w:eastAsiaTheme="minorHAnsi"/>
    </w:rPr>
  </w:style>
  <w:style w:type="paragraph" w:customStyle="1" w:styleId="43EF50F548C94AE98DB1C5531E99B51C4">
    <w:name w:val="43EF50F548C94AE98DB1C5531E99B51C4"/>
    <w:rsid w:val="008E7065"/>
    <w:rPr>
      <w:rFonts w:eastAsiaTheme="minorHAnsi"/>
    </w:rPr>
  </w:style>
  <w:style w:type="paragraph" w:customStyle="1" w:styleId="23CAC835752D4D418B8196910A62E3E74">
    <w:name w:val="23CAC835752D4D418B8196910A62E3E74"/>
    <w:rsid w:val="008E7065"/>
    <w:rPr>
      <w:rFonts w:eastAsiaTheme="minorHAnsi"/>
    </w:rPr>
  </w:style>
  <w:style w:type="paragraph" w:customStyle="1" w:styleId="AFBA32974ACC4962B51B7DF54ED483994">
    <w:name w:val="AFBA32974ACC4962B51B7DF54ED483994"/>
    <w:rsid w:val="008E7065"/>
    <w:rPr>
      <w:rFonts w:eastAsiaTheme="minorHAnsi"/>
    </w:rPr>
  </w:style>
  <w:style w:type="paragraph" w:customStyle="1" w:styleId="93FB9871DF6A492C850E574F80D2603A4">
    <w:name w:val="93FB9871DF6A492C850E574F80D2603A4"/>
    <w:rsid w:val="008E7065"/>
    <w:rPr>
      <w:rFonts w:eastAsiaTheme="minorHAnsi"/>
    </w:rPr>
  </w:style>
  <w:style w:type="paragraph" w:customStyle="1" w:styleId="D0443B3EBFB74778AF0EDCBA331E73A04">
    <w:name w:val="D0443B3EBFB74778AF0EDCBA331E73A04"/>
    <w:rsid w:val="008E7065"/>
    <w:rPr>
      <w:rFonts w:eastAsiaTheme="minorHAnsi"/>
    </w:rPr>
  </w:style>
  <w:style w:type="paragraph" w:customStyle="1" w:styleId="5EA1F694F7564B94ABC60CFDDF9392264">
    <w:name w:val="5EA1F694F7564B94ABC60CFDDF9392264"/>
    <w:rsid w:val="008E7065"/>
    <w:rPr>
      <w:rFonts w:eastAsiaTheme="minorHAnsi"/>
    </w:rPr>
  </w:style>
  <w:style w:type="paragraph" w:customStyle="1" w:styleId="5636E5EEB197414C8078A6B95E811FAD4">
    <w:name w:val="5636E5EEB197414C8078A6B95E811FAD4"/>
    <w:rsid w:val="008E7065"/>
    <w:rPr>
      <w:rFonts w:eastAsiaTheme="minorHAnsi"/>
    </w:rPr>
  </w:style>
  <w:style w:type="paragraph" w:customStyle="1" w:styleId="B09EB3413FE14666B0B71BC268921B0D4">
    <w:name w:val="B09EB3413FE14666B0B71BC268921B0D4"/>
    <w:rsid w:val="008E7065"/>
    <w:rPr>
      <w:rFonts w:eastAsiaTheme="minorHAnsi"/>
    </w:rPr>
  </w:style>
  <w:style w:type="paragraph" w:customStyle="1" w:styleId="6A63D409440944D684893DF6B54F56934">
    <w:name w:val="6A63D409440944D684893DF6B54F56934"/>
    <w:rsid w:val="008E7065"/>
    <w:rPr>
      <w:rFonts w:eastAsiaTheme="minorHAnsi"/>
    </w:rPr>
  </w:style>
  <w:style w:type="paragraph" w:customStyle="1" w:styleId="6E2DC6729D21434AB1C38A10480F42884">
    <w:name w:val="6E2DC6729D21434AB1C38A10480F42884"/>
    <w:rsid w:val="008E7065"/>
    <w:rPr>
      <w:rFonts w:eastAsiaTheme="minorHAnsi"/>
    </w:rPr>
  </w:style>
  <w:style w:type="paragraph" w:customStyle="1" w:styleId="386690BB938442BEB3B11A2E915EA1F64">
    <w:name w:val="386690BB938442BEB3B11A2E915EA1F64"/>
    <w:rsid w:val="008E7065"/>
    <w:rPr>
      <w:rFonts w:eastAsiaTheme="minorHAnsi"/>
    </w:rPr>
  </w:style>
  <w:style w:type="paragraph" w:customStyle="1" w:styleId="F3FE6762859B49F5A8F3B7A9FC69C0244">
    <w:name w:val="F3FE6762859B49F5A8F3B7A9FC69C0244"/>
    <w:rsid w:val="008E7065"/>
    <w:rPr>
      <w:rFonts w:eastAsiaTheme="minorHAnsi"/>
    </w:rPr>
  </w:style>
  <w:style w:type="paragraph" w:customStyle="1" w:styleId="9968A01C429F4C95B7A059854E5514834">
    <w:name w:val="9968A01C429F4C95B7A059854E5514834"/>
    <w:rsid w:val="008E7065"/>
    <w:rPr>
      <w:rFonts w:eastAsiaTheme="minorHAnsi"/>
    </w:rPr>
  </w:style>
  <w:style w:type="paragraph" w:customStyle="1" w:styleId="7A5E348C9460412AA15339BF26394F194">
    <w:name w:val="7A5E348C9460412AA15339BF26394F194"/>
    <w:rsid w:val="008E7065"/>
    <w:rPr>
      <w:rFonts w:eastAsiaTheme="minorHAnsi"/>
    </w:rPr>
  </w:style>
  <w:style w:type="paragraph" w:customStyle="1" w:styleId="1F449FAF10F947FA832EC2F68E5EE1EE4">
    <w:name w:val="1F449FAF10F947FA832EC2F68E5EE1EE4"/>
    <w:rsid w:val="008E7065"/>
    <w:rPr>
      <w:rFonts w:eastAsiaTheme="minorHAnsi"/>
    </w:rPr>
  </w:style>
  <w:style w:type="paragraph" w:customStyle="1" w:styleId="D3CEFA0CE0D44E5C9FCC19FFA0DD57064">
    <w:name w:val="D3CEFA0CE0D44E5C9FCC19FFA0DD57064"/>
    <w:rsid w:val="008E7065"/>
    <w:rPr>
      <w:rFonts w:eastAsiaTheme="minorHAnsi"/>
    </w:rPr>
  </w:style>
  <w:style w:type="paragraph" w:customStyle="1" w:styleId="C30C48A9839E49A4A920755FE2C75A554">
    <w:name w:val="C30C48A9839E49A4A920755FE2C75A554"/>
    <w:rsid w:val="008E7065"/>
    <w:rPr>
      <w:rFonts w:eastAsiaTheme="minorHAnsi"/>
    </w:rPr>
  </w:style>
  <w:style w:type="paragraph" w:customStyle="1" w:styleId="A493314641FD49FABB1B6E80B42747534">
    <w:name w:val="A493314641FD49FABB1B6E80B42747534"/>
    <w:rsid w:val="008E7065"/>
    <w:rPr>
      <w:rFonts w:eastAsiaTheme="minorHAnsi"/>
    </w:rPr>
  </w:style>
  <w:style w:type="paragraph" w:customStyle="1" w:styleId="030809E42FD2480CAF9D986CA1F04E2F4">
    <w:name w:val="030809E42FD2480CAF9D986CA1F04E2F4"/>
    <w:rsid w:val="008E7065"/>
    <w:rPr>
      <w:rFonts w:eastAsiaTheme="minorHAnsi"/>
    </w:rPr>
  </w:style>
  <w:style w:type="paragraph" w:customStyle="1" w:styleId="BA435DFC3F3F434C9BAFC6201E3AAF1C4">
    <w:name w:val="BA435DFC3F3F434C9BAFC6201E3AAF1C4"/>
    <w:rsid w:val="008E7065"/>
    <w:rPr>
      <w:rFonts w:eastAsiaTheme="minorHAnsi"/>
    </w:rPr>
  </w:style>
  <w:style w:type="paragraph" w:customStyle="1" w:styleId="6982A8DB600440A4ADC12CE9B4442F1B4">
    <w:name w:val="6982A8DB600440A4ADC12CE9B4442F1B4"/>
    <w:rsid w:val="008E7065"/>
    <w:rPr>
      <w:rFonts w:eastAsiaTheme="minorHAnsi"/>
    </w:rPr>
  </w:style>
  <w:style w:type="paragraph" w:customStyle="1" w:styleId="557633F485064F22B4F2FC803116C05B4">
    <w:name w:val="557633F485064F22B4F2FC803116C05B4"/>
    <w:rsid w:val="008E7065"/>
    <w:rPr>
      <w:rFonts w:eastAsiaTheme="minorHAnsi"/>
    </w:rPr>
  </w:style>
  <w:style w:type="paragraph" w:customStyle="1" w:styleId="8DF5D4D836DD4B1FBD78BB606A606AFA4">
    <w:name w:val="8DF5D4D836DD4B1FBD78BB606A606AFA4"/>
    <w:rsid w:val="008E7065"/>
    <w:rPr>
      <w:rFonts w:eastAsiaTheme="minorHAnsi"/>
    </w:rPr>
  </w:style>
  <w:style w:type="paragraph" w:customStyle="1" w:styleId="F0D9865B7CE44BE3A5248866F98652574">
    <w:name w:val="F0D9865B7CE44BE3A5248866F98652574"/>
    <w:rsid w:val="008E7065"/>
    <w:rPr>
      <w:rFonts w:eastAsiaTheme="minorHAnsi"/>
    </w:rPr>
  </w:style>
  <w:style w:type="paragraph" w:customStyle="1" w:styleId="F772B92389E947DC89B074B7426021274">
    <w:name w:val="F772B92389E947DC89B074B7426021274"/>
    <w:rsid w:val="008E7065"/>
    <w:rPr>
      <w:rFonts w:eastAsiaTheme="minorHAnsi"/>
    </w:rPr>
  </w:style>
  <w:style w:type="paragraph" w:customStyle="1" w:styleId="77F6A132F2264F8F80446B7A5791E3E04">
    <w:name w:val="77F6A132F2264F8F80446B7A5791E3E04"/>
    <w:rsid w:val="008E7065"/>
    <w:rPr>
      <w:rFonts w:eastAsiaTheme="minorHAnsi"/>
    </w:rPr>
  </w:style>
  <w:style w:type="paragraph" w:customStyle="1" w:styleId="0084FC30583040C8BC67DBDF3FEA8B6D4">
    <w:name w:val="0084FC30583040C8BC67DBDF3FEA8B6D4"/>
    <w:rsid w:val="008E7065"/>
    <w:rPr>
      <w:rFonts w:eastAsiaTheme="minorHAnsi"/>
    </w:rPr>
  </w:style>
  <w:style w:type="paragraph" w:customStyle="1" w:styleId="3DE809C8237B4BBB982BD04D780FAD194">
    <w:name w:val="3DE809C8237B4BBB982BD04D780FAD194"/>
    <w:rsid w:val="008E7065"/>
    <w:rPr>
      <w:rFonts w:eastAsiaTheme="minorHAnsi"/>
    </w:rPr>
  </w:style>
  <w:style w:type="paragraph" w:customStyle="1" w:styleId="5DB689FF25664437BBCB1C4FC28A21AB4">
    <w:name w:val="5DB689FF25664437BBCB1C4FC28A21AB4"/>
    <w:rsid w:val="008E7065"/>
    <w:rPr>
      <w:rFonts w:eastAsiaTheme="minorHAnsi"/>
    </w:rPr>
  </w:style>
  <w:style w:type="paragraph" w:customStyle="1" w:styleId="06879C2F568C4807B7F3AF746569A31E4">
    <w:name w:val="06879C2F568C4807B7F3AF746569A31E4"/>
    <w:rsid w:val="008E7065"/>
    <w:rPr>
      <w:rFonts w:eastAsiaTheme="minorHAnsi"/>
    </w:rPr>
  </w:style>
  <w:style w:type="paragraph" w:customStyle="1" w:styleId="12387573AF3340948A4015F94B50F47A1">
    <w:name w:val="12387573AF3340948A4015F94B50F47A1"/>
    <w:rsid w:val="008E7065"/>
    <w:rPr>
      <w:rFonts w:eastAsiaTheme="minorHAnsi"/>
    </w:rPr>
  </w:style>
  <w:style w:type="paragraph" w:customStyle="1" w:styleId="D6B3B77C294E441EB37AD35629B068E81">
    <w:name w:val="D6B3B77C294E441EB37AD35629B068E81"/>
    <w:rsid w:val="008E7065"/>
    <w:rPr>
      <w:rFonts w:eastAsiaTheme="minorHAnsi"/>
    </w:rPr>
  </w:style>
  <w:style w:type="paragraph" w:customStyle="1" w:styleId="871C19B9DC604FE68A538B4C877D3519">
    <w:name w:val="871C19B9DC604FE68A538B4C877D3519"/>
    <w:rsid w:val="0033253D"/>
  </w:style>
  <w:style w:type="paragraph" w:customStyle="1" w:styleId="D5782409E8B8426FA589D5256BC6EF44">
    <w:name w:val="D5782409E8B8426FA589D5256BC6EF44"/>
    <w:rsid w:val="0033253D"/>
  </w:style>
  <w:style w:type="paragraph" w:customStyle="1" w:styleId="58E32CD6361744C3B1EA405609EBF2D8">
    <w:name w:val="58E32CD6361744C3B1EA405609EBF2D8"/>
    <w:rsid w:val="003325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6CBBF044F18B4A81900278CF2BABE4" ma:contentTypeVersion="4" ma:contentTypeDescription="Create a new document." ma:contentTypeScope="" ma:versionID="5aa9a427d221172d792ce04e20cff19c">
  <xsd:schema xmlns:xsd="http://www.w3.org/2001/XMLSchema" xmlns:xs="http://www.w3.org/2001/XMLSchema" xmlns:p="http://schemas.microsoft.com/office/2006/metadata/properties" xmlns:ns2="01184067-39a9-46a5-98c8-2ee459147a10" xmlns:ns3="34b69a54-4fc3-4817-8422-15971515c988" targetNamespace="http://schemas.microsoft.com/office/2006/metadata/properties" ma:root="true" ma:fieldsID="3a0dceb42086dd50236df32a8897b9f1" ns2:_="" ns3:_="">
    <xsd:import namespace="01184067-39a9-46a5-98c8-2ee459147a10"/>
    <xsd:import namespace="34b69a54-4fc3-4817-8422-15971515c9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184067-39a9-46a5-98c8-2ee459147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b69a54-4fc3-4817-8422-15971515c9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156AB-29D0-4068-B61F-2F156EB32FE4}">
  <ds:schemaRefs>
    <ds:schemaRef ds:uri="http://purl.org/dc/dcmitype/"/>
    <ds:schemaRef ds:uri="http://schemas.microsoft.com/office/2006/documentManagement/types"/>
    <ds:schemaRef ds:uri="01184067-39a9-46a5-98c8-2ee459147a10"/>
    <ds:schemaRef ds:uri="http://purl.org/dc/elements/1.1/"/>
    <ds:schemaRef ds:uri="http://schemas.microsoft.com/office/infopath/2007/PartnerControls"/>
    <ds:schemaRef ds:uri="http://purl.org/dc/terms/"/>
    <ds:schemaRef ds:uri="http://schemas.openxmlformats.org/package/2006/metadata/core-properties"/>
    <ds:schemaRef ds:uri="34b69a54-4fc3-4817-8422-15971515c98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CFBE56E-5B4E-4364-9C95-691688ADD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184067-39a9-46a5-98c8-2ee459147a10"/>
    <ds:schemaRef ds:uri="34b69a54-4fc3-4817-8422-15971515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61</Words>
  <Characters>28283</Characters>
  <Application>Microsoft Office Word</Application>
  <DocSecurity>0</DocSecurity>
  <Lines>235</Lines>
  <Paragraphs>66</Paragraphs>
  <ScaleCrop>false</ScaleCrop>
  <Company/>
  <LinksUpToDate>false</LinksUpToDate>
  <CharactersWithSpaces>3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1-12-28T22:44:00Z</cp:lastPrinted>
  <dcterms:created xsi:type="dcterms:W3CDTF">2021-12-28T22:56:00Z</dcterms:created>
  <dcterms:modified xsi:type="dcterms:W3CDTF">2021-12-2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CBBF044F18B4A81900278CF2BABE4</vt:lpwstr>
  </property>
  <property fmtid="{D5CDD505-2E9C-101B-9397-08002B2CF9AE}" pid="3" name="_dlc_DocIdItemGuid">
    <vt:lpwstr>ae109a7f-2c65-45be-b0d0-ceb191377372</vt:lpwstr>
  </property>
</Properties>
</file>